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487D" w:rsidRPr="00241147" w:rsidRDefault="00AD3107" w:rsidP="00E51065">
      <w:pPr>
        <w:tabs>
          <w:tab w:val="left" w:pos="360"/>
          <w:tab w:val="left" w:pos="720"/>
        </w:tabs>
        <w:jc w:val="both"/>
        <w:rPr>
          <w:rFonts w:ascii="Times New Roman" w:hAnsi="Times New Roman"/>
          <w:color w:val="0099CC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800600</wp:posOffset>
                </wp:positionH>
                <wp:positionV relativeFrom="paragraph">
                  <wp:posOffset>-153035</wp:posOffset>
                </wp:positionV>
                <wp:extent cx="1628775" cy="137160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877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D487D" w:rsidRDefault="00514A5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39545" cy="1249045"/>
                                  <wp:effectExtent l="0" t="0" r="8255" b="8255"/>
                                  <wp:docPr id="3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39545" cy="1249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pt;margin-top:-12.05pt;width:128.25pt;height:10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" filled="f" stroked="f">
                <v:textbox>
                  <w:txbxContent>
                    <w:p w:rsidR="000D487D" w:rsidRDefault="00514A57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39545" cy="1249045"/>
                            <wp:effectExtent l="0" t="0" r="8255" b="8255"/>
                            <wp:docPr id="3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39545" cy="12490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76200</wp:posOffset>
                </wp:positionH>
                <wp:positionV relativeFrom="paragraph">
                  <wp:posOffset>-153035</wp:posOffset>
                </wp:positionV>
                <wp:extent cx="4724400" cy="1332230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24400" cy="1332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D487D" w:rsidRPr="00F42848" w:rsidRDefault="000D487D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i/>
                                <w:sz w:val="37"/>
                                <w:szCs w:val="37"/>
                              </w:rPr>
                            </w:pPr>
                            <w:r w:rsidRPr="00F42848">
                              <w:rPr>
                                <w:rFonts w:ascii="Palatino Linotype" w:hAnsi="Palatino Linotype"/>
                                <w:i/>
                                <w:sz w:val="37"/>
                                <w:szCs w:val="37"/>
                              </w:rPr>
                              <w:t>Northern California Child Development, Inc.</w:t>
                            </w:r>
                          </w:p>
                          <w:p w:rsidR="000D487D" w:rsidRPr="00CB1425" w:rsidRDefault="000D487D">
                            <w:pPr>
                              <w:pStyle w:val="Heading1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0D487D" w:rsidRPr="00CB1425" w:rsidRDefault="000D487D">
                            <w:pPr>
                              <w:pStyle w:val="Heading1"/>
                              <w:rPr>
                                <w:color w:val="336699"/>
                                <w:sz w:val="29"/>
                                <w:szCs w:val="29"/>
                              </w:rPr>
                            </w:pPr>
                            <w:r w:rsidRPr="00130411">
                              <w:rPr>
                                <w:color w:val="336699"/>
                                <w:sz w:val="29"/>
                                <w:szCs w:val="29"/>
                              </w:rPr>
                              <w:t>Head Start &amp;</w:t>
                            </w:r>
                            <w:r>
                              <w:rPr>
                                <w:color w:val="336699"/>
                                <w:sz w:val="29"/>
                                <w:szCs w:val="29"/>
                              </w:rPr>
                              <w:t xml:space="preserve"> Early Head</w:t>
                            </w:r>
                            <w:r w:rsidRPr="00130411">
                              <w:rPr>
                                <w:color w:val="336699"/>
                                <w:sz w:val="29"/>
                                <w:szCs w:val="29"/>
                              </w:rPr>
                              <w:t xml:space="preserve"> Start Program</w:t>
                            </w:r>
                            <w:r>
                              <w:rPr>
                                <w:color w:val="336699"/>
                                <w:sz w:val="29"/>
                                <w:szCs w:val="29"/>
                              </w:rPr>
                              <w:t>s</w:t>
                            </w:r>
                          </w:p>
                          <w:p w:rsidR="000D487D" w:rsidRPr="00F42848" w:rsidRDefault="000D487D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 w:rsidRPr="00F42848">
                                  <w:rPr>
                                    <w:rFonts w:ascii="Palatino Linotype" w:hAnsi="Palatino Linotype"/>
                                    <w:b/>
                                    <w:sz w:val="22"/>
                                    <w:szCs w:val="22"/>
                                  </w:rPr>
                                  <w:t>220 Sycamore St., Suite 200</w:t>
                                </w:r>
                              </w:smartTag>
                            </w:smartTag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 xml:space="preserve">, Red </w:t>
                            </w:r>
                            <w:smartTag w:uri="urn:schemas-microsoft-com:office:smarttags" w:element="City">
                              <w:smartTag w:uri="urn:schemas-microsoft-com:office:smarttags" w:element="place">
                                <w:smartTag w:uri="urn:schemas-microsoft-com:office:smarttags" w:element="City">
                                  <w:r w:rsidRPr="00F42848">
                                    <w:rPr>
                                      <w:rFonts w:ascii="Palatino Linotype" w:hAnsi="Palatino Linotype"/>
                                      <w:b/>
                                      <w:sz w:val="22"/>
                                      <w:szCs w:val="22"/>
                                    </w:rPr>
                                    <w:t>Bluff</w:t>
                                  </w:r>
                                </w:smartTag>
                                <w:r w:rsidRPr="00F42848">
                                  <w:rPr>
                                    <w:rFonts w:ascii="Palatino Linotype" w:hAnsi="Palatino Linotype"/>
                                    <w:b/>
                                    <w:sz w:val="22"/>
                                    <w:szCs w:val="22"/>
                                  </w:rPr>
                                  <w:t xml:space="preserve">, </w:t>
                                </w:r>
                                <w:smartTag w:uri="urn:schemas-microsoft-com:office:smarttags" w:element="PostalCode">
                                  <w:r w:rsidRPr="00F42848">
                                    <w:rPr>
                                      <w:rFonts w:ascii="Palatino Linotype" w:hAnsi="Palatino Linotype"/>
                                      <w:b/>
                                      <w:sz w:val="22"/>
                                      <w:szCs w:val="22"/>
                                    </w:rPr>
                                    <w:t>CA</w:t>
                                  </w:r>
                                </w:smartTag>
                                <w:r w:rsidRPr="00F42848">
                                  <w:rPr>
                                    <w:rFonts w:ascii="Palatino Linotype" w:hAnsi="Palatino Linotype"/>
                                    <w:b/>
                                    <w:sz w:val="22"/>
                                    <w:szCs w:val="22"/>
                                  </w:rPr>
                                  <w:t xml:space="preserve">   </w:t>
                                </w:r>
                                <w:smartTag w:uri="urn:schemas-microsoft-com:office:smarttags" w:element="PostalCode">
                                  <w:r w:rsidRPr="00F42848">
                                    <w:rPr>
                                      <w:rFonts w:ascii="Palatino Linotype" w:hAnsi="Palatino Linotype"/>
                                      <w:b/>
                                      <w:sz w:val="22"/>
                                      <w:szCs w:val="22"/>
                                    </w:rPr>
                                    <w:t>96080</w:t>
                                  </w:r>
                                </w:smartTag>
                              </w:smartTag>
                            </w:smartTag>
                          </w:p>
                          <w:p w:rsidR="000D487D" w:rsidRPr="00F42848" w:rsidRDefault="000D487D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</w:pPr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>(530) 529-1500                FAX: (530) 529-1560</w:t>
                            </w:r>
                          </w:p>
                          <w:p w:rsidR="000D487D" w:rsidRPr="00320CE5" w:rsidRDefault="000D487D" w:rsidP="00320CE5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</w:pPr>
                            <w:r w:rsidRPr="00F42848"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 xml:space="preserve">Web site </w:t>
                            </w:r>
                            <w:hyperlink r:id="rId10" w:history="1">
                              <w:r w:rsidRPr="00F42848">
                                <w:rPr>
                                  <w:rStyle w:val="Hyperlink"/>
                                  <w:rFonts w:ascii="Palatino Linotype" w:hAnsi="Palatino Linotype"/>
                                  <w:b/>
                                  <w:sz w:val="18"/>
                                  <w:szCs w:val="18"/>
                                </w:rPr>
                                <w:t>www.nccdi.com</w:t>
                              </w:r>
                            </w:hyperlink>
                            <w:r w:rsidRPr="00F42848"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 xml:space="preserve">                                                 </w:t>
                            </w:r>
                            <w:r w:rsidRPr="00F42848"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 xml:space="preserve">Email </w:t>
                            </w:r>
                            <w:hyperlink r:id="rId11" w:history="1">
                              <w:r w:rsidRPr="00F42848">
                                <w:rPr>
                                  <w:rStyle w:val="Hyperlink"/>
                                  <w:rFonts w:ascii="Palatino Linotype" w:hAnsi="Palatino Linotype"/>
                                  <w:b/>
                                  <w:sz w:val="18"/>
                                  <w:szCs w:val="18"/>
                                </w:rPr>
                                <w:t>headstart@nccdi.com</w:t>
                              </w:r>
                            </w:hyperlink>
                            <w:r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0D487D" w:rsidRPr="00F42848" w:rsidRDefault="000D487D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7" style="position:absolute;left:0;text-align:left;margin-left:-6pt;margin-top:-12.05pt;width:372pt;height:104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" stroked="f" strokeweight="0">
                <v:textbox inset="0,0,0,0">
                  <w:txbxContent>
                    <w:p w:rsidR="000D487D" w:rsidRPr="00F42848" w:rsidRDefault="000D487D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i/>
                          <w:sz w:val="37"/>
                          <w:szCs w:val="37"/>
                        </w:rPr>
                      </w:pPr>
                      <w:r w:rsidRPr="00F42848">
                        <w:rPr>
                          <w:rFonts w:ascii="Palatino Linotype" w:hAnsi="Palatino Linotype"/>
                          <w:i/>
                          <w:sz w:val="37"/>
                          <w:szCs w:val="37"/>
                        </w:rPr>
                        <w:t>Northern California Child Development, Inc.</w:t>
                      </w:r>
                    </w:p>
                    <w:p w:rsidR="000D487D" w:rsidRPr="00CB1425" w:rsidRDefault="000D487D">
                      <w:pPr>
                        <w:pStyle w:val="Heading1"/>
                        <w:rPr>
                          <w:sz w:val="8"/>
                          <w:szCs w:val="8"/>
                        </w:rPr>
                      </w:pPr>
                    </w:p>
                    <w:p w:rsidR="000D487D" w:rsidRPr="00CB1425" w:rsidRDefault="000D487D">
                      <w:pPr>
                        <w:pStyle w:val="Heading1"/>
                        <w:rPr>
                          <w:color w:val="336699"/>
                          <w:sz w:val="29"/>
                          <w:szCs w:val="29"/>
                        </w:rPr>
                      </w:pPr>
                      <w:r w:rsidRPr="00130411">
                        <w:rPr>
                          <w:color w:val="336699"/>
                          <w:sz w:val="29"/>
                          <w:szCs w:val="29"/>
                        </w:rPr>
                        <w:t>Head Start &amp;</w:t>
                      </w:r>
                      <w:r>
                        <w:rPr>
                          <w:color w:val="336699"/>
                          <w:sz w:val="29"/>
                          <w:szCs w:val="29"/>
                        </w:rPr>
                        <w:t xml:space="preserve"> Early Head</w:t>
                      </w:r>
                      <w:r w:rsidRPr="00130411">
                        <w:rPr>
                          <w:color w:val="336699"/>
                          <w:sz w:val="29"/>
                          <w:szCs w:val="29"/>
                        </w:rPr>
                        <w:t xml:space="preserve"> Start Program</w:t>
                      </w:r>
                      <w:r>
                        <w:rPr>
                          <w:color w:val="336699"/>
                          <w:sz w:val="29"/>
                          <w:szCs w:val="29"/>
                        </w:rPr>
                        <w:t>s</w:t>
                      </w:r>
                    </w:p>
                    <w:p w:rsidR="000D487D" w:rsidRPr="00F42848" w:rsidRDefault="000D487D">
                      <w:pPr>
                        <w:jc w:val="center"/>
                        <w:rPr>
                          <w:rFonts w:ascii="Palatino Linotype" w:hAnsi="Palatino Linotype"/>
                          <w:b/>
                          <w:sz w:val="22"/>
                          <w:szCs w:val="22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 w:rsidRPr="00F42848">
                            <w:rPr>
                              <w:rFonts w:ascii="Palatino Linotype" w:hAnsi="Palatino Linotype"/>
                              <w:b/>
                              <w:sz w:val="22"/>
                              <w:szCs w:val="22"/>
                            </w:rPr>
                            <w:t>220 Sycamore St., Suite 200</w:t>
                          </w:r>
                        </w:smartTag>
                      </w:smartTag>
                      <w:r w:rsidRPr="00F42848">
                        <w:rPr>
                          <w:rFonts w:ascii="Palatino Linotype" w:hAnsi="Palatino Linotype"/>
                          <w:b/>
                          <w:sz w:val="22"/>
                          <w:szCs w:val="22"/>
                        </w:rPr>
                        <w:t xml:space="preserve">, Red </w:t>
                      </w:r>
                      <w:smartTag w:uri="urn:schemas-microsoft-com:office:smarttags" w:element="City">
                        <w:smartTag w:uri="urn:schemas-microsoft-com:office:smarttags" w:element="place">
                          <w:smartTag w:uri="urn:schemas-microsoft-com:office:smarttags" w:element="City"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>Bluff</w:t>
                            </w:r>
                          </w:smartTag>
                          <w:r w:rsidRPr="00F42848">
                            <w:rPr>
                              <w:rFonts w:ascii="Palatino Linotype" w:hAnsi="Palatino Linotype"/>
                              <w:b/>
                              <w:sz w:val="22"/>
                              <w:szCs w:val="22"/>
                            </w:rPr>
                            <w:t xml:space="preserve">, </w:t>
                          </w:r>
                          <w:smartTag w:uri="urn:schemas-microsoft-com:office:smarttags" w:element="PostalCode"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>CA</w:t>
                            </w:r>
                          </w:smartTag>
                          <w:r w:rsidRPr="00F42848">
                            <w:rPr>
                              <w:rFonts w:ascii="Palatino Linotype" w:hAnsi="Palatino Linotype"/>
                              <w:b/>
                              <w:sz w:val="22"/>
                              <w:szCs w:val="22"/>
                            </w:rPr>
                            <w:t xml:space="preserve">   </w:t>
                          </w:r>
                          <w:smartTag w:uri="urn:schemas-microsoft-com:office:smarttags" w:element="PostalCode"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>96080</w:t>
                            </w:r>
                          </w:smartTag>
                        </w:smartTag>
                      </w:smartTag>
                    </w:p>
                    <w:p w:rsidR="000D487D" w:rsidRPr="00F42848" w:rsidRDefault="000D487D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b/>
                          <w:sz w:val="22"/>
                          <w:szCs w:val="22"/>
                        </w:rPr>
                      </w:pPr>
                      <w:r w:rsidRPr="00F42848">
                        <w:rPr>
                          <w:rFonts w:ascii="Palatino Linotype" w:hAnsi="Palatino Linotype"/>
                          <w:b/>
                          <w:sz w:val="22"/>
                          <w:szCs w:val="22"/>
                        </w:rPr>
                        <w:t>(530) 529-1500                FAX: (530) 529-1560</w:t>
                      </w:r>
                    </w:p>
                    <w:p w:rsidR="000D487D" w:rsidRPr="00320CE5" w:rsidRDefault="000D487D" w:rsidP="00320CE5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</w:pPr>
                      <w:r w:rsidRPr="00F42848"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 xml:space="preserve">Web site </w:t>
                      </w:r>
                      <w:hyperlink r:id="rId12" w:history="1">
                        <w:r w:rsidRPr="00F42848">
                          <w:rPr>
                            <w:rStyle w:val="Hyperlink"/>
                            <w:rFonts w:ascii="Palatino Linotype" w:hAnsi="Palatino Linotype"/>
                            <w:b/>
                            <w:sz w:val="18"/>
                            <w:szCs w:val="18"/>
                          </w:rPr>
                          <w:t>www.nccdi.com</w:t>
                        </w:r>
                      </w:hyperlink>
                      <w:r w:rsidRPr="00F42848"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 xml:space="preserve">                                                 </w:t>
                      </w:r>
                      <w:r w:rsidRPr="00F42848"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 xml:space="preserve">Email </w:t>
                      </w:r>
                      <w:hyperlink r:id="rId13" w:history="1">
                        <w:r w:rsidRPr="00F42848">
                          <w:rPr>
                            <w:rStyle w:val="Hyperlink"/>
                            <w:rFonts w:ascii="Palatino Linotype" w:hAnsi="Palatino Linotype"/>
                            <w:b/>
                            <w:sz w:val="18"/>
                            <w:szCs w:val="18"/>
                          </w:rPr>
                          <w:t>headstart@nccdi.com</w:t>
                        </w:r>
                      </w:hyperlink>
                      <w:r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 xml:space="preserve"> </w:t>
                      </w:r>
                    </w:p>
                    <w:p w:rsidR="000D487D" w:rsidRPr="00F42848" w:rsidRDefault="000D487D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D487D">
        <w:rPr>
          <w:rFonts w:ascii="Times New Roman" w:hAnsi="Times New Roman"/>
          <w:color w:val="0099CC"/>
        </w:rPr>
        <w:t xml:space="preserve">0`      </w:t>
      </w:r>
    </w:p>
    <w:p w:rsidR="000D487D" w:rsidRPr="00241147" w:rsidRDefault="000D487D" w:rsidP="00E51065">
      <w:pPr>
        <w:tabs>
          <w:tab w:val="left" w:pos="360"/>
          <w:tab w:val="left" w:pos="720"/>
        </w:tabs>
        <w:jc w:val="both"/>
        <w:rPr>
          <w:rFonts w:ascii="Times New Roman" w:hAnsi="Times New Roman"/>
          <w:color w:val="0099CC"/>
        </w:rPr>
      </w:pPr>
      <w:r w:rsidRPr="00241147">
        <w:rPr>
          <w:rFonts w:ascii="Times New Roman" w:hAnsi="Times New Roman"/>
          <w:color w:val="0099CC"/>
        </w:rPr>
        <w:t xml:space="preserve">   88</w:t>
      </w: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E72E86" w:rsidRDefault="000D487D" w:rsidP="000835F5">
      <w:pPr>
        <w:ind w:left="-630"/>
        <w:jc w:val="center"/>
        <w:rPr>
          <w:rFonts w:ascii="Comic Sans MS" w:hAnsi="Comic Sans MS"/>
          <w:b/>
          <w:bCs/>
          <w:i/>
          <w:iCs/>
          <w:color w:val="FF3300"/>
          <w:sz w:val="22"/>
          <w:szCs w:val="22"/>
        </w:rPr>
      </w:pPr>
      <w:r w:rsidRPr="00E72E86">
        <w:rPr>
          <w:rFonts w:ascii="Comic Sans MS" w:hAnsi="Comic Sans MS"/>
          <w:b/>
          <w:bCs/>
          <w:i/>
          <w:iCs/>
          <w:color w:val="FF3300"/>
          <w:sz w:val="22"/>
          <w:szCs w:val="22"/>
        </w:rPr>
        <w:t xml:space="preserve">Enrich children's lives; Empower families; </w:t>
      </w:r>
      <w:r>
        <w:rPr>
          <w:rFonts w:ascii="Comic Sans MS" w:hAnsi="Comic Sans MS"/>
          <w:b/>
          <w:bCs/>
          <w:i/>
          <w:iCs/>
          <w:color w:val="FF3300"/>
          <w:sz w:val="22"/>
          <w:szCs w:val="22"/>
        </w:rPr>
        <w:t>Engage</w:t>
      </w:r>
      <w:r w:rsidRPr="00E72E86">
        <w:rPr>
          <w:rFonts w:ascii="Comic Sans MS" w:hAnsi="Comic Sans MS"/>
          <w:b/>
          <w:bCs/>
          <w:i/>
          <w:iCs/>
          <w:color w:val="FF3300"/>
          <w:sz w:val="22"/>
          <w:szCs w:val="22"/>
        </w:rPr>
        <w:t xml:space="preserve"> our community</w:t>
      </w:r>
    </w:p>
    <w:p w:rsidR="000D487D" w:rsidRPr="002F4ECF" w:rsidRDefault="000D487D" w:rsidP="00C30AA6">
      <w:pPr>
        <w:jc w:val="center"/>
        <w:rPr>
          <w:rFonts w:ascii="Times New Roman" w:hAnsi="Times New Roman"/>
          <w:caps/>
          <w:sz w:val="16"/>
          <w:szCs w:val="16"/>
        </w:rPr>
      </w:pPr>
    </w:p>
    <w:p w:rsidR="00977B38" w:rsidRDefault="00977B38" w:rsidP="007F16AC">
      <w:pPr>
        <w:jc w:val="center"/>
        <w:rPr>
          <w:rFonts w:ascii="Times New Roman" w:hAnsi="Times New Roman"/>
          <w:b/>
          <w:caps/>
          <w:sz w:val="22"/>
          <w:szCs w:val="22"/>
        </w:rPr>
      </w:pPr>
    </w:p>
    <w:p w:rsidR="000D487D" w:rsidRPr="00745261" w:rsidRDefault="000D487D" w:rsidP="007F16AC">
      <w:pPr>
        <w:jc w:val="center"/>
        <w:rPr>
          <w:rFonts w:ascii="Times New Roman" w:hAnsi="Times New Roman"/>
          <w:b/>
          <w:caps/>
        </w:rPr>
      </w:pPr>
      <w:r w:rsidRPr="00745261">
        <w:rPr>
          <w:rFonts w:ascii="Times New Roman" w:hAnsi="Times New Roman"/>
          <w:b/>
          <w:caps/>
        </w:rPr>
        <w:t>Policy Council Meeting Minutes</w:t>
      </w:r>
    </w:p>
    <w:p w:rsidR="000D487D" w:rsidRPr="00745261" w:rsidRDefault="000D487D" w:rsidP="007F16AC">
      <w:pPr>
        <w:tabs>
          <w:tab w:val="left" w:pos="4800"/>
        </w:tabs>
        <w:jc w:val="center"/>
        <w:rPr>
          <w:rFonts w:ascii="Times New Roman" w:hAnsi="Times New Roman"/>
        </w:rPr>
      </w:pPr>
      <w:r w:rsidRPr="00745261">
        <w:rPr>
          <w:rFonts w:ascii="Times New Roman" w:hAnsi="Times New Roman"/>
        </w:rPr>
        <w:t xml:space="preserve">Date: </w:t>
      </w:r>
      <w:r w:rsidR="00F706E8">
        <w:rPr>
          <w:rFonts w:ascii="Times New Roman" w:hAnsi="Times New Roman"/>
        </w:rPr>
        <w:t>December 15</w:t>
      </w:r>
      <w:r w:rsidR="00576D5D" w:rsidRPr="00EB6D32">
        <w:rPr>
          <w:rFonts w:ascii="Times New Roman" w:hAnsi="Times New Roman"/>
          <w:vertAlign w:val="superscript"/>
        </w:rPr>
        <w:t>th</w:t>
      </w:r>
      <w:r w:rsidR="00576D5D">
        <w:rPr>
          <w:rFonts w:ascii="Times New Roman" w:hAnsi="Times New Roman"/>
        </w:rPr>
        <w:t>,</w:t>
      </w:r>
      <w:r w:rsidR="00E15949" w:rsidRPr="00745261">
        <w:rPr>
          <w:rFonts w:ascii="Times New Roman" w:hAnsi="Times New Roman"/>
        </w:rPr>
        <w:t xml:space="preserve"> 2016</w:t>
      </w:r>
    </w:p>
    <w:p w:rsidR="000D487D" w:rsidRDefault="000D487D" w:rsidP="007F16AC">
      <w:pPr>
        <w:tabs>
          <w:tab w:val="left" w:pos="4800"/>
        </w:tabs>
        <w:jc w:val="center"/>
        <w:rPr>
          <w:rFonts w:ascii="Times New Roman" w:hAnsi="Times New Roman"/>
        </w:rPr>
      </w:pPr>
      <w:r w:rsidRPr="00745261">
        <w:rPr>
          <w:rFonts w:ascii="Times New Roman" w:hAnsi="Times New Roman"/>
        </w:rPr>
        <w:t>1:00 p.m. to 3:00 p.m.</w:t>
      </w:r>
    </w:p>
    <w:p w:rsidR="00EF75DE" w:rsidRDefault="00EF75DE" w:rsidP="00EF75DE">
      <w:pPr>
        <w:tabs>
          <w:tab w:val="left" w:pos="4800"/>
        </w:tabs>
        <w:rPr>
          <w:rFonts w:ascii="Times New Roman" w:hAnsi="Times New Roman"/>
        </w:rPr>
      </w:pPr>
    </w:p>
    <w:p w:rsidR="004D0F05" w:rsidRPr="0036374D" w:rsidRDefault="000D487D" w:rsidP="00874CAD">
      <w:pPr>
        <w:numPr>
          <w:ilvl w:val="0"/>
          <w:numId w:val="25"/>
        </w:numPr>
        <w:tabs>
          <w:tab w:val="clear" w:pos="360"/>
          <w:tab w:val="num" w:pos="0"/>
        </w:tabs>
        <w:ind w:left="0"/>
        <w:rPr>
          <w:rFonts w:ascii="Times New Roman" w:hAnsi="Times New Roman"/>
        </w:rPr>
      </w:pPr>
      <w:r w:rsidRPr="0036374D">
        <w:rPr>
          <w:rFonts w:ascii="Times New Roman" w:hAnsi="Times New Roman"/>
          <w:b/>
          <w:u w:val="single"/>
        </w:rPr>
        <w:t>CALL TO ORDER</w:t>
      </w:r>
      <w:r w:rsidRPr="0036374D">
        <w:rPr>
          <w:rFonts w:ascii="Times New Roman" w:hAnsi="Times New Roman"/>
          <w:u w:val="single"/>
        </w:rPr>
        <w:t xml:space="preserve"> </w:t>
      </w:r>
      <w:r w:rsidR="00B240AF" w:rsidRPr="0036374D">
        <w:rPr>
          <w:rFonts w:ascii="Times New Roman" w:hAnsi="Times New Roman"/>
        </w:rPr>
        <w:t>–</w:t>
      </w:r>
      <w:r w:rsidR="007255F4" w:rsidRPr="0036374D">
        <w:rPr>
          <w:rFonts w:ascii="Times New Roman" w:hAnsi="Times New Roman"/>
        </w:rPr>
        <w:t xml:space="preserve"> </w:t>
      </w:r>
      <w:r w:rsidR="00EF75DE" w:rsidRPr="0036374D">
        <w:rPr>
          <w:rFonts w:ascii="Times New Roman" w:hAnsi="Times New Roman"/>
        </w:rPr>
        <w:t>Bethany Sherrick</w:t>
      </w:r>
      <w:r w:rsidR="007255F4" w:rsidRPr="0036374D">
        <w:rPr>
          <w:rFonts w:ascii="Times New Roman" w:hAnsi="Times New Roman"/>
        </w:rPr>
        <w:t>, Policy Council Chairperson</w:t>
      </w:r>
      <w:r w:rsidR="007C61FB" w:rsidRPr="0036374D">
        <w:rPr>
          <w:rFonts w:ascii="Times New Roman" w:hAnsi="Times New Roman"/>
        </w:rPr>
        <w:t>,</w:t>
      </w:r>
      <w:r w:rsidR="007255F4" w:rsidRPr="0036374D">
        <w:rPr>
          <w:rFonts w:ascii="Times New Roman" w:hAnsi="Times New Roman"/>
        </w:rPr>
        <w:t xml:space="preserve"> called the meeting to order at </w:t>
      </w:r>
    </w:p>
    <w:p w:rsidR="007C61FB" w:rsidRPr="0036374D" w:rsidRDefault="00266D73" w:rsidP="004D0F05">
      <w:pPr>
        <w:rPr>
          <w:rFonts w:ascii="Times New Roman" w:hAnsi="Times New Roman"/>
        </w:rPr>
      </w:pPr>
      <w:r w:rsidRPr="0036374D">
        <w:rPr>
          <w:rFonts w:ascii="Times New Roman" w:hAnsi="Times New Roman"/>
        </w:rPr>
        <w:t>1:0</w:t>
      </w:r>
      <w:r w:rsidR="0019068C" w:rsidRPr="0036374D">
        <w:rPr>
          <w:rFonts w:ascii="Times New Roman" w:hAnsi="Times New Roman"/>
        </w:rPr>
        <w:t>0</w:t>
      </w:r>
      <w:r w:rsidR="008566CE" w:rsidRPr="0036374D">
        <w:rPr>
          <w:rFonts w:ascii="Times New Roman" w:hAnsi="Times New Roman"/>
        </w:rPr>
        <w:t xml:space="preserve"> p.m.</w:t>
      </w:r>
      <w:r w:rsidR="00686C26" w:rsidRPr="0036374D">
        <w:rPr>
          <w:rFonts w:ascii="Times New Roman" w:hAnsi="Times New Roman"/>
        </w:rPr>
        <w:t xml:space="preserve"> </w:t>
      </w:r>
      <w:r w:rsidR="0011449E">
        <w:rPr>
          <w:rFonts w:ascii="Times New Roman" w:hAnsi="Times New Roman"/>
        </w:rPr>
        <w:t xml:space="preserve">and welcomed all attendees.  </w:t>
      </w:r>
    </w:p>
    <w:p w:rsidR="000D487D" w:rsidRPr="0036374D" w:rsidRDefault="000D487D" w:rsidP="008A1DC2">
      <w:pPr>
        <w:ind w:left="360"/>
        <w:rPr>
          <w:rFonts w:ascii="Times New Roman" w:hAnsi="Times New Roman"/>
          <w:b/>
          <w:color w:val="0000FF"/>
          <w:u w:val="single"/>
        </w:rPr>
      </w:pPr>
    </w:p>
    <w:p w:rsidR="000D487D" w:rsidRPr="0036374D" w:rsidRDefault="000469A2" w:rsidP="00F6302A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 xml:space="preserve">INTRODUCTIONS &amp; </w:t>
      </w:r>
      <w:r w:rsidR="000D487D" w:rsidRPr="0036374D">
        <w:rPr>
          <w:rFonts w:ascii="Times New Roman" w:hAnsi="Times New Roman"/>
          <w:b/>
          <w:u w:val="single"/>
        </w:rPr>
        <w:t xml:space="preserve">ROLL CALL </w:t>
      </w:r>
    </w:p>
    <w:p w:rsidR="00874CAD" w:rsidRPr="0036374D" w:rsidRDefault="00E0197D" w:rsidP="000F1E1A">
      <w:pPr>
        <w:rPr>
          <w:rFonts w:ascii="Times New Roman" w:hAnsi="Times New Roman"/>
          <w:color w:val="0000FF"/>
        </w:rPr>
      </w:pPr>
      <w:r w:rsidRPr="0036374D">
        <w:rPr>
          <w:rFonts w:ascii="Times New Roman" w:hAnsi="Times New Roman"/>
          <w:noProof/>
        </w:rPr>
        <w:t>The r</w:t>
      </w:r>
      <w:r w:rsidR="00EC1368" w:rsidRPr="0036374D">
        <w:rPr>
          <w:rFonts w:ascii="Times New Roman" w:hAnsi="Times New Roman"/>
          <w:noProof/>
        </w:rPr>
        <w:t>oll</w:t>
      </w:r>
      <w:r w:rsidR="00EC1368" w:rsidRPr="0036374D">
        <w:rPr>
          <w:rFonts w:ascii="Times New Roman" w:hAnsi="Times New Roman"/>
        </w:rPr>
        <w:t xml:space="preserve"> was taken</w:t>
      </w:r>
      <w:r w:rsidR="0036374D">
        <w:rPr>
          <w:rFonts w:ascii="Times New Roman" w:hAnsi="Times New Roman"/>
        </w:rPr>
        <w:t xml:space="preserve">. </w:t>
      </w:r>
    </w:p>
    <w:p w:rsidR="00EF75DE" w:rsidRPr="006178F8" w:rsidRDefault="000D487D" w:rsidP="00EF75DE">
      <w:pPr>
        <w:tabs>
          <w:tab w:val="left" w:pos="4800"/>
        </w:tabs>
        <w:rPr>
          <w:rFonts w:ascii="Times New Roman" w:hAnsi="Times New Roman"/>
        </w:rPr>
      </w:pPr>
      <w:r w:rsidRPr="0036374D">
        <w:rPr>
          <w:rFonts w:ascii="Times New Roman" w:hAnsi="Times New Roman"/>
          <w:i/>
        </w:rPr>
        <w:t xml:space="preserve">Representatives in </w:t>
      </w:r>
      <w:r w:rsidRPr="006178F8">
        <w:rPr>
          <w:rFonts w:ascii="Times New Roman" w:hAnsi="Times New Roman"/>
          <w:i/>
        </w:rPr>
        <w:t>attendance</w:t>
      </w:r>
      <w:r w:rsidR="004F6DFE" w:rsidRPr="006178F8">
        <w:rPr>
          <w:rFonts w:ascii="Times New Roman" w:hAnsi="Times New Roman"/>
        </w:rPr>
        <w:t>:</w:t>
      </w:r>
      <w:r w:rsidR="00110FE6" w:rsidRPr="006178F8">
        <w:rPr>
          <w:rFonts w:ascii="Times New Roman" w:hAnsi="Times New Roman"/>
        </w:rPr>
        <w:t xml:space="preserve"> </w:t>
      </w:r>
      <w:r w:rsidR="00EF75DE" w:rsidRPr="006178F8">
        <w:rPr>
          <w:rFonts w:ascii="Times New Roman" w:hAnsi="Times New Roman"/>
        </w:rPr>
        <w:t>Bethany Sherrick</w:t>
      </w:r>
      <w:r w:rsidR="00EF75DE" w:rsidRPr="0011449E">
        <w:rPr>
          <w:rFonts w:ascii="Times New Roman" w:hAnsi="Times New Roman"/>
        </w:rPr>
        <w:t xml:space="preserve">, </w:t>
      </w:r>
      <w:r w:rsidR="003C69F2">
        <w:rPr>
          <w:rFonts w:ascii="Times New Roman" w:hAnsi="Times New Roman"/>
        </w:rPr>
        <w:t xml:space="preserve">Alejandra Beltran, </w:t>
      </w:r>
      <w:r w:rsidR="00EF75DE" w:rsidRPr="0011449E">
        <w:rPr>
          <w:rFonts w:ascii="Times New Roman" w:hAnsi="Times New Roman"/>
        </w:rPr>
        <w:t xml:space="preserve">Rosaura </w:t>
      </w:r>
      <w:r w:rsidR="00EF75DE" w:rsidRPr="006178F8">
        <w:rPr>
          <w:rFonts w:ascii="Times New Roman" w:hAnsi="Times New Roman"/>
        </w:rPr>
        <w:t>Contreras, Sara</w:t>
      </w:r>
      <w:r w:rsidR="003C69F2">
        <w:rPr>
          <w:rFonts w:ascii="Times New Roman" w:hAnsi="Times New Roman"/>
        </w:rPr>
        <w:t>h</w:t>
      </w:r>
      <w:r w:rsidR="00EF75DE" w:rsidRPr="006178F8">
        <w:rPr>
          <w:rFonts w:ascii="Times New Roman" w:hAnsi="Times New Roman"/>
        </w:rPr>
        <w:t xml:space="preserve"> Wolf, Guadalupe Hernandez, </w:t>
      </w:r>
      <w:r w:rsidR="00276A05" w:rsidRPr="006178F8">
        <w:rPr>
          <w:rFonts w:ascii="Times New Roman" w:hAnsi="Times New Roman"/>
        </w:rPr>
        <w:t>Lupe (Guadalupe) Valencia</w:t>
      </w:r>
    </w:p>
    <w:p w:rsidR="00EF75DE" w:rsidRPr="0036374D" w:rsidRDefault="000D487D" w:rsidP="00EF75DE">
      <w:pPr>
        <w:tabs>
          <w:tab w:val="left" w:pos="4800"/>
        </w:tabs>
        <w:rPr>
          <w:rFonts w:ascii="Times New Roman" w:hAnsi="Times New Roman"/>
          <w:color w:val="0000FF"/>
        </w:rPr>
      </w:pPr>
      <w:r w:rsidRPr="0036374D">
        <w:rPr>
          <w:rFonts w:ascii="Times New Roman" w:hAnsi="Times New Roman"/>
          <w:i/>
        </w:rPr>
        <w:t>Representatives that were missed:</w:t>
      </w:r>
      <w:r w:rsidR="00EF75DE" w:rsidRPr="0036374D">
        <w:rPr>
          <w:rFonts w:ascii="Times New Roman" w:hAnsi="Times New Roman"/>
        </w:rPr>
        <w:t xml:space="preserve"> </w:t>
      </w:r>
      <w:r w:rsidR="003C69F2" w:rsidRPr="0011449E">
        <w:rPr>
          <w:rFonts w:ascii="Times New Roman" w:hAnsi="Times New Roman"/>
        </w:rPr>
        <w:t>Patricia Becerra</w:t>
      </w:r>
    </w:p>
    <w:p w:rsidR="000F1E1A" w:rsidRPr="0036374D" w:rsidRDefault="000D487D" w:rsidP="008A1DC2">
      <w:pPr>
        <w:rPr>
          <w:rFonts w:ascii="Times New Roman" w:hAnsi="Times New Roman"/>
          <w:i/>
          <w:color w:val="0000FF"/>
        </w:rPr>
      </w:pPr>
      <w:r w:rsidRPr="0036374D">
        <w:rPr>
          <w:rFonts w:ascii="Times New Roman" w:hAnsi="Times New Roman"/>
          <w:i/>
        </w:rPr>
        <w:t xml:space="preserve">Alternates in </w:t>
      </w:r>
      <w:r w:rsidRPr="0011449E">
        <w:rPr>
          <w:rFonts w:ascii="Times New Roman" w:hAnsi="Times New Roman"/>
          <w:i/>
        </w:rPr>
        <w:t>attendance:</w:t>
      </w:r>
      <w:r w:rsidR="00226068" w:rsidRPr="0011449E">
        <w:rPr>
          <w:rFonts w:ascii="Times New Roman" w:hAnsi="Times New Roman"/>
        </w:rPr>
        <w:t xml:space="preserve"> </w:t>
      </w:r>
      <w:r w:rsidR="00EB6D32" w:rsidRPr="0011449E">
        <w:rPr>
          <w:rFonts w:ascii="Times New Roman" w:hAnsi="Times New Roman"/>
        </w:rPr>
        <w:t>Drew Chevere</w:t>
      </w:r>
    </w:p>
    <w:p w:rsidR="004F5487" w:rsidRPr="0036374D" w:rsidRDefault="000D487D" w:rsidP="004F5487">
      <w:pPr>
        <w:rPr>
          <w:rFonts w:ascii="Times New Roman" w:hAnsi="Times New Roman"/>
          <w:color w:val="0000FF"/>
        </w:rPr>
      </w:pPr>
      <w:r w:rsidRPr="0036374D">
        <w:rPr>
          <w:rFonts w:ascii="Times New Roman" w:hAnsi="Times New Roman"/>
          <w:i/>
        </w:rPr>
        <w:t xml:space="preserve">Alternates that were </w:t>
      </w:r>
      <w:r w:rsidRPr="0011449E">
        <w:rPr>
          <w:rFonts w:ascii="Times New Roman" w:hAnsi="Times New Roman"/>
          <w:i/>
        </w:rPr>
        <w:t>missed:</w:t>
      </w:r>
      <w:r w:rsidR="00023C47" w:rsidRPr="0011449E">
        <w:rPr>
          <w:rFonts w:ascii="Times New Roman" w:hAnsi="Times New Roman"/>
          <w:i/>
        </w:rPr>
        <w:t xml:space="preserve"> </w:t>
      </w:r>
      <w:r w:rsidR="00EB6D32" w:rsidRPr="0011449E">
        <w:rPr>
          <w:rFonts w:ascii="Times New Roman" w:hAnsi="Times New Roman"/>
        </w:rPr>
        <w:t>Mayra Castillo</w:t>
      </w:r>
      <w:r w:rsidR="00276A05" w:rsidRPr="0011449E">
        <w:rPr>
          <w:rFonts w:ascii="Times New Roman" w:hAnsi="Times New Roman"/>
        </w:rPr>
        <w:t>,</w:t>
      </w:r>
      <w:r w:rsidR="00EB6D32" w:rsidRPr="0011449E">
        <w:rPr>
          <w:rFonts w:ascii="Times New Roman" w:hAnsi="Times New Roman"/>
        </w:rPr>
        <w:t xml:space="preserve"> </w:t>
      </w:r>
      <w:r w:rsidR="00EF75DE" w:rsidRPr="0011449E">
        <w:rPr>
          <w:rFonts w:ascii="Times New Roman" w:hAnsi="Times New Roman"/>
        </w:rPr>
        <w:t xml:space="preserve">Heather </w:t>
      </w:r>
      <w:r w:rsidR="00EF75DE" w:rsidRPr="0011449E">
        <w:rPr>
          <w:rFonts w:ascii="Times New Roman" w:hAnsi="Times New Roman"/>
          <w:noProof/>
        </w:rPr>
        <w:t>Brayson</w:t>
      </w:r>
    </w:p>
    <w:p w:rsidR="003C4C1B" w:rsidRPr="0011449E" w:rsidRDefault="003C4C1B" w:rsidP="004F5487">
      <w:pPr>
        <w:rPr>
          <w:rFonts w:ascii="Times New Roman" w:hAnsi="Times New Roman"/>
        </w:rPr>
      </w:pPr>
      <w:r w:rsidRPr="0011449E">
        <w:rPr>
          <w:rFonts w:ascii="Times New Roman" w:hAnsi="Times New Roman"/>
        </w:rPr>
        <w:t>Guests: -</w:t>
      </w:r>
      <w:r w:rsidR="00790C7D" w:rsidRPr="0011449E">
        <w:rPr>
          <w:rFonts w:ascii="Times New Roman" w:hAnsi="Times New Roman"/>
        </w:rPr>
        <w:t xml:space="preserve"> </w:t>
      </w:r>
      <w:r w:rsidR="00711A34">
        <w:rPr>
          <w:rFonts w:ascii="Times New Roman" w:hAnsi="Times New Roman"/>
        </w:rPr>
        <w:t>Rita Shepard</w:t>
      </w:r>
    </w:p>
    <w:p w:rsidR="00C66FAB" w:rsidRPr="0011449E" w:rsidRDefault="000D487D" w:rsidP="008A1DC2">
      <w:pPr>
        <w:rPr>
          <w:rFonts w:ascii="Times New Roman" w:hAnsi="Times New Roman"/>
        </w:rPr>
      </w:pPr>
      <w:r w:rsidRPr="0036374D">
        <w:rPr>
          <w:rFonts w:ascii="Times New Roman" w:hAnsi="Times New Roman"/>
        </w:rPr>
        <w:t>S</w:t>
      </w:r>
      <w:r w:rsidRPr="0036374D">
        <w:rPr>
          <w:rFonts w:ascii="Times New Roman" w:hAnsi="Times New Roman"/>
          <w:i/>
        </w:rPr>
        <w:t>taff in attendance</w:t>
      </w:r>
      <w:r w:rsidRPr="0036374D">
        <w:rPr>
          <w:rFonts w:ascii="Times New Roman" w:hAnsi="Times New Roman"/>
        </w:rPr>
        <w:t xml:space="preserve">: </w:t>
      </w:r>
      <w:r w:rsidR="00CB60BC" w:rsidRPr="0011449E">
        <w:rPr>
          <w:rFonts w:ascii="Times New Roman" w:hAnsi="Times New Roman"/>
        </w:rPr>
        <w:t xml:space="preserve">Ashley Williams, </w:t>
      </w:r>
      <w:r w:rsidR="003B3718" w:rsidRPr="0011449E">
        <w:rPr>
          <w:rFonts w:ascii="Times New Roman" w:hAnsi="Times New Roman"/>
        </w:rPr>
        <w:t>Beth Janes,</w:t>
      </w:r>
      <w:r w:rsidR="0076725A" w:rsidRPr="0011449E">
        <w:rPr>
          <w:rFonts w:ascii="Times New Roman" w:hAnsi="Times New Roman"/>
        </w:rPr>
        <w:t xml:space="preserve"> </w:t>
      </w:r>
      <w:r w:rsidR="00D42BC3" w:rsidRPr="0011449E">
        <w:rPr>
          <w:rFonts w:ascii="Times New Roman" w:hAnsi="Times New Roman"/>
        </w:rPr>
        <w:t>Jennifer Torres</w:t>
      </w:r>
      <w:r w:rsidR="00B15B17" w:rsidRPr="0011449E">
        <w:rPr>
          <w:rFonts w:ascii="Times New Roman" w:hAnsi="Times New Roman"/>
        </w:rPr>
        <w:t xml:space="preserve">, </w:t>
      </w:r>
      <w:r w:rsidR="00894301" w:rsidRPr="0011449E">
        <w:rPr>
          <w:rFonts w:ascii="Times New Roman" w:hAnsi="Times New Roman"/>
        </w:rPr>
        <w:t>Rosie Flores-</w:t>
      </w:r>
      <w:r w:rsidR="00894301" w:rsidRPr="000469A2">
        <w:rPr>
          <w:rFonts w:ascii="Times New Roman" w:hAnsi="Times New Roman"/>
        </w:rPr>
        <w:t xml:space="preserve">Wilfong, </w:t>
      </w:r>
      <w:r w:rsidR="006A1A6D" w:rsidRPr="000469A2">
        <w:rPr>
          <w:rFonts w:ascii="Times New Roman" w:hAnsi="Times New Roman"/>
        </w:rPr>
        <w:t>Tori Prest,</w:t>
      </w:r>
      <w:r w:rsidR="009F4F75" w:rsidRPr="000469A2">
        <w:rPr>
          <w:rFonts w:ascii="Times New Roman" w:hAnsi="Times New Roman"/>
        </w:rPr>
        <w:t xml:space="preserve"> </w:t>
      </w:r>
      <w:r w:rsidR="003F3F1D" w:rsidRPr="0011449E">
        <w:rPr>
          <w:rFonts w:ascii="Times New Roman" w:hAnsi="Times New Roman"/>
        </w:rPr>
        <w:t>Michael Lindsey</w:t>
      </w:r>
      <w:r w:rsidR="001B5DFD" w:rsidRPr="0011449E">
        <w:rPr>
          <w:rFonts w:ascii="Times New Roman" w:hAnsi="Times New Roman"/>
        </w:rPr>
        <w:t>, Brian Heese</w:t>
      </w:r>
    </w:p>
    <w:p w:rsidR="00232A23" w:rsidRPr="0036374D" w:rsidRDefault="00232A23" w:rsidP="008A1DC2">
      <w:pPr>
        <w:rPr>
          <w:rFonts w:ascii="Times New Roman" w:hAnsi="Times New Roman"/>
          <w:color w:val="0000FF"/>
        </w:rPr>
      </w:pPr>
    </w:p>
    <w:p w:rsidR="000D487D" w:rsidRPr="004117FD" w:rsidRDefault="000D487D" w:rsidP="008A1DC2">
      <w:pPr>
        <w:rPr>
          <w:rFonts w:ascii="Times New Roman" w:hAnsi="Times New Roman"/>
        </w:rPr>
      </w:pPr>
      <w:r w:rsidRPr="004117FD">
        <w:rPr>
          <w:rFonts w:ascii="Times New Roman" w:hAnsi="Times New Roman"/>
        </w:rPr>
        <w:t>A quorum was met.</w:t>
      </w:r>
    </w:p>
    <w:p w:rsidR="00A96383" w:rsidRPr="0036374D" w:rsidRDefault="00A96383" w:rsidP="008A1DC2">
      <w:pPr>
        <w:rPr>
          <w:rFonts w:ascii="Times New Roman" w:hAnsi="Times New Roman"/>
          <w:color w:val="0000FF"/>
        </w:rPr>
      </w:pPr>
    </w:p>
    <w:p w:rsidR="00A96383" w:rsidRPr="0036374D" w:rsidRDefault="00A96383" w:rsidP="00A96383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36374D">
        <w:rPr>
          <w:rFonts w:ascii="Times New Roman" w:hAnsi="Times New Roman"/>
          <w:b/>
          <w:u w:val="single"/>
        </w:rPr>
        <w:t>ADDITIONS TO THE AGENDA</w:t>
      </w:r>
      <w:r w:rsidRPr="0036374D">
        <w:rPr>
          <w:rFonts w:ascii="Times New Roman" w:hAnsi="Times New Roman"/>
        </w:rPr>
        <w:t xml:space="preserve">  </w:t>
      </w:r>
    </w:p>
    <w:p w:rsidR="00B934EC" w:rsidRPr="0011449E" w:rsidRDefault="0011449E" w:rsidP="008A1DC2">
      <w:pPr>
        <w:rPr>
          <w:rFonts w:ascii="Times New Roman" w:hAnsi="Times New Roman"/>
        </w:rPr>
      </w:pPr>
      <w:r w:rsidRPr="0011449E">
        <w:rPr>
          <w:rFonts w:ascii="Times New Roman" w:hAnsi="Times New Roman"/>
        </w:rPr>
        <w:t xml:space="preserve">There were no additions to the agenda this month.  </w:t>
      </w:r>
    </w:p>
    <w:p w:rsidR="0011449E" w:rsidRPr="0036374D" w:rsidRDefault="0011449E" w:rsidP="008A1DC2">
      <w:pPr>
        <w:rPr>
          <w:rFonts w:ascii="Times New Roman" w:hAnsi="Times New Roman"/>
          <w:color w:val="0000FF"/>
        </w:rPr>
      </w:pPr>
    </w:p>
    <w:p w:rsidR="000D487D" w:rsidRPr="0036374D" w:rsidRDefault="000D487D" w:rsidP="008A1DC2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36374D">
        <w:rPr>
          <w:rFonts w:ascii="Times New Roman" w:hAnsi="Times New Roman"/>
          <w:b/>
          <w:u w:val="single"/>
        </w:rPr>
        <w:t>REVIEW PLANNING CYCLE CALENDAR</w:t>
      </w:r>
    </w:p>
    <w:p w:rsidR="00597132" w:rsidRPr="004117FD" w:rsidRDefault="00BB6AB8" w:rsidP="00597132">
      <w:pPr>
        <w:rPr>
          <w:rFonts w:ascii="Times New Roman" w:hAnsi="Times New Roman"/>
        </w:rPr>
      </w:pPr>
      <w:r w:rsidRPr="004117FD">
        <w:rPr>
          <w:rFonts w:ascii="Times New Roman" w:hAnsi="Times New Roman"/>
        </w:rPr>
        <w:t>T</w:t>
      </w:r>
      <w:r w:rsidR="00807947" w:rsidRPr="004117FD">
        <w:rPr>
          <w:rFonts w:ascii="Times New Roman" w:hAnsi="Times New Roman"/>
        </w:rPr>
        <w:t xml:space="preserve">he Planning Cycle Calendar </w:t>
      </w:r>
      <w:r w:rsidR="008A7968" w:rsidRPr="004117FD">
        <w:rPr>
          <w:rFonts w:ascii="Times New Roman" w:hAnsi="Times New Roman"/>
        </w:rPr>
        <w:t xml:space="preserve">is </w:t>
      </w:r>
      <w:r w:rsidR="00B934EC" w:rsidRPr="004117FD">
        <w:rPr>
          <w:rFonts w:ascii="Times New Roman" w:hAnsi="Times New Roman"/>
        </w:rPr>
        <w:t>in the process of being</w:t>
      </w:r>
      <w:r w:rsidR="00091B13" w:rsidRPr="004117FD">
        <w:rPr>
          <w:rFonts w:ascii="Times New Roman" w:hAnsi="Times New Roman"/>
        </w:rPr>
        <w:t xml:space="preserve"> </w:t>
      </w:r>
      <w:r w:rsidR="006A5759" w:rsidRPr="004117FD">
        <w:rPr>
          <w:rFonts w:ascii="Times New Roman" w:hAnsi="Times New Roman"/>
        </w:rPr>
        <w:t xml:space="preserve">revised to reflect the changes to the new Head Start </w:t>
      </w:r>
      <w:r w:rsidR="006A54D8" w:rsidRPr="004117FD">
        <w:rPr>
          <w:rFonts w:ascii="Times New Roman" w:hAnsi="Times New Roman"/>
        </w:rPr>
        <w:t xml:space="preserve">Performance </w:t>
      </w:r>
      <w:r w:rsidR="006A5759" w:rsidRPr="004117FD">
        <w:rPr>
          <w:rFonts w:ascii="Times New Roman" w:hAnsi="Times New Roman"/>
        </w:rPr>
        <w:t xml:space="preserve">Standards.  </w:t>
      </w:r>
      <w:r w:rsidR="00091B13" w:rsidRPr="004117FD">
        <w:rPr>
          <w:rFonts w:ascii="Times New Roman" w:hAnsi="Times New Roman"/>
        </w:rPr>
        <w:t xml:space="preserve">  </w:t>
      </w:r>
    </w:p>
    <w:p w:rsidR="00597132" w:rsidRPr="004117FD" w:rsidRDefault="00597132" w:rsidP="00597132">
      <w:pPr>
        <w:ind w:left="360"/>
        <w:rPr>
          <w:rFonts w:ascii="Times New Roman" w:hAnsi="Times New Roman"/>
          <w:b/>
          <w:u w:val="single"/>
        </w:rPr>
      </w:pPr>
    </w:p>
    <w:p w:rsidR="000D487D" w:rsidRPr="004117FD" w:rsidRDefault="000D487D" w:rsidP="008A1DC2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4117FD">
        <w:rPr>
          <w:rFonts w:ascii="Times New Roman" w:hAnsi="Times New Roman"/>
          <w:b/>
          <w:u w:val="single"/>
        </w:rPr>
        <w:t>POLICY COUNCIL OFFICER REPORTS</w:t>
      </w:r>
    </w:p>
    <w:p w:rsidR="00981C83" w:rsidRPr="004117FD" w:rsidRDefault="000D487D" w:rsidP="008A1DC2">
      <w:pPr>
        <w:pStyle w:val="NoSpacing"/>
        <w:rPr>
          <w:rFonts w:ascii="Times New Roman" w:hAnsi="Times New Roman"/>
        </w:rPr>
      </w:pPr>
      <w:r w:rsidRPr="004117FD">
        <w:rPr>
          <w:rFonts w:ascii="Times New Roman" w:hAnsi="Times New Roman"/>
        </w:rPr>
        <w:t>*Chairperson’s Report –</w:t>
      </w:r>
      <w:r w:rsidR="008A7968" w:rsidRPr="004117FD">
        <w:rPr>
          <w:rFonts w:ascii="Times New Roman" w:hAnsi="Times New Roman"/>
        </w:rPr>
        <w:t xml:space="preserve"> </w:t>
      </w:r>
      <w:r w:rsidR="0011449E">
        <w:rPr>
          <w:rFonts w:ascii="Times New Roman" w:hAnsi="Times New Roman"/>
        </w:rPr>
        <w:t xml:space="preserve">Bethany shared that new committees had </w:t>
      </w:r>
      <w:r w:rsidR="004329A0">
        <w:rPr>
          <w:rFonts w:ascii="Times New Roman" w:hAnsi="Times New Roman"/>
        </w:rPr>
        <w:t xml:space="preserve">yet to </w:t>
      </w:r>
      <w:r w:rsidR="0011449E">
        <w:rPr>
          <w:rFonts w:ascii="Times New Roman" w:hAnsi="Times New Roman"/>
        </w:rPr>
        <w:t xml:space="preserve">be organized.  </w:t>
      </w:r>
    </w:p>
    <w:p w:rsidR="000469A2" w:rsidRDefault="00622AFB" w:rsidP="008A1DC2">
      <w:pPr>
        <w:pStyle w:val="NoSpacing"/>
        <w:rPr>
          <w:rFonts w:ascii="Times New Roman" w:hAnsi="Times New Roman"/>
        </w:rPr>
      </w:pPr>
      <w:r w:rsidRPr="004117FD">
        <w:rPr>
          <w:rFonts w:ascii="Times New Roman" w:hAnsi="Times New Roman"/>
        </w:rPr>
        <w:t xml:space="preserve">*Treasurer’s Report – </w:t>
      </w:r>
      <w:r w:rsidR="0011449E">
        <w:rPr>
          <w:rFonts w:ascii="Times New Roman" w:hAnsi="Times New Roman"/>
        </w:rPr>
        <w:t xml:space="preserve">Guadalupe shared that there </w:t>
      </w:r>
      <w:r w:rsidR="0011449E" w:rsidRPr="0011449E">
        <w:rPr>
          <w:rFonts w:ascii="Times New Roman" w:hAnsi="Times New Roman"/>
          <w:noProof/>
        </w:rPr>
        <w:t>w</w:t>
      </w:r>
      <w:r w:rsidR="0011449E">
        <w:rPr>
          <w:rFonts w:ascii="Times New Roman" w:hAnsi="Times New Roman"/>
          <w:noProof/>
        </w:rPr>
        <w:t>ere</w:t>
      </w:r>
      <w:r w:rsidR="0011449E">
        <w:rPr>
          <w:rFonts w:ascii="Times New Roman" w:hAnsi="Times New Roman"/>
        </w:rPr>
        <w:t xml:space="preserve"> no plans as to how to spend the $2500.00 of </w:t>
      </w:r>
      <w:r w:rsidR="000469A2">
        <w:rPr>
          <w:rFonts w:ascii="Times New Roman" w:hAnsi="Times New Roman"/>
        </w:rPr>
        <w:t xml:space="preserve">   </w:t>
      </w:r>
    </w:p>
    <w:p w:rsidR="0033535D" w:rsidRPr="004117FD" w:rsidRDefault="000469A2" w:rsidP="008A1DC2">
      <w:pPr>
        <w:pStyle w:val="NoSpacing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</w:t>
      </w:r>
      <w:r w:rsidR="0011449E">
        <w:rPr>
          <w:rFonts w:ascii="Times New Roman" w:hAnsi="Times New Roman"/>
        </w:rPr>
        <w:t xml:space="preserve">Community Improvement Funds.  </w:t>
      </w:r>
      <w:r w:rsidR="00B06CAB" w:rsidRPr="004117FD">
        <w:rPr>
          <w:rFonts w:ascii="Times New Roman" w:hAnsi="Times New Roman"/>
        </w:rPr>
        <w:t xml:space="preserve">  </w:t>
      </w:r>
    </w:p>
    <w:p w:rsidR="0060288E" w:rsidRPr="0036374D" w:rsidRDefault="0060288E" w:rsidP="008A1DC2">
      <w:pPr>
        <w:rPr>
          <w:rFonts w:ascii="Times New Roman" w:hAnsi="Times New Roman"/>
          <w:color w:val="0000FF"/>
        </w:rPr>
      </w:pPr>
    </w:p>
    <w:p w:rsidR="001D02E8" w:rsidRPr="0036374D" w:rsidRDefault="001D02E8" w:rsidP="004D4B37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36374D">
        <w:rPr>
          <w:rFonts w:ascii="Times New Roman" w:hAnsi="Times New Roman"/>
          <w:b/>
          <w:u w:val="single"/>
        </w:rPr>
        <w:t>ACTION ITEMS**</w:t>
      </w:r>
    </w:p>
    <w:p w:rsidR="005A0E18" w:rsidRPr="00920336" w:rsidRDefault="0060288E" w:rsidP="007D4FF8">
      <w:pPr>
        <w:rPr>
          <w:rFonts w:ascii="Times New Roman" w:hAnsi="Times New Roman"/>
          <w:i/>
        </w:rPr>
      </w:pPr>
      <w:r w:rsidRPr="004117FD">
        <w:rPr>
          <w:rFonts w:ascii="Times New Roman" w:hAnsi="Times New Roman"/>
        </w:rPr>
        <w:t>*</w:t>
      </w:r>
      <w:r w:rsidR="000D487D" w:rsidRPr="004117FD">
        <w:rPr>
          <w:rFonts w:ascii="Times New Roman" w:hAnsi="Times New Roman"/>
        </w:rPr>
        <w:t>Approval of Minutes</w:t>
      </w:r>
      <w:r w:rsidR="00BA105B" w:rsidRPr="004117FD">
        <w:rPr>
          <w:rFonts w:ascii="Times New Roman" w:hAnsi="Times New Roman"/>
        </w:rPr>
        <w:t xml:space="preserve"> </w:t>
      </w:r>
      <w:r w:rsidR="00D066A1" w:rsidRPr="004117FD">
        <w:rPr>
          <w:rFonts w:ascii="Times New Roman" w:hAnsi="Times New Roman"/>
        </w:rPr>
        <w:t>–</w:t>
      </w:r>
      <w:r w:rsidR="00A8649C" w:rsidRPr="004117FD">
        <w:rPr>
          <w:rFonts w:ascii="Times New Roman" w:hAnsi="Times New Roman"/>
        </w:rPr>
        <w:t>Bethany Sherrick</w:t>
      </w:r>
      <w:r w:rsidR="00453270" w:rsidRPr="004117FD">
        <w:rPr>
          <w:rFonts w:ascii="Times New Roman" w:hAnsi="Times New Roman"/>
        </w:rPr>
        <w:t>,</w:t>
      </w:r>
      <w:r w:rsidR="006B6F25" w:rsidRPr="004117FD">
        <w:rPr>
          <w:rFonts w:ascii="Times New Roman" w:hAnsi="Times New Roman"/>
        </w:rPr>
        <w:t xml:space="preserve"> </w:t>
      </w:r>
      <w:r w:rsidR="00D066A1" w:rsidRPr="00900BBF">
        <w:rPr>
          <w:rFonts w:ascii="Times New Roman" w:hAnsi="Times New Roman"/>
          <w:noProof/>
        </w:rPr>
        <w:t>Chairperson</w:t>
      </w:r>
      <w:r w:rsidR="00F122FA" w:rsidRPr="004117FD">
        <w:rPr>
          <w:rFonts w:ascii="Times New Roman" w:hAnsi="Times New Roman"/>
        </w:rPr>
        <w:t>,</w:t>
      </w:r>
      <w:r w:rsidR="0044521A" w:rsidRPr="004117FD">
        <w:rPr>
          <w:rFonts w:ascii="Times New Roman" w:hAnsi="Times New Roman"/>
        </w:rPr>
        <w:t xml:space="preserve"> </w:t>
      </w:r>
      <w:r w:rsidR="00640551" w:rsidRPr="004117FD">
        <w:rPr>
          <w:rFonts w:ascii="Times New Roman" w:hAnsi="Times New Roman"/>
        </w:rPr>
        <w:t>requested</w:t>
      </w:r>
      <w:r w:rsidR="0044521A" w:rsidRPr="004117FD">
        <w:rPr>
          <w:rFonts w:ascii="Times New Roman" w:hAnsi="Times New Roman"/>
        </w:rPr>
        <w:t xml:space="preserve"> a motion for approval of </w:t>
      </w:r>
      <w:r w:rsidR="005E17F8" w:rsidRPr="004117FD">
        <w:rPr>
          <w:rFonts w:ascii="Times New Roman" w:hAnsi="Times New Roman"/>
        </w:rPr>
        <w:t xml:space="preserve">the </w:t>
      </w:r>
      <w:r w:rsidR="004117FD" w:rsidRPr="004117FD">
        <w:rPr>
          <w:rFonts w:ascii="Times New Roman" w:hAnsi="Times New Roman"/>
        </w:rPr>
        <w:t xml:space="preserve">November </w:t>
      </w:r>
      <w:r w:rsidR="006B6F25" w:rsidRPr="004117FD">
        <w:rPr>
          <w:rFonts w:ascii="Times New Roman" w:hAnsi="Times New Roman"/>
        </w:rPr>
        <w:t>2016</w:t>
      </w:r>
      <w:r w:rsidR="0044521A" w:rsidRPr="004117FD">
        <w:rPr>
          <w:rFonts w:ascii="Times New Roman" w:hAnsi="Times New Roman"/>
        </w:rPr>
        <w:t xml:space="preserve"> minutes.</w:t>
      </w:r>
      <w:r w:rsidR="00B934EC" w:rsidRPr="004117FD">
        <w:rPr>
          <w:rFonts w:ascii="Times New Roman" w:hAnsi="Times New Roman"/>
        </w:rPr>
        <w:t xml:space="preserve"> </w:t>
      </w:r>
      <w:r w:rsidR="00920336" w:rsidRPr="00A43124">
        <w:rPr>
          <w:rFonts w:ascii="Times New Roman" w:hAnsi="Times New Roman"/>
          <w:i/>
        </w:rPr>
        <w:t>Guadalupe Hernandez</w:t>
      </w:r>
      <w:r w:rsidR="00091B13" w:rsidRPr="00920336">
        <w:rPr>
          <w:rFonts w:ascii="Times New Roman" w:hAnsi="Times New Roman"/>
          <w:i/>
        </w:rPr>
        <w:t xml:space="preserve"> </w:t>
      </w:r>
      <w:r w:rsidR="007A7CD9" w:rsidRPr="00920336">
        <w:rPr>
          <w:rFonts w:ascii="Times New Roman" w:hAnsi="Times New Roman"/>
          <w:i/>
        </w:rPr>
        <w:t>made</w:t>
      </w:r>
      <w:r w:rsidR="000D487D" w:rsidRPr="00920336">
        <w:rPr>
          <w:rFonts w:ascii="Times New Roman" w:hAnsi="Times New Roman"/>
          <w:i/>
        </w:rPr>
        <w:t xml:space="preserve"> a motion to approve the </w:t>
      </w:r>
      <w:r w:rsidR="004117FD" w:rsidRPr="00920336">
        <w:rPr>
          <w:rFonts w:ascii="Times New Roman" w:hAnsi="Times New Roman"/>
          <w:i/>
        </w:rPr>
        <w:t>November</w:t>
      </w:r>
      <w:r w:rsidR="00091B13" w:rsidRPr="00920336">
        <w:rPr>
          <w:rFonts w:ascii="Times New Roman" w:hAnsi="Times New Roman"/>
          <w:i/>
        </w:rPr>
        <w:t xml:space="preserve"> </w:t>
      </w:r>
      <w:r w:rsidR="00276A05" w:rsidRPr="00920336">
        <w:rPr>
          <w:rFonts w:ascii="Times New Roman" w:hAnsi="Times New Roman"/>
          <w:i/>
        </w:rPr>
        <w:t>20</w:t>
      </w:r>
      <w:r w:rsidR="006B6F25" w:rsidRPr="00920336">
        <w:rPr>
          <w:rFonts w:ascii="Times New Roman" w:hAnsi="Times New Roman"/>
          <w:i/>
        </w:rPr>
        <w:t>16</w:t>
      </w:r>
      <w:r w:rsidR="000D487D" w:rsidRPr="00920336">
        <w:rPr>
          <w:rFonts w:ascii="Times New Roman" w:hAnsi="Times New Roman"/>
          <w:i/>
        </w:rPr>
        <w:t xml:space="preserve"> minutes</w:t>
      </w:r>
      <w:r w:rsidR="006A54D8" w:rsidRPr="00920336">
        <w:rPr>
          <w:rFonts w:ascii="Times New Roman" w:hAnsi="Times New Roman"/>
          <w:i/>
        </w:rPr>
        <w:t xml:space="preserve"> with the c</w:t>
      </w:r>
      <w:r w:rsidR="004117FD" w:rsidRPr="00920336">
        <w:rPr>
          <w:rFonts w:ascii="Times New Roman" w:hAnsi="Times New Roman"/>
          <w:i/>
        </w:rPr>
        <w:t>orrections</w:t>
      </w:r>
      <w:r w:rsidR="000D487D" w:rsidRPr="00920336">
        <w:rPr>
          <w:rFonts w:ascii="Times New Roman" w:hAnsi="Times New Roman"/>
          <w:i/>
        </w:rPr>
        <w:t xml:space="preserve">, </w:t>
      </w:r>
      <w:r w:rsidR="00920336" w:rsidRPr="00920336">
        <w:rPr>
          <w:rFonts w:ascii="Times New Roman" w:hAnsi="Times New Roman"/>
          <w:i/>
        </w:rPr>
        <w:t>Sarah Wolf</w:t>
      </w:r>
      <w:r w:rsidR="00851443" w:rsidRPr="00920336">
        <w:rPr>
          <w:rFonts w:ascii="Times New Roman" w:hAnsi="Times New Roman"/>
          <w:i/>
        </w:rPr>
        <w:t xml:space="preserve"> </w:t>
      </w:r>
      <w:r w:rsidR="000D487D" w:rsidRPr="00920336">
        <w:rPr>
          <w:rFonts w:ascii="Times New Roman" w:hAnsi="Times New Roman"/>
          <w:i/>
        </w:rPr>
        <w:t xml:space="preserve">seconded; motion carried.  </w:t>
      </w:r>
    </w:p>
    <w:p w:rsidR="00333784" w:rsidRPr="0036374D" w:rsidRDefault="00333784" w:rsidP="00FB28F3">
      <w:pPr>
        <w:jc w:val="both"/>
        <w:rPr>
          <w:rFonts w:ascii="Times New Roman" w:hAnsi="Times New Roman"/>
          <w:color w:val="0000FF"/>
        </w:rPr>
      </w:pPr>
    </w:p>
    <w:p w:rsidR="00CA5443" w:rsidRDefault="006A1912" w:rsidP="00CA5443">
      <w:pPr>
        <w:rPr>
          <w:rFonts w:ascii="Times New Roman" w:hAnsi="Times New Roman"/>
          <w:i/>
        </w:rPr>
      </w:pPr>
      <w:r w:rsidRPr="004117FD">
        <w:rPr>
          <w:rFonts w:ascii="Times New Roman" w:hAnsi="Times New Roman"/>
        </w:rPr>
        <w:t>*</w:t>
      </w:r>
      <w:r w:rsidR="00B91487" w:rsidRPr="004117FD">
        <w:rPr>
          <w:rFonts w:ascii="Times New Roman" w:hAnsi="Times New Roman"/>
        </w:rPr>
        <w:t xml:space="preserve">Enrollment/Attendance Report – </w:t>
      </w:r>
      <w:r w:rsidR="00091B13" w:rsidRPr="004117FD">
        <w:rPr>
          <w:rFonts w:ascii="Times New Roman" w:hAnsi="Times New Roman"/>
        </w:rPr>
        <w:t>Jennifer</w:t>
      </w:r>
      <w:r w:rsidR="00FB28F3" w:rsidRPr="004117FD">
        <w:rPr>
          <w:rFonts w:ascii="Times New Roman" w:hAnsi="Times New Roman"/>
        </w:rPr>
        <w:t xml:space="preserve"> reviewed the </w:t>
      </w:r>
      <w:r w:rsidR="004117FD" w:rsidRPr="004117FD">
        <w:rPr>
          <w:rFonts w:ascii="Times New Roman" w:hAnsi="Times New Roman"/>
        </w:rPr>
        <w:t>November</w:t>
      </w:r>
      <w:r w:rsidR="002013DF" w:rsidRPr="004117FD">
        <w:rPr>
          <w:rFonts w:ascii="Times New Roman" w:hAnsi="Times New Roman"/>
        </w:rPr>
        <w:t xml:space="preserve"> 2016</w:t>
      </w:r>
      <w:r w:rsidR="00F3795B" w:rsidRPr="004117FD">
        <w:rPr>
          <w:rFonts w:ascii="Times New Roman" w:hAnsi="Times New Roman"/>
        </w:rPr>
        <w:t xml:space="preserve"> </w:t>
      </w:r>
      <w:r w:rsidR="00E34737" w:rsidRPr="004117FD">
        <w:rPr>
          <w:rFonts w:ascii="Times New Roman" w:hAnsi="Times New Roman"/>
        </w:rPr>
        <w:t>Enrollment/Attendance Report.</w:t>
      </w:r>
      <w:r w:rsidR="00CA5443" w:rsidRPr="004117FD">
        <w:rPr>
          <w:rFonts w:ascii="Times New Roman" w:hAnsi="Times New Roman"/>
        </w:rPr>
        <w:t xml:space="preserve"> </w:t>
      </w:r>
      <w:r w:rsidR="00B72192" w:rsidRPr="004117FD">
        <w:rPr>
          <w:rFonts w:ascii="Times New Roman" w:hAnsi="Times New Roman"/>
        </w:rPr>
        <w:t xml:space="preserve">  </w:t>
      </w:r>
      <w:r w:rsidR="00091B13" w:rsidRPr="004117FD">
        <w:rPr>
          <w:rFonts w:ascii="Times New Roman" w:hAnsi="Times New Roman"/>
        </w:rPr>
        <w:t xml:space="preserve">  </w:t>
      </w:r>
      <w:r w:rsidR="00097FDD" w:rsidRPr="004117FD">
        <w:rPr>
          <w:rFonts w:ascii="Times New Roman" w:hAnsi="Times New Roman"/>
        </w:rPr>
        <w:t>Head Start and</w:t>
      </w:r>
      <w:r w:rsidR="00D7690F" w:rsidRPr="004117FD">
        <w:rPr>
          <w:rFonts w:ascii="Times New Roman" w:hAnsi="Times New Roman"/>
        </w:rPr>
        <w:t xml:space="preserve"> Early Head Start</w:t>
      </w:r>
      <w:r w:rsidR="00097FDD" w:rsidRPr="004117FD">
        <w:rPr>
          <w:rFonts w:ascii="Times New Roman" w:hAnsi="Times New Roman"/>
        </w:rPr>
        <w:t xml:space="preserve"> </w:t>
      </w:r>
      <w:r w:rsidR="00B46DF8" w:rsidRPr="004117FD">
        <w:rPr>
          <w:rFonts w:ascii="Times New Roman" w:hAnsi="Times New Roman"/>
        </w:rPr>
        <w:t>programs are fully enrolled</w:t>
      </w:r>
      <w:r w:rsidR="00D7690F" w:rsidRPr="004117FD">
        <w:rPr>
          <w:rFonts w:ascii="Times New Roman" w:hAnsi="Times New Roman"/>
        </w:rPr>
        <w:t xml:space="preserve">. </w:t>
      </w:r>
      <w:r w:rsidR="00091B13" w:rsidRPr="004117FD">
        <w:rPr>
          <w:rFonts w:ascii="Times New Roman" w:hAnsi="Times New Roman"/>
        </w:rPr>
        <w:t xml:space="preserve"> </w:t>
      </w:r>
      <w:r w:rsidR="00D7690F" w:rsidRPr="004117FD">
        <w:rPr>
          <w:rFonts w:ascii="Times New Roman" w:hAnsi="Times New Roman"/>
        </w:rPr>
        <w:t>The written ERSEA Report is included in the packet for your review</w:t>
      </w:r>
      <w:r w:rsidR="00D7690F" w:rsidRPr="00920336">
        <w:rPr>
          <w:rFonts w:ascii="Times New Roman" w:hAnsi="Times New Roman"/>
        </w:rPr>
        <w:t>.</w:t>
      </w:r>
      <w:r w:rsidR="00CA5443" w:rsidRPr="00920336">
        <w:rPr>
          <w:rFonts w:ascii="Times New Roman" w:hAnsi="Times New Roman"/>
          <w:i/>
        </w:rPr>
        <w:t xml:space="preserve"> </w:t>
      </w:r>
      <w:r w:rsidR="00091B13" w:rsidRPr="00920336">
        <w:rPr>
          <w:rFonts w:ascii="Times New Roman" w:hAnsi="Times New Roman"/>
          <w:i/>
        </w:rPr>
        <w:t>Lupe Valencia</w:t>
      </w:r>
      <w:r w:rsidR="00CA5443" w:rsidRPr="00920336">
        <w:rPr>
          <w:rFonts w:ascii="Times New Roman" w:hAnsi="Times New Roman"/>
          <w:i/>
        </w:rPr>
        <w:t xml:space="preserve"> made a motion to approve the </w:t>
      </w:r>
      <w:r w:rsidR="00920336" w:rsidRPr="00920336">
        <w:rPr>
          <w:rFonts w:ascii="Times New Roman" w:hAnsi="Times New Roman"/>
          <w:i/>
        </w:rPr>
        <w:t>November</w:t>
      </w:r>
      <w:r w:rsidR="00CA5443" w:rsidRPr="00920336">
        <w:rPr>
          <w:rFonts w:ascii="Times New Roman" w:hAnsi="Times New Roman"/>
          <w:i/>
        </w:rPr>
        <w:t xml:space="preserve"> 2016 ERSEA </w:t>
      </w:r>
      <w:r w:rsidR="00CA5443" w:rsidRPr="004117FD">
        <w:rPr>
          <w:rFonts w:ascii="Times New Roman" w:hAnsi="Times New Roman"/>
          <w:i/>
        </w:rPr>
        <w:t>Report</w:t>
      </w:r>
      <w:r w:rsidR="00CA5443" w:rsidRPr="00920336">
        <w:rPr>
          <w:rFonts w:ascii="Times New Roman" w:hAnsi="Times New Roman"/>
          <w:i/>
        </w:rPr>
        <w:t xml:space="preserve">, </w:t>
      </w:r>
      <w:r w:rsidR="00920336" w:rsidRPr="00920336">
        <w:rPr>
          <w:rFonts w:ascii="Times New Roman" w:hAnsi="Times New Roman"/>
          <w:i/>
        </w:rPr>
        <w:t>Rosaura Contreras</w:t>
      </w:r>
      <w:r w:rsidR="00CA5443" w:rsidRPr="00920336">
        <w:rPr>
          <w:rFonts w:ascii="Times New Roman" w:hAnsi="Times New Roman"/>
          <w:i/>
        </w:rPr>
        <w:t xml:space="preserve"> seconded</w:t>
      </w:r>
      <w:r w:rsidR="00CA5443" w:rsidRPr="004117FD">
        <w:rPr>
          <w:rFonts w:ascii="Times New Roman" w:hAnsi="Times New Roman"/>
          <w:i/>
        </w:rPr>
        <w:t xml:space="preserve">; motion carried.  </w:t>
      </w:r>
    </w:p>
    <w:p w:rsidR="00920336" w:rsidRPr="00920336" w:rsidRDefault="00920336" w:rsidP="00CA5443">
      <w:pPr>
        <w:rPr>
          <w:rFonts w:ascii="Times New Roman" w:hAnsi="Times New Roman"/>
          <w:color w:val="0000FF"/>
        </w:rPr>
      </w:pPr>
      <w:r w:rsidRPr="00920336">
        <w:rPr>
          <w:rFonts w:ascii="Times New Roman" w:hAnsi="Times New Roman"/>
        </w:rPr>
        <w:lastRenderedPageBreak/>
        <w:t xml:space="preserve">~Eligibility Violations Training </w:t>
      </w:r>
      <w:r>
        <w:rPr>
          <w:rFonts w:ascii="Times New Roman" w:hAnsi="Times New Roman"/>
        </w:rPr>
        <w:t>–</w:t>
      </w:r>
      <w:r w:rsidRPr="0092033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Jennifer reviewed the </w:t>
      </w:r>
      <w:r w:rsidR="00DE0D73">
        <w:rPr>
          <w:rFonts w:ascii="Times New Roman" w:hAnsi="Times New Roman"/>
        </w:rPr>
        <w:t>consequences</w:t>
      </w:r>
      <w:r>
        <w:rPr>
          <w:rFonts w:ascii="Times New Roman" w:hAnsi="Times New Roman"/>
        </w:rPr>
        <w:t xml:space="preserve"> of </w:t>
      </w:r>
      <w:r w:rsidR="00A43124">
        <w:rPr>
          <w:rFonts w:ascii="Times New Roman" w:hAnsi="Times New Roman"/>
        </w:rPr>
        <w:t>violating</w:t>
      </w:r>
      <w:r>
        <w:rPr>
          <w:rFonts w:ascii="Times New Roman" w:hAnsi="Times New Roman"/>
        </w:rPr>
        <w:t xml:space="preserve"> </w:t>
      </w:r>
      <w:r w:rsidR="00A43124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 xml:space="preserve">program </w:t>
      </w:r>
      <w:r w:rsidR="00A43124">
        <w:rPr>
          <w:rFonts w:ascii="Times New Roman" w:hAnsi="Times New Roman"/>
        </w:rPr>
        <w:t>E</w:t>
      </w:r>
      <w:r>
        <w:rPr>
          <w:rFonts w:ascii="Times New Roman" w:hAnsi="Times New Roman"/>
        </w:rPr>
        <w:t xml:space="preserve">ligibility </w:t>
      </w:r>
      <w:r w:rsidR="00A43124">
        <w:rPr>
          <w:rFonts w:ascii="Times New Roman" w:hAnsi="Times New Roman"/>
        </w:rPr>
        <w:t xml:space="preserve">Policy </w:t>
      </w:r>
      <w:r>
        <w:rPr>
          <w:rFonts w:ascii="Times New Roman" w:hAnsi="Times New Roman"/>
        </w:rPr>
        <w:t xml:space="preserve">with the Policy Council.  If the </w:t>
      </w:r>
      <w:r w:rsidRPr="00920336">
        <w:rPr>
          <w:rFonts w:ascii="Times New Roman" w:hAnsi="Times New Roman"/>
          <w:noProof/>
        </w:rPr>
        <w:t>client</w:t>
      </w:r>
      <w:r>
        <w:rPr>
          <w:rFonts w:ascii="Times New Roman" w:hAnsi="Times New Roman"/>
        </w:rPr>
        <w:t xml:space="preserve"> is found to have violated the eligibility policy their </w:t>
      </w:r>
      <w:r w:rsidRPr="00920336">
        <w:rPr>
          <w:rFonts w:ascii="Times New Roman" w:hAnsi="Times New Roman"/>
          <w:noProof/>
        </w:rPr>
        <w:t>child will</w:t>
      </w:r>
      <w:r>
        <w:rPr>
          <w:rFonts w:ascii="Times New Roman" w:hAnsi="Times New Roman"/>
        </w:rPr>
        <w:t xml:space="preserve"> not be allowed in or continue in the program.  (</w:t>
      </w:r>
      <w:r w:rsidRPr="00920336">
        <w:rPr>
          <w:rFonts w:ascii="Times New Roman" w:hAnsi="Times New Roman"/>
          <w:i/>
        </w:rPr>
        <w:t>This training does not require approval</w:t>
      </w:r>
      <w:r>
        <w:rPr>
          <w:rFonts w:ascii="Times New Roman" w:hAnsi="Times New Roman"/>
        </w:rPr>
        <w:t>)</w:t>
      </w:r>
    </w:p>
    <w:p w:rsidR="00091B13" w:rsidRPr="00920336" w:rsidRDefault="00091B13" w:rsidP="00790C7D">
      <w:pPr>
        <w:rPr>
          <w:rFonts w:ascii="Times New Roman" w:hAnsi="Times New Roman"/>
        </w:rPr>
      </w:pPr>
    </w:p>
    <w:p w:rsidR="006755E9" w:rsidRPr="00920336" w:rsidRDefault="006755E9" w:rsidP="006755E9">
      <w:pPr>
        <w:jc w:val="both"/>
        <w:rPr>
          <w:rFonts w:ascii="Times New Roman" w:hAnsi="Times New Roman"/>
          <w:i/>
        </w:rPr>
      </w:pPr>
      <w:r w:rsidRPr="00920336">
        <w:rPr>
          <w:rFonts w:ascii="Times New Roman" w:hAnsi="Times New Roman"/>
        </w:rPr>
        <w:t>*File Monitoring Report –</w:t>
      </w:r>
      <w:r w:rsidR="00920336">
        <w:rPr>
          <w:rFonts w:ascii="Times New Roman" w:hAnsi="Times New Roman"/>
        </w:rPr>
        <w:t>Tori presented this report for Early Head Start.  Rosie presented this report for Head Start.</w:t>
      </w:r>
      <w:r w:rsidR="00040C5D">
        <w:rPr>
          <w:rFonts w:ascii="Times New Roman" w:hAnsi="Times New Roman"/>
        </w:rPr>
        <w:t xml:space="preserve">  Their written reports are included for</w:t>
      </w:r>
      <w:r w:rsidR="000A24E8">
        <w:rPr>
          <w:rFonts w:ascii="Times New Roman" w:hAnsi="Times New Roman"/>
        </w:rPr>
        <w:t xml:space="preserve"> your review.</w:t>
      </w:r>
      <w:r w:rsidR="00920336">
        <w:rPr>
          <w:rFonts w:ascii="Times New Roman" w:hAnsi="Times New Roman"/>
        </w:rPr>
        <w:t xml:space="preserve"> </w:t>
      </w:r>
      <w:r w:rsidR="00920336" w:rsidRPr="00920336">
        <w:rPr>
          <w:rFonts w:ascii="Times New Roman" w:hAnsi="Times New Roman"/>
          <w:i/>
        </w:rPr>
        <w:t>Guadalupe Hernandez</w:t>
      </w:r>
      <w:r w:rsidRPr="00920336">
        <w:rPr>
          <w:rFonts w:ascii="Times New Roman" w:hAnsi="Times New Roman"/>
          <w:i/>
        </w:rPr>
        <w:t xml:space="preserve"> made a motion to approve the report as presented, </w:t>
      </w:r>
      <w:r w:rsidR="00920336" w:rsidRPr="00920336">
        <w:rPr>
          <w:rFonts w:ascii="Times New Roman" w:hAnsi="Times New Roman"/>
          <w:i/>
        </w:rPr>
        <w:t>Lupe Valencia</w:t>
      </w:r>
      <w:r w:rsidRPr="00920336">
        <w:rPr>
          <w:rFonts w:ascii="Times New Roman" w:hAnsi="Times New Roman"/>
          <w:i/>
        </w:rPr>
        <w:t xml:space="preserve"> seconded; motion carried.</w:t>
      </w:r>
    </w:p>
    <w:p w:rsidR="006755E9" w:rsidRPr="00920336" w:rsidRDefault="006755E9" w:rsidP="00790C7D">
      <w:pPr>
        <w:rPr>
          <w:rFonts w:ascii="Times New Roman" w:hAnsi="Times New Roman"/>
        </w:rPr>
      </w:pPr>
    </w:p>
    <w:p w:rsidR="00BB10AB" w:rsidRPr="00920336" w:rsidRDefault="009E43FF" w:rsidP="00790C7D">
      <w:pPr>
        <w:rPr>
          <w:rFonts w:ascii="Times New Roman" w:hAnsi="Times New Roman"/>
        </w:rPr>
      </w:pPr>
      <w:r w:rsidRPr="00920336">
        <w:rPr>
          <w:rFonts w:ascii="Times New Roman" w:hAnsi="Times New Roman"/>
        </w:rPr>
        <w:t>*</w:t>
      </w:r>
      <w:r w:rsidR="00D851C2" w:rsidRPr="00920336">
        <w:rPr>
          <w:rFonts w:ascii="Times New Roman" w:hAnsi="Times New Roman"/>
        </w:rPr>
        <w:t>CACFP</w:t>
      </w:r>
      <w:r w:rsidR="00D220E2" w:rsidRPr="00920336">
        <w:rPr>
          <w:rFonts w:ascii="Times New Roman" w:hAnsi="Times New Roman"/>
        </w:rPr>
        <w:t xml:space="preserve"> Report </w:t>
      </w:r>
      <w:r w:rsidR="00C41292" w:rsidRPr="00920336">
        <w:rPr>
          <w:rFonts w:ascii="Times New Roman" w:hAnsi="Times New Roman"/>
        </w:rPr>
        <w:t>–</w:t>
      </w:r>
      <w:r w:rsidR="00264937" w:rsidRPr="00920336">
        <w:rPr>
          <w:rFonts w:ascii="Times New Roman" w:hAnsi="Times New Roman"/>
        </w:rPr>
        <w:t xml:space="preserve"> </w:t>
      </w:r>
      <w:r w:rsidRPr="00920336">
        <w:rPr>
          <w:rFonts w:ascii="Times New Roman" w:hAnsi="Times New Roman"/>
        </w:rPr>
        <w:t xml:space="preserve">Brian reviewed </w:t>
      </w:r>
      <w:r w:rsidR="00BB10AB" w:rsidRPr="00920336">
        <w:rPr>
          <w:rFonts w:ascii="Times New Roman" w:hAnsi="Times New Roman"/>
        </w:rPr>
        <w:t xml:space="preserve">the CACFP report.  There were </w:t>
      </w:r>
      <w:r w:rsidR="00920336" w:rsidRPr="00920336">
        <w:rPr>
          <w:rFonts w:ascii="Times New Roman" w:hAnsi="Times New Roman"/>
        </w:rPr>
        <w:t>7,094</w:t>
      </w:r>
      <w:r w:rsidR="00BB10AB" w:rsidRPr="00920336">
        <w:rPr>
          <w:rFonts w:ascii="Times New Roman" w:hAnsi="Times New Roman"/>
        </w:rPr>
        <w:t xml:space="preserve"> meals and snacks served for a reimbursement of $</w:t>
      </w:r>
      <w:r w:rsidR="00920336" w:rsidRPr="00920336">
        <w:rPr>
          <w:rFonts w:ascii="Times New Roman" w:hAnsi="Times New Roman"/>
        </w:rPr>
        <w:t>15,864.32</w:t>
      </w:r>
      <w:r w:rsidR="00BB10AB" w:rsidRPr="00920336">
        <w:rPr>
          <w:rFonts w:ascii="Times New Roman" w:hAnsi="Times New Roman"/>
        </w:rPr>
        <w:t xml:space="preserve">.  </w:t>
      </w:r>
      <w:r w:rsidR="004A1748">
        <w:rPr>
          <w:rFonts w:ascii="Times New Roman" w:hAnsi="Times New Roman"/>
        </w:rPr>
        <w:t xml:space="preserve">Lower totals are due to the centers being closed for the Thanksgiving week.  </w:t>
      </w:r>
      <w:r w:rsidR="00BB10AB" w:rsidRPr="00920336">
        <w:rPr>
          <w:rFonts w:ascii="Times New Roman" w:hAnsi="Times New Roman"/>
        </w:rPr>
        <w:t xml:space="preserve">The CACFP Meal Counts Report is included in the packet for your review.  </w:t>
      </w:r>
      <w:r w:rsidRPr="00920336">
        <w:rPr>
          <w:rFonts w:ascii="Times New Roman" w:hAnsi="Times New Roman"/>
          <w:i/>
        </w:rPr>
        <w:t>Lupe Valencia</w:t>
      </w:r>
      <w:r w:rsidR="00BB10AB" w:rsidRPr="00920336">
        <w:rPr>
          <w:rFonts w:ascii="Times New Roman" w:hAnsi="Times New Roman"/>
          <w:i/>
        </w:rPr>
        <w:t xml:space="preserve"> made a motion to accept the CACFP report as presented</w:t>
      </w:r>
      <w:r w:rsidR="00AD3107" w:rsidRPr="00920336">
        <w:rPr>
          <w:rFonts w:ascii="Times New Roman" w:hAnsi="Times New Roman"/>
          <w:i/>
        </w:rPr>
        <w:t xml:space="preserve">, </w:t>
      </w:r>
      <w:r w:rsidR="00920336" w:rsidRPr="00920336">
        <w:rPr>
          <w:rFonts w:ascii="Times New Roman" w:hAnsi="Times New Roman"/>
          <w:i/>
        </w:rPr>
        <w:t>Sarah Wolf</w:t>
      </w:r>
      <w:r w:rsidR="00BB10AB" w:rsidRPr="00920336">
        <w:rPr>
          <w:rFonts w:ascii="Times New Roman" w:hAnsi="Times New Roman"/>
          <w:i/>
        </w:rPr>
        <w:t xml:space="preserve"> seconded; motion carried.</w:t>
      </w:r>
    </w:p>
    <w:p w:rsidR="004B2B49" w:rsidRPr="00920336" w:rsidRDefault="004B2B49" w:rsidP="00745261">
      <w:pPr>
        <w:jc w:val="both"/>
        <w:rPr>
          <w:rFonts w:ascii="Times New Roman" w:hAnsi="Times New Roman"/>
        </w:rPr>
      </w:pPr>
    </w:p>
    <w:p w:rsidR="0089375D" w:rsidRPr="00920336" w:rsidRDefault="004B2B49" w:rsidP="00745261">
      <w:pPr>
        <w:jc w:val="both"/>
        <w:rPr>
          <w:rFonts w:ascii="Times New Roman" w:hAnsi="Times New Roman"/>
          <w:i/>
        </w:rPr>
      </w:pPr>
      <w:r w:rsidRPr="00920336">
        <w:rPr>
          <w:rFonts w:ascii="Times New Roman" w:hAnsi="Times New Roman"/>
        </w:rPr>
        <w:t>*</w:t>
      </w:r>
      <w:r w:rsidR="00185733" w:rsidRPr="00920336">
        <w:rPr>
          <w:rFonts w:ascii="Times New Roman" w:hAnsi="Times New Roman"/>
        </w:rPr>
        <w:t xml:space="preserve">Chief Fiscal Officer Report </w:t>
      </w:r>
      <w:r w:rsidR="009E43FF" w:rsidRPr="00920336">
        <w:rPr>
          <w:rFonts w:ascii="Times New Roman" w:hAnsi="Times New Roman"/>
        </w:rPr>
        <w:t>- Brian</w:t>
      </w:r>
      <w:r w:rsidR="00177C2A" w:rsidRPr="00920336">
        <w:rPr>
          <w:rFonts w:ascii="Times New Roman" w:hAnsi="Times New Roman"/>
        </w:rPr>
        <w:t xml:space="preserve"> reviewed t</w:t>
      </w:r>
      <w:r w:rsidR="00A11AED" w:rsidRPr="00920336">
        <w:rPr>
          <w:rFonts w:ascii="Times New Roman" w:hAnsi="Times New Roman"/>
        </w:rPr>
        <w:t xml:space="preserve">he Fiscal Report/Narrative, </w:t>
      </w:r>
      <w:r w:rsidR="00177C2A" w:rsidRPr="00920336">
        <w:rPr>
          <w:rFonts w:ascii="Times New Roman" w:hAnsi="Times New Roman"/>
        </w:rPr>
        <w:t>Statement of Activity for Head Start</w:t>
      </w:r>
      <w:r w:rsidR="00455E43" w:rsidRPr="00920336">
        <w:rPr>
          <w:rFonts w:ascii="Times New Roman" w:hAnsi="Times New Roman"/>
        </w:rPr>
        <w:t>, Early Head Start and Program W</w:t>
      </w:r>
      <w:r w:rsidR="00177C2A" w:rsidRPr="00920336">
        <w:rPr>
          <w:rFonts w:ascii="Times New Roman" w:hAnsi="Times New Roman"/>
        </w:rPr>
        <w:t>ide,</w:t>
      </w:r>
      <w:r w:rsidR="00434697" w:rsidRPr="00920336">
        <w:rPr>
          <w:rFonts w:ascii="Times New Roman" w:hAnsi="Times New Roman"/>
        </w:rPr>
        <w:t xml:space="preserve"> the</w:t>
      </w:r>
      <w:r w:rsidR="00177C2A" w:rsidRPr="00920336">
        <w:rPr>
          <w:rFonts w:ascii="Times New Roman" w:hAnsi="Times New Roman"/>
        </w:rPr>
        <w:t xml:space="preserve"> </w:t>
      </w:r>
      <w:r w:rsidR="00A11AED" w:rsidRPr="00920336">
        <w:rPr>
          <w:rFonts w:ascii="Times New Roman" w:hAnsi="Times New Roman"/>
        </w:rPr>
        <w:t>Check Register Report</w:t>
      </w:r>
      <w:r w:rsidR="00177C2A" w:rsidRPr="00920336">
        <w:rPr>
          <w:rFonts w:ascii="Times New Roman" w:hAnsi="Times New Roman"/>
        </w:rPr>
        <w:t>, and</w:t>
      </w:r>
      <w:r w:rsidR="00A11AED" w:rsidRPr="00920336">
        <w:rPr>
          <w:rFonts w:ascii="Times New Roman" w:hAnsi="Times New Roman"/>
        </w:rPr>
        <w:t xml:space="preserve"> </w:t>
      </w:r>
      <w:r w:rsidR="00434697" w:rsidRPr="00920336">
        <w:rPr>
          <w:rFonts w:ascii="Times New Roman" w:hAnsi="Times New Roman"/>
        </w:rPr>
        <w:t xml:space="preserve">the </w:t>
      </w:r>
      <w:r w:rsidR="00A11AED" w:rsidRPr="00920336">
        <w:rPr>
          <w:rFonts w:ascii="Times New Roman" w:hAnsi="Times New Roman"/>
        </w:rPr>
        <w:t>In-Kind Report</w:t>
      </w:r>
      <w:r w:rsidR="00177C2A" w:rsidRPr="00920336">
        <w:rPr>
          <w:rFonts w:ascii="Times New Roman" w:hAnsi="Times New Roman"/>
        </w:rPr>
        <w:t xml:space="preserve">. </w:t>
      </w:r>
      <w:r w:rsidR="000C3253" w:rsidRPr="00920336">
        <w:rPr>
          <w:rFonts w:ascii="Times New Roman" w:hAnsi="Times New Roman"/>
        </w:rPr>
        <w:t>There was nothing unusual to report</w:t>
      </w:r>
      <w:r w:rsidR="00364650" w:rsidRPr="00920336">
        <w:rPr>
          <w:rFonts w:ascii="Times New Roman" w:hAnsi="Times New Roman"/>
        </w:rPr>
        <w:t xml:space="preserve">. </w:t>
      </w:r>
      <w:r w:rsidR="00920336" w:rsidRPr="007A30C8">
        <w:rPr>
          <w:rFonts w:ascii="Times New Roman" w:hAnsi="Times New Roman"/>
        </w:rPr>
        <w:t>A portion of the Fiscal Report is included in the printed packet for your review. The complete Fiscal Report was included in the emailed packet.</w:t>
      </w:r>
      <w:r w:rsidR="00A11AED" w:rsidRPr="00920336">
        <w:rPr>
          <w:rFonts w:ascii="Times New Roman" w:hAnsi="Times New Roman"/>
        </w:rPr>
        <w:t xml:space="preserve"> </w:t>
      </w:r>
      <w:r w:rsidR="00406043" w:rsidRPr="00920336">
        <w:rPr>
          <w:rFonts w:ascii="Times New Roman" w:hAnsi="Times New Roman"/>
        </w:rPr>
        <w:t xml:space="preserve"> </w:t>
      </w:r>
      <w:r w:rsidR="009E43FF" w:rsidRPr="00920336">
        <w:rPr>
          <w:rFonts w:ascii="Times New Roman" w:hAnsi="Times New Roman"/>
          <w:i/>
        </w:rPr>
        <w:t>Lupe Valencia</w:t>
      </w:r>
      <w:r w:rsidR="002171DA" w:rsidRPr="00920336">
        <w:rPr>
          <w:rFonts w:ascii="Times New Roman" w:hAnsi="Times New Roman"/>
          <w:i/>
        </w:rPr>
        <w:t xml:space="preserve"> </w:t>
      </w:r>
      <w:r w:rsidR="0089375D" w:rsidRPr="00920336">
        <w:rPr>
          <w:rFonts w:ascii="Times New Roman" w:hAnsi="Times New Roman"/>
          <w:i/>
        </w:rPr>
        <w:t xml:space="preserve">made a motion to approve the </w:t>
      </w:r>
      <w:r w:rsidR="00920336" w:rsidRPr="00920336">
        <w:rPr>
          <w:rFonts w:ascii="Times New Roman" w:hAnsi="Times New Roman"/>
          <w:i/>
        </w:rPr>
        <w:t>November</w:t>
      </w:r>
      <w:r w:rsidR="00B46DF8" w:rsidRPr="00920336">
        <w:rPr>
          <w:rFonts w:ascii="Times New Roman" w:hAnsi="Times New Roman"/>
          <w:i/>
        </w:rPr>
        <w:t xml:space="preserve"> </w:t>
      </w:r>
      <w:r w:rsidR="00747CD2" w:rsidRPr="00920336">
        <w:rPr>
          <w:rFonts w:ascii="Times New Roman" w:hAnsi="Times New Roman"/>
          <w:i/>
        </w:rPr>
        <w:t>2016</w:t>
      </w:r>
      <w:r w:rsidR="0089375D" w:rsidRPr="00920336">
        <w:rPr>
          <w:rFonts w:ascii="Times New Roman" w:hAnsi="Times New Roman"/>
          <w:i/>
        </w:rPr>
        <w:t xml:space="preserve"> Fiscal Report, </w:t>
      </w:r>
      <w:r w:rsidR="00920336" w:rsidRPr="00920336">
        <w:rPr>
          <w:rFonts w:ascii="Times New Roman" w:hAnsi="Times New Roman"/>
          <w:i/>
        </w:rPr>
        <w:t>Guadalupe Hernandez</w:t>
      </w:r>
      <w:r w:rsidR="009E43FF" w:rsidRPr="00920336">
        <w:rPr>
          <w:rFonts w:ascii="Times New Roman" w:hAnsi="Times New Roman"/>
          <w:i/>
        </w:rPr>
        <w:t xml:space="preserve"> </w:t>
      </w:r>
      <w:r w:rsidR="0089375D" w:rsidRPr="00920336">
        <w:rPr>
          <w:rFonts w:ascii="Times New Roman" w:hAnsi="Times New Roman"/>
          <w:i/>
        </w:rPr>
        <w:t>seconded; motion carried.</w:t>
      </w:r>
    </w:p>
    <w:p w:rsidR="00745261" w:rsidRPr="00920336" w:rsidRDefault="00745261" w:rsidP="00745261">
      <w:pPr>
        <w:jc w:val="both"/>
        <w:rPr>
          <w:rFonts w:ascii="Times New Roman" w:hAnsi="Times New Roman"/>
          <w:i/>
        </w:rPr>
      </w:pPr>
    </w:p>
    <w:p w:rsidR="004D4B37" w:rsidRPr="0036374D" w:rsidRDefault="004D4B37" w:rsidP="004D4B37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36374D">
        <w:rPr>
          <w:rFonts w:ascii="Times New Roman" w:hAnsi="Times New Roman"/>
          <w:b/>
          <w:u w:val="single"/>
        </w:rPr>
        <w:t>CLOSED SESSION – PERSONNEL AND LEGAL MATTERS</w:t>
      </w:r>
      <w:r w:rsidRPr="0036374D">
        <w:rPr>
          <w:rFonts w:ascii="Times New Roman" w:hAnsi="Times New Roman"/>
        </w:rPr>
        <w:t xml:space="preserve"> </w:t>
      </w:r>
    </w:p>
    <w:p w:rsidR="00510D75" w:rsidRPr="0036374D" w:rsidRDefault="0089610B" w:rsidP="00C247AB">
      <w:pPr>
        <w:rPr>
          <w:rFonts w:ascii="Times New Roman" w:hAnsi="Times New Roman"/>
        </w:rPr>
      </w:pPr>
      <w:r w:rsidRPr="0036374D">
        <w:rPr>
          <w:rFonts w:ascii="Times New Roman" w:hAnsi="Times New Roman"/>
        </w:rPr>
        <w:t>A closed session was not held this month.</w:t>
      </w:r>
    </w:p>
    <w:p w:rsidR="00C247AB" w:rsidRPr="0036374D" w:rsidRDefault="00C247AB" w:rsidP="00C247AB">
      <w:pPr>
        <w:rPr>
          <w:rFonts w:ascii="Times New Roman" w:hAnsi="Times New Roman"/>
        </w:rPr>
      </w:pPr>
    </w:p>
    <w:p w:rsidR="000D487D" w:rsidRPr="0036374D" w:rsidRDefault="000D487D" w:rsidP="004D4B37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</w:rPr>
      </w:pPr>
      <w:r w:rsidRPr="0036374D">
        <w:rPr>
          <w:rFonts w:ascii="Times New Roman" w:hAnsi="Times New Roman"/>
          <w:b/>
          <w:u w:val="single"/>
        </w:rPr>
        <w:t>LOCAL PARENT MEETING REPORTS</w:t>
      </w:r>
      <w:r w:rsidRPr="0036374D">
        <w:rPr>
          <w:rFonts w:ascii="Times New Roman" w:hAnsi="Times New Roman"/>
          <w:b/>
        </w:rPr>
        <w:t xml:space="preserve"> – </w:t>
      </w:r>
      <w:r w:rsidRPr="0036374D">
        <w:rPr>
          <w:rFonts w:ascii="Times New Roman" w:hAnsi="Times New Roman"/>
        </w:rPr>
        <w:t>INFORMATION ONLY (3 minutes per Center)</w:t>
      </w:r>
      <w:r w:rsidR="004C65DD" w:rsidRPr="0036374D">
        <w:rPr>
          <w:rFonts w:ascii="Times New Roman" w:hAnsi="Times New Roman"/>
        </w:rPr>
        <w:t xml:space="preserve"> </w:t>
      </w:r>
    </w:p>
    <w:p w:rsidR="0089610B" w:rsidRPr="00DB051F" w:rsidRDefault="0089610B" w:rsidP="00DB051F">
      <w:pPr>
        <w:spacing w:line="276" w:lineRule="auto"/>
        <w:rPr>
          <w:rFonts w:ascii="Times New Roman" w:hAnsi="Times New Roman"/>
        </w:rPr>
      </w:pPr>
      <w:r w:rsidRPr="00DB051F">
        <w:rPr>
          <w:rFonts w:ascii="Times New Roman" w:hAnsi="Times New Roman"/>
          <w:i/>
        </w:rPr>
        <w:t>Bright Horizons Red Bluff Center –</w:t>
      </w:r>
      <w:r w:rsidRPr="00DB051F">
        <w:rPr>
          <w:rFonts w:ascii="Times New Roman" w:hAnsi="Times New Roman"/>
        </w:rPr>
        <w:t xml:space="preserve"> </w:t>
      </w:r>
      <w:r w:rsidR="00DB051F" w:rsidRPr="00DB051F">
        <w:rPr>
          <w:rFonts w:ascii="Times New Roman" w:hAnsi="Times New Roman"/>
        </w:rPr>
        <w:t>Eight</w:t>
      </w:r>
      <w:r w:rsidR="00F14E71" w:rsidRPr="00DB051F">
        <w:rPr>
          <w:rFonts w:ascii="Times New Roman" w:hAnsi="Times New Roman"/>
        </w:rPr>
        <w:t xml:space="preserve"> parents attended.  The health topic was </w:t>
      </w:r>
      <w:r w:rsidR="00DB051F" w:rsidRPr="00DB051F">
        <w:rPr>
          <w:rFonts w:ascii="Times New Roman" w:hAnsi="Times New Roman"/>
        </w:rPr>
        <w:t xml:space="preserve">the use of tobacco and what resources are available to help a person quit smoking.  They made puff paint </w:t>
      </w:r>
      <w:r w:rsidR="00A43124">
        <w:rPr>
          <w:rFonts w:ascii="Times New Roman" w:hAnsi="Times New Roman"/>
        </w:rPr>
        <w:t>also</w:t>
      </w:r>
      <w:r w:rsidR="00DB051F" w:rsidRPr="00DB051F">
        <w:rPr>
          <w:rFonts w:ascii="Times New Roman" w:hAnsi="Times New Roman"/>
        </w:rPr>
        <w:t xml:space="preserve">.  </w:t>
      </w:r>
    </w:p>
    <w:p w:rsidR="00DB051F" w:rsidRDefault="005A1C65" w:rsidP="00684607">
      <w:pPr>
        <w:spacing w:line="276" w:lineRule="auto"/>
        <w:rPr>
          <w:rFonts w:ascii="Times New Roman" w:hAnsi="Times New Roman"/>
        </w:rPr>
      </w:pPr>
      <w:r w:rsidRPr="00DB051F">
        <w:rPr>
          <w:rFonts w:ascii="Times New Roman" w:hAnsi="Times New Roman"/>
          <w:i/>
        </w:rPr>
        <w:t>Caterpillar Cotta</w:t>
      </w:r>
      <w:r w:rsidR="00A13E4B" w:rsidRPr="00DB051F">
        <w:rPr>
          <w:rFonts w:ascii="Times New Roman" w:hAnsi="Times New Roman"/>
          <w:i/>
        </w:rPr>
        <w:t>ges/Butterfly Bungalow Centers</w:t>
      </w:r>
      <w:r w:rsidR="003A0B37" w:rsidRPr="00DB051F">
        <w:rPr>
          <w:rFonts w:ascii="Times New Roman" w:hAnsi="Times New Roman"/>
          <w:i/>
        </w:rPr>
        <w:t xml:space="preserve"> </w:t>
      </w:r>
      <w:r w:rsidR="002A77AF" w:rsidRPr="00DB051F">
        <w:rPr>
          <w:rFonts w:ascii="Times New Roman" w:hAnsi="Times New Roman"/>
        </w:rPr>
        <w:t>–</w:t>
      </w:r>
      <w:r w:rsidR="002D7892">
        <w:rPr>
          <w:rFonts w:ascii="Times New Roman" w:hAnsi="Times New Roman"/>
        </w:rPr>
        <w:t xml:space="preserve"> T</w:t>
      </w:r>
      <w:r w:rsidR="00DB051F">
        <w:rPr>
          <w:rFonts w:ascii="Times New Roman" w:hAnsi="Times New Roman"/>
        </w:rPr>
        <w:t>heir meeting</w:t>
      </w:r>
      <w:r w:rsidR="002D7892">
        <w:rPr>
          <w:rFonts w:ascii="Times New Roman" w:hAnsi="Times New Roman"/>
        </w:rPr>
        <w:t xml:space="preserve"> was held</w:t>
      </w:r>
      <w:r w:rsidR="00DB051F">
        <w:rPr>
          <w:rFonts w:ascii="Times New Roman" w:hAnsi="Times New Roman"/>
        </w:rPr>
        <w:t xml:space="preserve"> at the Central Office.  They made crafts and watched a movie.  </w:t>
      </w:r>
    </w:p>
    <w:p w:rsidR="00DB051F" w:rsidRPr="00DB051F" w:rsidRDefault="0080516D" w:rsidP="00DB051F">
      <w:pPr>
        <w:spacing w:line="276" w:lineRule="auto"/>
        <w:rPr>
          <w:rFonts w:ascii="Times New Roman" w:hAnsi="Times New Roman"/>
        </w:rPr>
      </w:pPr>
      <w:r w:rsidRPr="0036374D">
        <w:rPr>
          <w:rFonts w:ascii="Times New Roman" w:hAnsi="Times New Roman"/>
          <w:i/>
        </w:rPr>
        <w:t xml:space="preserve">Corning Center </w:t>
      </w:r>
      <w:r w:rsidRPr="0036374D">
        <w:rPr>
          <w:rFonts w:ascii="Times New Roman" w:hAnsi="Times New Roman"/>
          <w:i/>
          <w:color w:val="0000FF"/>
        </w:rPr>
        <w:t>–</w:t>
      </w:r>
      <w:r w:rsidRPr="0036374D">
        <w:rPr>
          <w:rFonts w:ascii="Times New Roman" w:hAnsi="Times New Roman"/>
          <w:color w:val="0000FF"/>
        </w:rPr>
        <w:t xml:space="preserve"> </w:t>
      </w:r>
      <w:r w:rsidR="00DB051F" w:rsidRPr="00DB051F">
        <w:rPr>
          <w:rFonts w:ascii="Times New Roman" w:hAnsi="Times New Roman"/>
        </w:rPr>
        <w:t xml:space="preserve">There were ten parents in attendance.  Information was shared regarding the </w:t>
      </w:r>
      <w:r w:rsidR="00A43124">
        <w:rPr>
          <w:rFonts w:ascii="Times New Roman" w:hAnsi="Times New Roman"/>
        </w:rPr>
        <w:t xml:space="preserve">Corning </w:t>
      </w:r>
      <w:r w:rsidR="00DB051F" w:rsidRPr="00DB051F">
        <w:rPr>
          <w:rFonts w:ascii="Times New Roman" w:hAnsi="Times New Roman"/>
        </w:rPr>
        <w:t xml:space="preserve">Library Boxes that are available to families to check out, use them at home with their children and return.  They also discussed ways to reduce stress during the holiday season.  </w:t>
      </w:r>
      <w:r w:rsidR="002D7892">
        <w:rPr>
          <w:rFonts w:ascii="Times New Roman" w:hAnsi="Times New Roman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4B2B49" w:rsidRPr="00DB051F" w:rsidRDefault="00F535C6" w:rsidP="00684607">
      <w:pPr>
        <w:spacing w:line="276" w:lineRule="auto"/>
        <w:rPr>
          <w:rFonts w:ascii="Times New Roman" w:hAnsi="Times New Roman"/>
          <w:i/>
        </w:rPr>
      </w:pPr>
      <w:r w:rsidRPr="00DB051F">
        <w:rPr>
          <w:rFonts w:ascii="Times New Roman" w:hAnsi="Times New Roman"/>
          <w:i/>
        </w:rPr>
        <w:t>EHS Home Base North</w:t>
      </w:r>
      <w:r w:rsidR="00745261" w:rsidRPr="00DB051F">
        <w:rPr>
          <w:rFonts w:ascii="Times New Roman" w:hAnsi="Times New Roman"/>
          <w:i/>
        </w:rPr>
        <w:t xml:space="preserve"> - </w:t>
      </w:r>
      <w:r w:rsidR="00316D92" w:rsidRPr="00DB051F">
        <w:rPr>
          <w:rFonts w:ascii="Times New Roman" w:hAnsi="Times New Roman"/>
          <w:i/>
        </w:rPr>
        <w:t xml:space="preserve"> </w:t>
      </w:r>
      <w:r w:rsidR="00DB051F" w:rsidRPr="00DB051F">
        <w:rPr>
          <w:rFonts w:ascii="Times New Roman" w:hAnsi="Times New Roman"/>
        </w:rPr>
        <w:t>There is no report this month.</w:t>
      </w:r>
    </w:p>
    <w:p w:rsidR="00DB051F" w:rsidRDefault="00510D75" w:rsidP="00684607">
      <w:pPr>
        <w:spacing w:line="276" w:lineRule="auto"/>
        <w:rPr>
          <w:rFonts w:ascii="Times New Roman" w:hAnsi="Times New Roman"/>
        </w:rPr>
      </w:pPr>
      <w:r w:rsidRPr="0036374D">
        <w:rPr>
          <w:rFonts w:ascii="Times New Roman" w:hAnsi="Times New Roman"/>
          <w:i/>
        </w:rPr>
        <w:t>EHS Home Base</w:t>
      </w:r>
      <w:r w:rsidR="00316D92" w:rsidRPr="0036374D">
        <w:rPr>
          <w:rFonts w:ascii="Times New Roman" w:hAnsi="Times New Roman"/>
          <w:i/>
        </w:rPr>
        <w:t xml:space="preserve"> South</w:t>
      </w:r>
      <w:r w:rsidR="00F535C6" w:rsidRPr="0036374D">
        <w:rPr>
          <w:rFonts w:ascii="Times New Roman" w:hAnsi="Times New Roman"/>
          <w:i/>
        </w:rPr>
        <w:t xml:space="preserve"> –</w:t>
      </w:r>
      <w:r w:rsidR="00DB051F" w:rsidRPr="00DB051F">
        <w:rPr>
          <w:rFonts w:ascii="Times New Roman" w:hAnsi="Times New Roman"/>
        </w:rPr>
        <w:t xml:space="preserve"> There is no report this month.</w:t>
      </w:r>
    </w:p>
    <w:p w:rsidR="00E34737" w:rsidRPr="00DB051F" w:rsidRDefault="005A1C65" w:rsidP="00684607">
      <w:pPr>
        <w:spacing w:line="276" w:lineRule="auto"/>
        <w:rPr>
          <w:rFonts w:ascii="Times New Roman" w:hAnsi="Times New Roman"/>
        </w:rPr>
      </w:pPr>
      <w:r w:rsidRPr="00DB051F">
        <w:rPr>
          <w:rFonts w:ascii="Times New Roman" w:hAnsi="Times New Roman"/>
          <w:i/>
        </w:rPr>
        <w:t>Happy Trails Center –</w:t>
      </w:r>
      <w:r w:rsidR="00F14E71" w:rsidRPr="00DB051F">
        <w:rPr>
          <w:rFonts w:ascii="Times New Roman" w:hAnsi="Times New Roman"/>
          <w:i/>
        </w:rPr>
        <w:t xml:space="preserve"> </w:t>
      </w:r>
      <w:r w:rsidR="00F14E71" w:rsidRPr="00DB051F">
        <w:rPr>
          <w:rFonts w:ascii="Times New Roman" w:hAnsi="Times New Roman"/>
        </w:rPr>
        <w:t>Five or six parents a</w:t>
      </w:r>
      <w:r w:rsidR="006951CB" w:rsidRPr="00DB051F">
        <w:rPr>
          <w:rFonts w:ascii="Times New Roman" w:hAnsi="Times New Roman"/>
        </w:rPr>
        <w:t xml:space="preserve">ttended.  </w:t>
      </w:r>
      <w:r w:rsidR="00A43124">
        <w:rPr>
          <w:rFonts w:ascii="Times New Roman" w:hAnsi="Times New Roman"/>
        </w:rPr>
        <w:t>Jennifer Murphy, o</w:t>
      </w:r>
      <w:r w:rsidR="00DB051F" w:rsidRPr="00DB051F">
        <w:rPr>
          <w:rFonts w:ascii="Times New Roman" w:hAnsi="Times New Roman"/>
        </w:rPr>
        <w:t xml:space="preserve">ur </w:t>
      </w:r>
      <w:r w:rsidR="00A43124">
        <w:rPr>
          <w:rFonts w:ascii="Times New Roman" w:hAnsi="Times New Roman"/>
        </w:rPr>
        <w:t>Nutrition Consultant,</w:t>
      </w:r>
      <w:r w:rsidR="00DB051F" w:rsidRPr="00DB051F">
        <w:rPr>
          <w:rFonts w:ascii="Times New Roman" w:hAnsi="Times New Roman"/>
        </w:rPr>
        <w:t xml:space="preserve"> gave a presentation.  </w:t>
      </w:r>
    </w:p>
    <w:p w:rsidR="00DB051F" w:rsidRDefault="002932A7" w:rsidP="00684607">
      <w:pPr>
        <w:spacing w:line="276" w:lineRule="auto"/>
        <w:rPr>
          <w:rFonts w:ascii="Times New Roman" w:hAnsi="Times New Roman"/>
          <w:color w:val="0000FF"/>
        </w:rPr>
      </w:pPr>
      <w:r w:rsidRPr="0036374D">
        <w:rPr>
          <w:rFonts w:ascii="Times New Roman" w:hAnsi="Times New Roman"/>
          <w:i/>
        </w:rPr>
        <w:t xml:space="preserve">Maywood Center </w:t>
      </w:r>
      <w:r w:rsidR="004D40CF" w:rsidRPr="0036374D">
        <w:rPr>
          <w:rFonts w:ascii="Times New Roman" w:hAnsi="Times New Roman"/>
          <w:i/>
        </w:rPr>
        <w:t>–</w:t>
      </w:r>
      <w:r w:rsidRPr="0036374D">
        <w:rPr>
          <w:rFonts w:ascii="Times New Roman" w:hAnsi="Times New Roman"/>
        </w:rPr>
        <w:t xml:space="preserve"> </w:t>
      </w:r>
      <w:r w:rsidR="00F14E71" w:rsidRPr="00DB051F">
        <w:rPr>
          <w:rFonts w:ascii="Times New Roman" w:hAnsi="Times New Roman"/>
        </w:rPr>
        <w:t>Eight parents attended</w:t>
      </w:r>
      <w:r w:rsidR="00DB051F">
        <w:rPr>
          <w:rFonts w:ascii="Times New Roman" w:hAnsi="Times New Roman"/>
          <w:color w:val="0000FF"/>
        </w:rPr>
        <w:t xml:space="preserve">.  </w:t>
      </w:r>
    </w:p>
    <w:p w:rsidR="004B2B49" w:rsidRPr="00DB051F" w:rsidRDefault="00146B32" w:rsidP="00684607">
      <w:pPr>
        <w:spacing w:line="276" w:lineRule="auto"/>
        <w:rPr>
          <w:rFonts w:ascii="Times New Roman" w:hAnsi="Times New Roman"/>
        </w:rPr>
      </w:pPr>
      <w:r w:rsidRPr="00DB051F">
        <w:rPr>
          <w:rFonts w:ascii="Times New Roman" w:hAnsi="Times New Roman"/>
          <w:i/>
        </w:rPr>
        <w:t xml:space="preserve">Lil’ Pups, </w:t>
      </w:r>
      <w:r w:rsidR="008A4F7E" w:rsidRPr="00DB051F">
        <w:rPr>
          <w:rFonts w:ascii="Times New Roman" w:hAnsi="Times New Roman"/>
          <w:i/>
        </w:rPr>
        <w:t xml:space="preserve">Rancho Tehama Center </w:t>
      </w:r>
      <w:r w:rsidR="00434697" w:rsidRPr="00DB051F">
        <w:rPr>
          <w:rFonts w:ascii="Times New Roman" w:hAnsi="Times New Roman"/>
          <w:i/>
        </w:rPr>
        <w:t>–</w:t>
      </w:r>
      <w:r w:rsidR="00F14E71" w:rsidRPr="00DB051F">
        <w:rPr>
          <w:rFonts w:ascii="Times New Roman" w:hAnsi="Times New Roman"/>
          <w:i/>
        </w:rPr>
        <w:t xml:space="preserve"> </w:t>
      </w:r>
      <w:r w:rsidR="00DB051F" w:rsidRPr="00DB051F">
        <w:rPr>
          <w:rFonts w:ascii="Times New Roman" w:hAnsi="Times New Roman"/>
        </w:rPr>
        <w:t xml:space="preserve">There is no report this month.  </w:t>
      </w:r>
    </w:p>
    <w:p w:rsidR="00316D92" w:rsidRPr="00DB051F" w:rsidRDefault="008A4F7E" w:rsidP="00316D92">
      <w:pPr>
        <w:spacing w:line="276" w:lineRule="auto"/>
        <w:rPr>
          <w:rFonts w:ascii="Times New Roman" w:hAnsi="Times New Roman"/>
        </w:rPr>
      </w:pPr>
      <w:r w:rsidRPr="00DB051F">
        <w:rPr>
          <w:rFonts w:ascii="Times New Roman" w:hAnsi="Times New Roman"/>
          <w:i/>
        </w:rPr>
        <w:t>Tadpoles to Toads</w:t>
      </w:r>
      <w:r w:rsidR="00146B32" w:rsidRPr="00DB051F">
        <w:rPr>
          <w:rFonts w:ascii="Times New Roman" w:hAnsi="Times New Roman"/>
          <w:i/>
        </w:rPr>
        <w:t xml:space="preserve"> &amp; Little Hoppers</w:t>
      </w:r>
      <w:r w:rsidRPr="00DB051F">
        <w:rPr>
          <w:rFonts w:ascii="Times New Roman" w:hAnsi="Times New Roman"/>
          <w:i/>
        </w:rPr>
        <w:t xml:space="preserve"> Center</w:t>
      </w:r>
      <w:r w:rsidR="00C97B11" w:rsidRPr="00DB051F">
        <w:rPr>
          <w:rFonts w:ascii="Times New Roman" w:hAnsi="Times New Roman"/>
          <w:i/>
        </w:rPr>
        <w:t>s</w:t>
      </w:r>
      <w:r w:rsidRPr="00DB051F">
        <w:rPr>
          <w:rFonts w:ascii="Times New Roman" w:hAnsi="Times New Roman"/>
          <w:i/>
        </w:rPr>
        <w:t xml:space="preserve"> –</w:t>
      </w:r>
      <w:r w:rsidR="00F14E71" w:rsidRPr="00DB051F">
        <w:rPr>
          <w:rFonts w:ascii="Times New Roman" w:hAnsi="Times New Roman"/>
        </w:rPr>
        <w:t xml:space="preserve"> </w:t>
      </w:r>
      <w:r w:rsidR="00DB051F" w:rsidRPr="00DB051F">
        <w:rPr>
          <w:rFonts w:ascii="Times New Roman" w:hAnsi="Times New Roman"/>
        </w:rPr>
        <w:t xml:space="preserve">Their representative resigned their position on the Policy Council.  There were </w:t>
      </w:r>
      <w:r w:rsidR="008131A4">
        <w:rPr>
          <w:rFonts w:ascii="Times New Roman" w:hAnsi="Times New Roman"/>
        </w:rPr>
        <w:t>seven families</w:t>
      </w:r>
      <w:r w:rsidR="00DB051F" w:rsidRPr="00DB051F">
        <w:rPr>
          <w:rFonts w:ascii="Times New Roman" w:hAnsi="Times New Roman"/>
        </w:rPr>
        <w:t xml:space="preserve"> in attendance.  </w:t>
      </w:r>
      <w:r w:rsidR="008131A4">
        <w:rPr>
          <w:rFonts w:ascii="Times New Roman" w:hAnsi="Times New Roman"/>
        </w:rPr>
        <w:t xml:space="preserve">They discussed nutrition and how to get your child to eat what is served at dinner time, community events, </w:t>
      </w:r>
      <w:r w:rsidR="00A43124">
        <w:rPr>
          <w:rFonts w:ascii="Times New Roman" w:hAnsi="Times New Roman"/>
        </w:rPr>
        <w:t xml:space="preserve">how </w:t>
      </w:r>
      <w:r w:rsidR="008131A4">
        <w:rPr>
          <w:rFonts w:ascii="Times New Roman" w:hAnsi="Times New Roman"/>
        </w:rPr>
        <w:t xml:space="preserve">parents are the first teacher, webbing, and they discussed having family pictures taken.  </w:t>
      </w:r>
    </w:p>
    <w:p w:rsidR="004B2B49" w:rsidRPr="00DB051F" w:rsidRDefault="008A4F7E" w:rsidP="00684607">
      <w:pPr>
        <w:spacing w:line="276" w:lineRule="auto"/>
        <w:rPr>
          <w:rFonts w:ascii="Times New Roman" w:hAnsi="Times New Roman"/>
        </w:rPr>
      </w:pPr>
      <w:r w:rsidRPr="00DB051F">
        <w:rPr>
          <w:rFonts w:ascii="Times New Roman" w:hAnsi="Times New Roman"/>
          <w:i/>
        </w:rPr>
        <w:t>Tehama Center</w:t>
      </w:r>
      <w:r w:rsidR="00510D75" w:rsidRPr="00DB051F">
        <w:rPr>
          <w:rFonts w:ascii="Times New Roman" w:hAnsi="Times New Roman"/>
          <w:i/>
        </w:rPr>
        <w:t xml:space="preserve"> </w:t>
      </w:r>
      <w:r w:rsidR="00745261" w:rsidRPr="00DB051F">
        <w:rPr>
          <w:rFonts w:ascii="Times New Roman" w:hAnsi="Times New Roman"/>
          <w:i/>
        </w:rPr>
        <w:t>–</w:t>
      </w:r>
      <w:r w:rsidR="004B2B49" w:rsidRPr="00DB051F">
        <w:rPr>
          <w:rFonts w:ascii="Times New Roman" w:hAnsi="Times New Roman"/>
        </w:rPr>
        <w:t xml:space="preserve"> </w:t>
      </w:r>
      <w:r w:rsidR="00DB051F" w:rsidRPr="00DB051F">
        <w:rPr>
          <w:rFonts w:ascii="Times New Roman" w:hAnsi="Times New Roman"/>
        </w:rPr>
        <w:t>Fifteen parents attended.  Jennifer</w:t>
      </w:r>
      <w:r w:rsidR="00EF7530">
        <w:rPr>
          <w:rFonts w:ascii="Times New Roman" w:hAnsi="Times New Roman"/>
        </w:rPr>
        <w:t xml:space="preserve"> Murphy</w:t>
      </w:r>
      <w:r w:rsidR="00DB051F" w:rsidRPr="00DB051F">
        <w:rPr>
          <w:rFonts w:ascii="Times New Roman" w:hAnsi="Times New Roman"/>
        </w:rPr>
        <w:t xml:space="preserve">, </w:t>
      </w:r>
      <w:r w:rsidR="00EF7530">
        <w:rPr>
          <w:rFonts w:ascii="Times New Roman" w:hAnsi="Times New Roman"/>
        </w:rPr>
        <w:t>our</w:t>
      </w:r>
      <w:r w:rsidR="00DB051F" w:rsidRPr="00DB051F">
        <w:rPr>
          <w:rFonts w:ascii="Times New Roman" w:hAnsi="Times New Roman"/>
        </w:rPr>
        <w:t xml:space="preserve"> Nutrition </w:t>
      </w:r>
      <w:r w:rsidR="00EF7530">
        <w:rPr>
          <w:rFonts w:ascii="Times New Roman" w:hAnsi="Times New Roman"/>
        </w:rPr>
        <w:t>Consultant</w:t>
      </w:r>
      <w:r w:rsidR="00A43124">
        <w:rPr>
          <w:rFonts w:ascii="Times New Roman" w:hAnsi="Times New Roman"/>
        </w:rPr>
        <w:t xml:space="preserve"> gave a presentation regarding how to get a child to try new foods.</w:t>
      </w:r>
      <w:r w:rsidR="00DB051F" w:rsidRPr="00DB051F">
        <w:rPr>
          <w:rFonts w:ascii="Times New Roman" w:hAnsi="Times New Roman"/>
        </w:rPr>
        <w:t xml:space="preserve">  They discussed how important it is for children to have good attendance.  </w:t>
      </w:r>
      <w:r w:rsidR="008131A4">
        <w:rPr>
          <w:rFonts w:ascii="Times New Roman" w:hAnsi="Times New Roman"/>
        </w:rPr>
        <w:t xml:space="preserve">They discussed the carnival and fundraiser for Saint Jude’s </w:t>
      </w:r>
      <w:r w:rsidR="00900BBF">
        <w:rPr>
          <w:rFonts w:ascii="Times New Roman" w:hAnsi="Times New Roman"/>
        </w:rPr>
        <w:t>Children’s</w:t>
      </w:r>
      <w:r w:rsidR="00A43124">
        <w:rPr>
          <w:rFonts w:ascii="Times New Roman" w:hAnsi="Times New Roman"/>
        </w:rPr>
        <w:t xml:space="preserve"> </w:t>
      </w:r>
      <w:r w:rsidR="008131A4">
        <w:rPr>
          <w:rFonts w:ascii="Times New Roman" w:hAnsi="Times New Roman"/>
        </w:rPr>
        <w:t>Hospitals</w:t>
      </w:r>
      <w:r w:rsidR="00A43124">
        <w:rPr>
          <w:rFonts w:ascii="Times New Roman" w:hAnsi="Times New Roman"/>
        </w:rPr>
        <w:t xml:space="preserve"> that they hold in the spring time</w:t>
      </w:r>
      <w:r w:rsidR="008131A4">
        <w:rPr>
          <w:rFonts w:ascii="Times New Roman" w:hAnsi="Times New Roman"/>
        </w:rPr>
        <w:t xml:space="preserve">.  </w:t>
      </w:r>
    </w:p>
    <w:p w:rsidR="005B4BD1" w:rsidRPr="00DB051F" w:rsidRDefault="008A4F7E" w:rsidP="00684607">
      <w:pPr>
        <w:spacing w:line="276" w:lineRule="auto"/>
        <w:rPr>
          <w:rFonts w:ascii="Times New Roman" w:hAnsi="Times New Roman"/>
        </w:rPr>
      </w:pPr>
      <w:r w:rsidRPr="00DB051F">
        <w:rPr>
          <w:rFonts w:ascii="Times New Roman" w:hAnsi="Times New Roman"/>
          <w:i/>
        </w:rPr>
        <w:t xml:space="preserve">West Street Center </w:t>
      </w:r>
      <w:r w:rsidR="004D40CF" w:rsidRPr="00DB051F">
        <w:rPr>
          <w:rFonts w:ascii="Times New Roman" w:hAnsi="Times New Roman"/>
          <w:i/>
        </w:rPr>
        <w:t>–</w:t>
      </w:r>
      <w:r w:rsidRPr="00DB051F">
        <w:rPr>
          <w:rFonts w:ascii="Times New Roman" w:hAnsi="Times New Roman"/>
        </w:rPr>
        <w:t xml:space="preserve"> </w:t>
      </w:r>
      <w:r w:rsidR="00DB051F" w:rsidRPr="00DB051F">
        <w:rPr>
          <w:rFonts w:ascii="Times New Roman" w:hAnsi="Times New Roman"/>
        </w:rPr>
        <w:t xml:space="preserve">Two parents attended.  They </w:t>
      </w:r>
      <w:r w:rsidR="008131A4">
        <w:rPr>
          <w:rFonts w:ascii="Times New Roman" w:hAnsi="Times New Roman"/>
        </w:rPr>
        <w:t>reviewed Second Step curriculum</w:t>
      </w:r>
      <w:r w:rsidR="00E17E03">
        <w:rPr>
          <w:rFonts w:ascii="Times New Roman" w:hAnsi="Times New Roman"/>
        </w:rPr>
        <w:t>,</w:t>
      </w:r>
      <w:r w:rsidR="008131A4">
        <w:rPr>
          <w:rFonts w:ascii="Times New Roman" w:hAnsi="Times New Roman"/>
        </w:rPr>
        <w:t xml:space="preserve"> d</w:t>
      </w:r>
      <w:r w:rsidR="00DB051F" w:rsidRPr="00DB051F">
        <w:rPr>
          <w:rFonts w:ascii="Times New Roman" w:hAnsi="Times New Roman"/>
        </w:rPr>
        <w:t xml:space="preserve">ental hints </w:t>
      </w:r>
      <w:r w:rsidR="008131A4">
        <w:rPr>
          <w:rFonts w:ascii="Times New Roman" w:hAnsi="Times New Roman"/>
        </w:rPr>
        <w:t>about</w:t>
      </w:r>
      <w:r w:rsidR="00DB051F" w:rsidRPr="00DB051F">
        <w:rPr>
          <w:rFonts w:ascii="Times New Roman" w:hAnsi="Times New Roman"/>
        </w:rPr>
        <w:t xml:space="preserve"> how to have a good checkup</w:t>
      </w:r>
      <w:r w:rsidR="00E17E03">
        <w:rPr>
          <w:rFonts w:ascii="Times New Roman" w:hAnsi="Times New Roman"/>
        </w:rPr>
        <w:t>,</w:t>
      </w:r>
      <w:r w:rsidR="00DB051F" w:rsidRPr="00DB051F">
        <w:rPr>
          <w:rFonts w:ascii="Times New Roman" w:hAnsi="Times New Roman"/>
        </w:rPr>
        <w:t xml:space="preserve"> </w:t>
      </w:r>
      <w:r w:rsidR="00A43124">
        <w:rPr>
          <w:rFonts w:ascii="Times New Roman" w:hAnsi="Times New Roman"/>
        </w:rPr>
        <w:t>and</w:t>
      </w:r>
      <w:r w:rsidR="008131A4">
        <w:rPr>
          <w:rFonts w:ascii="Times New Roman" w:hAnsi="Times New Roman"/>
        </w:rPr>
        <w:t xml:space="preserve"> how to eat </w:t>
      </w:r>
      <w:r w:rsidR="00A43124">
        <w:rPr>
          <w:rFonts w:ascii="Times New Roman" w:hAnsi="Times New Roman"/>
        </w:rPr>
        <w:t>right</w:t>
      </w:r>
      <w:r w:rsidR="008131A4">
        <w:rPr>
          <w:rFonts w:ascii="Times New Roman" w:hAnsi="Times New Roman"/>
        </w:rPr>
        <w:t xml:space="preserve"> during the holidays</w:t>
      </w:r>
      <w:r w:rsidR="00DB051F" w:rsidRPr="00DB051F">
        <w:rPr>
          <w:rFonts w:ascii="Times New Roman" w:hAnsi="Times New Roman"/>
        </w:rPr>
        <w:t xml:space="preserve">.  </w:t>
      </w:r>
      <w:r w:rsidR="006770B4">
        <w:rPr>
          <w:rFonts w:ascii="Times New Roman" w:hAnsi="Times New Roman"/>
        </w:rPr>
        <w:t xml:space="preserve"> </w:t>
      </w:r>
    </w:p>
    <w:p w:rsidR="00975B80" w:rsidRDefault="00975B80" w:rsidP="008A1DC2">
      <w:pPr>
        <w:rPr>
          <w:rFonts w:ascii="Times New Roman" w:hAnsi="Times New Roman"/>
          <w:color w:val="0000FF"/>
        </w:rPr>
      </w:pPr>
    </w:p>
    <w:p w:rsidR="00E17E03" w:rsidRPr="0036374D" w:rsidRDefault="00E17E03" w:rsidP="008A1DC2">
      <w:pPr>
        <w:rPr>
          <w:rFonts w:ascii="Times New Roman" w:hAnsi="Times New Roman"/>
          <w:color w:val="0000FF"/>
        </w:rPr>
      </w:pPr>
    </w:p>
    <w:p w:rsidR="000D487D" w:rsidRPr="0036374D" w:rsidRDefault="000D487D" w:rsidP="008A1DC2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</w:rPr>
      </w:pPr>
      <w:r w:rsidRPr="0036374D">
        <w:rPr>
          <w:rFonts w:ascii="Times New Roman" w:hAnsi="Times New Roman"/>
          <w:b/>
          <w:u w:val="single"/>
        </w:rPr>
        <w:lastRenderedPageBreak/>
        <w:t>PROGRAM REPORTS</w:t>
      </w:r>
    </w:p>
    <w:p w:rsidR="00026EA2" w:rsidRPr="0036374D" w:rsidRDefault="007929CE" w:rsidP="00026EA2">
      <w:pPr>
        <w:pStyle w:val="Heading1"/>
        <w:jc w:val="left"/>
        <w:rPr>
          <w:rFonts w:ascii="Times New Roman" w:hAnsi="Times New Roman"/>
          <w:b w:val="0"/>
          <w:color w:val="0000FF"/>
          <w:sz w:val="24"/>
          <w:szCs w:val="24"/>
          <w:u w:val="single"/>
        </w:rPr>
      </w:pPr>
      <w:r w:rsidRPr="0036374D">
        <w:rPr>
          <w:rFonts w:ascii="Times New Roman" w:hAnsi="Times New Roman"/>
          <w:b w:val="0"/>
          <w:sz w:val="24"/>
          <w:szCs w:val="24"/>
          <w:u w:val="single"/>
        </w:rPr>
        <w:t xml:space="preserve">Executive </w:t>
      </w:r>
      <w:r w:rsidR="000D487D" w:rsidRPr="0036374D">
        <w:rPr>
          <w:rFonts w:ascii="Times New Roman" w:hAnsi="Times New Roman"/>
          <w:b w:val="0"/>
          <w:sz w:val="24"/>
          <w:szCs w:val="24"/>
          <w:u w:val="single"/>
        </w:rPr>
        <w:t>Director’s Report</w:t>
      </w:r>
      <w:r w:rsidR="000D487D" w:rsidRPr="0036374D">
        <w:rPr>
          <w:rFonts w:ascii="Times New Roman" w:hAnsi="Times New Roman"/>
          <w:b w:val="0"/>
          <w:sz w:val="24"/>
          <w:szCs w:val="24"/>
        </w:rPr>
        <w:t>:</w:t>
      </w:r>
      <w:r w:rsidR="000939EF" w:rsidRPr="0036374D">
        <w:rPr>
          <w:rFonts w:ascii="Times New Roman" w:hAnsi="Times New Roman"/>
          <w:b w:val="0"/>
          <w:sz w:val="24"/>
          <w:szCs w:val="24"/>
        </w:rPr>
        <w:t xml:space="preserve"> </w:t>
      </w:r>
      <w:r w:rsidR="00314503" w:rsidRPr="0036374D">
        <w:rPr>
          <w:rFonts w:ascii="Times New Roman" w:hAnsi="Times New Roman"/>
          <w:b w:val="0"/>
          <w:sz w:val="24"/>
          <w:szCs w:val="24"/>
        </w:rPr>
        <w:t xml:space="preserve"> </w:t>
      </w:r>
      <w:r w:rsidR="002D7892" w:rsidRPr="007649D5">
        <w:rPr>
          <w:rFonts w:ascii="Times New Roman" w:hAnsi="Times New Roman"/>
          <w:b w:val="0"/>
          <w:noProof/>
          <w:sz w:val="24"/>
          <w:szCs w:val="24"/>
        </w:rPr>
        <w:t>Brian summarized</w:t>
      </w:r>
      <w:r w:rsidR="002D7892">
        <w:rPr>
          <w:rFonts w:ascii="Times New Roman" w:hAnsi="Times New Roman"/>
          <w:b w:val="0"/>
          <w:sz w:val="24"/>
          <w:szCs w:val="24"/>
        </w:rPr>
        <w:t xml:space="preserve"> the activities, accomplishments and upcoming events for </w:t>
      </w:r>
      <w:r w:rsidR="002D7892" w:rsidRPr="002D7892">
        <w:rPr>
          <w:rFonts w:ascii="Times New Roman" w:hAnsi="Times New Roman"/>
          <w:b w:val="0"/>
          <w:sz w:val="24"/>
          <w:szCs w:val="24"/>
        </w:rPr>
        <w:t xml:space="preserve">NCCDI.  </w:t>
      </w:r>
      <w:r w:rsidR="005652F7" w:rsidRPr="002D7892">
        <w:rPr>
          <w:rFonts w:ascii="Times New Roman" w:hAnsi="Times New Roman"/>
          <w:b w:val="0"/>
          <w:sz w:val="24"/>
          <w:szCs w:val="24"/>
        </w:rPr>
        <w:t>Brian</w:t>
      </w:r>
      <w:r w:rsidR="00026EA2" w:rsidRPr="002D7892">
        <w:rPr>
          <w:rFonts w:ascii="Times New Roman" w:hAnsi="Times New Roman"/>
          <w:b w:val="0"/>
          <w:sz w:val="24"/>
          <w:szCs w:val="24"/>
        </w:rPr>
        <w:t>’s</w:t>
      </w:r>
      <w:r w:rsidR="00026EA2" w:rsidRPr="002D7892">
        <w:rPr>
          <w:rFonts w:ascii="Times New Roman" w:hAnsi="Times New Roman"/>
        </w:rPr>
        <w:t xml:space="preserve"> </w:t>
      </w:r>
      <w:r w:rsidR="00026EA2" w:rsidRPr="002D7892">
        <w:rPr>
          <w:rFonts w:ascii="Times New Roman" w:hAnsi="Times New Roman"/>
          <w:b w:val="0"/>
          <w:sz w:val="24"/>
          <w:szCs w:val="24"/>
        </w:rPr>
        <w:t>written report is included for your review.</w:t>
      </w:r>
    </w:p>
    <w:p w:rsidR="00DB5FE9" w:rsidRPr="0036374D" w:rsidRDefault="00DB5FE9" w:rsidP="001644E8">
      <w:pPr>
        <w:jc w:val="both"/>
        <w:rPr>
          <w:rFonts w:ascii="Times New Roman" w:hAnsi="Times New Roman"/>
          <w:bCs/>
          <w:color w:val="0000FF"/>
          <w:kern w:val="32"/>
        </w:rPr>
      </w:pPr>
    </w:p>
    <w:p w:rsidR="004D0F05" w:rsidRPr="008131A4" w:rsidRDefault="004A695B" w:rsidP="004D0F05">
      <w:pPr>
        <w:rPr>
          <w:rFonts w:ascii="Times New Roman" w:hAnsi="Times New Roman"/>
        </w:rPr>
      </w:pPr>
      <w:r w:rsidRPr="008131A4">
        <w:rPr>
          <w:rFonts w:ascii="Times New Roman" w:hAnsi="Times New Roman"/>
          <w:bCs/>
          <w:kern w:val="32"/>
          <w:u w:val="single"/>
        </w:rPr>
        <w:t>Head Start</w:t>
      </w:r>
      <w:r w:rsidR="003F6A55" w:rsidRPr="008131A4">
        <w:rPr>
          <w:rFonts w:ascii="Times New Roman" w:hAnsi="Times New Roman"/>
          <w:bCs/>
          <w:kern w:val="32"/>
          <w:u w:val="single"/>
        </w:rPr>
        <w:t xml:space="preserve"> \</w:t>
      </w:r>
      <w:r w:rsidR="004A14C3" w:rsidRPr="008131A4">
        <w:rPr>
          <w:rFonts w:ascii="Times New Roman" w:hAnsi="Times New Roman"/>
          <w:bCs/>
          <w:kern w:val="32"/>
          <w:u w:val="single"/>
        </w:rPr>
        <w:t xml:space="preserve"> State</w:t>
      </w:r>
      <w:r w:rsidRPr="008131A4">
        <w:rPr>
          <w:rFonts w:ascii="Times New Roman" w:hAnsi="Times New Roman"/>
          <w:bCs/>
          <w:kern w:val="32"/>
          <w:u w:val="single"/>
        </w:rPr>
        <w:t xml:space="preserve"> </w:t>
      </w:r>
      <w:r w:rsidR="004A14C3" w:rsidRPr="008131A4">
        <w:rPr>
          <w:rFonts w:ascii="Times New Roman" w:hAnsi="Times New Roman"/>
          <w:bCs/>
          <w:kern w:val="32"/>
          <w:u w:val="single"/>
        </w:rPr>
        <w:t xml:space="preserve">Preschool </w:t>
      </w:r>
      <w:r w:rsidRPr="008131A4">
        <w:rPr>
          <w:rFonts w:ascii="Times New Roman" w:hAnsi="Times New Roman"/>
          <w:bCs/>
          <w:kern w:val="32"/>
          <w:u w:val="single"/>
        </w:rPr>
        <w:t>Director’s Report:</w:t>
      </w:r>
      <w:r w:rsidRPr="008131A4">
        <w:rPr>
          <w:rFonts w:ascii="Times New Roman" w:hAnsi="Times New Roman"/>
          <w:bCs/>
          <w:kern w:val="32"/>
        </w:rPr>
        <w:t xml:space="preserve"> </w:t>
      </w:r>
      <w:r w:rsidR="0090614B" w:rsidRPr="008131A4">
        <w:rPr>
          <w:rFonts w:ascii="Times New Roman" w:hAnsi="Times New Roman"/>
          <w:bCs/>
          <w:kern w:val="32"/>
        </w:rPr>
        <w:t xml:space="preserve"> </w:t>
      </w:r>
      <w:r w:rsidR="004D0F05" w:rsidRPr="008131A4">
        <w:rPr>
          <w:rFonts w:ascii="Times New Roman" w:hAnsi="Times New Roman"/>
          <w:bCs/>
          <w:kern w:val="32"/>
        </w:rPr>
        <w:t xml:space="preserve">Rosie </w:t>
      </w:r>
      <w:r w:rsidR="00E1154F" w:rsidRPr="008131A4">
        <w:rPr>
          <w:rFonts w:ascii="Times New Roman" w:hAnsi="Times New Roman"/>
        </w:rPr>
        <w:t xml:space="preserve">reviewed the Pre-CLASS </w:t>
      </w:r>
      <w:r w:rsidR="008131A4" w:rsidRPr="008131A4">
        <w:rPr>
          <w:rFonts w:ascii="Times New Roman" w:hAnsi="Times New Roman"/>
        </w:rPr>
        <w:t>Scoring Summary. She i</w:t>
      </w:r>
      <w:r w:rsidR="00E1154F" w:rsidRPr="008131A4">
        <w:rPr>
          <w:rFonts w:ascii="Times New Roman" w:hAnsi="Times New Roman"/>
        </w:rPr>
        <w:t xml:space="preserve">s </w:t>
      </w:r>
      <w:r w:rsidR="00FC4F9D" w:rsidRPr="008131A4">
        <w:rPr>
          <w:rFonts w:ascii="Times New Roman" w:hAnsi="Times New Roman"/>
        </w:rPr>
        <w:t>pleased</w:t>
      </w:r>
      <w:r w:rsidR="00E1154F" w:rsidRPr="008131A4">
        <w:rPr>
          <w:rFonts w:ascii="Times New Roman" w:hAnsi="Times New Roman"/>
        </w:rPr>
        <w:t xml:space="preserve"> with the percentages</w:t>
      </w:r>
      <w:r w:rsidR="00A77DF9" w:rsidRPr="008131A4">
        <w:rPr>
          <w:rFonts w:ascii="Times New Roman" w:hAnsi="Times New Roman"/>
        </w:rPr>
        <w:t xml:space="preserve"> beings it is the first assessment of the school year</w:t>
      </w:r>
      <w:r w:rsidR="00E1154F" w:rsidRPr="008131A4">
        <w:rPr>
          <w:rFonts w:ascii="Times New Roman" w:hAnsi="Times New Roman"/>
        </w:rPr>
        <w:t xml:space="preserve">.  </w:t>
      </w:r>
      <w:r w:rsidR="00A43124">
        <w:rPr>
          <w:rFonts w:ascii="Times New Roman" w:hAnsi="Times New Roman"/>
        </w:rPr>
        <w:t>The Pre-CLASS Scoring Summary is included for your review.</w:t>
      </w:r>
      <w:r w:rsidR="00E1154F" w:rsidRPr="008131A4">
        <w:rPr>
          <w:rFonts w:ascii="Times New Roman" w:hAnsi="Times New Roman"/>
        </w:rPr>
        <w:t xml:space="preserve">  </w:t>
      </w:r>
    </w:p>
    <w:p w:rsidR="0090614B" w:rsidRPr="008131A4" w:rsidRDefault="0090614B" w:rsidP="008A1DC2">
      <w:pPr>
        <w:rPr>
          <w:rFonts w:ascii="Times New Roman" w:hAnsi="Times New Roman"/>
          <w:bCs/>
          <w:kern w:val="32"/>
        </w:rPr>
      </w:pPr>
    </w:p>
    <w:p w:rsidR="004D0F05" w:rsidRPr="00E5698D" w:rsidRDefault="007F5545" w:rsidP="004D0F05">
      <w:pPr>
        <w:pStyle w:val="Heading1"/>
        <w:jc w:val="left"/>
        <w:rPr>
          <w:rFonts w:ascii="Times New Roman" w:hAnsi="Times New Roman"/>
          <w:b w:val="0"/>
          <w:sz w:val="24"/>
          <w:szCs w:val="24"/>
          <w:u w:val="single"/>
        </w:rPr>
      </w:pPr>
      <w:r w:rsidRPr="008131A4">
        <w:rPr>
          <w:rFonts w:ascii="Times New Roman" w:hAnsi="Times New Roman"/>
          <w:b w:val="0"/>
          <w:sz w:val="24"/>
          <w:szCs w:val="24"/>
          <w:u w:val="single"/>
        </w:rPr>
        <w:t>Early Head Start Director’s Report:</w:t>
      </w:r>
      <w:r w:rsidRPr="008131A4">
        <w:rPr>
          <w:rFonts w:ascii="Times New Roman" w:hAnsi="Times New Roman"/>
          <w:b w:val="0"/>
          <w:sz w:val="24"/>
          <w:szCs w:val="24"/>
        </w:rPr>
        <w:t xml:space="preserve"> </w:t>
      </w:r>
      <w:r w:rsidR="00E1154F" w:rsidRPr="008131A4">
        <w:rPr>
          <w:rFonts w:ascii="Times New Roman" w:hAnsi="Times New Roman"/>
          <w:b w:val="0"/>
          <w:sz w:val="24"/>
          <w:szCs w:val="24"/>
        </w:rPr>
        <w:t xml:space="preserve">Tori had nothing to add to her written report. </w:t>
      </w:r>
      <w:r w:rsidR="00455E43" w:rsidRPr="008131A4">
        <w:rPr>
          <w:rFonts w:ascii="Times New Roman" w:hAnsi="Times New Roman"/>
          <w:b w:val="0"/>
          <w:sz w:val="24"/>
          <w:szCs w:val="24"/>
        </w:rPr>
        <w:t>Tori</w:t>
      </w:r>
      <w:r w:rsidR="004D0F05" w:rsidRPr="008131A4">
        <w:rPr>
          <w:rFonts w:ascii="Times New Roman" w:hAnsi="Times New Roman"/>
          <w:b w:val="0"/>
          <w:sz w:val="24"/>
          <w:szCs w:val="24"/>
        </w:rPr>
        <w:t>’s</w:t>
      </w:r>
      <w:r w:rsidR="004D0F05" w:rsidRPr="008131A4">
        <w:rPr>
          <w:rFonts w:ascii="Times New Roman" w:hAnsi="Times New Roman"/>
        </w:rPr>
        <w:t xml:space="preserve"> </w:t>
      </w:r>
      <w:r w:rsidR="004D0F05" w:rsidRPr="008131A4">
        <w:rPr>
          <w:rFonts w:ascii="Times New Roman" w:hAnsi="Times New Roman"/>
          <w:b w:val="0"/>
          <w:sz w:val="24"/>
          <w:szCs w:val="24"/>
        </w:rPr>
        <w:t xml:space="preserve">written report is </w:t>
      </w:r>
      <w:r w:rsidR="004D0F05" w:rsidRPr="00E5698D">
        <w:rPr>
          <w:rFonts w:ascii="Times New Roman" w:hAnsi="Times New Roman"/>
          <w:b w:val="0"/>
          <w:sz w:val="24"/>
          <w:szCs w:val="24"/>
        </w:rPr>
        <w:t>included for your review.</w:t>
      </w:r>
    </w:p>
    <w:p w:rsidR="0090614B" w:rsidRPr="0036374D" w:rsidRDefault="0090614B" w:rsidP="0090614B">
      <w:pPr>
        <w:rPr>
          <w:rFonts w:ascii="Times New Roman" w:hAnsi="Times New Roman"/>
          <w:color w:val="0000FF"/>
        </w:rPr>
      </w:pPr>
    </w:p>
    <w:p w:rsidR="006F58B0" w:rsidRPr="00E5698D" w:rsidRDefault="000D487D" w:rsidP="00946A03">
      <w:pPr>
        <w:pStyle w:val="Heading1"/>
        <w:jc w:val="left"/>
        <w:rPr>
          <w:rFonts w:ascii="Times New Roman" w:hAnsi="Times New Roman"/>
          <w:b w:val="0"/>
          <w:sz w:val="24"/>
          <w:szCs w:val="24"/>
          <w:u w:val="single"/>
        </w:rPr>
      </w:pPr>
      <w:r w:rsidRPr="00E5698D">
        <w:rPr>
          <w:rFonts w:ascii="Times New Roman" w:hAnsi="Times New Roman"/>
          <w:b w:val="0"/>
          <w:sz w:val="24"/>
          <w:szCs w:val="24"/>
          <w:u w:val="single"/>
        </w:rPr>
        <w:t>Parent Engagement</w:t>
      </w:r>
      <w:r w:rsidR="00AA73A9" w:rsidRPr="00E5698D">
        <w:rPr>
          <w:rFonts w:ascii="Times New Roman" w:hAnsi="Times New Roman"/>
          <w:b w:val="0"/>
          <w:sz w:val="24"/>
          <w:szCs w:val="24"/>
          <w:u w:val="single"/>
        </w:rPr>
        <w:t>/Community Outreach Director</w:t>
      </w:r>
      <w:r w:rsidRPr="00E5698D">
        <w:rPr>
          <w:rFonts w:ascii="Times New Roman" w:hAnsi="Times New Roman"/>
          <w:b w:val="0"/>
          <w:sz w:val="24"/>
          <w:szCs w:val="24"/>
          <w:u w:val="single"/>
        </w:rPr>
        <w:t xml:space="preserve"> Report:</w:t>
      </w:r>
      <w:r w:rsidRPr="00E5698D">
        <w:rPr>
          <w:rFonts w:ascii="Times New Roman" w:hAnsi="Times New Roman"/>
          <w:b w:val="0"/>
          <w:sz w:val="24"/>
          <w:szCs w:val="24"/>
        </w:rPr>
        <w:t xml:space="preserve"> </w:t>
      </w:r>
      <w:r w:rsidR="00AA73A9" w:rsidRPr="00E5698D">
        <w:rPr>
          <w:rFonts w:ascii="Times New Roman" w:hAnsi="Times New Roman"/>
          <w:b w:val="0"/>
          <w:sz w:val="24"/>
          <w:szCs w:val="24"/>
        </w:rPr>
        <w:t xml:space="preserve"> </w:t>
      </w:r>
      <w:r w:rsidR="00E1154F" w:rsidRPr="00E5698D">
        <w:rPr>
          <w:rFonts w:ascii="Times New Roman" w:hAnsi="Times New Roman"/>
          <w:b w:val="0"/>
          <w:sz w:val="24"/>
          <w:szCs w:val="24"/>
        </w:rPr>
        <w:t>No report at this time.</w:t>
      </w:r>
    </w:p>
    <w:p w:rsidR="00946A03" w:rsidRPr="0036374D" w:rsidRDefault="00946A03" w:rsidP="008A1DC2">
      <w:pPr>
        <w:rPr>
          <w:rFonts w:ascii="Times New Roman" w:hAnsi="Times New Roman"/>
          <w:color w:val="0000FF"/>
          <w:u w:val="single"/>
        </w:rPr>
      </w:pPr>
    </w:p>
    <w:p w:rsidR="00504226" w:rsidRPr="002D7892" w:rsidRDefault="00B5641B" w:rsidP="0091313E">
      <w:pPr>
        <w:pStyle w:val="Heading1"/>
        <w:jc w:val="left"/>
        <w:rPr>
          <w:rFonts w:ascii="Times New Roman" w:hAnsi="Times New Roman"/>
          <w:b w:val="0"/>
          <w:sz w:val="24"/>
          <w:szCs w:val="24"/>
        </w:rPr>
      </w:pPr>
      <w:r w:rsidRPr="002D7892">
        <w:rPr>
          <w:rFonts w:ascii="Times New Roman" w:hAnsi="Times New Roman"/>
          <w:b w:val="0"/>
          <w:sz w:val="24"/>
          <w:szCs w:val="24"/>
          <w:u w:val="single"/>
        </w:rPr>
        <w:t xml:space="preserve">Parent/Fatherhood Engagement </w:t>
      </w:r>
      <w:r w:rsidR="00D85CC9" w:rsidRPr="002D7892">
        <w:rPr>
          <w:rFonts w:ascii="Times New Roman" w:hAnsi="Times New Roman"/>
          <w:b w:val="0"/>
          <w:sz w:val="24"/>
          <w:szCs w:val="24"/>
          <w:u w:val="single"/>
        </w:rPr>
        <w:t xml:space="preserve">Manager </w:t>
      </w:r>
      <w:r w:rsidRPr="002D7892">
        <w:rPr>
          <w:rFonts w:ascii="Times New Roman" w:hAnsi="Times New Roman"/>
          <w:b w:val="0"/>
          <w:sz w:val="24"/>
          <w:szCs w:val="24"/>
          <w:u w:val="single"/>
        </w:rPr>
        <w:t>Report:</w:t>
      </w:r>
      <w:r w:rsidR="00CE1BFD" w:rsidRPr="002D7892">
        <w:rPr>
          <w:rFonts w:ascii="Times New Roman" w:hAnsi="Times New Roman"/>
          <w:b w:val="0"/>
          <w:sz w:val="24"/>
          <w:szCs w:val="24"/>
        </w:rPr>
        <w:t xml:space="preserve"> </w:t>
      </w:r>
      <w:r w:rsidR="00355995" w:rsidRPr="002D7892">
        <w:rPr>
          <w:rFonts w:ascii="Times New Roman" w:hAnsi="Times New Roman"/>
          <w:b w:val="0"/>
          <w:sz w:val="24"/>
          <w:szCs w:val="24"/>
        </w:rPr>
        <w:t>Mike</w:t>
      </w:r>
      <w:r w:rsidR="00070848" w:rsidRPr="002D7892">
        <w:rPr>
          <w:rFonts w:ascii="Times New Roman" w:hAnsi="Times New Roman"/>
          <w:b w:val="0"/>
          <w:sz w:val="24"/>
          <w:szCs w:val="24"/>
        </w:rPr>
        <w:t>’</w:t>
      </w:r>
      <w:r w:rsidR="00355995" w:rsidRPr="002D7892">
        <w:rPr>
          <w:rFonts w:ascii="Times New Roman" w:hAnsi="Times New Roman"/>
          <w:b w:val="0"/>
          <w:sz w:val="24"/>
          <w:szCs w:val="24"/>
        </w:rPr>
        <w:t xml:space="preserve">s written report is included for your review.  </w:t>
      </w:r>
    </w:p>
    <w:p w:rsidR="003A0B37" w:rsidRPr="002D7892" w:rsidRDefault="003A0B37" w:rsidP="008A1DC2">
      <w:pPr>
        <w:rPr>
          <w:rFonts w:ascii="Times New Roman" w:hAnsi="Times New Roman"/>
          <w:u w:val="single"/>
        </w:rPr>
      </w:pPr>
    </w:p>
    <w:p w:rsidR="00DE0D73" w:rsidRPr="0036374D" w:rsidRDefault="00504226" w:rsidP="00DE0D73">
      <w:pPr>
        <w:pStyle w:val="Heading1"/>
        <w:jc w:val="left"/>
        <w:rPr>
          <w:rFonts w:ascii="Times New Roman" w:hAnsi="Times New Roman"/>
          <w:b w:val="0"/>
          <w:color w:val="0000FF"/>
          <w:sz w:val="24"/>
          <w:szCs w:val="24"/>
        </w:rPr>
      </w:pPr>
      <w:r w:rsidRPr="002D7892">
        <w:rPr>
          <w:rFonts w:ascii="Times New Roman" w:hAnsi="Times New Roman"/>
          <w:b w:val="0"/>
          <w:sz w:val="24"/>
          <w:szCs w:val="24"/>
          <w:u w:val="single"/>
        </w:rPr>
        <w:t>Human Resources Report:</w:t>
      </w:r>
      <w:r w:rsidRPr="002D7892">
        <w:rPr>
          <w:rFonts w:ascii="Times New Roman" w:hAnsi="Times New Roman"/>
          <w:b w:val="0"/>
          <w:sz w:val="24"/>
          <w:szCs w:val="24"/>
        </w:rPr>
        <w:t xml:space="preserve">  </w:t>
      </w:r>
      <w:r w:rsidR="001E0A32" w:rsidRPr="002D7892">
        <w:rPr>
          <w:rFonts w:ascii="Times New Roman" w:hAnsi="Times New Roman"/>
          <w:b w:val="0"/>
          <w:sz w:val="24"/>
          <w:szCs w:val="24"/>
        </w:rPr>
        <w:t>Ashley</w:t>
      </w:r>
      <w:r w:rsidR="00DE0D73" w:rsidRPr="002D7892">
        <w:rPr>
          <w:rFonts w:ascii="Times New Roman" w:hAnsi="Times New Roman"/>
          <w:b w:val="0"/>
          <w:sz w:val="24"/>
          <w:szCs w:val="24"/>
        </w:rPr>
        <w:t>’s</w:t>
      </w:r>
      <w:r w:rsidR="00DE0D73" w:rsidRPr="002D7892">
        <w:rPr>
          <w:rFonts w:ascii="Times New Roman" w:hAnsi="Times New Roman"/>
          <w:b w:val="0"/>
        </w:rPr>
        <w:t xml:space="preserve"> </w:t>
      </w:r>
      <w:r w:rsidR="00DE0D73" w:rsidRPr="002D7892">
        <w:rPr>
          <w:rFonts w:ascii="Times New Roman" w:hAnsi="Times New Roman"/>
          <w:b w:val="0"/>
          <w:sz w:val="24"/>
          <w:szCs w:val="24"/>
        </w:rPr>
        <w:t xml:space="preserve">written report is included for your review.  </w:t>
      </w:r>
    </w:p>
    <w:p w:rsidR="00B8171C" w:rsidRPr="0036374D" w:rsidRDefault="00B8171C" w:rsidP="008A1DC2">
      <w:pPr>
        <w:rPr>
          <w:rFonts w:ascii="Times New Roman" w:hAnsi="Times New Roman"/>
          <w:color w:val="0000FF"/>
        </w:rPr>
      </w:pPr>
    </w:p>
    <w:p w:rsidR="006D656E" w:rsidRPr="0043799C" w:rsidRDefault="00A24973" w:rsidP="00981C83">
      <w:pPr>
        <w:numPr>
          <w:ilvl w:val="0"/>
          <w:numId w:val="25"/>
        </w:numPr>
        <w:tabs>
          <w:tab w:val="clear" w:pos="360"/>
          <w:tab w:val="num" w:pos="0"/>
        </w:tabs>
        <w:ind w:left="0"/>
        <w:rPr>
          <w:rFonts w:ascii="Times New Roman" w:hAnsi="Times New Roman"/>
        </w:rPr>
      </w:pPr>
      <w:r w:rsidRPr="0043799C">
        <w:rPr>
          <w:rFonts w:ascii="Times New Roman" w:hAnsi="Times New Roman"/>
          <w:b/>
          <w:caps/>
          <w:u w:val="single"/>
        </w:rPr>
        <w:t>Correspondence</w:t>
      </w:r>
      <w:r w:rsidR="002A3B12" w:rsidRPr="0043799C">
        <w:rPr>
          <w:rFonts w:ascii="Times New Roman" w:hAnsi="Times New Roman"/>
          <w:b/>
          <w:caps/>
        </w:rPr>
        <w:t xml:space="preserve"> </w:t>
      </w:r>
      <w:r w:rsidR="00E03EED" w:rsidRPr="0043799C">
        <w:rPr>
          <w:rFonts w:ascii="Times New Roman" w:hAnsi="Times New Roman"/>
          <w:caps/>
        </w:rPr>
        <w:t>–</w:t>
      </w:r>
      <w:r w:rsidR="00132BD5" w:rsidRPr="0043799C">
        <w:rPr>
          <w:rFonts w:ascii="Times New Roman" w:hAnsi="Times New Roman"/>
          <w:caps/>
        </w:rPr>
        <w:t xml:space="preserve"> </w:t>
      </w:r>
      <w:r w:rsidR="00977B38" w:rsidRPr="0043799C">
        <w:rPr>
          <w:rFonts w:ascii="Times New Roman" w:hAnsi="Times New Roman"/>
        </w:rPr>
        <w:t xml:space="preserve"> </w:t>
      </w:r>
      <w:r w:rsidR="0092720D" w:rsidRPr="0043799C">
        <w:rPr>
          <w:rFonts w:ascii="Times New Roman" w:hAnsi="Times New Roman"/>
        </w:rPr>
        <w:t>There was no correspondence this month.</w:t>
      </w:r>
    </w:p>
    <w:p w:rsidR="0092720D" w:rsidRPr="0036374D" w:rsidRDefault="0092720D" w:rsidP="0092720D">
      <w:pPr>
        <w:rPr>
          <w:rFonts w:ascii="Times New Roman" w:hAnsi="Times New Roman"/>
          <w:color w:val="0000FF"/>
        </w:rPr>
      </w:pPr>
    </w:p>
    <w:p w:rsidR="00444AD4" w:rsidRPr="0043799C" w:rsidRDefault="000D487D" w:rsidP="0089610B">
      <w:pPr>
        <w:numPr>
          <w:ilvl w:val="0"/>
          <w:numId w:val="25"/>
        </w:numPr>
        <w:tabs>
          <w:tab w:val="clear" w:pos="360"/>
          <w:tab w:val="num" w:pos="0"/>
        </w:tabs>
        <w:ind w:left="0"/>
        <w:rPr>
          <w:rFonts w:ascii="Times New Roman" w:hAnsi="Times New Roman"/>
          <w:color w:val="0000FF"/>
        </w:rPr>
      </w:pPr>
      <w:r w:rsidRPr="0036374D">
        <w:rPr>
          <w:rFonts w:ascii="Times New Roman" w:hAnsi="Times New Roman"/>
          <w:b/>
          <w:caps/>
          <w:u w:val="single"/>
        </w:rPr>
        <w:t>ANNOUNCEMENTS</w:t>
      </w:r>
      <w:r w:rsidR="00E10E1C" w:rsidRPr="0036374D">
        <w:rPr>
          <w:rFonts w:ascii="Times New Roman" w:hAnsi="Times New Roman"/>
          <w:b/>
          <w:caps/>
        </w:rPr>
        <w:t xml:space="preserve"> </w:t>
      </w:r>
      <w:r w:rsidR="00E10E1C" w:rsidRPr="0036374D">
        <w:rPr>
          <w:rFonts w:ascii="Times New Roman" w:hAnsi="Times New Roman"/>
          <w:caps/>
        </w:rPr>
        <w:t>–</w:t>
      </w:r>
      <w:r w:rsidR="00132BD5" w:rsidRPr="0036374D">
        <w:rPr>
          <w:rFonts w:ascii="Times New Roman" w:hAnsi="Times New Roman"/>
          <w:caps/>
        </w:rPr>
        <w:t xml:space="preserve"> </w:t>
      </w:r>
      <w:r w:rsidR="0044336D" w:rsidRPr="0036374D">
        <w:rPr>
          <w:rFonts w:ascii="Times New Roman" w:hAnsi="Times New Roman"/>
          <w:caps/>
        </w:rPr>
        <w:t xml:space="preserve"> </w:t>
      </w:r>
      <w:r w:rsidR="0043799C">
        <w:rPr>
          <w:rFonts w:ascii="Times New Roman" w:hAnsi="Times New Roman"/>
          <w:caps/>
        </w:rPr>
        <w:t>r</w:t>
      </w:r>
      <w:r w:rsidR="0043799C">
        <w:rPr>
          <w:rFonts w:ascii="Times New Roman" w:hAnsi="Times New Roman"/>
        </w:rPr>
        <w:t xml:space="preserve">egistration for spring semester classes at Shasta College is open.  </w:t>
      </w:r>
    </w:p>
    <w:p w:rsidR="00276A05" w:rsidRPr="0036374D" w:rsidRDefault="00276A05" w:rsidP="00276A05">
      <w:pPr>
        <w:rPr>
          <w:rFonts w:ascii="Times New Roman" w:hAnsi="Times New Roman"/>
          <w:b/>
          <w:color w:val="0000FF"/>
        </w:rPr>
      </w:pPr>
    </w:p>
    <w:p w:rsidR="000D487D" w:rsidRPr="00A43124" w:rsidRDefault="000D487D" w:rsidP="00B934EC">
      <w:pPr>
        <w:numPr>
          <w:ilvl w:val="0"/>
          <w:numId w:val="25"/>
        </w:numPr>
        <w:tabs>
          <w:tab w:val="clear" w:pos="360"/>
          <w:tab w:val="num" w:pos="0"/>
          <w:tab w:val="num" w:pos="240"/>
        </w:tabs>
        <w:ind w:left="0"/>
        <w:rPr>
          <w:rFonts w:ascii="Times New Roman" w:hAnsi="Times New Roman"/>
          <w:u w:val="single"/>
        </w:rPr>
      </w:pPr>
      <w:r w:rsidRPr="0043799C">
        <w:rPr>
          <w:rFonts w:ascii="Times New Roman" w:hAnsi="Times New Roman"/>
          <w:b/>
          <w:u w:val="single"/>
        </w:rPr>
        <w:t>NEW BUSINESS</w:t>
      </w:r>
      <w:r w:rsidR="00A65F3E" w:rsidRPr="0043799C">
        <w:rPr>
          <w:rFonts w:ascii="Times New Roman" w:hAnsi="Times New Roman"/>
          <w:b/>
        </w:rPr>
        <w:t xml:space="preserve"> </w:t>
      </w:r>
      <w:r w:rsidR="00C91EAA" w:rsidRPr="0043799C">
        <w:rPr>
          <w:rFonts w:ascii="Times New Roman" w:hAnsi="Times New Roman"/>
          <w:b/>
        </w:rPr>
        <w:t>–</w:t>
      </w:r>
      <w:r w:rsidR="00B934EC" w:rsidRPr="0043799C">
        <w:rPr>
          <w:rFonts w:ascii="Times New Roman" w:hAnsi="Times New Roman"/>
          <w:b/>
        </w:rPr>
        <w:t xml:space="preserve"> </w:t>
      </w:r>
      <w:r w:rsidR="00A43124" w:rsidRPr="00A43124">
        <w:rPr>
          <w:rFonts w:ascii="Times New Roman" w:hAnsi="Times New Roman"/>
        </w:rPr>
        <w:t>There was n</w:t>
      </w:r>
      <w:r w:rsidR="00B934EC" w:rsidRPr="00A43124">
        <w:rPr>
          <w:rFonts w:ascii="Times New Roman" w:hAnsi="Times New Roman"/>
        </w:rPr>
        <w:t xml:space="preserve">o new business </w:t>
      </w:r>
    </w:p>
    <w:p w:rsidR="00B934EC" w:rsidRPr="0036374D" w:rsidRDefault="00B934EC" w:rsidP="00B934EC">
      <w:pPr>
        <w:tabs>
          <w:tab w:val="num" w:pos="240"/>
        </w:tabs>
        <w:rPr>
          <w:rFonts w:ascii="Times New Roman" w:hAnsi="Times New Roman"/>
          <w:color w:val="0000FF"/>
          <w:u w:val="single"/>
        </w:rPr>
      </w:pPr>
    </w:p>
    <w:p w:rsidR="000D487D" w:rsidRPr="0043799C" w:rsidRDefault="000D487D" w:rsidP="008A1DC2">
      <w:pPr>
        <w:numPr>
          <w:ilvl w:val="0"/>
          <w:numId w:val="25"/>
        </w:numPr>
        <w:tabs>
          <w:tab w:val="clear" w:pos="360"/>
          <w:tab w:val="num" w:pos="0"/>
          <w:tab w:val="num" w:pos="240"/>
        </w:tabs>
        <w:ind w:hanging="720"/>
        <w:rPr>
          <w:rFonts w:ascii="Times New Roman" w:hAnsi="Times New Roman"/>
        </w:rPr>
      </w:pPr>
      <w:r w:rsidRPr="0036374D">
        <w:rPr>
          <w:rFonts w:ascii="Times New Roman" w:hAnsi="Times New Roman"/>
          <w:b/>
          <w:u w:val="single"/>
        </w:rPr>
        <w:t xml:space="preserve">ADJOURNMENT </w:t>
      </w:r>
      <w:r w:rsidRPr="0036374D">
        <w:rPr>
          <w:rFonts w:ascii="Times New Roman" w:hAnsi="Times New Roman"/>
        </w:rPr>
        <w:t xml:space="preserve">– </w:t>
      </w:r>
      <w:r w:rsidR="00663D70" w:rsidRPr="0036374D">
        <w:rPr>
          <w:rFonts w:ascii="Times New Roman" w:hAnsi="Times New Roman"/>
        </w:rPr>
        <w:t>Bethany Sherrick, Policy Council Chairperson</w:t>
      </w:r>
      <w:r w:rsidR="00882499" w:rsidRPr="0036374D">
        <w:rPr>
          <w:rFonts w:ascii="Times New Roman" w:hAnsi="Times New Roman"/>
        </w:rPr>
        <w:t>,</w:t>
      </w:r>
      <w:r w:rsidRPr="0036374D">
        <w:rPr>
          <w:rFonts w:ascii="Times New Roman" w:hAnsi="Times New Roman"/>
        </w:rPr>
        <w:t xml:space="preserve"> offi</w:t>
      </w:r>
      <w:r w:rsidR="00663D70" w:rsidRPr="0036374D">
        <w:rPr>
          <w:rFonts w:ascii="Times New Roman" w:hAnsi="Times New Roman"/>
        </w:rPr>
        <w:t xml:space="preserve">cially adjourned the meeting at </w:t>
      </w:r>
      <w:r w:rsidR="0090465E" w:rsidRPr="0043799C">
        <w:rPr>
          <w:rFonts w:ascii="Times New Roman" w:hAnsi="Times New Roman"/>
        </w:rPr>
        <w:t>2:30</w:t>
      </w:r>
      <w:r w:rsidR="00977B38" w:rsidRPr="0043799C">
        <w:rPr>
          <w:rFonts w:ascii="Times New Roman" w:hAnsi="Times New Roman"/>
        </w:rPr>
        <w:t xml:space="preserve"> p.m.</w:t>
      </w:r>
      <w:r w:rsidRPr="0043799C">
        <w:rPr>
          <w:rFonts w:ascii="Times New Roman" w:hAnsi="Times New Roman"/>
        </w:rPr>
        <w:t xml:space="preserve">  </w:t>
      </w:r>
    </w:p>
    <w:p w:rsidR="00776E7E" w:rsidRPr="0036374D" w:rsidRDefault="00776E7E" w:rsidP="008A1DC2">
      <w:pPr>
        <w:rPr>
          <w:rFonts w:ascii="Times New Roman" w:hAnsi="Times New Roman"/>
          <w:color w:val="0000FF"/>
        </w:rPr>
      </w:pPr>
    </w:p>
    <w:p w:rsidR="000D487D" w:rsidRPr="0036374D" w:rsidRDefault="000D487D" w:rsidP="008A1DC2">
      <w:pPr>
        <w:rPr>
          <w:rFonts w:ascii="Times New Roman" w:hAnsi="Times New Roman"/>
          <w:b/>
        </w:rPr>
      </w:pPr>
      <w:r w:rsidRPr="0036374D">
        <w:rPr>
          <w:rFonts w:ascii="Times New Roman" w:hAnsi="Times New Roman"/>
        </w:rPr>
        <w:t>Submitted by</w:t>
      </w:r>
    </w:p>
    <w:p w:rsidR="00DE5FEF" w:rsidRPr="0036374D" w:rsidRDefault="000D487D" w:rsidP="008A1DC2">
      <w:pPr>
        <w:rPr>
          <w:rFonts w:ascii="Times New Roman" w:hAnsi="Times New Roman"/>
          <w:b/>
        </w:rPr>
      </w:pPr>
      <w:r w:rsidRPr="0036374D">
        <w:rPr>
          <w:rFonts w:ascii="Times New Roman" w:hAnsi="Times New Roman"/>
          <w:b/>
        </w:rPr>
        <w:t xml:space="preserve"> </w:t>
      </w:r>
    </w:p>
    <w:p w:rsidR="00DE5FEF" w:rsidRPr="0036374D" w:rsidRDefault="00DE5FEF" w:rsidP="008A1DC2">
      <w:pPr>
        <w:rPr>
          <w:rFonts w:ascii="Times New Roman" w:hAnsi="Times New Roman"/>
          <w:b/>
        </w:rPr>
      </w:pPr>
    </w:p>
    <w:p w:rsidR="000D487D" w:rsidRPr="0036374D" w:rsidRDefault="00684607" w:rsidP="008A1DC2">
      <w:pPr>
        <w:rPr>
          <w:rFonts w:ascii="Times New Roman" w:hAnsi="Times New Roman"/>
        </w:rPr>
      </w:pPr>
      <w:r w:rsidRPr="0036374D">
        <w:rPr>
          <w:rFonts w:ascii="Times New Roman" w:hAnsi="Times New Roman"/>
        </w:rPr>
        <w:t>Beth Janes</w:t>
      </w:r>
    </w:p>
    <w:p w:rsidR="000D487D" w:rsidRPr="0036374D" w:rsidRDefault="00684607" w:rsidP="008A1DC2">
      <w:pPr>
        <w:rPr>
          <w:rFonts w:ascii="Times New Roman" w:hAnsi="Times New Roman"/>
        </w:rPr>
      </w:pPr>
      <w:r w:rsidRPr="0036374D">
        <w:rPr>
          <w:rFonts w:ascii="Times New Roman" w:hAnsi="Times New Roman"/>
        </w:rPr>
        <w:t>Administrative Assistant</w:t>
      </w:r>
    </w:p>
    <w:p w:rsidR="000D487D" w:rsidRPr="003A0B37" w:rsidRDefault="00AD3107" w:rsidP="00467E05">
      <w:pPr>
        <w:rPr>
          <w:rFonts w:ascii="Times New Roman" w:hAnsi="Times New Roman"/>
          <w:sz w:val="22"/>
          <w:szCs w:val="22"/>
        </w:rPr>
      </w:pPr>
      <w:bookmarkStart w:id="0" w:name="_GoBack"/>
      <w:bookmarkEnd w:id="0"/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67030</wp:posOffset>
                </wp:positionH>
                <wp:positionV relativeFrom="paragraph">
                  <wp:posOffset>173990</wp:posOffset>
                </wp:positionV>
                <wp:extent cx="6767830" cy="3429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783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487D" w:rsidRPr="00745C34" w:rsidRDefault="000D487D" w:rsidP="006707E1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745C34">
                              <w:rPr>
                                <w:rFonts w:ascii="Times New Roman" w:hAnsi="Times New Roman"/>
                                <w:b/>
                              </w:rPr>
                              <w:t xml:space="preserve">The next Policy Council meeting </w:t>
                            </w:r>
                            <w:r w:rsidRPr="001C62F9">
                              <w:rPr>
                                <w:rFonts w:ascii="Times New Roman" w:hAnsi="Times New Roman"/>
                                <w:b/>
                              </w:rPr>
                              <w:t xml:space="preserve">is </w:t>
                            </w:r>
                            <w:r w:rsidRPr="00745C34">
                              <w:rPr>
                                <w:rFonts w:ascii="Times New Roman" w:hAnsi="Times New Roman"/>
                                <w:b/>
                              </w:rPr>
                              <w:t xml:space="preserve">scheduled for </w:t>
                            </w:r>
                            <w:r w:rsidR="0036374D" w:rsidRPr="00873842">
                              <w:rPr>
                                <w:rFonts w:ascii="Times New Roman" w:hAnsi="Times New Roman"/>
                                <w:b/>
                                <w:color w:val="0000FF"/>
                              </w:rPr>
                              <w:t>January 19</w:t>
                            </w:r>
                            <w:r w:rsidR="0036374D" w:rsidRPr="00873842">
                              <w:rPr>
                                <w:rFonts w:ascii="Times New Roman" w:hAnsi="Times New Roman"/>
                                <w:b/>
                                <w:color w:val="0000FF"/>
                                <w:vertAlign w:val="superscript"/>
                              </w:rPr>
                              <w:t>th</w:t>
                            </w:r>
                            <w:r w:rsidR="0036374D" w:rsidRPr="00873842">
                              <w:rPr>
                                <w:rFonts w:ascii="Times New Roman" w:hAnsi="Times New Roman"/>
                                <w:b/>
                                <w:color w:val="0000FF"/>
                              </w:rPr>
                              <w:t>, 2017</w:t>
                            </w:r>
                            <w:r w:rsidRPr="00FC60A4">
                              <w:rPr>
                                <w:rFonts w:ascii="Times New Roman" w:hAnsi="Times New Roman"/>
                                <w:b/>
                                <w:color w:val="0000FF"/>
                              </w:rPr>
                              <w:t xml:space="preserve"> </w:t>
                            </w:r>
                            <w:r w:rsidRPr="00745C34">
                              <w:rPr>
                                <w:rFonts w:ascii="Times New Roman" w:hAnsi="Times New Roman"/>
                                <w:b/>
                              </w:rPr>
                              <w:t xml:space="preserve">at the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NCCDI</w:t>
                            </w:r>
                            <w:r w:rsidRPr="00745C34">
                              <w:rPr>
                                <w:rFonts w:ascii="Times New Roman" w:hAnsi="Times New Roman"/>
                                <w:b/>
                              </w:rPr>
                              <w:t xml:space="preserve"> Central Offic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margin-left:-28.9pt;margin-top:13.7pt;width:532.9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">
                <v:textbox>
                  <w:txbxContent>
                    <w:p w:rsidR="000D487D" w:rsidRPr="00745C34" w:rsidRDefault="000D487D" w:rsidP="006707E1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745C34">
                        <w:rPr>
                          <w:rFonts w:ascii="Times New Roman" w:hAnsi="Times New Roman"/>
                          <w:b/>
                        </w:rPr>
                        <w:t xml:space="preserve">The next Policy Council meeting </w:t>
                      </w:r>
                      <w:r w:rsidRPr="001C62F9">
                        <w:rPr>
                          <w:rFonts w:ascii="Times New Roman" w:hAnsi="Times New Roman"/>
                          <w:b/>
                        </w:rPr>
                        <w:t xml:space="preserve">is </w:t>
                      </w:r>
                      <w:r w:rsidRPr="00745C34">
                        <w:rPr>
                          <w:rFonts w:ascii="Times New Roman" w:hAnsi="Times New Roman"/>
                          <w:b/>
                        </w:rPr>
                        <w:t xml:space="preserve">scheduled for </w:t>
                      </w:r>
                      <w:r w:rsidR="0036374D" w:rsidRPr="00873842">
                        <w:rPr>
                          <w:rFonts w:ascii="Times New Roman" w:hAnsi="Times New Roman"/>
                          <w:b/>
                          <w:color w:val="0000FF"/>
                        </w:rPr>
                        <w:t>January 19</w:t>
                      </w:r>
                      <w:r w:rsidR="0036374D" w:rsidRPr="00873842">
                        <w:rPr>
                          <w:rFonts w:ascii="Times New Roman" w:hAnsi="Times New Roman"/>
                          <w:b/>
                          <w:color w:val="0000FF"/>
                          <w:vertAlign w:val="superscript"/>
                        </w:rPr>
                        <w:t>th</w:t>
                      </w:r>
                      <w:r w:rsidR="0036374D" w:rsidRPr="00873842">
                        <w:rPr>
                          <w:rFonts w:ascii="Times New Roman" w:hAnsi="Times New Roman"/>
                          <w:b/>
                          <w:color w:val="0000FF"/>
                        </w:rPr>
                        <w:t>, 2017</w:t>
                      </w:r>
                      <w:r w:rsidRPr="00FC60A4">
                        <w:rPr>
                          <w:rFonts w:ascii="Times New Roman" w:hAnsi="Times New Roman"/>
                          <w:b/>
                          <w:color w:val="0000FF"/>
                        </w:rPr>
                        <w:t xml:space="preserve"> </w:t>
                      </w:r>
                      <w:r w:rsidRPr="00745C34">
                        <w:rPr>
                          <w:rFonts w:ascii="Times New Roman" w:hAnsi="Times New Roman"/>
                          <w:b/>
                        </w:rPr>
                        <w:t xml:space="preserve">at the 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>NCCDI</w:t>
                      </w:r>
                      <w:r w:rsidRPr="00745C34">
                        <w:rPr>
                          <w:rFonts w:ascii="Times New Roman" w:hAnsi="Times New Roman"/>
                          <w:b/>
                        </w:rPr>
                        <w:t xml:space="preserve"> Central Office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D487D" w:rsidRPr="003A0B37" w:rsidSect="008537E5">
      <w:footerReference w:type="even" r:id="rId14"/>
      <w:footerReference w:type="default" r:id="rId15"/>
      <w:footerReference w:type="first" r:id="rId16"/>
      <w:pgSz w:w="12240" w:h="15840" w:code="1"/>
      <w:pgMar w:top="720" w:right="720" w:bottom="720" w:left="1440" w:header="432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0ACF" w:rsidRPr="00F42848" w:rsidRDefault="00830ACF">
      <w:pPr>
        <w:rPr>
          <w:sz w:val="22"/>
          <w:szCs w:val="22"/>
        </w:rPr>
      </w:pPr>
      <w:r w:rsidRPr="00F42848">
        <w:rPr>
          <w:sz w:val="22"/>
          <w:szCs w:val="22"/>
        </w:rPr>
        <w:separator/>
      </w:r>
    </w:p>
  </w:endnote>
  <w:endnote w:type="continuationSeparator" w:id="0">
    <w:p w:rsidR="00830ACF" w:rsidRPr="00F42848" w:rsidRDefault="00830ACF">
      <w:pPr>
        <w:rPr>
          <w:sz w:val="22"/>
          <w:szCs w:val="22"/>
        </w:rPr>
      </w:pPr>
      <w:r w:rsidRPr="00F42848"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Chancery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487D" w:rsidRDefault="00B74952" w:rsidP="005767D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D487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D487D" w:rsidRDefault="000D487D" w:rsidP="007C5A3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487D" w:rsidRDefault="000D487D" w:rsidP="00F96D14">
    <w:pPr>
      <w:pStyle w:val="Footer"/>
      <w:framePr w:wrap="around" w:vAnchor="text" w:hAnchor="margin" w:xAlign="right" w:y="1"/>
      <w:rPr>
        <w:rStyle w:val="PageNumber"/>
      </w:rPr>
    </w:pPr>
  </w:p>
  <w:p w:rsidR="000D487D" w:rsidRPr="00D25EE7" w:rsidRDefault="000D487D" w:rsidP="007C5A3D">
    <w:pPr>
      <w:pStyle w:val="Footer"/>
      <w:ind w:right="360"/>
      <w:rPr>
        <w:rStyle w:val="PageNumber"/>
        <w:rFonts w:ascii="Times New Roman" w:hAnsi="Times New Roman"/>
        <w:sz w:val="16"/>
        <w:szCs w:val="16"/>
      </w:rPr>
    </w:pPr>
    <w:r w:rsidRPr="00B751BF">
      <w:rPr>
        <w:rStyle w:val="PageNumber"/>
        <w:rFonts w:ascii="Times New Roman" w:hAnsi="Times New Roman"/>
        <w:sz w:val="16"/>
        <w:szCs w:val="16"/>
      </w:rPr>
      <w:t>N:\Policy Council\PC MINUTES\</w:t>
    </w:r>
    <w:r w:rsidR="0035760F">
      <w:rPr>
        <w:rStyle w:val="PageNumber"/>
        <w:rFonts w:ascii="Times New Roman" w:hAnsi="Times New Roman"/>
        <w:sz w:val="16"/>
        <w:szCs w:val="16"/>
      </w:rPr>
      <w:t xml:space="preserve">15-16 </w:t>
    </w:r>
    <w:r w:rsidRPr="00B751BF">
      <w:rPr>
        <w:rStyle w:val="PageNumber"/>
        <w:rFonts w:ascii="Times New Roman" w:hAnsi="Times New Roman"/>
        <w:sz w:val="16"/>
        <w:szCs w:val="16"/>
      </w:rPr>
      <w:t>PC Mins &amp; Ags\</w:t>
    </w:r>
    <w:r w:rsidR="004117FD">
      <w:rPr>
        <w:rStyle w:val="PageNumber"/>
        <w:rFonts w:ascii="Times New Roman" w:hAnsi="Times New Roman"/>
        <w:sz w:val="16"/>
        <w:szCs w:val="16"/>
      </w:rPr>
      <w:t>d December 15</w:t>
    </w:r>
    <w:r w:rsidR="0089610B">
      <w:rPr>
        <w:rStyle w:val="PageNumber"/>
        <w:rFonts w:ascii="Times New Roman" w:hAnsi="Times New Roman"/>
        <w:sz w:val="16"/>
        <w:szCs w:val="16"/>
      </w:rPr>
      <w:t>th</w:t>
    </w:r>
    <w:r w:rsidR="00450C65">
      <w:rPr>
        <w:rStyle w:val="PageNumber"/>
        <w:rFonts w:ascii="Times New Roman" w:hAnsi="Times New Roman"/>
        <w:sz w:val="16"/>
        <w:szCs w:val="16"/>
      </w:rPr>
      <w:t>, 2016</w:t>
    </w:r>
    <w:r w:rsidR="00450C65">
      <w:rPr>
        <w:rStyle w:val="PageNumber"/>
        <w:rFonts w:ascii="Times New Roman" w:hAnsi="Times New Roman"/>
        <w:sz w:val="16"/>
        <w:szCs w:val="16"/>
      </w:rPr>
      <w:tab/>
    </w:r>
    <w:r>
      <w:rPr>
        <w:rStyle w:val="PageNumber"/>
        <w:rFonts w:ascii="Times New Roman" w:hAnsi="Times New Roman"/>
        <w:sz w:val="18"/>
        <w:szCs w:val="18"/>
      </w:rPr>
      <w:t xml:space="preserve">      </w:t>
    </w:r>
    <w:r w:rsidRPr="00437CF4">
      <w:rPr>
        <w:rStyle w:val="PageNumber"/>
        <w:rFonts w:ascii="Times New Roman" w:hAnsi="Times New Roman"/>
        <w:sz w:val="16"/>
        <w:szCs w:val="16"/>
      </w:rPr>
      <w:t xml:space="preserve">Page </w:t>
    </w:r>
    <w:r w:rsidR="00B74952" w:rsidRPr="00437CF4">
      <w:rPr>
        <w:rStyle w:val="PageNumber"/>
        <w:rFonts w:ascii="Times New Roman" w:hAnsi="Times New Roman"/>
        <w:sz w:val="16"/>
        <w:szCs w:val="16"/>
      </w:rPr>
      <w:fldChar w:fldCharType="begin"/>
    </w:r>
    <w:r w:rsidRPr="00437CF4">
      <w:rPr>
        <w:rStyle w:val="PageNumber"/>
        <w:rFonts w:ascii="Times New Roman" w:hAnsi="Times New Roman"/>
        <w:sz w:val="16"/>
        <w:szCs w:val="16"/>
      </w:rPr>
      <w:instrText xml:space="preserve"> PAGE </w:instrText>
    </w:r>
    <w:r w:rsidR="00B74952" w:rsidRPr="00437CF4">
      <w:rPr>
        <w:rStyle w:val="PageNumber"/>
        <w:rFonts w:ascii="Times New Roman" w:hAnsi="Times New Roman"/>
        <w:sz w:val="16"/>
        <w:szCs w:val="16"/>
      </w:rPr>
      <w:fldChar w:fldCharType="separate"/>
    </w:r>
    <w:r w:rsidR="00873842">
      <w:rPr>
        <w:rStyle w:val="PageNumber"/>
        <w:rFonts w:ascii="Times New Roman" w:hAnsi="Times New Roman"/>
        <w:noProof/>
        <w:sz w:val="16"/>
        <w:szCs w:val="16"/>
      </w:rPr>
      <w:t>3</w:t>
    </w:r>
    <w:r w:rsidR="00B74952" w:rsidRPr="00437CF4">
      <w:rPr>
        <w:rStyle w:val="PageNumber"/>
        <w:rFonts w:ascii="Times New Roman" w:hAnsi="Times New Roman"/>
        <w:sz w:val="16"/>
        <w:szCs w:val="16"/>
      </w:rPr>
      <w:fldChar w:fldCharType="end"/>
    </w:r>
    <w:r w:rsidRPr="00437CF4">
      <w:rPr>
        <w:rStyle w:val="PageNumber"/>
        <w:rFonts w:ascii="Times New Roman" w:hAnsi="Times New Roman"/>
        <w:sz w:val="16"/>
        <w:szCs w:val="16"/>
      </w:rPr>
      <w:t xml:space="preserve"> of </w:t>
    </w:r>
    <w:r w:rsidR="00CA7600">
      <w:rPr>
        <w:rStyle w:val="PageNumber"/>
        <w:rFonts w:ascii="Times New Roman" w:hAnsi="Times New Roman"/>
        <w:sz w:val="16"/>
        <w:szCs w:val="16"/>
      </w:rPr>
      <w:t>3</w:t>
    </w:r>
    <w:r>
      <w:rPr>
        <w:rStyle w:val="PageNumber"/>
        <w:rFonts w:ascii="Times New Roman" w:hAnsi="Times New Roman"/>
        <w:sz w:val="18"/>
        <w:szCs w:val="18"/>
      </w:rPr>
      <w:t xml:space="preserve">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487D" w:rsidRDefault="00B74952" w:rsidP="004D46B5">
    <w:pPr>
      <w:pStyle w:val="Footer"/>
      <w:ind w:right="360"/>
      <w:rPr>
        <w:rStyle w:val="PageNumber"/>
        <w:rFonts w:ascii="Times New Roman" w:hAnsi="Times New Roman"/>
        <w:sz w:val="18"/>
        <w:szCs w:val="18"/>
      </w:rPr>
    </w:pPr>
    <w:r w:rsidRPr="00566C8F">
      <w:rPr>
        <w:rStyle w:val="PageNumber"/>
        <w:rFonts w:ascii="Times New Roman" w:hAnsi="Times New Roman"/>
        <w:sz w:val="16"/>
        <w:szCs w:val="16"/>
      </w:rPr>
      <w:fldChar w:fldCharType="begin"/>
    </w:r>
    <w:r w:rsidR="000D487D" w:rsidRPr="00566C8F">
      <w:rPr>
        <w:rStyle w:val="PageNumber"/>
        <w:rFonts w:ascii="Times New Roman" w:hAnsi="Times New Roman"/>
        <w:sz w:val="16"/>
        <w:szCs w:val="16"/>
      </w:rPr>
      <w:instrText xml:space="preserve"> FILENAME \p </w:instrText>
    </w:r>
    <w:r w:rsidRPr="00566C8F">
      <w:rPr>
        <w:rStyle w:val="PageNumber"/>
        <w:rFonts w:ascii="Times New Roman" w:hAnsi="Times New Roman"/>
        <w:sz w:val="16"/>
        <w:szCs w:val="16"/>
      </w:rPr>
      <w:fldChar w:fldCharType="separate"/>
    </w:r>
    <w:r w:rsidR="007649D5">
      <w:rPr>
        <w:rStyle w:val="PageNumber"/>
        <w:rFonts w:ascii="Times New Roman" w:hAnsi="Times New Roman"/>
        <w:noProof/>
        <w:sz w:val="16"/>
        <w:szCs w:val="16"/>
      </w:rPr>
      <w:t>N:\Policy Council\PC MINUTES\16-17 PC Ags &amp; Mins\e January 17\12-15-16 PC Mins.docx</w:t>
    </w:r>
    <w:r w:rsidRPr="00566C8F">
      <w:rPr>
        <w:rStyle w:val="PageNumber"/>
        <w:rFonts w:ascii="Times New Roman" w:hAnsi="Times New Roman"/>
        <w:sz w:val="16"/>
        <w:szCs w:val="16"/>
      </w:rPr>
      <w:fldChar w:fldCharType="end"/>
    </w:r>
    <w:r w:rsidR="000D487D">
      <w:rPr>
        <w:rStyle w:val="PageNumber"/>
        <w:rFonts w:ascii="Times New Roman" w:hAnsi="Times New Roman"/>
        <w:sz w:val="18"/>
        <w:szCs w:val="18"/>
      </w:rPr>
      <w:tab/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0ACF" w:rsidRPr="00F42848" w:rsidRDefault="00830ACF">
      <w:pPr>
        <w:rPr>
          <w:sz w:val="22"/>
          <w:szCs w:val="22"/>
        </w:rPr>
      </w:pPr>
      <w:r w:rsidRPr="00F42848">
        <w:rPr>
          <w:sz w:val="22"/>
          <w:szCs w:val="22"/>
        </w:rPr>
        <w:separator/>
      </w:r>
    </w:p>
  </w:footnote>
  <w:footnote w:type="continuationSeparator" w:id="0">
    <w:p w:rsidR="00830ACF" w:rsidRPr="00F42848" w:rsidRDefault="00830ACF">
      <w:pPr>
        <w:rPr>
          <w:sz w:val="22"/>
          <w:szCs w:val="22"/>
        </w:rPr>
      </w:pPr>
      <w:r w:rsidRPr="00F42848">
        <w:rPr>
          <w:sz w:val="22"/>
          <w:szCs w:val="22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>
        <v:imagedata r:id="rId1" o:title=""/>
      </v:shape>
    </w:pict>
  </w:numPicBullet>
  <w:abstractNum w:abstractNumId="0" w15:restartNumberingAfterBreak="0">
    <w:nsid w:val="010D0D71"/>
    <w:multiLevelType w:val="hybridMultilevel"/>
    <w:tmpl w:val="D44E639A"/>
    <w:lvl w:ilvl="0" w:tplc="223475A2">
      <w:start w:val="3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1" w:tplc="234ED608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  <w:color w:val="auto"/>
        <w:sz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2B45F4F"/>
    <w:multiLevelType w:val="hybridMultilevel"/>
    <w:tmpl w:val="441C4D2E"/>
    <w:lvl w:ilvl="0" w:tplc="41B2CA8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C49C2BDA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color w:val="auto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i w:val="0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053153C4"/>
    <w:multiLevelType w:val="hybridMultilevel"/>
    <w:tmpl w:val="9AE8594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472EAA2">
      <w:start w:val="1"/>
      <w:numFmt w:val="bullet"/>
      <w:lvlText w:val=""/>
      <w:lvlJc w:val="left"/>
      <w:pPr>
        <w:tabs>
          <w:tab w:val="num" w:pos="2700"/>
        </w:tabs>
        <w:ind w:left="2700" w:hanging="1080"/>
      </w:pPr>
      <w:rPr>
        <w:rFonts w:ascii="Symbol" w:hAnsi="Symbol" w:hint="default"/>
        <w:color w:val="auto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068834B7"/>
    <w:multiLevelType w:val="multilevel"/>
    <w:tmpl w:val="6D68CB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BD77B22"/>
    <w:multiLevelType w:val="hybridMultilevel"/>
    <w:tmpl w:val="1E90CF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2B6B23"/>
    <w:multiLevelType w:val="hybridMultilevel"/>
    <w:tmpl w:val="627C897C"/>
    <w:lvl w:ilvl="0" w:tplc="F910A2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 w15:restartNumberingAfterBreak="0">
    <w:nsid w:val="0E2D7F8C"/>
    <w:multiLevelType w:val="hybridMultilevel"/>
    <w:tmpl w:val="681EB5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FFE39F0"/>
    <w:multiLevelType w:val="hybridMultilevel"/>
    <w:tmpl w:val="8B6ADA9A"/>
    <w:lvl w:ilvl="0" w:tplc="04090019">
      <w:start w:val="1"/>
      <w:numFmt w:val="lowerLetter"/>
      <w:lvlText w:val="%1."/>
      <w:lvlJc w:val="left"/>
      <w:pPr>
        <w:ind w:left="81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8" w15:restartNumberingAfterBreak="0">
    <w:nsid w:val="10CC1589"/>
    <w:multiLevelType w:val="hybridMultilevel"/>
    <w:tmpl w:val="D4788626"/>
    <w:lvl w:ilvl="0" w:tplc="C9FEC06E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53E9B"/>
    <w:multiLevelType w:val="hybridMultilevel"/>
    <w:tmpl w:val="EE9C82FC"/>
    <w:lvl w:ilvl="0" w:tplc="998CFB64">
      <w:start w:val="2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19FF0B75"/>
    <w:multiLevelType w:val="hybridMultilevel"/>
    <w:tmpl w:val="114861C6"/>
    <w:lvl w:ilvl="0" w:tplc="0AA6CB9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1B542B1B"/>
    <w:multiLevelType w:val="multilevel"/>
    <w:tmpl w:val="114861C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 w15:restartNumberingAfterBreak="0">
    <w:nsid w:val="1BCA59BB"/>
    <w:multiLevelType w:val="hybridMultilevel"/>
    <w:tmpl w:val="B9163AF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16974"/>
    <w:multiLevelType w:val="hybridMultilevel"/>
    <w:tmpl w:val="88627B72"/>
    <w:lvl w:ilvl="0" w:tplc="C9FEC06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1BD0FD9"/>
    <w:multiLevelType w:val="hybridMultilevel"/>
    <w:tmpl w:val="5B66C34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5" w15:restartNumberingAfterBreak="0">
    <w:nsid w:val="252E03AD"/>
    <w:multiLevelType w:val="hybridMultilevel"/>
    <w:tmpl w:val="8CD8AC9A"/>
    <w:lvl w:ilvl="0" w:tplc="91CE2C86">
      <w:numFmt w:val="decimal"/>
      <w:lvlText w:val="%1"/>
      <w:lvlJc w:val="left"/>
      <w:pPr>
        <w:tabs>
          <w:tab w:val="num" w:pos="1110"/>
        </w:tabs>
        <w:ind w:left="1110" w:hanging="75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25450CDA"/>
    <w:multiLevelType w:val="hybridMultilevel"/>
    <w:tmpl w:val="5E0EAF04"/>
    <w:lvl w:ilvl="0" w:tplc="7FE01A6E">
      <w:start w:val="1"/>
      <w:numFmt w:val="bullet"/>
      <w:lvlText w:val="-"/>
      <w:lvlJc w:val="left"/>
      <w:pPr>
        <w:ind w:left="720" w:hanging="360"/>
      </w:pPr>
      <w:rPr>
        <w:rFonts w:ascii="ZapfChancery" w:hAnsi="ZapfChancery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A148FE"/>
    <w:multiLevelType w:val="hybridMultilevel"/>
    <w:tmpl w:val="1E6C864C"/>
    <w:lvl w:ilvl="0" w:tplc="F0A0D73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093CBB"/>
    <w:multiLevelType w:val="hybridMultilevel"/>
    <w:tmpl w:val="93AA4F2A"/>
    <w:lvl w:ilvl="0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19" w15:restartNumberingAfterBreak="0">
    <w:nsid w:val="28A278CB"/>
    <w:multiLevelType w:val="hybridMultilevel"/>
    <w:tmpl w:val="C8EE04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30DE6CF5"/>
    <w:multiLevelType w:val="hybridMultilevel"/>
    <w:tmpl w:val="8B6ADA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2FB7A28"/>
    <w:multiLevelType w:val="hybridMultilevel"/>
    <w:tmpl w:val="A0E4B96E"/>
    <w:lvl w:ilvl="0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2" w15:restartNumberingAfterBreak="0">
    <w:nsid w:val="34C075E2"/>
    <w:multiLevelType w:val="hybridMultilevel"/>
    <w:tmpl w:val="69F09562"/>
    <w:lvl w:ilvl="0" w:tplc="1D3620FA"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4CC3D3E"/>
    <w:multiLevelType w:val="hybridMultilevel"/>
    <w:tmpl w:val="BD34F538"/>
    <w:lvl w:ilvl="0" w:tplc="EC700F5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4"/>
      </w:rPr>
    </w:lvl>
    <w:lvl w:ilvl="1" w:tplc="C7827C94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4E74252"/>
    <w:multiLevelType w:val="hybridMultilevel"/>
    <w:tmpl w:val="2B6E8D62"/>
    <w:lvl w:ilvl="0" w:tplc="8A58E76E">
      <w:numFmt w:val="bullet"/>
      <w:lvlText w:val="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4B0D1A"/>
    <w:multiLevelType w:val="hybridMultilevel"/>
    <w:tmpl w:val="99304410"/>
    <w:lvl w:ilvl="0" w:tplc="297E0B3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3E8E16DA"/>
    <w:multiLevelType w:val="hybridMultilevel"/>
    <w:tmpl w:val="B166279A"/>
    <w:lvl w:ilvl="0" w:tplc="18909D88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CA18E0"/>
    <w:multiLevelType w:val="hybridMultilevel"/>
    <w:tmpl w:val="EF96D9D8"/>
    <w:lvl w:ilvl="0" w:tplc="18909D88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6731B6"/>
    <w:multiLevelType w:val="hybridMultilevel"/>
    <w:tmpl w:val="50AC6B1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C453C0"/>
    <w:multiLevelType w:val="hybridMultilevel"/>
    <w:tmpl w:val="6A4A00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F645AF"/>
    <w:multiLevelType w:val="hybridMultilevel"/>
    <w:tmpl w:val="F6907F86"/>
    <w:lvl w:ilvl="0" w:tplc="FE28F1FA">
      <w:start w:val="8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501154D9"/>
    <w:multiLevelType w:val="multilevel"/>
    <w:tmpl w:val="6D68CB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09B0B25"/>
    <w:multiLevelType w:val="multilevel"/>
    <w:tmpl w:val="6D68CB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56EB2E97"/>
    <w:multiLevelType w:val="hybridMultilevel"/>
    <w:tmpl w:val="F9F6DA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587AB9"/>
    <w:multiLevelType w:val="multilevel"/>
    <w:tmpl w:val="F23ECD00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5" w15:restartNumberingAfterBreak="0">
    <w:nsid w:val="5B755375"/>
    <w:multiLevelType w:val="multilevel"/>
    <w:tmpl w:val="1FB26252"/>
    <w:lvl w:ilvl="0">
      <w:start w:val="8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1610760"/>
    <w:multiLevelType w:val="hybridMultilevel"/>
    <w:tmpl w:val="253CC924"/>
    <w:lvl w:ilvl="0" w:tplc="18909D88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C6ED3"/>
    <w:multiLevelType w:val="hybridMultilevel"/>
    <w:tmpl w:val="DF844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7E6161"/>
    <w:multiLevelType w:val="multilevel"/>
    <w:tmpl w:val="775C953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E2966C7"/>
    <w:multiLevelType w:val="hybridMultilevel"/>
    <w:tmpl w:val="789C7D40"/>
    <w:lvl w:ilvl="0" w:tplc="C9FEC06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0250C4B"/>
    <w:multiLevelType w:val="hybridMultilevel"/>
    <w:tmpl w:val="A0F443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640444E"/>
    <w:multiLevelType w:val="hybridMultilevel"/>
    <w:tmpl w:val="B056866C"/>
    <w:lvl w:ilvl="0" w:tplc="BC743DC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3C68B9D0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color w:val="auto"/>
      </w:rPr>
    </w:lvl>
    <w:lvl w:ilvl="3" w:tplc="154A1A5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</w:rPr>
    </w:lvl>
    <w:lvl w:ilvl="4" w:tplc="7AA8EBC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color w:val="auto"/>
      </w:rPr>
    </w:lvl>
    <w:lvl w:ilvl="5" w:tplc="509E30D0"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77C62AAA"/>
    <w:multiLevelType w:val="multilevel"/>
    <w:tmpl w:val="6D68CB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78FA58D2"/>
    <w:multiLevelType w:val="hybridMultilevel"/>
    <w:tmpl w:val="2BFE2F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7AC11802"/>
    <w:multiLevelType w:val="hybridMultilevel"/>
    <w:tmpl w:val="E94824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450129"/>
    <w:multiLevelType w:val="hybridMultilevel"/>
    <w:tmpl w:val="E716CD22"/>
    <w:lvl w:ilvl="0" w:tplc="E8F6E356">
      <w:start w:val="10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4"/>
  </w:num>
  <w:num w:numId="3">
    <w:abstractNumId w:val="40"/>
  </w:num>
  <w:num w:numId="4">
    <w:abstractNumId w:val="37"/>
  </w:num>
  <w:num w:numId="5">
    <w:abstractNumId w:val="0"/>
  </w:num>
  <w:num w:numId="6">
    <w:abstractNumId w:val="26"/>
  </w:num>
  <w:num w:numId="7">
    <w:abstractNumId w:val="36"/>
  </w:num>
  <w:num w:numId="8">
    <w:abstractNumId w:val="14"/>
  </w:num>
  <w:num w:numId="9">
    <w:abstractNumId w:val="6"/>
  </w:num>
  <w:num w:numId="10">
    <w:abstractNumId w:val="23"/>
  </w:num>
  <w:num w:numId="11">
    <w:abstractNumId w:val="2"/>
  </w:num>
  <w:num w:numId="12">
    <w:abstractNumId w:val="18"/>
  </w:num>
  <w:num w:numId="13">
    <w:abstractNumId w:val="21"/>
  </w:num>
  <w:num w:numId="14">
    <w:abstractNumId w:val="29"/>
  </w:num>
  <w:num w:numId="15">
    <w:abstractNumId w:val="8"/>
  </w:num>
  <w:num w:numId="16">
    <w:abstractNumId w:val="22"/>
  </w:num>
  <w:num w:numId="17">
    <w:abstractNumId w:val="15"/>
  </w:num>
  <w:num w:numId="18">
    <w:abstractNumId w:val="25"/>
  </w:num>
  <w:num w:numId="19">
    <w:abstractNumId w:val="39"/>
  </w:num>
  <w:num w:numId="20">
    <w:abstractNumId w:val="13"/>
  </w:num>
  <w:num w:numId="21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7"/>
  </w:num>
  <w:num w:numId="23">
    <w:abstractNumId w:val="41"/>
  </w:num>
  <w:num w:numId="24">
    <w:abstractNumId w:val="10"/>
  </w:num>
  <w:num w:numId="25">
    <w:abstractNumId w:val="5"/>
  </w:num>
  <w:num w:numId="26">
    <w:abstractNumId w:val="38"/>
  </w:num>
  <w:num w:numId="27">
    <w:abstractNumId w:val="11"/>
  </w:num>
  <w:num w:numId="28">
    <w:abstractNumId w:val="43"/>
  </w:num>
  <w:num w:numId="29">
    <w:abstractNumId w:val="32"/>
  </w:num>
  <w:num w:numId="30">
    <w:abstractNumId w:val="30"/>
  </w:num>
  <w:num w:numId="31">
    <w:abstractNumId w:val="3"/>
  </w:num>
  <w:num w:numId="32">
    <w:abstractNumId w:val="9"/>
  </w:num>
  <w:num w:numId="33">
    <w:abstractNumId w:val="35"/>
  </w:num>
  <w:num w:numId="34">
    <w:abstractNumId w:val="42"/>
  </w:num>
  <w:num w:numId="35">
    <w:abstractNumId w:val="31"/>
  </w:num>
  <w:num w:numId="36">
    <w:abstractNumId w:val="17"/>
  </w:num>
  <w:num w:numId="37">
    <w:abstractNumId w:val="16"/>
  </w:num>
  <w:num w:numId="38">
    <w:abstractNumId w:val="20"/>
  </w:num>
  <w:num w:numId="39">
    <w:abstractNumId w:val="7"/>
  </w:num>
  <w:num w:numId="40">
    <w:abstractNumId w:val="33"/>
  </w:num>
  <w:num w:numId="41">
    <w:abstractNumId w:val="12"/>
  </w:num>
  <w:num w:numId="42">
    <w:abstractNumId w:val="28"/>
  </w:num>
  <w:num w:numId="43">
    <w:abstractNumId w:val="24"/>
  </w:num>
  <w:num w:numId="44">
    <w:abstractNumId w:val="45"/>
  </w:num>
  <w:num w:numId="45">
    <w:abstractNumId w:val="4"/>
  </w:num>
  <w:num w:numId="46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7E0MzW1ABKWBko6SsGpxcWZ+XkgBcZGtQA3HMuLLQAAAA=="/>
  </w:docVars>
  <w:rsids>
    <w:rsidRoot w:val="00C33F11"/>
    <w:rsid w:val="00000007"/>
    <w:rsid w:val="00000096"/>
    <w:rsid w:val="0000010C"/>
    <w:rsid w:val="0000025E"/>
    <w:rsid w:val="00000858"/>
    <w:rsid w:val="00000C37"/>
    <w:rsid w:val="0000127F"/>
    <w:rsid w:val="00001A79"/>
    <w:rsid w:val="0000200F"/>
    <w:rsid w:val="00002048"/>
    <w:rsid w:val="00002774"/>
    <w:rsid w:val="000027E8"/>
    <w:rsid w:val="00002811"/>
    <w:rsid w:val="00002C07"/>
    <w:rsid w:val="00002F00"/>
    <w:rsid w:val="000036C7"/>
    <w:rsid w:val="00003AF9"/>
    <w:rsid w:val="00004311"/>
    <w:rsid w:val="00004CEC"/>
    <w:rsid w:val="00005672"/>
    <w:rsid w:val="00005841"/>
    <w:rsid w:val="00006B80"/>
    <w:rsid w:val="00006CC3"/>
    <w:rsid w:val="0000706C"/>
    <w:rsid w:val="00007134"/>
    <w:rsid w:val="000072BF"/>
    <w:rsid w:val="00007AF5"/>
    <w:rsid w:val="00007BF2"/>
    <w:rsid w:val="0001005D"/>
    <w:rsid w:val="00010E18"/>
    <w:rsid w:val="0001119C"/>
    <w:rsid w:val="00011447"/>
    <w:rsid w:val="000128C2"/>
    <w:rsid w:val="00012BFE"/>
    <w:rsid w:val="00012C24"/>
    <w:rsid w:val="00013647"/>
    <w:rsid w:val="00013A29"/>
    <w:rsid w:val="00013BE0"/>
    <w:rsid w:val="00014765"/>
    <w:rsid w:val="00014A98"/>
    <w:rsid w:val="00015424"/>
    <w:rsid w:val="000154EE"/>
    <w:rsid w:val="00015731"/>
    <w:rsid w:val="00015752"/>
    <w:rsid w:val="00015D25"/>
    <w:rsid w:val="00015E32"/>
    <w:rsid w:val="00016C4B"/>
    <w:rsid w:val="00016F08"/>
    <w:rsid w:val="00017BF8"/>
    <w:rsid w:val="00017C86"/>
    <w:rsid w:val="00017CF9"/>
    <w:rsid w:val="00017EE0"/>
    <w:rsid w:val="00017F7C"/>
    <w:rsid w:val="00020280"/>
    <w:rsid w:val="0002091A"/>
    <w:rsid w:val="0002097F"/>
    <w:rsid w:val="00020EF4"/>
    <w:rsid w:val="00021D58"/>
    <w:rsid w:val="00022513"/>
    <w:rsid w:val="00022543"/>
    <w:rsid w:val="00022AF6"/>
    <w:rsid w:val="00022CE0"/>
    <w:rsid w:val="00022D88"/>
    <w:rsid w:val="0002324D"/>
    <w:rsid w:val="00023AA0"/>
    <w:rsid w:val="00023B3E"/>
    <w:rsid w:val="00023C47"/>
    <w:rsid w:val="00023DEF"/>
    <w:rsid w:val="000243A0"/>
    <w:rsid w:val="000248CB"/>
    <w:rsid w:val="00024941"/>
    <w:rsid w:val="00024C85"/>
    <w:rsid w:val="00026975"/>
    <w:rsid w:val="00026EA2"/>
    <w:rsid w:val="0002759A"/>
    <w:rsid w:val="000278BE"/>
    <w:rsid w:val="0002794A"/>
    <w:rsid w:val="00027AD5"/>
    <w:rsid w:val="00027D75"/>
    <w:rsid w:val="00027F2B"/>
    <w:rsid w:val="00030119"/>
    <w:rsid w:val="00030606"/>
    <w:rsid w:val="00030999"/>
    <w:rsid w:val="00030EAD"/>
    <w:rsid w:val="0003123C"/>
    <w:rsid w:val="000316D4"/>
    <w:rsid w:val="0003187A"/>
    <w:rsid w:val="00031943"/>
    <w:rsid w:val="00031957"/>
    <w:rsid w:val="00032DDD"/>
    <w:rsid w:val="00033A3E"/>
    <w:rsid w:val="00034230"/>
    <w:rsid w:val="0003425A"/>
    <w:rsid w:val="0003494D"/>
    <w:rsid w:val="00034BA6"/>
    <w:rsid w:val="000356B2"/>
    <w:rsid w:val="00035904"/>
    <w:rsid w:val="00035A9B"/>
    <w:rsid w:val="00035E48"/>
    <w:rsid w:val="000372CA"/>
    <w:rsid w:val="0003785B"/>
    <w:rsid w:val="000402C9"/>
    <w:rsid w:val="0004030B"/>
    <w:rsid w:val="00040A2E"/>
    <w:rsid w:val="00040B72"/>
    <w:rsid w:val="00040C5D"/>
    <w:rsid w:val="00041342"/>
    <w:rsid w:val="00041986"/>
    <w:rsid w:val="00041A2C"/>
    <w:rsid w:val="00041F06"/>
    <w:rsid w:val="00042123"/>
    <w:rsid w:val="000421F3"/>
    <w:rsid w:val="00042299"/>
    <w:rsid w:val="000427D1"/>
    <w:rsid w:val="00042B21"/>
    <w:rsid w:val="00042BB2"/>
    <w:rsid w:val="00042D7B"/>
    <w:rsid w:val="0004381D"/>
    <w:rsid w:val="00043AFD"/>
    <w:rsid w:val="00043BC6"/>
    <w:rsid w:val="000441E5"/>
    <w:rsid w:val="000442FD"/>
    <w:rsid w:val="00044D74"/>
    <w:rsid w:val="0004530E"/>
    <w:rsid w:val="000453CC"/>
    <w:rsid w:val="000454AF"/>
    <w:rsid w:val="00045917"/>
    <w:rsid w:val="00045976"/>
    <w:rsid w:val="0004656D"/>
    <w:rsid w:val="000467F5"/>
    <w:rsid w:val="000469A2"/>
    <w:rsid w:val="00046B73"/>
    <w:rsid w:val="00047317"/>
    <w:rsid w:val="00047A6C"/>
    <w:rsid w:val="00047CE8"/>
    <w:rsid w:val="0005045A"/>
    <w:rsid w:val="00050BFA"/>
    <w:rsid w:val="00050ED5"/>
    <w:rsid w:val="00051344"/>
    <w:rsid w:val="0005162E"/>
    <w:rsid w:val="00051B36"/>
    <w:rsid w:val="00051E3A"/>
    <w:rsid w:val="00051EE8"/>
    <w:rsid w:val="00052254"/>
    <w:rsid w:val="00052DFB"/>
    <w:rsid w:val="00052ECD"/>
    <w:rsid w:val="000530EF"/>
    <w:rsid w:val="000536A1"/>
    <w:rsid w:val="000536D8"/>
    <w:rsid w:val="00053991"/>
    <w:rsid w:val="00053A80"/>
    <w:rsid w:val="00053B39"/>
    <w:rsid w:val="00053E17"/>
    <w:rsid w:val="00054218"/>
    <w:rsid w:val="00054549"/>
    <w:rsid w:val="0005460A"/>
    <w:rsid w:val="00054B75"/>
    <w:rsid w:val="00054FFF"/>
    <w:rsid w:val="000551E3"/>
    <w:rsid w:val="00055A74"/>
    <w:rsid w:val="00056327"/>
    <w:rsid w:val="000564CC"/>
    <w:rsid w:val="00056795"/>
    <w:rsid w:val="000569C2"/>
    <w:rsid w:val="00056C2F"/>
    <w:rsid w:val="00056EC3"/>
    <w:rsid w:val="00057155"/>
    <w:rsid w:val="00057A9E"/>
    <w:rsid w:val="00057CC4"/>
    <w:rsid w:val="00057EAB"/>
    <w:rsid w:val="00060260"/>
    <w:rsid w:val="00060500"/>
    <w:rsid w:val="00060A84"/>
    <w:rsid w:val="000616AE"/>
    <w:rsid w:val="00061C1D"/>
    <w:rsid w:val="000632C0"/>
    <w:rsid w:val="0006353F"/>
    <w:rsid w:val="0006361E"/>
    <w:rsid w:val="000639BB"/>
    <w:rsid w:val="00063D21"/>
    <w:rsid w:val="00064A4C"/>
    <w:rsid w:val="00065347"/>
    <w:rsid w:val="00065367"/>
    <w:rsid w:val="00065543"/>
    <w:rsid w:val="0006628C"/>
    <w:rsid w:val="000665E9"/>
    <w:rsid w:val="00066634"/>
    <w:rsid w:val="00066722"/>
    <w:rsid w:val="00066C96"/>
    <w:rsid w:val="00066D79"/>
    <w:rsid w:val="00066DEB"/>
    <w:rsid w:val="00067184"/>
    <w:rsid w:val="0006744D"/>
    <w:rsid w:val="0006781D"/>
    <w:rsid w:val="00067D20"/>
    <w:rsid w:val="00070484"/>
    <w:rsid w:val="00070848"/>
    <w:rsid w:val="00070C3D"/>
    <w:rsid w:val="00070C7C"/>
    <w:rsid w:val="00071133"/>
    <w:rsid w:val="000716B5"/>
    <w:rsid w:val="00071C7A"/>
    <w:rsid w:val="00072320"/>
    <w:rsid w:val="000724EA"/>
    <w:rsid w:val="000725A8"/>
    <w:rsid w:val="0007299D"/>
    <w:rsid w:val="00072B10"/>
    <w:rsid w:val="00072FC2"/>
    <w:rsid w:val="0007319D"/>
    <w:rsid w:val="0007334F"/>
    <w:rsid w:val="000736BB"/>
    <w:rsid w:val="0007372A"/>
    <w:rsid w:val="0007441F"/>
    <w:rsid w:val="00075569"/>
    <w:rsid w:val="00075742"/>
    <w:rsid w:val="000759F8"/>
    <w:rsid w:val="00076170"/>
    <w:rsid w:val="00076611"/>
    <w:rsid w:val="00076823"/>
    <w:rsid w:val="00076C7E"/>
    <w:rsid w:val="00076C9D"/>
    <w:rsid w:val="000770D1"/>
    <w:rsid w:val="000770E0"/>
    <w:rsid w:val="000772F0"/>
    <w:rsid w:val="000774BF"/>
    <w:rsid w:val="0007765F"/>
    <w:rsid w:val="00081062"/>
    <w:rsid w:val="000811EA"/>
    <w:rsid w:val="00081251"/>
    <w:rsid w:val="00081BA7"/>
    <w:rsid w:val="00081F12"/>
    <w:rsid w:val="00082855"/>
    <w:rsid w:val="00082962"/>
    <w:rsid w:val="00082967"/>
    <w:rsid w:val="00082A71"/>
    <w:rsid w:val="00082EAE"/>
    <w:rsid w:val="0008311F"/>
    <w:rsid w:val="00083226"/>
    <w:rsid w:val="000835F5"/>
    <w:rsid w:val="000835FA"/>
    <w:rsid w:val="00083BCC"/>
    <w:rsid w:val="00084155"/>
    <w:rsid w:val="000841B7"/>
    <w:rsid w:val="00085334"/>
    <w:rsid w:val="000854DE"/>
    <w:rsid w:val="0008562C"/>
    <w:rsid w:val="0008572A"/>
    <w:rsid w:val="000858CE"/>
    <w:rsid w:val="000863CA"/>
    <w:rsid w:val="00086789"/>
    <w:rsid w:val="00086833"/>
    <w:rsid w:val="00086A18"/>
    <w:rsid w:val="00086B80"/>
    <w:rsid w:val="000872C9"/>
    <w:rsid w:val="000872EA"/>
    <w:rsid w:val="00087FAE"/>
    <w:rsid w:val="00090066"/>
    <w:rsid w:val="00090E88"/>
    <w:rsid w:val="00091295"/>
    <w:rsid w:val="0009139B"/>
    <w:rsid w:val="00091648"/>
    <w:rsid w:val="000917EE"/>
    <w:rsid w:val="000919C3"/>
    <w:rsid w:val="00091B13"/>
    <w:rsid w:val="00091EBC"/>
    <w:rsid w:val="0009204B"/>
    <w:rsid w:val="000922DC"/>
    <w:rsid w:val="00092384"/>
    <w:rsid w:val="0009249C"/>
    <w:rsid w:val="000939EF"/>
    <w:rsid w:val="000942A5"/>
    <w:rsid w:val="000944F9"/>
    <w:rsid w:val="00095630"/>
    <w:rsid w:val="00095924"/>
    <w:rsid w:val="00095B66"/>
    <w:rsid w:val="00096E8F"/>
    <w:rsid w:val="000972B7"/>
    <w:rsid w:val="00097C72"/>
    <w:rsid w:val="00097FDD"/>
    <w:rsid w:val="00097FE7"/>
    <w:rsid w:val="000A0216"/>
    <w:rsid w:val="000A08C0"/>
    <w:rsid w:val="000A0A0B"/>
    <w:rsid w:val="000A0E13"/>
    <w:rsid w:val="000A11B0"/>
    <w:rsid w:val="000A11B5"/>
    <w:rsid w:val="000A1A2B"/>
    <w:rsid w:val="000A2055"/>
    <w:rsid w:val="000A20D5"/>
    <w:rsid w:val="000A23C3"/>
    <w:rsid w:val="000A24E8"/>
    <w:rsid w:val="000A3E97"/>
    <w:rsid w:val="000A3F3F"/>
    <w:rsid w:val="000A437C"/>
    <w:rsid w:val="000A49C9"/>
    <w:rsid w:val="000A4F6C"/>
    <w:rsid w:val="000A5776"/>
    <w:rsid w:val="000A59FC"/>
    <w:rsid w:val="000A5E6E"/>
    <w:rsid w:val="000A685B"/>
    <w:rsid w:val="000A6932"/>
    <w:rsid w:val="000A695B"/>
    <w:rsid w:val="000A6C19"/>
    <w:rsid w:val="000A71BE"/>
    <w:rsid w:val="000A7740"/>
    <w:rsid w:val="000A7887"/>
    <w:rsid w:val="000A7A89"/>
    <w:rsid w:val="000A7B8A"/>
    <w:rsid w:val="000A7D7E"/>
    <w:rsid w:val="000B036C"/>
    <w:rsid w:val="000B0E4A"/>
    <w:rsid w:val="000B1A80"/>
    <w:rsid w:val="000B203A"/>
    <w:rsid w:val="000B26BB"/>
    <w:rsid w:val="000B2A32"/>
    <w:rsid w:val="000B332F"/>
    <w:rsid w:val="000B34A6"/>
    <w:rsid w:val="000B378B"/>
    <w:rsid w:val="000B38A2"/>
    <w:rsid w:val="000B3FA8"/>
    <w:rsid w:val="000B43DA"/>
    <w:rsid w:val="000B458A"/>
    <w:rsid w:val="000B4EA0"/>
    <w:rsid w:val="000B501F"/>
    <w:rsid w:val="000B50F9"/>
    <w:rsid w:val="000B5421"/>
    <w:rsid w:val="000B5684"/>
    <w:rsid w:val="000B5864"/>
    <w:rsid w:val="000B5DBA"/>
    <w:rsid w:val="000B6330"/>
    <w:rsid w:val="000B64EE"/>
    <w:rsid w:val="000B6E3D"/>
    <w:rsid w:val="000B7DB0"/>
    <w:rsid w:val="000B7F38"/>
    <w:rsid w:val="000C0A15"/>
    <w:rsid w:val="000C0BC4"/>
    <w:rsid w:val="000C0D2E"/>
    <w:rsid w:val="000C0F78"/>
    <w:rsid w:val="000C11A7"/>
    <w:rsid w:val="000C1233"/>
    <w:rsid w:val="000C18BB"/>
    <w:rsid w:val="000C1B28"/>
    <w:rsid w:val="000C1FFC"/>
    <w:rsid w:val="000C260C"/>
    <w:rsid w:val="000C2B41"/>
    <w:rsid w:val="000C2B8A"/>
    <w:rsid w:val="000C3253"/>
    <w:rsid w:val="000C47C5"/>
    <w:rsid w:val="000C4C83"/>
    <w:rsid w:val="000C4ECD"/>
    <w:rsid w:val="000C5094"/>
    <w:rsid w:val="000C50A0"/>
    <w:rsid w:val="000C515A"/>
    <w:rsid w:val="000C63E6"/>
    <w:rsid w:val="000C70FF"/>
    <w:rsid w:val="000C7584"/>
    <w:rsid w:val="000D003D"/>
    <w:rsid w:val="000D071B"/>
    <w:rsid w:val="000D09AA"/>
    <w:rsid w:val="000D100A"/>
    <w:rsid w:val="000D1348"/>
    <w:rsid w:val="000D15CB"/>
    <w:rsid w:val="000D17D6"/>
    <w:rsid w:val="000D289F"/>
    <w:rsid w:val="000D29C2"/>
    <w:rsid w:val="000D2B35"/>
    <w:rsid w:val="000D2BAD"/>
    <w:rsid w:val="000D2BE2"/>
    <w:rsid w:val="000D30D9"/>
    <w:rsid w:val="000D3533"/>
    <w:rsid w:val="000D3CEA"/>
    <w:rsid w:val="000D42B8"/>
    <w:rsid w:val="000D4728"/>
    <w:rsid w:val="000D487D"/>
    <w:rsid w:val="000D56DE"/>
    <w:rsid w:val="000D58FF"/>
    <w:rsid w:val="000D5CF1"/>
    <w:rsid w:val="000D5EBB"/>
    <w:rsid w:val="000D61F3"/>
    <w:rsid w:val="000D6E51"/>
    <w:rsid w:val="000D70DD"/>
    <w:rsid w:val="000D769C"/>
    <w:rsid w:val="000D7E74"/>
    <w:rsid w:val="000E0BD8"/>
    <w:rsid w:val="000E0EE4"/>
    <w:rsid w:val="000E1060"/>
    <w:rsid w:val="000E180F"/>
    <w:rsid w:val="000E1ABB"/>
    <w:rsid w:val="000E1C57"/>
    <w:rsid w:val="000E254F"/>
    <w:rsid w:val="000E2864"/>
    <w:rsid w:val="000E2C8B"/>
    <w:rsid w:val="000E4455"/>
    <w:rsid w:val="000E468E"/>
    <w:rsid w:val="000E4802"/>
    <w:rsid w:val="000E48D3"/>
    <w:rsid w:val="000E4FF7"/>
    <w:rsid w:val="000E5C53"/>
    <w:rsid w:val="000E630E"/>
    <w:rsid w:val="000E66AB"/>
    <w:rsid w:val="000E6CE3"/>
    <w:rsid w:val="000E7419"/>
    <w:rsid w:val="000E77F9"/>
    <w:rsid w:val="000F01EE"/>
    <w:rsid w:val="000F0736"/>
    <w:rsid w:val="000F0785"/>
    <w:rsid w:val="000F09EB"/>
    <w:rsid w:val="000F0ACB"/>
    <w:rsid w:val="000F0D3B"/>
    <w:rsid w:val="000F0E6A"/>
    <w:rsid w:val="000F108F"/>
    <w:rsid w:val="000F118A"/>
    <w:rsid w:val="000F1E1A"/>
    <w:rsid w:val="000F238C"/>
    <w:rsid w:val="000F329B"/>
    <w:rsid w:val="000F3805"/>
    <w:rsid w:val="000F3C54"/>
    <w:rsid w:val="000F3E80"/>
    <w:rsid w:val="000F4280"/>
    <w:rsid w:val="000F42B3"/>
    <w:rsid w:val="000F4779"/>
    <w:rsid w:val="000F4BF6"/>
    <w:rsid w:val="000F4CC7"/>
    <w:rsid w:val="000F5D9E"/>
    <w:rsid w:val="000F6328"/>
    <w:rsid w:val="000F6B6A"/>
    <w:rsid w:val="000F6CD7"/>
    <w:rsid w:val="000F6E0F"/>
    <w:rsid w:val="000F6F7B"/>
    <w:rsid w:val="000F7463"/>
    <w:rsid w:val="001002DB"/>
    <w:rsid w:val="001009F2"/>
    <w:rsid w:val="00100CC0"/>
    <w:rsid w:val="00100F03"/>
    <w:rsid w:val="001014A7"/>
    <w:rsid w:val="001014B3"/>
    <w:rsid w:val="00102522"/>
    <w:rsid w:val="001025D5"/>
    <w:rsid w:val="00103100"/>
    <w:rsid w:val="00103227"/>
    <w:rsid w:val="001033FC"/>
    <w:rsid w:val="00103603"/>
    <w:rsid w:val="001036A7"/>
    <w:rsid w:val="00103914"/>
    <w:rsid w:val="00103C4A"/>
    <w:rsid w:val="00103F4B"/>
    <w:rsid w:val="00104060"/>
    <w:rsid w:val="00104D9A"/>
    <w:rsid w:val="001060E3"/>
    <w:rsid w:val="0010626E"/>
    <w:rsid w:val="001064CA"/>
    <w:rsid w:val="001069A0"/>
    <w:rsid w:val="00106ACE"/>
    <w:rsid w:val="00106C18"/>
    <w:rsid w:val="00106CF2"/>
    <w:rsid w:val="00107279"/>
    <w:rsid w:val="0010744C"/>
    <w:rsid w:val="00107C46"/>
    <w:rsid w:val="00110477"/>
    <w:rsid w:val="00110A72"/>
    <w:rsid w:val="00110BB7"/>
    <w:rsid w:val="00110FA6"/>
    <w:rsid w:val="00110FE6"/>
    <w:rsid w:val="00111399"/>
    <w:rsid w:val="001113E1"/>
    <w:rsid w:val="00111514"/>
    <w:rsid w:val="00111B9E"/>
    <w:rsid w:val="0011299E"/>
    <w:rsid w:val="00112FBB"/>
    <w:rsid w:val="0011449E"/>
    <w:rsid w:val="00114902"/>
    <w:rsid w:val="00115308"/>
    <w:rsid w:val="00115847"/>
    <w:rsid w:val="00115B0F"/>
    <w:rsid w:val="00115B46"/>
    <w:rsid w:val="00115EC5"/>
    <w:rsid w:val="00116247"/>
    <w:rsid w:val="001164A7"/>
    <w:rsid w:val="0011650C"/>
    <w:rsid w:val="00116AF8"/>
    <w:rsid w:val="00116DF4"/>
    <w:rsid w:val="00117160"/>
    <w:rsid w:val="00117239"/>
    <w:rsid w:val="0011756F"/>
    <w:rsid w:val="0011763E"/>
    <w:rsid w:val="001177C9"/>
    <w:rsid w:val="0012055C"/>
    <w:rsid w:val="00120995"/>
    <w:rsid w:val="00121124"/>
    <w:rsid w:val="0012166C"/>
    <w:rsid w:val="00121C8A"/>
    <w:rsid w:val="00121DA7"/>
    <w:rsid w:val="00122E7E"/>
    <w:rsid w:val="001235D3"/>
    <w:rsid w:val="0012382D"/>
    <w:rsid w:val="001243E4"/>
    <w:rsid w:val="001243F5"/>
    <w:rsid w:val="00124710"/>
    <w:rsid w:val="0012495F"/>
    <w:rsid w:val="00124A8D"/>
    <w:rsid w:val="00124E4D"/>
    <w:rsid w:val="00124F51"/>
    <w:rsid w:val="00124F81"/>
    <w:rsid w:val="00125D1D"/>
    <w:rsid w:val="00126324"/>
    <w:rsid w:val="001273F7"/>
    <w:rsid w:val="001276B2"/>
    <w:rsid w:val="001279AF"/>
    <w:rsid w:val="001300AF"/>
    <w:rsid w:val="00130324"/>
    <w:rsid w:val="001303BB"/>
    <w:rsid w:val="00130411"/>
    <w:rsid w:val="00130557"/>
    <w:rsid w:val="0013068B"/>
    <w:rsid w:val="00131007"/>
    <w:rsid w:val="0013103E"/>
    <w:rsid w:val="001321A8"/>
    <w:rsid w:val="001323A9"/>
    <w:rsid w:val="001324B0"/>
    <w:rsid w:val="00132BD5"/>
    <w:rsid w:val="00132EA6"/>
    <w:rsid w:val="00133317"/>
    <w:rsid w:val="001336C9"/>
    <w:rsid w:val="00133CDB"/>
    <w:rsid w:val="00134608"/>
    <w:rsid w:val="00134A9F"/>
    <w:rsid w:val="0013506E"/>
    <w:rsid w:val="00135070"/>
    <w:rsid w:val="001353DE"/>
    <w:rsid w:val="00135A22"/>
    <w:rsid w:val="00135B96"/>
    <w:rsid w:val="00135BC1"/>
    <w:rsid w:val="00135C18"/>
    <w:rsid w:val="00135C2C"/>
    <w:rsid w:val="00136E19"/>
    <w:rsid w:val="0013766F"/>
    <w:rsid w:val="00137DFB"/>
    <w:rsid w:val="00140007"/>
    <w:rsid w:val="001404D1"/>
    <w:rsid w:val="001407A8"/>
    <w:rsid w:val="001407EA"/>
    <w:rsid w:val="00140D70"/>
    <w:rsid w:val="00140ED5"/>
    <w:rsid w:val="00140F4B"/>
    <w:rsid w:val="00140FC7"/>
    <w:rsid w:val="001411D5"/>
    <w:rsid w:val="001416F7"/>
    <w:rsid w:val="001419F9"/>
    <w:rsid w:val="00141AA8"/>
    <w:rsid w:val="00141AF2"/>
    <w:rsid w:val="00141E76"/>
    <w:rsid w:val="00142028"/>
    <w:rsid w:val="00142215"/>
    <w:rsid w:val="00142B03"/>
    <w:rsid w:val="001430B5"/>
    <w:rsid w:val="001432E0"/>
    <w:rsid w:val="001433A8"/>
    <w:rsid w:val="001435E6"/>
    <w:rsid w:val="001438C1"/>
    <w:rsid w:val="00143C0B"/>
    <w:rsid w:val="00143DC3"/>
    <w:rsid w:val="00143F7D"/>
    <w:rsid w:val="001440FE"/>
    <w:rsid w:val="001443F2"/>
    <w:rsid w:val="0014447C"/>
    <w:rsid w:val="001446EC"/>
    <w:rsid w:val="00144A2A"/>
    <w:rsid w:val="001455D2"/>
    <w:rsid w:val="0014579D"/>
    <w:rsid w:val="001461C5"/>
    <w:rsid w:val="00146501"/>
    <w:rsid w:val="0014656E"/>
    <w:rsid w:val="00146700"/>
    <w:rsid w:val="00146B32"/>
    <w:rsid w:val="0014745A"/>
    <w:rsid w:val="0014783C"/>
    <w:rsid w:val="001478CC"/>
    <w:rsid w:val="00147EC4"/>
    <w:rsid w:val="001504A3"/>
    <w:rsid w:val="0015092C"/>
    <w:rsid w:val="00150B5C"/>
    <w:rsid w:val="0015193F"/>
    <w:rsid w:val="00151D34"/>
    <w:rsid w:val="00151E22"/>
    <w:rsid w:val="00151F3A"/>
    <w:rsid w:val="00151FA2"/>
    <w:rsid w:val="0015204B"/>
    <w:rsid w:val="001522D7"/>
    <w:rsid w:val="0015259A"/>
    <w:rsid w:val="001527D6"/>
    <w:rsid w:val="00152CA9"/>
    <w:rsid w:val="00153452"/>
    <w:rsid w:val="0015375D"/>
    <w:rsid w:val="00153F31"/>
    <w:rsid w:val="00154350"/>
    <w:rsid w:val="001547C8"/>
    <w:rsid w:val="00154B75"/>
    <w:rsid w:val="001558B0"/>
    <w:rsid w:val="00155C7B"/>
    <w:rsid w:val="00156071"/>
    <w:rsid w:val="00156375"/>
    <w:rsid w:val="0015689E"/>
    <w:rsid w:val="00156A54"/>
    <w:rsid w:val="00156B52"/>
    <w:rsid w:val="00156B97"/>
    <w:rsid w:val="00156BFE"/>
    <w:rsid w:val="00156D71"/>
    <w:rsid w:val="00156DF7"/>
    <w:rsid w:val="00157023"/>
    <w:rsid w:val="0015792C"/>
    <w:rsid w:val="00160394"/>
    <w:rsid w:val="00160725"/>
    <w:rsid w:val="00161E9F"/>
    <w:rsid w:val="001624DE"/>
    <w:rsid w:val="00162842"/>
    <w:rsid w:val="00162856"/>
    <w:rsid w:val="00162BD3"/>
    <w:rsid w:val="00162C26"/>
    <w:rsid w:val="0016385D"/>
    <w:rsid w:val="00163C60"/>
    <w:rsid w:val="00163F19"/>
    <w:rsid w:val="00163FE0"/>
    <w:rsid w:val="0016416C"/>
    <w:rsid w:val="00164213"/>
    <w:rsid w:val="001644E8"/>
    <w:rsid w:val="0016470C"/>
    <w:rsid w:val="001647E6"/>
    <w:rsid w:val="001648DE"/>
    <w:rsid w:val="00164C27"/>
    <w:rsid w:val="0016537B"/>
    <w:rsid w:val="001654AE"/>
    <w:rsid w:val="00165655"/>
    <w:rsid w:val="0016618E"/>
    <w:rsid w:val="0016622E"/>
    <w:rsid w:val="001662AD"/>
    <w:rsid w:val="0016639F"/>
    <w:rsid w:val="001665A3"/>
    <w:rsid w:val="00166B0D"/>
    <w:rsid w:val="00166EDC"/>
    <w:rsid w:val="00166EF2"/>
    <w:rsid w:val="0016738C"/>
    <w:rsid w:val="0016790A"/>
    <w:rsid w:val="00167A39"/>
    <w:rsid w:val="00167BAC"/>
    <w:rsid w:val="001702CD"/>
    <w:rsid w:val="00170743"/>
    <w:rsid w:val="0017104C"/>
    <w:rsid w:val="001712D9"/>
    <w:rsid w:val="0017149D"/>
    <w:rsid w:val="001725CA"/>
    <w:rsid w:val="00172693"/>
    <w:rsid w:val="00172A2D"/>
    <w:rsid w:val="00172B8E"/>
    <w:rsid w:val="00172D41"/>
    <w:rsid w:val="0017315C"/>
    <w:rsid w:val="001731F3"/>
    <w:rsid w:val="0017329B"/>
    <w:rsid w:val="00173A5A"/>
    <w:rsid w:val="00173E90"/>
    <w:rsid w:val="00173FDF"/>
    <w:rsid w:val="001746F5"/>
    <w:rsid w:val="00174B7A"/>
    <w:rsid w:val="0017520F"/>
    <w:rsid w:val="00175492"/>
    <w:rsid w:val="001758FD"/>
    <w:rsid w:val="0017669C"/>
    <w:rsid w:val="0017681F"/>
    <w:rsid w:val="001773CA"/>
    <w:rsid w:val="00177B70"/>
    <w:rsid w:val="00177C2A"/>
    <w:rsid w:val="00177C32"/>
    <w:rsid w:val="001807DF"/>
    <w:rsid w:val="0018090C"/>
    <w:rsid w:val="0018102B"/>
    <w:rsid w:val="00181668"/>
    <w:rsid w:val="00181C83"/>
    <w:rsid w:val="00182214"/>
    <w:rsid w:val="0018251A"/>
    <w:rsid w:val="00182D55"/>
    <w:rsid w:val="00182DB2"/>
    <w:rsid w:val="00183B85"/>
    <w:rsid w:val="00183DF8"/>
    <w:rsid w:val="00183ED2"/>
    <w:rsid w:val="0018402A"/>
    <w:rsid w:val="00184066"/>
    <w:rsid w:val="00184142"/>
    <w:rsid w:val="00184B83"/>
    <w:rsid w:val="00184C3C"/>
    <w:rsid w:val="00184FCF"/>
    <w:rsid w:val="00185733"/>
    <w:rsid w:val="00185BE1"/>
    <w:rsid w:val="00185EEB"/>
    <w:rsid w:val="00186624"/>
    <w:rsid w:val="00186B5D"/>
    <w:rsid w:val="001879FA"/>
    <w:rsid w:val="00187A1D"/>
    <w:rsid w:val="00187AC4"/>
    <w:rsid w:val="001900F5"/>
    <w:rsid w:val="0019027C"/>
    <w:rsid w:val="0019068C"/>
    <w:rsid w:val="00191090"/>
    <w:rsid w:val="001915D8"/>
    <w:rsid w:val="0019179E"/>
    <w:rsid w:val="00191FAB"/>
    <w:rsid w:val="00192896"/>
    <w:rsid w:val="00192E4E"/>
    <w:rsid w:val="00193133"/>
    <w:rsid w:val="00193797"/>
    <w:rsid w:val="00193E75"/>
    <w:rsid w:val="001941C9"/>
    <w:rsid w:val="0019427A"/>
    <w:rsid w:val="00194E4E"/>
    <w:rsid w:val="00194EBD"/>
    <w:rsid w:val="00194EC6"/>
    <w:rsid w:val="00195501"/>
    <w:rsid w:val="0019551D"/>
    <w:rsid w:val="00195A88"/>
    <w:rsid w:val="00195A93"/>
    <w:rsid w:val="00195B07"/>
    <w:rsid w:val="00196225"/>
    <w:rsid w:val="00196333"/>
    <w:rsid w:val="00196C21"/>
    <w:rsid w:val="00196D17"/>
    <w:rsid w:val="00196E1B"/>
    <w:rsid w:val="0019709C"/>
    <w:rsid w:val="001973E3"/>
    <w:rsid w:val="001979C8"/>
    <w:rsid w:val="001A0143"/>
    <w:rsid w:val="001A0339"/>
    <w:rsid w:val="001A055B"/>
    <w:rsid w:val="001A0E1D"/>
    <w:rsid w:val="001A1402"/>
    <w:rsid w:val="001A17E1"/>
    <w:rsid w:val="001A1B8A"/>
    <w:rsid w:val="001A25C1"/>
    <w:rsid w:val="001A28F6"/>
    <w:rsid w:val="001A30B7"/>
    <w:rsid w:val="001A384D"/>
    <w:rsid w:val="001A3C29"/>
    <w:rsid w:val="001A480D"/>
    <w:rsid w:val="001A4910"/>
    <w:rsid w:val="001A4BAC"/>
    <w:rsid w:val="001A4C55"/>
    <w:rsid w:val="001A5066"/>
    <w:rsid w:val="001A54F9"/>
    <w:rsid w:val="001A62EC"/>
    <w:rsid w:val="001A6DED"/>
    <w:rsid w:val="001A76D1"/>
    <w:rsid w:val="001A7EF9"/>
    <w:rsid w:val="001A7FC8"/>
    <w:rsid w:val="001B041E"/>
    <w:rsid w:val="001B05B9"/>
    <w:rsid w:val="001B0A19"/>
    <w:rsid w:val="001B0BC2"/>
    <w:rsid w:val="001B13B0"/>
    <w:rsid w:val="001B15A0"/>
    <w:rsid w:val="001B1B6B"/>
    <w:rsid w:val="001B20BA"/>
    <w:rsid w:val="001B2130"/>
    <w:rsid w:val="001B2195"/>
    <w:rsid w:val="001B26C6"/>
    <w:rsid w:val="001B2816"/>
    <w:rsid w:val="001B2B01"/>
    <w:rsid w:val="001B2D8D"/>
    <w:rsid w:val="001B3771"/>
    <w:rsid w:val="001B37B8"/>
    <w:rsid w:val="001B3D6D"/>
    <w:rsid w:val="001B43DD"/>
    <w:rsid w:val="001B498B"/>
    <w:rsid w:val="001B57A6"/>
    <w:rsid w:val="001B5BA2"/>
    <w:rsid w:val="001B5DFD"/>
    <w:rsid w:val="001B612C"/>
    <w:rsid w:val="001B67AD"/>
    <w:rsid w:val="001B7099"/>
    <w:rsid w:val="001B7359"/>
    <w:rsid w:val="001B7612"/>
    <w:rsid w:val="001B7741"/>
    <w:rsid w:val="001C0067"/>
    <w:rsid w:val="001C0899"/>
    <w:rsid w:val="001C0CDA"/>
    <w:rsid w:val="001C10B0"/>
    <w:rsid w:val="001C136D"/>
    <w:rsid w:val="001C15B0"/>
    <w:rsid w:val="001C186B"/>
    <w:rsid w:val="001C1FE2"/>
    <w:rsid w:val="001C38CA"/>
    <w:rsid w:val="001C3EB6"/>
    <w:rsid w:val="001C4113"/>
    <w:rsid w:val="001C46FE"/>
    <w:rsid w:val="001C4B57"/>
    <w:rsid w:val="001C4DB6"/>
    <w:rsid w:val="001C576B"/>
    <w:rsid w:val="001C6054"/>
    <w:rsid w:val="001C62F9"/>
    <w:rsid w:val="001C6922"/>
    <w:rsid w:val="001C6F56"/>
    <w:rsid w:val="001C7015"/>
    <w:rsid w:val="001C7031"/>
    <w:rsid w:val="001C7798"/>
    <w:rsid w:val="001C7DCA"/>
    <w:rsid w:val="001D02B7"/>
    <w:rsid w:val="001D02E8"/>
    <w:rsid w:val="001D04B2"/>
    <w:rsid w:val="001D0FD2"/>
    <w:rsid w:val="001D1863"/>
    <w:rsid w:val="001D186A"/>
    <w:rsid w:val="001D27B9"/>
    <w:rsid w:val="001D2817"/>
    <w:rsid w:val="001D2A65"/>
    <w:rsid w:val="001D31C5"/>
    <w:rsid w:val="001D34D0"/>
    <w:rsid w:val="001D35D6"/>
    <w:rsid w:val="001D3A8A"/>
    <w:rsid w:val="001D3D6C"/>
    <w:rsid w:val="001D3E1D"/>
    <w:rsid w:val="001D4A64"/>
    <w:rsid w:val="001D4DD5"/>
    <w:rsid w:val="001D5C73"/>
    <w:rsid w:val="001D5DC7"/>
    <w:rsid w:val="001D5FFE"/>
    <w:rsid w:val="001D6452"/>
    <w:rsid w:val="001D6A66"/>
    <w:rsid w:val="001D6AAE"/>
    <w:rsid w:val="001D6F09"/>
    <w:rsid w:val="001D72F7"/>
    <w:rsid w:val="001D7F23"/>
    <w:rsid w:val="001E086E"/>
    <w:rsid w:val="001E08E3"/>
    <w:rsid w:val="001E0A32"/>
    <w:rsid w:val="001E166B"/>
    <w:rsid w:val="001E1991"/>
    <w:rsid w:val="001E1BC8"/>
    <w:rsid w:val="001E1CAC"/>
    <w:rsid w:val="001E21B3"/>
    <w:rsid w:val="001E22C4"/>
    <w:rsid w:val="001E27CD"/>
    <w:rsid w:val="001E285A"/>
    <w:rsid w:val="001E28EB"/>
    <w:rsid w:val="001E2BE0"/>
    <w:rsid w:val="001E2E75"/>
    <w:rsid w:val="001E31F0"/>
    <w:rsid w:val="001E32E9"/>
    <w:rsid w:val="001E330F"/>
    <w:rsid w:val="001E33EB"/>
    <w:rsid w:val="001E3CBE"/>
    <w:rsid w:val="001E3FB7"/>
    <w:rsid w:val="001E4510"/>
    <w:rsid w:val="001E454F"/>
    <w:rsid w:val="001E46B5"/>
    <w:rsid w:val="001E4C20"/>
    <w:rsid w:val="001E5411"/>
    <w:rsid w:val="001E61A6"/>
    <w:rsid w:val="001E61AD"/>
    <w:rsid w:val="001E6683"/>
    <w:rsid w:val="001E6E92"/>
    <w:rsid w:val="001E7041"/>
    <w:rsid w:val="001E747D"/>
    <w:rsid w:val="001E7804"/>
    <w:rsid w:val="001E79B9"/>
    <w:rsid w:val="001F00CE"/>
    <w:rsid w:val="001F016C"/>
    <w:rsid w:val="001F0624"/>
    <w:rsid w:val="001F08B2"/>
    <w:rsid w:val="001F19F9"/>
    <w:rsid w:val="001F19FB"/>
    <w:rsid w:val="001F1AB2"/>
    <w:rsid w:val="001F1BC7"/>
    <w:rsid w:val="001F1F82"/>
    <w:rsid w:val="001F221D"/>
    <w:rsid w:val="001F2963"/>
    <w:rsid w:val="001F299B"/>
    <w:rsid w:val="001F2A33"/>
    <w:rsid w:val="001F2F95"/>
    <w:rsid w:val="001F3541"/>
    <w:rsid w:val="001F47A1"/>
    <w:rsid w:val="001F54A5"/>
    <w:rsid w:val="001F554C"/>
    <w:rsid w:val="001F574C"/>
    <w:rsid w:val="001F5875"/>
    <w:rsid w:val="001F594A"/>
    <w:rsid w:val="001F6800"/>
    <w:rsid w:val="001F6D9E"/>
    <w:rsid w:val="001F7091"/>
    <w:rsid w:val="001F70BE"/>
    <w:rsid w:val="001F7658"/>
    <w:rsid w:val="001F79C3"/>
    <w:rsid w:val="001F7B19"/>
    <w:rsid w:val="001F7CB3"/>
    <w:rsid w:val="0020035D"/>
    <w:rsid w:val="0020057E"/>
    <w:rsid w:val="002006FC"/>
    <w:rsid w:val="002007BF"/>
    <w:rsid w:val="002013DF"/>
    <w:rsid w:val="00201C64"/>
    <w:rsid w:val="00201E88"/>
    <w:rsid w:val="00202677"/>
    <w:rsid w:val="00202710"/>
    <w:rsid w:val="002028D6"/>
    <w:rsid w:val="0020293D"/>
    <w:rsid w:val="002038B9"/>
    <w:rsid w:val="002038E4"/>
    <w:rsid w:val="00203BCD"/>
    <w:rsid w:val="002043D9"/>
    <w:rsid w:val="002049CF"/>
    <w:rsid w:val="00204CCB"/>
    <w:rsid w:val="002051A3"/>
    <w:rsid w:val="002052D6"/>
    <w:rsid w:val="00205879"/>
    <w:rsid w:val="0020654F"/>
    <w:rsid w:val="00206778"/>
    <w:rsid w:val="00206EDD"/>
    <w:rsid w:val="00207CA2"/>
    <w:rsid w:val="00210872"/>
    <w:rsid w:val="00211890"/>
    <w:rsid w:val="002118C2"/>
    <w:rsid w:val="00211D40"/>
    <w:rsid w:val="00212B59"/>
    <w:rsid w:val="00213101"/>
    <w:rsid w:val="00213275"/>
    <w:rsid w:val="002145D1"/>
    <w:rsid w:val="00214C24"/>
    <w:rsid w:val="00215066"/>
    <w:rsid w:val="00215B44"/>
    <w:rsid w:val="00215DD7"/>
    <w:rsid w:val="0021622E"/>
    <w:rsid w:val="00216988"/>
    <w:rsid w:val="00216B42"/>
    <w:rsid w:val="00216C6B"/>
    <w:rsid w:val="00216E4A"/>
    <w:rsid w:val="002171DA"/>
    <w:rsid w:val="0021722B"/>
    <w:rsid w:val="00217440"/>
    <w:rsid w:val="00217EB3"/>
    <w:rsid w:val="00217FAE"/>
    <w:rsid w:val="002203A2"/>
    <w:rsid w:val="00220745"/>
    <w:rsid w:val="00220D6E"/>
    <w:rsid w:val="0022145B"/>
    <w:rsid w:val="00221B35"/>
    <w:rsid w:val="00221D7D"/>
    <w:rsid w:val="00221FDD"/>
    <w:rsid w:val="00222C6F"/>
    <w:rsid w:val="0022311E"/>
    <w:rsid w:val="0022321A"/>
    <w:rsid w:val="002236A6"/>
    <w:rsid w:val="00223EF0"/>
    <w:rsid w:val="00224471"/>
    <w:rsid w:val="00224905"/>
    <w:rsid w:val="00225822"/>
    <w:rsid w:val="00225995"/>
    <w:rsid w:val="00225C75"/>
    <w:rsid w:val="00225E02"/>
    <w:rsid w:val="00226068"/>
    <w:rsid w:val="0022645E"/>
    <w:rsid w:val="002267BE"/>
    <w:rsid w:val="00230510"/>
    <w:rsid w:val="002306C1"/>
    <w:rsid w:val="00230F5D"/>
    <w:rsid w:val="00231831"/>
    <w:rsid w:val="00232539"/>
    <w:rsid w:val="00232A23"/>
    <w:rsid w:val="00232A55"/>
    <w:rsid w:val="00233420"/>
    <w:rsid w:val="002334BE"/>
    <w:rsid w:val="00233540"/>
    <w:rsid w:val="002335A2"/>
    <w:rsid w:val="00233769"/>
    <w:rsid w:val="00233C8A"/>
    <w:rsid w:val="0023475F"/>
    <w:rsid w:val="00235288"/>
    <w:rsid w:val="00235543"/>
    <w:rsid w:val="00235655"/>
    <w:rsid w:val="00235915"/>
    <w:rsid w:val="00235B97"/>
    <w:rsid w:val="00235C31"/>
    <w:rsid w:val="002369C3"/>
    <w:rsid w:val="00236DC0"/>
    <w:rsid w:val="00236F34"/>
    <w:rsid w:val="002377D1"/>
    <w:rsid w:val="00237930"/>
    <w:rsid w:val="00237BAB"/>
    <w:rsid w:val="00237D41"/>
    <w:rsid w:val="00240072"/>
    <w:rsid w:val="002404A9"/>
    <w:rsid w:val="00240C1F"/>
    <w:rsid w:val="00240CBF"/>
    <w:rsid w:val="00241147"/>
    <w:rsid w:val="00241308"/>
    <w:rsid w:val="00241396"/>
    <w:rsid w:val="002417C8"/>
    <w:rsid w:val="002418F6"/>
    <w:rsid w:val="002419C9"/>
    <w:rsid w:val="00241DCC"/>
    <w:rsid w:val="00241E4F"/>
    <w:rsid w:val="002423F8"/>
    <w:rsid w:val="00242FD7"/>
    <w:rsid w:val="0024349E"/>
    <w:rsid w:val="002439CE"/>
    <w:rsid w:val="00243BFA"/>
    <w:rsid w:val="00243CAD"/>
    <w:rsid w:val="0024403A"/>
    <w:rsid w:val="0024408F"/>
    <w:rsid w:val="00244DB5"/>
    <w:rsid w:val="00245175"/>
    <w:rsid w:val="002454C3"/>
    <w:rsid w:val="00245566"/>
    <w:rsid w:val="00245AD9"/>
    <w:rsid w:val="0024623B"/>
    <w:rsid w:val="00246790"/>
    <w:rsid w:val="002475C7"/>
    <w:rsid w:val="00247F67"/>
    <w:rsid w:val="0025076B"/>
    <w:rsid w:val="002507D0"/>
    <w:rsid w:val="00250D95"/>
    <w:rsid w:val="00251B20"/>
    <w:rsid w:val="00252608"/>
    <w:rsid w:val="002529BA"/>
    <w:rsid w:val="00252BB7"/>
    <w:rsid w:val="00252EFF"/>
    <w:rsid w:val="00253135"/>
    <w:rsid w:val="0025341D"/>
    <w:rsid w:val="00253999"/>
    <w:rsid w:val="00253BDB"/>
    <w:rsid w:val="00253D37"/>
    <w:rsid w:val="00253D7C"/>
    <w:rsid w:val="00253F0F"/>
    <w:rsid w:val="00253F7C"/>
    <w:rsid w:val="0025464F"/>
    <w:rsid w:val="002550B2"/>
    <w:rsid w:val="002555B9"/>
    <w:rsid w:val="00255690"/>
    <w:rsid w:val="0025613E"/>
    <w:rsid w:val="002564D1"/>
    <w:rsid w:val="00256A66"/>
    <w:rsid w:val="00256D79"/>
    <w:rsid w:val="00256E71"/>
    <w:rsid w:val="00256FDD"/>
    <w:rsid w:val="00257480"/>
    <w:rsid w:val="00257B5A"/>
    <w:rsid w:val="00257FFB"/>
    <w:rsid w:val="0026024A"/>
    <w:rsid w:val="002602DE"/>
    <w:rsid w:val="00260FDF"/>
    <w:rsid w:val="002612B0"/>
    <w:rsid w:val="0026152D"/>
    <w:rsid w:val="00261FE6"/>
    <w:rsid w:val="002620B1"/>
    <w:rsid w:val="002623AA"/>
    <w:rsid w:val="00262406"/>
    <w:rsid w:val="002626BC"/>
    <w:rsid w:val="00262703"/>
    <w:rsid w:val="00262821"/>
    <w:rsid w:val="00262DDD"/>
    <w:rsid w:val="002630D9"/>
    <w:rsid w:val="00263328"/>
    <w:rsid w:val="0026456D"/>
    <w:rsid w:val="002645D3"/>
    <w:rsid w:val="00264937"/>
    <w:rsid w:val="00264BDF"/>
    <w:rsid w:val="00264D4D"/>
    <w:rsid w:val="00264DE0"/>
    <w:rsid w:val="002650E6"/>
    <w:rsid w:val="002657D6"/>
    <w:rsid w:val="00265820"/>
    <w:rsid w:val="00265FE9"/>
    <w:rsid w:val="00266167"/>
    <w:rsid w:val="00266CDB"/>
    <w:rsid w:val="00266D00"/>
    <w:rsid w:val="00266D73"/>
    <w:rsid w:val="00267067"/>
    <w:rsid w:val="002671DB"/>
    <w:rsid w:val="002674C0"/>
    <w:rsid w:val="00267C78"/>
    <w:rsid w:val="00267E48"/>
    <w:rsid w:val="00267FC7"/>
    <w:rsid w:val="002703D2"/>
    <w:rsid w:val="00270B8B"/>
    <w:rsid w:val="00270EDB"/>
    <w:rsid w:val="00270FE1"/>
    <w:rsid w:val="002710A6"/>
    <w:rsid w:val="0027160C"/>
    <w:rsid w:val="00271EB2"/>
    <w:rsid w:val="00271F62"/>
    <w:rsid w:val="00272357"/>
    <w:rsid w:val="002726FC"/>
    <w:rsid w:val="00272D20"/>
    <w:rsid w:val="00273304"/>
    <w:rsid w:val="00273396"/>
    <w:rsid w:val="00273901"/>
    <w:rsid w:val="00273F82"/>
    <w:rsid w:val="0027434F"/>
    <w:rsid w:val="00275ABD"/>
    <w:rsid w:val="00275F7C"/>
    <w:rsid w:val="00276127"/>
    <w:rsid w:val="002765C3"/>
    <w:rsid w:val="002767B4"/>
    <w:rsid w:val="00276984"/>
    <w:rsid w:val="00276A05"/>
    <w:rsid w:val="00276E6E"/>
    <w:rsid w:val="0027726A"/>
    <w:rsid w:val="00280436"/>
    <w:rsid w:val="002808E8"/>
    <w:rsid w:val="00280958"/>
    <w:rsid w:val="00280F13"/>
    <w:rsid w:val="00280F6D"/>
    <w:rsid w:val="0028119B"/>
    <w:rsid w:val="00281B38"/>
    <w:rsid w:val="002824F5"/>
    <w:rsid w:val="0028295A"/>
    <w:rsid w:val="0028482D"/>
    <w:rsid w:val="00284920"/>
    <w:rsid w:val="00284A95"/>
    <w:rsid w:val="002867D5"/>
    <w:rsid w:val="00286A9F"/>
    <w:rsid w:val="00286B34"/>
    <w:rsid w:val="00286C25"/>
    <w:rsid w:val="00286C27"/>
    <w:rsid w:val="00286C7B"/>
    <w:rsid w:val="00287329"/>
    <w:rsid w:val="0028772E"/>
    <w:rsid w:val="002902C1"/>
    <w:rsid w:val="00290624"/>
    <w:rsid w:val="00290DD1"/>
    <w:rsid w:val="002915A7"/>
    <w:rsid w:val="00291D2D"/>
    <w:rsid w:val="0029203B"/>
    <w:rsid w:val="002924A6"/>
    <w:rsid w:val="002932A7"/>
    <w:rsid w:val="00293312"/>
    <w:rsid w:val="00293BDA"/>
    <w:rsid w:val="00293F06"/>
    <w:rsid w:val="00294090"/>
    <w:rsid w:val="00294147"/>
    <w:rsid w:val="002943D2"/>
    <w:rsid w:val="00294884"/>
    <w:rsid w:val="00295062"/>
    <w:rsid w:val="002950EE"/>
    <w:rsid w:val="00295156"/>
    <w:rsid w:val="0029579B"/>
    <w:rsid w:val="002957EE"/>
    <w:rsid w:val="00295A98"/>
    <w:rsid w:val="00295DED"/>
    <w:rsid w:val="00295FF5"/>
    <w:rsid w:val="0029752D"/>
    <w:rsid w:val="00297C68"/>
    <w:rsid w:val="002A09DF"/>
    <w:rsid w:val="002A1032"/>
    <w:rsid w:val="002A1382"/>
    <w:rsid w:val="002A15B2"/>
    <w:rsid w:val="002A19BD"/>
    <w:rsid w:val="002A1CE0"/>
    <w:rsid w:val="002A2143"/>
    <w:rsid w:val="002A29F5"/>
    <w:rsid w:val="002A2A1F"/>
    <w:rsid w:val="002A2BEA"/>
    <w:rsid w:val="002A2E38"/>
    <w:rsid w:val="002A3079"/>
    <w:rsid w:val="002A36A0"/>
    <w:rsid w:val="002A38C6"/>
    <w:rsid w:val="002A3B12"/>
    <w:rsid w:val="002A3D1C"/>
    <w:rsid w:val="002A3E49"/>
    <w:rsid w:val="002A3F84"/>
    <w:rsid w:val="002A45DD"/>
    <w:rsid w:val="002A46BE"/>
    <w:rsid w:val="002A46D6"/>
    <w:rsid w:val="002A4823"/>
    <w:rsid w:val="002A4A51"/>
    <w:rsid w:val="002A4EA7"/>
    <w:rsid w:val="002A5474"/>
    <w:rsid w:val="002A56A4"/>
    <w:rsid w:val="002A5CF5"/>
    <w:rsid w:val="002A65AC"/>
    <w:rsid w:val="002A71F6"/>
    <w:rsid w:val="002A77AF"/>
    <w:rsid w:val="002A7B26"/>
    <w:rsid w:val="002A7CDA"/>
    <w:rsid w:val="002B0CD9"/>
    <w:rsid w:val="002B0FF4"/>
    <w:rsid w:val="002B1224"/>
    <w:rsid w:val="002B1276"/>
    <w:rsid w:val="002B13A1"/>
    <w:rsid w:val="002B1F06"/>
    <w:rsid w:val="002B3086"/>
    <w:rsid w:val="002B326F"/>
    <w:rsid w:val="002B3F1C"/>
    <w:rsid w:val="002B46BE"/>
    <w:rsid w:val="002B520A"/>
    <w:rsid w:val="002B5324"/>
    <w:rsid w:val="002B5331"/>
    <w:rsid w:val="002B53B9"/>
    <w:rsid w:val="002B58CD"/>
    <w:rsid w:val="002B5E76"/>
    <w:rsid w:val="002B6672"/>
    <w:rsid w:val="002B6D30"/>
    <w:rsid w:val="002B72F6"/>
    <w:rsid w:val="002B73B3"/>
    <w:rsid w:val="002B740F"/>
    <w:rsid w:val="002B79A9"/>
    <w:rsid w:val="002B7BFE"/>
    <w:rsid w:val="002B7F44"/>
    <w:rsid w:val="002C0043"/>
    <w:rsid w:val="002C068C"/>
    <w:rsid w:val="002C0AF9"/>
    <w:rsid w:val="002C0B32"/>
    <w:rsid w:val="002C0F1E"/>
    <w:rsid w:val="002C1004"/>
    <w:rsid w:val="002C100C"/>
    <w:rsid w:val="002C1F0D"/>
    <w:rsid w:val="002C1F9B"/>
    <w:rsid w:val="002C2AA7"/>
    <w:rsid w:val="002C2FAB"/>
    <w:rsid w:val="002C3341"/>
    <w:rsid w:val="002C395F"/>
    <w:rsid w:val="002C3C85"/>
    <w:rsid w:val="002C3F22"/>
    <w:rsid w:val="002C42EE"/>
    <w:rsid w:val="002C4584"/>
    <w:rsid w:val="002C47E3"/>
    <w:rsid w:val="002C48CD"/>
    <w:rsid w:val="002C49F0"/>
    <w:rsid w:val="002C4BE6"/>
    <w:rsid w:val="002C4C72"/>
    <w:rsid w:val="002C500E"/>
    <w:rsid w:val="002C525E"/>
    <w:rsid w:val="002C5357"/>
    <w:rsid w:val="002C56F4"/>
    <w:rsid w:val="002C58CD"/>
    <w:rsid w:val="002C6E58"/>
    <w:rsid w:val="002C7183"/>
    <w:rsid w:val="002C746C"/>
    <w:rsid w:val="002C75F6"/>
    <w:rsid w:val="002D05D8"/>
    <w:rsid w:val="002D0A9A"/>
    <w:rsid w:val="002D0AA4"/>
    <w:rsid w:val="002D138B"/>
    <w:rsid w:val="002D13AE"/>
    <w:rsid w:val="002D1B1C"/>
    <w:rsid w:val="002D262D"/>
    <w:rsid w:val="002D3183"/>
    <w:rsid w:val="002D335E"/>
    <w:rsid w:val="002D349D"/>
    <w:rsid w:val="002D39E5"/>
    <w:rsid w:val="002D3A24"/>
    <w:rsid w:val="002D3AC6"/>
    <w:rsid w:val="002D3C1B"/>
    <w:rsid w:val="002D3E5D"/>
    <w:rsid w:val="002D3F32"/>
    <w:rsid w:val="002D3F5E"/>
    <w:rsid w:val="002D3F8F"/>
    <w:rsid w:val="002D47BF"/>
    <w:rsid w:val="002D50EF"/>
    <w:rsid w:val="002D54AF"/>
    <w:rsid w:val="002D57F8"/>
    <w:rsid w:val="002D615F"/>
    <w:rsid w:val="002D61C1"/>
    <w:rsid w:val="002D6912"/>
    <w:rsid w:val="002D6A9B"/>
    <w:rsid w:val="002D6F9E"/>
    <w:rsid w:val="002D7892"/>
    <w:rsid w:val="002D796B"/>
    <w:rsid w:val="002D7FE0"/>
    <w:rsid w:val="002E05FA"/>
    <w:rsid w:val="002E12CB"/>
    <w:rsid w:val="002E1375"/>
    <w:rsid w:val="002E189E"/>
    <w:rsid w:val="002E2008"/>
    <w:rsid w:val="002E2386"/>
    <w:rsid w:val="002E343E"/>
    <w:rsid w:val="002E3B3C"/>
    <w:rsid w:val="002E4593"/>
    <w:rsid w:val="002E4B74"/>
    <w:rsid w:val="002E4ED7"/>
    <w:rsid w:val="002E5144"/>
    <w:rsid w:val="002E51E9"/>
    <w:rsid w:val="002E6649"/>
    <w:rsid w:val="002E6727"/>
    <w:rsid w:val="002E69BC"/>
    <w:rsid w:val="002E6A59"/>
    <w:rsid w:val="002E789E"/>
    <w:rsid w:val="002E7F66"/>
    <w:rsid w:val="002F026A"/>
    <w:rsid w:val="002F0A38"/>
    <w:rsid w:val="002F0D1F"/>
    <w:rsid w:val="002F0F06"/>
    <w:rsid w:val="002F173B"/>
    <w:rsid w:val="002F1ED2"/>
    <w:rsid w:val="002F2374"/>
    <w:rsid w:val="002F2A11"/>
    <w:rsid w:val="002F303C"/>
    <w:rsid w:val="002F31A7"/>
    <w:rsid w:val="002F34C5"/>
    <w:rsid w:val="002F3ED7"/>
    <w:rsid w:val="002F3FDE"/>
    <w:rsid w:val="002F4254"/>
    <w:rsid w:val="002F4416"/>
    <w:rsid w:val="002F44E1"/>
    <w:rsid w:val="002F4AE5"/>
    <w:rsid w:val="002F4ECF"/>
    <w:rsid w:val="002F5829"/>
    <w:rsid w:val="002F5F92"/>
    <w:rsid w:val="002F6AFE"/>
    <w:rsid w:val="002F721E"/>
    <w:rsid w:val="002F72C6"/>
    <w:rsid w:val="002F7A24"/>
    <w:rsid w:val="00300166"/>
    <w:rsid w:val="0030050B"/>
    <w:rsid w:val="003006E5"/>
    <w:rsid w:val="00300A20"/>
    <w:rsid w:val="003011CC"/>
    <w:rsid w:val="0030135F"/>
    <w:rsid w:val="00302396"/>
    <w:rsid w:val="003035BB"/>
    <w:rsid w:val="00303CD4"/>
    <w:rsid w:val="003047F2"/>
    <w:rsid w:val="00304DBB"/>
    <w:rsid w:val="003051FE"/>
    <w:rsid w:val="003057E7"/>
    <w:rsid w:val="00305D6A"/>
    <w:rsid w:val="00306252"/>
    <w:rsid w:val="00306C92"/>
    <w:rsid w:val="00306ECA"/>
    <w:rsid w:val="00307393"/>
    <w:rsid w:val="00307721"/>
    <w:rsid w:val="00307BEB"/>
    <w:rsid w:val="003100A5"/>
    <w:rsid w:val="003103AB"/>
    <w:rsid w:val="00310495"/>
    <w:rsid w:val="00310D13"/>
    <w:rsid w:val="003111FC"/>
    <w:rsid w:val="00311B36"/>
    <w:rsid w:val="00312360"/>
    <w:rsid w:val="00312FEB"/>
    <w:rsid w:val="003130F2"/>
    <w:rsid w:val="00313CED"/>
    <w:rsid w:val="00313DE1"/>
    <w:rsid w:val="003140AF"/>
    <w:rsid w:val="0031429A"/>
    <w:rsid w:val="00314503"/>
    <w:rsid w:val="00314827"/>
    <w:rsid w:val="00314ADB"/>
    <w:rsid w:val="00314E44"/>
    <w:rsid w:val="00314FAE"/>
    <w:rsid w:val="0031522D"/>
    <w:rsid w:val="0031596F"/>
    <w:rsid w:val="00315B70"/>
    <w:rsid w:val="00315C0E"/>
    <w:rsid w:val="00315E86"/>
    <w:rsid w:val="00315EC7"/>
    <w:rsid w:val="0031631E"/>
    <w:rsid w:val="003163B4"/>
    <w:rsid w:val="003168F3"/>
    <w:rsid w:val="00316C76"/>
    <w:rsid w:val="00316D92"/>
    <w:rsid w:val="003174F5"/>
    <w:rsid w:val="0031755C"/>
    <w:rsid w:val="0031757F"/>
    <w:rsid w:val="0032090C"/>
    <w:rsid w:val="00320CE5"/>
    <w:rsid w:val="00320F9D"/>
    <w:rsid w:val="003219AA"/>
    <w:rsid w:val="00321C70"/>
    <w:rsid w:val="00322009"/>
    <w:rsid w:val="00322025"/>
    <w:rsid w:val="00322A23"/>
    <w:rsid w:val="00322F3E"/>
    <w:rsid w:val="00323A69"/>
    <w:rsid w:val="00324EC5"/>
    <w:rsid w:val="00325151"/>
    <w:rsid w:val="003251BF"/>
    <w:rsid w:val="003252D2"/>
    <w:rsid w:val="0032541B"/>
    <w:rsid w:val="00325425"/>
    <w:rsid w:val="00325855"/>
    <w:rsid w:val="00325B72"/>
    <w:rsid w:val="00325E14"/>
    <w:rsid w:val="0032663B"/>
    <w:rsid w:val="00326A49"/>
    <w:rsid w:val="00326AD1"/>
    <w:rsid w:val="00326C8D"/>
    <w:rsid w:val="0032701F"/>
    <w:rsid w:val="0032753A"/>
    <w:rsid w:val="00327829"/>
    <w:rsid w:val="00327832"/>
    <w:rsid w:val="003279AB"/>
    <w:rsid w:val="003301DF"/>
    <w:rsid w:val="003303EF"/>
    <w:rsid w:val="003311FE"/>
    <w:rsid w:val="003319C2"/>
    <w:rsid w:val="003328F2"/>
    <w:rsid w:val="00332E24"/>
    <w:rsid w:val="00333784"/>
    <w:rsid w:val="00333AA8"/>
    <w:rsid w:val="00333D6E"/>
    <w:rsid w:val="00334240"/>
    <w:rsid w:val="003345AE"/>
    <w:rsid w:val="003347B5"/>
    <w:rsid w:val="00334908"/>
    <w:rsid w:val="00334A90"/>
    <w:rsid w:val="00334AF3"/>
    <w:rsid w:val="00334D71"/>
    <w:rsid w:val="0033535D"/>
    <w:rsid w:val="003357F5"/>
    <w:rsid w:val="00335991"/>
    <w:rsid w:val="00335D25"/>
    <w:rsid w:val="00335D6B"/>
    <w:rsid w:val="0033614C"/>
    <w:rsid w:val="0033619B"/>
    <w:rsid w:val="00336401"/>
    <w:rsid w:val="00337341"/>
    <w:rsid w:val="00337C84"/>
    <w:rsid w:val="0034002C"/>
    <w:rsid w:val="00340C8D"/>
    <w:rsid w:val="00340CBC"/>
    <w:rsid w:val="00341182"/>
    <w:rsid w:val="003415B8"/>
    <w:rsid w:val="0034162A"/>
    <w:rsid w:val="00341E11"/>
    <w:rsid w:val="00341E96"/>
    <w:rsid w:val="003421CB"/>
    <w:rsid w:val="00342D1D"/>
    <w:rsid w:val="00342E9D"/>
    <w:rsid w:val="0034333D"/>
    <w:rsid w:val="00343D95"/>
    <w:rsid w:val="00343F6E"/>
    <w:rsid w:val="003448DD"/>
    <w:rsid w:val="003450CC"/>
    <w:rsid w:val="003462C5"/>
    <w:rsid w:val="0034679C"/>
    <w:rsid w:val="003468C0"/>
    <w:rsid w:val="00346A49"/>
    <w:rsid w:val="00347082"/>
    <w:rsid w:val="00347BA8"/>
    <w:rsid w:val="00347CDA"/>
    <w:rsid w:val="00347E3A"/>
    <w:rsid w:val="0035033A"/>
    <w:rsid w:val="00350A85"/>
    <w:rsid w:val="00350E66"/>
    <w:rsid w:val="00351859"/>
    <w:rsid w:val="00351A40"/>
    <w:rsid w:val="00351DAE"/>
    <w:rsid w:val="00351F88"/>
    <w:rsid w:val="003521A9"/>
    <w:rsid w:val="003524EC"/>
    <w:rsid w:val="00352AFE"/>
    <w:rsid w:val="0035319F"/>
    <w:rsid w:val="0035348A"/>
    <w:rsid w:val="00353494"/>
    <w:rsid w:val="00353675"/>
    <w:rsid w:val="0035395F"/>
    <w:rsid w:val="00354284"/>
    <w:rsid w:val="003546F0"/>
    <w:rsid w:val="00355347"/>
    <w:rsid w:val="00355995"/>
    <w:rsid w:val="0035656D"/>
    <w:rsid w:val="00356B9B"/>
    <w:rsid w:val="00356E68"/>
    <w:rsid w:val="00356F26"/>
    <w:rsid w:val="00356F7D"/>
    <w:rsid w:val="0035760F"/>
    <w:rsid w:val="00357626"/>
    <w:rsid w:val="0035775B"/>
    <w:rsid w:val="00357796"/>
    <w:rsid w:val="00357B65"/>
    <w:rsid w:val="003604A7"/>
    <w:rsid w:val="00360AD6"/>
    <w:rsid w:val="00361419"/>
    <w:rsid w:val="00361524"/>
    <w:rsid w:val="003618EF"/>
    <w:rsid w:val="00362072"/>
    <w:rsid w:val="00362A2E"/>
    <w:rsid w:val="0036316E"/>
    <w:rsid w:val="0036374D"/>
    <w:rsid w:val="0036393B"/>
    <w:rsid w:val="003639D1"/>
    <w:rsid w:val="00363B2D"/>
    <w:rsid w:val="00363C2B"/>
    <w:rsid w:val="00363EA2"/>
    <w:rsid w:val="00364650"/>
    <w:rsid w:val="0036486B"/>
    <w:rsid w:val="003649C5"/>
    <w:rsid w:val="00364D48"/>
    <w:rsid w:val="00364F46"/>
    <w:rsid w:val="00364F5A"/>
    <w:rsid w:val="00365510"/>
    <w:rsid w:val="003658F4"/>
    <w:rsid w:val="00365F4D"/>
    <w:rsid w:val="00366618"/>
    <w:rsid w:val="00366C2F"/>
    <w:rsid w:val="00367224"/>
    <w:rsid w:val="003673A9"/>
    <w:rsid w:val="003675CA"/>
    <w:rsid w:val="003676B4"/>
    <w:rsid w:val="0036795B"/>
    <w:rsid w:val="00367DCF"/>
    <w:rsid w:val="00367FD4"/>
    <w:rsid w:val="003700F2"/>
    <w:rsid w:val="00370295"/>
    <w:rsid w:val="00370451"/>
    <w:rsid w:val="00370476"/>
    <w:rsid w:val="00371594"/>
    <w:rsid w:val="00371BEA"/>
    <w:rsid w:val="00372557"/>
    <w:rsid w:val="00372565"/>
    <w:rsid w:val="003726D8"/>
    <w:rsid w:val="00372873"/>
    <w:rsid w:val="003733A9"/>
    <w:rsid w:val="0037368B"/>
    <w:rsid w:val="00374695"/>
    <w:rsid w:val="003746C3"/>
    <w:rsid w:val="00374CB9"/>
    <w:rsid w:val="00374E35"/>
    <w:rsid w:val="00375B1F"/>
    <w:rsid w:val="00375EE3"/>
    <w:rsid w:val="003763B6"/>
    <w:rsid w:val="003768BE"/>
    <w:rsid w:val="00376B99"/>
    <w:rsid w:val="00376E88"/>
    <w:rsid w:val="003775EF"/>
    <w:rsid w:val="00377A6D"/>
    <w:rsid w:val="00377ACE"/>
    <w:rsid w:val="00380300"/>
    <w:rsid w:val="003806F2"/>
    <w:rsid w:val="0038086E"/>
    <w:rsid w:val="00380E82"/>
    <w:rsid w:val="003819A8"/>
    <w:rsid w:val="00382874"/>
    <w:rsid w:val="00382C37"/>
    <w:rsid w:val="0038315B"/>
    <w:rsid w:val="00383CC4"/>
    <w:rsid w:val="00384F2E"/>
    <w:rsid w:val="003850AF"/>
    <w:rsid w:val="003851D9"/>
    <w:rsid w:val="00385CCB"/>
    <w:rsid w:val="0038617D"/>
    <w:rsid w:val="00387A40"/>
    <w:rsid w:val="00387C9B"/>
    <w:rsid w:val="00387EF9"/>
    <w:rsid w:val="003904C9"/>
    <w:rsid w:val="00390A0B"/>
    <w:rsid w:val="00390A2F"/>
    <w:rsid w:val="00390C8C"/>
    <w:rsid w:val="00390CAC"/>
    <w:rsid w:val="0039132F"/>
    <w:rsid w:val="00391FBF"/>
    <w:rsid w:val="003927FF"/>
    <w:rsid w:val="003928FC"/>
    <w:rsid w:val="00392C51"/>
    <w:rsid w:val="00392E88"/>
    <w:rsid w:val="00392EC2"/>
    <w:rsid w:val="00393110"/>
    <w:rsid w:val="003937DA"/>
    <w:rsid w:val="003937F8"/>
    <w:rsid w:val="00393B7E"/>
    <w:rsid w:val="00393E94"/>
    <w:rsid w:val="0039407C"/>
    <w:rsid w:val="00394A96"/>
    <w:rsid w:val="00394D45"/>
    <w:rsid w:val="00396844"/>
    <w:rsid w:val="00396936"/>
    <w:rsid w:val="00396BC8"/>
    <w:rsid w:val="00396DC2"/>
    <w:rsid w:val="00396F85"/>
    <w:rsid w:val="003974CD"/>
    <w:rsid w:val="003A0652"/>
    <w:rsid w:val="003A0B37"/>
    <w:rsid w:val="003A0EC3"/>
    <w:rsid w:val="003A11AD"/>
    <w:rsid w:val="003A17BF"/>
    <w:rsid w:val="003A198A"/>
    <w:rsid w:val="003A1C6E"/>
    <w:rsid w:val="003A1C91"/>
    <w:rsid w:val="003A205F"/>
    <w:rsid w:val="003A2998"/>
    <w:rsid w:val="003A2E4F"/>
    <w:rsid w:val="003A2E74"/>
    <w:rsid w:val="003A30A5"/>
    <w:rsid w:val="003A30C0"/>
    <w:rsid w:val="003A3883"/>
    <w:rsid w:val="003A443C"/>
    <w:rsid w:val="003A44D1"/>
    <w:rsid w:val="003A49CC"/>
    <w:rsid w:val="003A4CDC"/>
    <w:rsid w:val="003A518F"/>
    <w:rsid w:val="003A5E55"/>
    <w:rsid w:val="003A5F49"/>
    <w:rsid w:val="003A5FE3"/>
    <w:rsid w:val="003A66A8"/>
    <w:rsid w:val="003A6BB7"/>
    <w:rsid w:val="003A6D6F"/>
    <w:rsid w:val="003A6E6C"/>
    <w:rsid w:val="003A6F15"/>
    <w:rsid w:val="003A6FD8"/>
    <w:rsid w:val="003A72E2"/>
    <w:rsid w:val="003A7689"/>
    <w:rsid w:val="003A7F7C"/>
    <w:rsid w:val="003B045D"/>
    <w:rsid w:val="003B141A"/>
    <w:rsid w:val="003B1876"/>
    <w:rsid w:val="003B1EA6"/>
    <w:rsid w:val="003B25C2"/>
    <w:rsid w:val="003B2E8C"/>
    <w:rsid w:val="003B33A8"/>
    <w:rsid w:val="003B3718"/>
    <w:rsid w:val="003B3CDE"/>
    <w:rsid w:val="003B47A9"/>
    <w:rsid w:val="003B510D"/>
    <w:rsid w:val="003B5147"/>
    <w:rsid w:val="003B53B0"/>
    <w:rsid w:val="003B5ABB"/>
    <w:rsid w:val="003B5CF9"/>
    <w:rsid w:val="003B6615"/>
    <w:rsid w:val="003B66F5"/>
    <w:rsid w:val="003B6DB2"/>
    <w:rsid w:val="003B70E0"/>
    <w:rsid w:val="003B76E5"/>
    <w:rsid w:val="003B775F"/>
    <w:rsid w:val="003B7B6E"/>
    <w:rsid w:val="003B7BCC"/>
    <w:rsid w:val="003B7D5A"/>
    <w:rsid w:val="003C00CE"/>
    <w:rsid w:val="003C0136"/>
    <w:rsid w:val="003C0AFF"/>
    <w:rsid w:val="003C16C6"/>
    <w:rsid w:val="003C1874"/>
    <w:rsid w:val="003C1AB8"/>
    <w:rsid w:val="003C1FBF"/>
    <w:rsid w:val="003C27ED"/>
    <w:rsid w:val="003C380A"/>
    <w:rsid w:val="003C3BFE"/>
    <w:rsid w:val="003C3D24"/>
    <w:rsid w:val="003C3D58"/>
    <w:rsid w:val="003C4525"/>
    <w:rsid w:val="003C470A"/>
    <w:rsid w:val="003C4C1B"/>
    <w:rsid w:val="003C5B0A"/>
    <w:rsid w:val="003C5B93"/>
    <w:rsid w:val="003C5E43"/>
    <w:rsid w:val="003C618C"/>
    <w:rsid w:val="003C638F"/>
    <w:rsid w:val="003C69A3"/>
    <w:rsid w:val="003C69B4"/>
    <w:rsid w:val="003C69F2"/>
    <w:rsid w:val="003C739F"/>
    <w:rsid w:val="003C74AE"/>
    <w:rsid w:val="003C7598"/>
    <w:rsid w:val="003C79F3"/>
    <w:rsid w:val="003D02E8"/>
    <w:rsid w:val="003D0B25"/>
    <w:rsid w:val="003D0C69"/>
    <w:rsid w:val="003D0FA3"/>
    <w:rsid w:val="003D122E"/>
    <w:rsid w:val="003D1520"/>
    <w:rsid w:val="003D1B05"/>
    <w:rsid w:val="003D1F99"/>
    <w:rsid w:val="003D2A77"/>
    <w:rsid w:val="003D2D0C"/>
    <w:rsid w:val="003D2D98"/>
    <w:rsid w:val="003D3774"/>
    <w:rsid w:val="003D3995"/>
    <w:rsid w:val="003D4959"/>
    <w:rsid w:val="003D4A56"/>
    <w:rsid w:val="003D4B66"/>
    <w:rsid w:val="003D4C35"/>
    <w:rsid w:val="003D537E"/>
    <w:rsid w:val="003D568B"/>
    <w:rsid w:val="003D5AE3"/>
    <w:rsid w:val="003D5B8D"/>
    <w:rsid w:val="003D64EB"/>
    <w:rsid w:val="003D662E"/>
    <w:rsid w:val="003D686D"/>
    <w:rsid w:val="003D6921"/>
    <w:rsid w:val="003E07FB"/>
    <w:rsid w:val="003E0F4A"/>
    <w:rsid w:val="003E0FCB"/>
    <w:rsid w:val="003E16F0"/>
    <w:rsid w:val="003E228A"/>
    <w:rsid w:val="003E22E2"/>
    <w:rsid w:val="003E25C3"/>
    <w:rsid w:val="003E2654"/>
    <w:rsid w:val="003E2A0D"/>
    <w:rsid w:val="003E2DC7"/>
    <w:rsid w:val="003E35CF"/>
    <w:rsid w:val="003E3955"/>
    <w:rsid w:val="003E39D7"/>
    <w:rsid w:val="003E3E29"/>
    <w:rsid w:val="003E4368"/>
    <w:rsid w:val="003E4ADF"/>
    <w:rsid w:val="003E5268"/>
    <w:rsid w:val="003E5AB1"/>
    <w:rsid w:val="003E5C76"/>
    <w:rsid w:val="003E60C5"/>
    <w:rsid w:val="003E6395"/>
    <w:rsid w:val="003E69CF"/>
    <w:rsid w:val="003E6A56"/>
    <w:rsid w:val="003E6B87"/>
    <w:rsid w:val="003E729B"/>
    <w:rsid w:val="003E7459"/>
    <w:rsid w:val="003E7BC3"/>
    <w:rsid w:val="003E7DFD"/>
    <w:rsid w:val="003F053C"/>
    <w:rsid w:val="003F0B65"/>
    <w:rsid w:val="003F0F6B"/>
    <w:rsid w:val="003F152F"/>
    <w:rsid w:val="003F1802"/>
    <w:rsid w:val="003F1F4E"/>
    <w:rsid w:val="003F214D"/>
    <w:rsid w:val="003F21E4"/>
    <w:rsid w:val="003F2741"/>
    <w:rsid w:val="003F39D1"/>
    <w:rsid w:val="003F3B87"/>
    <w:rsid w:val="003F3F1D"/>
    <w:rsid w:val="003F4FEE"/>
    <w:rsid w:val="003F500E"/>
    <w:rsid w:val="003F5078"/>
    <w:rsid w:val="003F54C8"/>
    <w:rsid w:val="003F56BF"/>
    <w:rsid w:val="003F5AB3"/>
    <w:rsid w:val="003F6182"/>
    <w:rsid w:val="003F6A55"/>
    <w:rsid w:val="003F6E4C"/>
    <w:rsid w:val="003F7717"/>
    <w:rsid w:val="003F7AE9"/>
    <w:rsid w:val="003F7EBC"/>
    <w:rsid w:val="003F7F9F"/>
    <w:rsid w:val="0040056C"/>
    <w:rsid w:val="004009D7"/>
    <w:rsid w:val="00400EB5"/>
    <w:rsid w:val="004010E2"/>
    <w:rsid w:val="00401F15"/>
    <w:rsid w:val="0040293A"/>
    <w:rsid w:val="00402A87"/>
    <w:rsid w:val="0040307F"/>
    <w:rsid w:val="00403261"/>
    <w:rsid w:val="004034AE"/>
    <w:rsid w:val="004037D1"/>
    <w:rsid w:val="00403EE9"/>
    <w:rsid w:val="00404747"/>
    <w:rsid w:val="0040530F"/>
    <w:rsid w:val="004055E0"/>
    <w:rsid w:val="00406043"/>
    <w:rsid w:val="004066CE"/>
    <w:rsid w:val="00406A07"/>
    <w:rsid w:val="00407246"/>
    <w:rsid w:val="004073A8"/>
    <w:rsid w:val="00410950"/>
    <w:rsid w:val="00410986"/>
    <w:rsid w:val="00410C68"/>
    <w:rsid w:val="00410F97"/>
    <w:rsid w:val="00410FF6"/>
    <w:rsid w:val="00411302"/>
    <w:rsid w:val="004117FD"/>
    <w:rsid w:val="00411967"/>
    <w:rsid w:val="00412417"/>
    <w:rsid w:val="00412924"/>
    <w:rsid w:val="0041359A"/>
    <w:rsid w:val="004146CC"/>
    <w:rsid w:val="0041472D"/>
    <w:rsid w:val="0041564C"/>
    <w:rsid w:val="004156BC"/>
    <w:rsid w:val="00415B87"/>
    <w:rsid w:val="00415E3A"/>
    <w:rsid w:val="00415E51"/>
    <w:rsid w:val="00416CB7"/>
    <w:rsid w:val="00416D29"/>
    <w:rsid w:val="00416DF4"/>
    <w:rsid w:val="00416E63"/>
    <w:rsid w:val="00416E7B"/>
    <w:rsid w:val="00416EF8"/>
    <w:rsid w:val="004173E9"/>
    <w:rsid w:val="00417A54"/>
    <w:rsid w:val="00417D0F"/>
    <w:rsid w:val="004208CD"/>
    <w:rsid w:val="00420B6E"/>
    <w:rsid w:val="00421494"/>
    <w:rsid w:val="00421DE1"/>
    <w:rsid w:val="00422819"/>
    <w:rsid w:val="00422E38"/>
    <w:rsid w:val="0042316E"/>
    <w:rsid w:val="00423406"/>
    <w:rsid w:val="004239F1"/>
    <w:rsid w:val="00423A6F"/>
    <w:rsid w:val="00423D70"/>
    <w:rsid w:val="00423E76"/>
    <w:rsid w:val="004245A9"/>
    <w:rsid w:val="00424638"/>
    <w:rsid w:val="004247C7"/>
    <w:rsid w:val="004248B8"/>
    <w:rsid w:val="00424964"/>
    <w:rsid w:val="00424F61"/>
    <w:rsid w:val="00424FB7"/>
    <w:rsid w:val="004250ED"/>
    <w:rsid w:val="00425266"/>
    <w:rsid w:val="004255E3"/>
    <w:rsid w:val="004255E8"/>
    <w:rsid w:val="00425ADC"/>
    <w:rsid w:val="00425BA3"/>
    <w:rsid w:val="00425E34"/>
    <w:rsid w:val="00425FBF"/>
    <w:rsid w:val="004260FA"/>
    <w:rsid w:val="00426E49"/>
    <w:rsid w:val="00427A8E"/>
    <w:rsid w:val="004306B9"/>
    <w:rsid w:val="00430F74"/>
    <w:rsid w:val="00431A17"/>
    <w:rsid w:val="00431A26"/>
    <w:rsid w:val="00431C68"/>
    <w:rsid w:val="00431EE1"/>
    <w:rsid w:val="0043258A"/>
    <w:rsid w:val="0043272D"/>
    <w:rsid w:val="004327F3"/>
    <w:rsid w:val="00432873"/>
    <w:rsid w:val="004329A0"/>
    <w:rsid w:val="004329FE"/>
    <w:rsid w:val="00432A16"/>
    <w:rsid w:val="004330E1"/>
    <w:rsid w:val="0043348D"/>
    <w:rsid w:val="004343A0"/>
    <w:rsid w:val="00434697"/>
    <w:rsid w:val="0043477F"/>
    <w:rsid w:val="00434C43"/>
    <w:rsid w:val="00434CB8"/>
    <w:rsid w:val="00435725"/>
    <w:rsid w:val="004358AF"/>
    <w:rsid w:val="00435D48"/>
    <w:rsid w:val="0043607B"/>
    <w:rsid w:val="00436261"/>
    <w:rsid w:val="00436492"/>
    <w:rsid w:val="0043651B"/>
    <w:rsid w:val="00436661"/>
    <w:rsid w:val="00436694"/>
    <w:rsid w:val="00436ED3"/>
    <w:rsid w:val="004371C9"/>
    <w:rsid w:val="004377A5"/>
    <w:rsid w:val="0043799C"/>
    <w:rsid w:val="00437A66"/>
    <w:rsid w:val="00437CF4"/>
    <w:rsid w:val="00440121"/>
    <w:rsid w:val="00440FBF"/>
    <w:rsid w:val="00441125"/>
    <w:rsid w:val="00441181"/>
    <w:rsid w:val="004416C9"/>
    <w:rsid w:val="0044187C"/>
    <w:rsid w:val="00441999"/>
    <w:rsid w:val="004419A5"/>
    <w:rsid w:val="00441AF4"/>
    <w:rsid w:val="004428F2"/>
    <w:rsid w:val="00442F77"/>
    <w:rsid w:val="00442F9E"/>
    <w:rsid w:val="00443011"/>
    <w:rsid w:val="00443107"/>
    <w:rsid w:val="0044336D"/>
    <w:rsid w:val="0044397F"/>
    <w:rsid w:val="00443BF5"/>
    <w:rsid w:val="00444103"/>
    <w:rsid w:val="004441BA"/>
    <w:rsid w:val="004444AF"/>
    <w:rsid w:val="004448EB"/>
    <w:rsid w:val="004449CA"/>
    <w:rsid w:val="00444AD4"/>
    <w:rsid w:val="0044521A"/>
    <w:rsid w:val="00445B01"/>
    <w:rsid w:val="00445B5E"/>
    <w:rsid w:val="00445BC8"/>
    <w:rsid w:val="00445CC7"/>
    <w:rsid w:val="0044684A"/>
    <w:rsid w:val="00446C06"/>
    <w:rsid w:val="00447D5A"/>
    <w:rsid w:val="00450332"/>
    <w:rsid w:val="00450C65"/>
    <w:rsid w:val="00450C77"/>
    <w:rsid w:val="00451C9C"/>
    <w:rsid w:val="00452037"/>
    <w:rsid w:val="00452D3A"/>
    <w:rsid w:val="00452DA7"/>
    <w:rsid w:val="004531F0"/>
    <w:rsid w:val="00453270"/>
    <w:rsid w:val="0045414E"/>
    <w:rsid w:val="004545E9"/>
    <w:rsid w:val="004549DB"/>
    <w:rsid w:val="00455542"/>
    <w:rsid w:val="0045579E"/>
    <w:rsid w:val="00455908"/>
    <w:rsid w:val="00455D71"/>
    <w:rsid w:val="00455E43"/>
    <w:rsid w:val="00455E53"/>
    <w:rsid w:val="00456424"/>
    <w:rsid w:val="0045702A"/>
    <w:rsid w:val="0045780A"/>
    <w:rsid w:val="00457939"/>
    <w:rsid w:val="00457B67"/>
    <w:rsid w:val="004604D6"/>
    <w:rsid w:val="004608C5"/>
    <w:rsid w:val="00460B14"/>
    <w:rsid w:val="00460E89"/>
    <w:rsid w:val="004610F5"/>
    <w:rsid w:val="004613F2"/>
    <w:rsid w:val="004614C3"/>
    <w:rsid w:val="00461621"/>
    <w:rsid w:val="004617E2"/>
    <w:rsid w:val="004618E6"/>
    <w:rsid w:val="00461F50"/>
    <w:rsid w:val="00462365"/>
    <w:rsid w:val="00462587"/>
    <w:rsid w:val="004625E4"/>
    <w:rsid w:val="004625FA"/>
    <w:rsid w:val="00462750"/>
    <w:rsid w:val="004628FF"/>
    <w:rsid w:val="0046290D"/>
    <w:rsid w:val="00462A44"/>
    <w:rsid w:val="00462B2A"/>
    <w:rsid w:val="00462DC7"/>
    <w:rsid w:val="00462F81"/>
    <w:rsid w:val="004631C6"/>
    <w:rsid w:val="0046351B"/>
    <w:rsid w:val="0046362E"/>
    <w:rsid w:val="00463BAD"/>
    <w:rsid w:val="00463FB5"/>
    <w:rsid w:val="00464B35"/>
    <w:rsid w:val="00464D26"/>
    <w:rsid w:val="0046515D"/>
    <w:rsid w:val="00465B16"/>
    <w:rsid w:val="00465B78"/>
    <w:rsid w:val="00466038"/>
    <w:rsid w:val="00466257"/>
    <w:rsid w:val="004668BD"/>
    <w:rsid w:val="00467139"/>
    <w:rsid w:val="00467572"/>
    <w:rsid w:val="00467B8A"/>
    <w:rsid w:val="00467B8E"/>
    <w:rsid w:val="00467CC6"/>
    <w:rsid w:val="00467E05"/>
    <w:rsid w:val="00467FE0"/>
    <w:rsid w:val="004703F3"/>
    <w:rsid w:val="00470512"/>
    <w:rsid w:val="0047091B"/>
    <w:rsid w:val="0047140E"/>
    <w:rsid w:val="0047145B"/>
    <w:rsid w:val="0047171D"/>
    <w:rsid w:val="00471A35"/>
    <w:rsid w:val="00472CD4"/>
    <w:rsid w:val="00472EF2"/>
    <w:rsid w:val="004738F5"/>
    <w:rsid w:val="00473CB1"/>
    <w:rsid w:val="004742B9"/>
    <w:rsid w:val="004745ED"/>
    <w:rsid w:val="00474C2C"/>
    <w:rsid w:val="00475040"/>
    <w:rsid w:val="004752EE"/>
    <w:rsid w:val="004759C7"/>
    <w:rsid w:val="00475DA1"/>
    <w:rsid w:val="0047629A"/>
    <w:rsid w:val="00477391"/>
    <w:rsid w:val="00477907"/>
    <w:rsid w:val="00477E3A"/>
    <w:rsid w:val="00477EC1"/>
    <w:rsid w:val="00480458"/>
    <w:rsid w:val="00481394"/>
    <w:rsid w:val="004813B3"/>
    <w:rsid w:val="00481519"/>
    <w:rsid w:val="00481678"/>
    <w:rsid w:val="0048258F"/>
    <w:rsid w:val="00482770"/>
    <w:rsid w:val="00482D92"/>
    <w:rsid w:val="00483471"/>
    <w:rsid w:val="00483945"/>
    <w:rsid w:val="00483F12"/>
    <w:rsid w:val="004842E5"/>
    <w:rsid w:val="00484448"/>
    <w:rsid w:val="00484AD1"/>
    <w:rsid w:val="00484E34"/>
    <w:rsid w:val="004850CE"/>
    <w:rsid w:val="00485885"/>
    <w:rsid w:val="00486A07"/>
    <w:rsid w:val="00486BF5"/>
    <w:rsid w:val="00486F8F"/>
    <w:rsid w:val="00487074"/>
    <w:rsid w:val="004874A8"/>
    <w:rsid w:val="004906A7"/>
    <w:rsid w:val="00490769"/>
    <w:rsid w:val="00490E80"/>
    <w:rsid w:val="004919BF"/>
    <w:rsid w:val="00492149"/>
    <w:rsid w:val="00492231"/>
    <w:rsid w:val="00492AA4"/>
    <w:rsid w:val="00493E5B"/>
    <w:rsid w:val="00494442"/>
    <w:rsid w:val="00494766"/>
    <w:rsid w:val="00494CA1"/>
    <w:rsid w:val="004950F9"/>
    <w:rsid w:val="0049529F"/>
    <w:rsid w:val="004952D8"/>
    <w:rsid w:val="00495838"/>
    <w:rsid w:val="00495A3A"/>
    <w:rsid w:val="004960E1"/>
    <w:rsid w:val="004963D3"/>
    <w:rsid w:val="00496B78"/>
    <w:rsid w:val="00496DA3"/>
    <w:rsid w:val="00497318"/>
    <w:rsid w:val="004974A0"/>
    <w:rsid w:val="00497B3B"/>
    <w:rsid w:val="00497E20"/>
    <w:rsid w:val="004A0178"/>
    <w:rsid w:val="004A0406"/>
    <w:rsid w:val="004A05A0"/>
    <w:rsid w:val="004A086E"/>
    <w:rsid w:val="004A0EDE"/>
    <w:rsid w:val="004A1111"/>
    <w:rsid w:val="004A14C3"/>
    <w:rsid w:val="004A16DA"/>
    <w:rsid w:val="004A1748"/>
    <w:rsid w:val="004A238B"/>
    <w:rsid w:val="004A25B5"/>
    <w:rsid w:val="004A2910"/>
    <w:rsid w:val="004A29C1"/>
    <w:rsid w:val="004A2B4C"/>
    <w:rsid w:val="004A2B76"/>
    <w:rsid w:val="004A3BCE"/>
    <w:rsid w:val="004A3D28"/>
    <w:rsid w:val="004A3E22"/>
    <w:rsid w:val="004A4DB7"/>
    <w:rsid w:val="004A509F"/>
    <w:rsid w:val="004A5653"/>
    <w:rsid w:val="004A5892"/>
    <w:rsid w:val="004A5AC9"/>
    <w:rsid w:val="004A5D38"/>
    <w:rsid w:val="004A6085"/>
    <w:rsid w:val="004A6122"/>
    <w:rsid w:val="004A6182"/>
    <w:rsid w:val="004A695B"/>
    <w:rsid w:val="004A6EA4"/>
    <w:rsid w:val="004A7075"/>
    <w:rsid w:val="004A7346"/>
    <w:rsid w:val="004A7F64"/>
    <w:rsid w:val="004B0062"/>
    <w:rsid w:val="004B063D"/>
    <w:rsid w:val="004B0B73"/>
    <w:rsid w:val="004B1C23"/>
    <w:rsid w:val="004B25EF"/>
    <w:rsid w:val="004B2934"/>
    <w:rsid w:val="004B2B49"/>
    <w:rsid w:val="004B392F"/>
    <w:rsid w:val="004B3A2A"/>
    <w:rsid w:val="004B3F62"/>
    <w:rsid w:val="004B4A0D"/>
    <w:rsid w:val="004B4CE9"/>
    <w:rsid w:val="004B4EA6"/>
    <w:rsid w:val="004B4ECB"/>
    <w:rsid w:val="004B5907"/>
    <w:rsid w:val="004B5950"/>
    <w:rsid w:val="004B59C7"/>
    <w:rsid w:val="004B5B82"/>
    <w:rsid w:val="004B5BED"/>
    <w:rsid w:val="004B626E"/>
    <w:rsid w:val="004B66FE"/>
    <w:rsid w:val="004B67AA"/>
    <w:rsid w:val="004B7257"/>
    <w:rsid w:val="004B7BB5"/>
    <w:rsid w:val="004B7C49"/>
    <w:rsid w:val="004C0786"/>
    <w:rsid w:val="004C07C0"/>
    <w:rsid w:val="004C0957"/>
    <w:rsid w:val="004C15AF"/>
    <w:rsid w:val="004C18F1"/>
    <w:rsid w:val="004C1DAE"/>
    <w:rsid w:val="004C2056"/>
    <w:rsid w:val="004C21B0"/>
    <w:rsid w:val="004C24FF"/>
    <w:rsid w:val="004C2725"/>
    <w:rsid w:val="004C272C"/>
    <w:rsid w:val="004C2A22"/>
    <w:rsid w:val="004C2B00"/>
    <w:rsid w:val="004C30FD"/>
    <w:rsid w:val="004C3B33"/>
    <w:rsid w:val="004C3C80"/>
    <w:rsid w:val="004C3D5A"/>
    <w:rsid w:val="004C3DF1"/>
    <w:rsid w:val="004C3E0C"/>
    <w:rsid w:val="004C4491"/>
    <w:rsid w:val="004C48B1"/>
    <w:rsid w:val="004C4CB1"/>
    <w:rsid w:val="004C4D5D"/>
    <w:rsid w:val="004C4EF0"/>
    <w:rsid w:val="004C52E9"/>
    <w:rsid w:val="004C5383"/>
    <w:rsid w:val="004C5734"/>
    <w:rsid w:val="004C58AA"/>
    <w:rsid w:val="004C5D23"/>
    <w:rsid w:val="004C5E9D"/>
    <w:rsid w:val="004C6221"/>
    <w:rsid w:val="004C636C"/>
    <w:rsid w:val="004C65DD"/>
    <w:rsid w:val="004C6773"/>
    <w:rsid w:val="004C70E5"/>
    <w:rsid w:val="004C7AE4"/>
    <w:rsid w:val="004D01D3"/>
    <w:rsid w:val="004D03BC"/>
    <w:rsid w:val="004D0C72"/>
    <w:rsid w:val="004D0F05"/>
    <w:rsid w:val="004D24F7"/>
    <w:rsid w:val="004D2969"/>
    <w:rsid w:val="004D2EEE"/>
    <w:rsid w:val="004D377C"/>
    <w:rsid w:val="004D37EF"/>
    <w:rsid w:val="004D3F3C"/>
    <w:rsid w:val="004D40CF"/>
    <w:rsid w:val="004D4271"/>
    <w:rsid w:val="004D4570"/>
    <w:rsid w:val="004D462B"/>
    <w:rsid w:val="004D46B5"/>
    <w:rsid w:val="004D4B37"/>
    <w:rsid w:val="004D4B81"/>
    <w:rsid w:val="004D4BBA"/>
    <w:rsid w:val="004D544B"/>
    <w:rsid w:val="004D576F"/>
    <w:rsid w:val="004D5F4C"/>
    <w:rsid w:val="004D6297"/>
    <w:rsid w:val="004D6529"/>
    <w:rsid w:val="004D683B"/>
    <w:rsid w:val="004D6CBE"/>
    <w:rsid w:val="004D6D08"/>
    <w:rsid w:val="004D7028"/>
    <w:rsid w:val="004D7B8F"/>
    <w:rsid w:val="004D7D49"/>
    <w:rsid w:val="004E0288"/>
    <w:rsid w:val="004E06DF"/>
    <w:rsid w:val="004E19FF"/>
    <w:rsid w:val="004E1AA4"/>
    <w:rsid w:val="004E1EEE"/>
    <w:rsid w:val="004E293D"/>
    <w:rsid w:val="004E2D7C"/>
    <w:rsid w:val="004E3477"/>
    <w:rsid w:val="004E3836"/>
    <w:rsid w:val="004E3948"/>
    <w:rsid w:val="004E3C01"/>
    <w:rsid w:val="004E46FD"/>
    <w:rsid w:val="004E4812"/>
    <w:rsid w:val="004E4C8D"/>
    <w:rsid w:val="004E4F2D"/>
    <w:rsid w:val="004E5060"/>
    <w:rsid w:val="004E518C"/>
    <w:rsid w:val="004E521C"/>
    <w:rsid w:val="004E5432"/>
    <w:rsid w:val="004E551B"/>
    <w:rsid w:val="004E55A2"/>
    <w:rsid w:val="004E635E"/>
    <w:rsid w:val="004E636D"/>
    <w:rsid w:val="004E647A"/>
    <w:rsid w:val="004E67CE"/>
    <w:rsid w:val="004E6EED"/>
    <w:rsid w:val="004E6FFF"/>
    <w:rsid w:val="004E73CF"/>
    <w:rsid w:val="004E7DC6"/>
    <w:rsid w:val="004F0762"/>
    <w:rsid w:val="004F0C0E"/>
    <w:rsid w:val="004F1081"/>
    <w:rsid w:val="004F1CA9"/>
    <w:rsid w:val="004F1E9E"/>
    <w:rsid w:val="004F2117"/>
    <w:rsid w:val="004F22A8"/>
    <w:rsid w:val="004F24BE"/>
    <w:rsid w:val="004F269A"/>
    <w:rsid w:val="004F27C4"/>
    <w:rsid w:val="004F3413"/>
    <w:rsid w:val="004F38E7"/>
    <w:rsid w:val="004F3B3E"/>
    <w:rsid w:val="004F3E73"/>
    <w:rsid w:val="004F4580"/>
    <w:rsid w:val="004F4AA9"/>
    <w:rsid w:val="004F4B54"/>
    <w:rsid w:val="004F5487"/>
    <w:rsid w:val="004F57CC"/>
    <w:rsid w:val="004F5F2B"/>
    <w:rsid w:val="004F672B"/>
    <w:rsid w:val="004F6D1C"/>
    <w:rsid w:val="004F6DBF"/>
    <w:rsid w:val="004F6DFE"/>
    <w:rsid w:val="004F6FED"/>
    <w:rsid w:val="004F7545"/>
    <w:rsid w:val="004F76A3"/>
    <w:rsid w:val="004F77E1"/>
    <w:rsid w:val="004F79EF"/>
    <w:rsid w:val="004F7CA4"/>
    <w:rsid w:val="004F7F24"/>
    <w:rsid w:val="0050012E"/>
    <w:rsid w:val="005018A2"/>
    <w:rsid w:val="00501928"/>
    <w:rsid w:val="00502320"/>
    <w:rsid w:val="0050286D"/>
    <w:rsid w:val="00502DFE"/>
    <w:rsid w:val="00502E90"/>
    <w:rsid w:val="00503076"/>
    <w:rsid w:val="00503197"/>
    <w:rsid w:val="00503B96"/>
    <w:rsid w:val="00503F76"/>
    <w:rsid w:val="00504148"/>
    <w:rsid w:val="00504226"/>
    <w:rsid w:val="005048B5"/>
    <w:rsid w:val="00504D3D"/>
    <w:rsid w:val="00504F8E"/>
    <w:rsid w:val="005050A3"/>
    <w:rsid w:val="005052A2"/>
    <w:rsid w:val="005055F7"/>
    <w:rsid w:val="00505BD2"/>
    <w:rsid w:val="00505CFD"/>
    <w:rsid w:val="00505D76"/>
    <w:rsid w:val="00505F1E"/>
    <w:rsid w:val="0050633E"/>
    <w:rsid w:val="00506DBB"/>
    <w:rsid w:val="0050790F"/>
    <w:rsid w:val="00507CA4"/>
    <w:rsid w:val="00507F66"/>
    <w:rsid w:val="00510374"/>
    <w:rsid w:val="00510575"/>
    <w:rsid w:val="00510D49"/>
    <w:rsid w:val="00510D75"/>
    <w:rsid w:val="00510FBD"/>
    <w:rsid w:val="00511CD7"/>
    <w:rsid w:val="00511E56"/>
    <w:rsid w:val="005128F7"/>
    <w:rsid w:val="00513AE7"/>
    <w:rsid w:val="00513C98"/>
    <w:rsid w:val="00513D11"/>
    <w:rsid w:val="00513ED1"/>
    <w:rsid w:val="00514190"/>
    <w:rsid w:val="00514A57"/>
    <w:rsid w:val="005153FF"/>
    <w:rsid w:val="005155A7"/>
    <w:rsid w:val="005159BF"/>
    <w:rsid w:val="00515D32"/>
    <w:rsid w:val="00515E82"/>
    <w:rsid w:val="005175C4"/>
    <w:rsid w:val="005177B5"/>
    <w:rsid w:val="005200CE"/>
    <w:rsid w:val="0052089C"/>
    <w:rsid w:val="00520924"/>
    <w:rsid w:val="00520C91"/>
    <w:rsid w:val="0052189F"/>
    <w:rsid w:val="00521942"/>
    <w:rsid w:val="00521A28"/>
    <w:rsid w:val="005222F5"/>
    <w:rsid w:val="00522377"/>
    <w:rsid w:val="005236CD"/>
    <w:rsid w:val="00523F25"/>
    <w:rsid w:val="0052436C"/>
    <w:rsid w:val="0052448D"/>
    <w:rsid w:val="005248AA"/>
    <w:rsid w:val="00524A7D"/>
    <w:rsid w:val="00524D57"/>
    <w:rsid w:val="00524F27"/>
    <w:rsid w:val="00525213"/>
    <w:rsid w:val="005252F4"/>
    <w:rsid w:val="00525B41"/>
    <w:rsid w:val="00526C57"/>
    <w:rsid w:val="0052703C"/>
    <w:rsid w:val="005272B0"/>
    <w:rsid w:val="00527BA4"/>
    <w:rsid w:val="005310DF"/>
    <w:rsid w:val="005313B8"/>
    <w:rsid w:val="0053235F"/>
    <w:rsid w:val="00532A49"/>
    <w:rsid w:val="00532A8A"/>
    <w:rsid w:val="00532C4A"/>
    <w:rsid w:val="0053354F"/>
    <w:rsid w:val="00533AF9"/>
    <w:rsid w:val="00533BA1"/>
    <w:rsid w:val="00534ADA"/>
    <w:rsid w:val="00534C6B"/>
    <w:rsid w:val="00534E42"/>
    <w:rsid w:val="00535075"/>
    <w:rsid w:val="00535834"/>
    <w:rsid w:val="0053600B"/>
    <w:rsid w:val="0053631E"/>
    <w:rsid w:val="005363C3"/>
    <w:rsid w:val="0053653A"/>
    <w:rsid w:val="0053664A"/>
    <w:rsid w:val="005366C7"/>
    <w:rsid w:val="005368F4"/>
    <w:rsid w:val="00536B4F"/>
    <w:rsid w:val="00537997"/>
    <w:rsid w:val="00537B6F"/>
    <w:rsid w:val="00537E03"/>
    <w:rsid w:val="0054083E"/>
    <w:rsid w:val="00540938"/>
    <w:rsid w:val="0054156C"/>
    <w:rsid w:val="005416C2"/>
    <w:rsid w:val="005418DA"/>
    <w:rsid w:val="00541CE6"/>
    <w:rsid w:val="00542283"/>
    <w:rsid w:val="005427A6"/>
    <w:rsid w:val="005429E0"/>
    <w:rsid w:val="00542B03"/>
    <w:rsid w:val="00542F12"/>
    <w:rsid w:val="00543443"/>
    <w:rsid w:val="005436D1"/>
    <w:rsid w:val="00543F32"/>
    <w:rsid w:val="00544003"/>
    <w:rsid w:val="00544474"/>
    <w:rsid w:val="00544478"/>
    <w:rsid w:val="00544759"/>
    <w:rsid w:val="00544EC6"/>
    <w:rsid w:val="005454D0"/>
    <w:rsid w:val="00545BB1"/>
    <w:rsid w:val="00546516"/>
    <w:rsid w:val="00546542"/>
    <w:rsid w:val="00546FDD"/>
    <w:rsid w:val="0054747A"/>
    <w:rsid w:val="005512CE"/>
    <w:rsid w:val="00551332"/>
    <w:rsid w:val="00551BF7"/>
    <w:rsid w:val="00551CB8"/>
    <w:rsid w:val="0055219B"/>
    <w:rsid w:val="0055227C"/>
    <w:rsid w:val="0055255D"/>
    <w:rsid w:val="00552575"/>
    <w:rsid w:val="00552615"/>
    <w:rsid w:val="00552DAE"/>
    <w:rsid w:val="00553387"/>
    <w:rsid w:val="005537F0"/>
    <w:rsid w:val="00553984"/>
    <w:rsid w:val="00554499"/>
    <w:rsid w:val="0055478A"/>
    <w:rsid w:val="00554CA8"/>
    <w:rsid w:val="00554E91"/>
    <w:rsid w:val="00554F68"/>
    <w:rsid w:val="00555142"/>
    <w:rsid w:val="005562B1"/>
    <w:rsid w:val="005563BB"/>
    <w:rsid w:val="00560606"/>
    <w:rsid w:val="00560BB2"/>
    <w:rsid w:val="00560C00"/>
    <w:rsid w:val="00560CA5"/>
    <w:rsid w:val="00561FD0"/>
    <w:rsid w:val="005622D4"/>
    <w:rsid w:val="005624EC"/>
    <w:rsid w:val="005626F4"/>
    <w:rsid w:val="00562797"/>
    <w:rsid w:val="00563672"/>
    <w:rsid w:val="00563D89"/>
    <w:rsid w:val="00563F5E"/>
    <w:rsid w:val="0056476C"/>
    <w:rsid w:val="00565017"/>
    <w:rsid w:val="005652F7"/>
    <w:rsid w:val="00565A4C"/>
    <w:rsid w:val="00565D3A"/>
    <w:rsid w:val="00565E22"/>
    <w:rsid w:val="005660C8"/>
    <w:rsid w:val="00566498"/>
    <w:rsid w:val="00566786"/>
    <w:rsid w:val="00566AC3"/>
    <w:rsid w:val="00566C8F"/>
    <w:rsid w:val="00566F6E"/>
    <w:rsid w:val="005673FE"/>
    <w:rsid w:val="005675FC"/>
    <w:rsid w:val="00570265"/>
    <w:rsid w:val="0057091F"/>
    <w:rsid w:val="00570B1D"/>
    <w:rsid w:val="00570ED8"/>
    <w:rsid w:val="005712AC"/>
    <w:rsid w:val="00571CF6"/>
    <w:rsid w:val="00571EE6"/>
    <w:rsid w:val="005720A2"/>
    <w:rsid w:val="0057291A"/>
    <w:rsid w:val="00572FA6"/>
    <w:rsid w:val="00573424"/>
    <w:rsid w:val="00573F3F"/>
    <w:rsid w:val="005741C9"/>
    <w:rsid w:val="005742F5"/>
    <w:rsid w:val="005744C4"/>
    <w:rsid w:val="00574AF0"/>
    <w:rsid w:val="005752FF"/>
    <w:rsid w:val="00575BB4"/>
    <w:rsid w:val="00575E0C"/>
    <w:rsid w:val="00575F50"/>
    <w:rsid w:val="005764EB"/>
    <w:rsid w:val="00576616"/>
    <w:rsid w:val="005767DC"/>
    <w:rsid w:val="00576D5D"/>
    <w:rsid w:val="00576E80"/>
    <w:rsid w:val="00576EF2"/>
    <w:rsid w:val="00577235"/>
    <w:rsid w:val="00577537"/>
    <w:rsid w:val="00577CD5"/>
    <w:rsid w:val="00580732"/>
    <w:rsid w:val="00580CEE"/>
    <w:rsid w:val="00580F2B"/>
    <w:rsid w:val="0058162F"/>
    <w:rsid w:val="00581769"/>
    <w:rsid w:val="0058196F"/>
    <w:rsid w:val="005819AD"/>
    <w:rsid w:val="00581CEE"/>
    <w:rsid w:val="0058204C"/>
    <w:rsid w:val="0058229B"/>
    <w:rsid w:val="00582F06"/>
    <w:rsid w:val="00582F85"/>
    <w:rsid w:val="0058307D"/>
    <w:rsid w:val="005834DF"/>
    <w:rsid w:val="005835FC"/>
    <w:rsid w:val="00583B4D"/>
    <w:rsid w:val="00583B93"/>
    <w:rsid w:val="00583EAA"/>
    <w:rsid w:val="00583F78"/>
    <w:rsid w:val="00583FEA"/>
    <w:rsid w:val="0058464B"/>
    <w:rsid w:val="005848D4"/>
    <w:rsid w:val="00585728"/>
    <w:rsid w:val="00586019"/>
    <w:rsid w:val="00586020"/>
    <w:rsid w:val="00586283"/>
    <w:rsid w:val="00586C9A"/>
    <w:rsid w:val="005873BD"/>
    <w:rsid w:val="005874EE"/>
    <w:rsid w:val="00587DAC"/>
    <w:rsid w:val="0059051A"/>
    <w:rsid w:val="005913CC"/>
    <w:rsid w:val="00591682"/>
    <w:rsid w:val="005918BD"/>
    <w:rsid w:val="00591A71"/>
    <w:rsid w:val="00591E71"/>
    <w:rsid w:val="00592612"/>
    <w:rsid w:val="00592677"/>
    <w:rsid w:val="00592C23"/>
    <w:rsid w:val="00593D46"/>
    <w:rsid w:val="00593F2C"/>
    <w:rsid w:val="0059436E"/>
    <w:rsid w:val="0059457B"/>
    <w:rsid w:val="005948C3"/>
    <w:rsid w:val="005949DB"/>
    <w:rsid w:val="005950FA"/>
    <w:rsid w:val="00595241"/>
    <w:rsid w:val="005953DC"/>
    <w:rsid w:val="005958AA"/>
    <w:rsid w:val="00595C16"/>
    <w:rsid w:val="00595DF3"/>
    <w:rsid w:val="0059646E"/>
    <w:rsid w:val="005965E6"/>
    <w:rsid w:val="005966CC"/>
    <w:rsid w:val="00596BB3"/>
    <w:rsid w:val="00596FB8"/>
    <w:rsid w:val="00597132"/>
    <w:rsid w:val="005976FD"/>
    <w:rsid w:val="005977A4"/>
    <w:rsid w:val="005A0483"/>
    <w:rsid w:val="005A070E"/>
    <w:rsid w:val="005A0E18"/>
    <w:rsid w:val="005A0F5E"/>
    <w:rsid w:val="005A1C65"/>
    <w:rsid w:val="005A1D03"/>
    <w:rsid w:val="005A1F0E"/>
    <w:rsid w:val="005A264F"/>
    <w:rsid w:val="005A2666"/>
    <w:rsid w:val="005A362F"/>
    <w:rsid w:val="005A3689"/>
    <w:rsid w:val="005A37CB"/>
    <w:rsid w:val="005A3B80"/>
    <w:rsid w:val="005A41CA"/>
    <w:rsid w:val="005A46D0"/>
    <w:rsid w:val="005A4F8F"/>
    <w:rsid w:val="005A56C7"/>
    <w:rsid w:val="005A59E9"/>
    <w:rsid w:val="005A5A81"/>
    <w:rsid w:val="005A5B34"/>
    <w:rsid w:val="005A62E3"/>
    <w:rsid w:val="005A6405"/>
    <w:rsid w:val="005A64EC"/>
    <w:rsid w:val="005A6CA2"/>
    <w:rsid w:val="005A6CC8"/>
    <w:rsid w:val="005A7617"/>
    <w:rsid w:val="005A7BB3"/>
    <w:rsid w:val="005A7D6E"/>
    <w:rsid w:val="005B043E"/>
    <w:rsid w:val="005B04B9"/>
    <w:rsid w:val="005B0542"/>
    <w:rsid w:val="005B1714"/>
    <w:rsid w:val="005B1CB8"/>
    <w:rsid w:val="005B20D2"/>
    <w:rsid w:val="005B2604"/>
    <w:rsid w:val="005B2A04"/>
    <w:rsid w:val="005B2C2E"/>
    <w:rsid w:val="005B2E48"/>
    <w:rsid w:val="005B3035"/>
    <w:rsid w:val="005B3835"/>
    <w:rsid w:val="005B3F7F"/>
    <w:rsid w:val="005B4165"/>
    <w:rsid w:val="005B4499"/>
    <w:rsid w:val="005B45C4"/>
    <w:rsid w:val="005B4BD1"/>
    <w:rsid w:val="005B4C77"/>
    <w:rsid w:val="005B4DB0"/>
    <w:rsid w:val="005B5480"/>
    <w:rsid w:val="005B5DBE"/>
    <w:rsid w:val="005B6177"/>
    <w:rsid w:val="005B6647"/>
    <w:rsid w:val="005B66AD"/>
    <w:rsid w:val="005B678F"/>
    <w:rsid w:val="005B6979"/>
    <w:rsid w:val="005B6A15"/>
    <w:rsid w:val="005B726C"/>
    <w:rsid w:val="005B7B90"/>
    <w:rsid w:val="005B7EDC"/>
    <w:rsid w:val="005B7FBC"/>
    <w:rsid w:val="005C0710"/>
    <w:rsid w:val="005C0CB2"/>
    <w:rsid w:val="005C140D"/>
    <w:rsid w:val="005C1683"/>
    <w:rsid w:val="005C1A29"/>
    <w:rsid w:val="005C1B54"/>
    <w:rsid w:val="005C20D6"/>
    <w:rsid w:val="005C272B"/>
    <w:rsid w:val="005C2A1B"/>
    <w:rsid w:val="005C2CB8"/>
    <w:rsid w:val="005C4218"/>
    <w:rsid w:val="005C4399"/>
    <w:rsid w:val="005C4A1B"/>
    <w:rsid w:val="005C4B2D"/>
    <w:rsid w:val="005C5FDC"/>
    <w:rsid w:val="005C603F"/>
    <w:rsid w:val="005C606A"/>
    <w:rsid w:val="005C6538"/>
    <w:rsid w:val="005C6716"/>
    <w:rsid w:val="005C689F"/>
    <w:rsid w:val="005C726B"/>
    <w:rsid w:val="005C7847"/>
    <w:rsid w:val="005C7C37"/>
    <w:rsid w:val="005C7CAF"/>
    <w:rsid w:val="005D02B6"/>
    <w:rsid w:val="005D076C"/>
    <w:rsid w:val="005D0C6C"/>
    <w:rsid w:val="005D164E"/>
    <w:rsid w:val="005D1DC7"/>
    <w:rsid w:val="005D1E5C"/>
    <w:rsid w:val="005D435C"/>
    <w:rsid w:val="005D4949"/>
    <w:rsid w:val="005D5920"/>
    <w:rsid w:val="005D5C27"/>
    <w:rsid w:val="005D62CC"/>
    <w:rsid w:val="005D6619"/>
    <w:rsid w:val="005D697F"/>
    <w:rsid w:val="005D6F79"/>
    <w:rsid w:val="005D736D"/>
    <w:rsid w:val="005D7C3D"/>
    <w:rsid w:val="005D7FE5"/>
    <w:rsid w:val="005E0DCB"/>
    <w:rsid w:val="005E0E3E"/>
    <w:rsid w:val="005E0FE1"/>
    <w:rsid w:val="005E17F8"/>
    <w:rsid w:val="005E19AD"/>
    <w:rsid w:val="005E1A02"/>
    <w:rsid w:val="005E1AE5"/>
    <w:rsid w:val="005E1B98"/>
    <w:rsid w:val="005E1FD9"/>
    <w:rsid w:val="005E24E8"/>
    <w:rsid w:val="005E25A5"/>
    <w:rsid w:val="005E29D0"/>
    <w:rsid w:val="005E327B"/>
    <w:rsid w:val="005E3999"/>
    <w:rsid w:val="005E43E6"/>
    <w:rsid w:val="005E44AA"/>
    <w:rsid w:val="005E4D83"/>
    <w:rsid w:val="005E592B"/>
    <w:rsid w:val="005E5F4D"/>
    <w:rsid w:val="005E6502"/>
    <w:rsid w:val="005E67AC"/>
    <w:rsid w:val="005E6985"/>
    <w:rsid w:val="005E6FDD"/>
    <w:rsid w:val="005E75B1"/>
    <w:rsid w:val="005E7652"/>
    <w:rsid w:val="005E7C99"/>
    <w:rsid w:val="005E7DF9"/>
    <w:rsid w:val="005F0076"/>
    <w:rsid w:val="005F06F0"/>
    <w:rsid w:val="005F073B"/>
    <w:rsid w:val="005F0B19"/>
    <w:rsid w:val="005F0BBC"/>
    <w:rsid w:val="005F0D8F"/>
    <w:rsid w:val="005F1041"/>
    <w:rsid w:val="005F1062"/>
    <w:rsid w:val="005F18D9"/>
    <w:rsid w:val="005F22BA"/>
    <w:rsid w:val="005F241A"/>
    <w:rsid w:val="005F26E6"/>
    <w:rsid w:val="005F27C0"/>
    <w:rsid w:val="005F2B4A"/>
    <w:rsid w:val="005F359A"/>
    <w:rsid w:val="005F359C"/>
    <w:rsid w:val="005F3F08"/>
    <w:rsid w:val="005F44B0"/>
    <w:rsid w:val="005F5230"/>
    <w:rsid w:val="005F5247"/>
    <w:rsid w:val="005F5E08"/>
    <w:rsid w:val="005F5E8D"/>
    <w:rsid w:val="005F64E5"/>
    <w:rsid w:val="005F6816"/>
    <w:rsid w:val="005F6A82"/>
    <w:rsid w:val="005F6DC5"/>
    <w:rsid w:val="005F71A1"/>
    <w:rsid w:val="005F7748"/>
    <w:rsid w:val="005F7C74"/>
    <w:rsid w:val="005F7CD1"/>
    <w:rsid w:val="005F7CEB"/>
    <w:rsid w:val="006003D2"/>
    <w:rsid w:val="00600891"/>
    <w:rsid w:val="00600C3E"/>
    <w:rsid w:val="006014A0"/>
    <w:rsid w:val="0060150F"/>
    <w:rsid w:val="006015BE"/>
    <w:rsid w:val="00601B88"/>
    <w:rsid w:val="00601D30"/>
    <w:rsid w:val="00602095"/>
    <w:rsid w:val="0060288E"/>
    <w:rsid w:val="00602C33"/>
    <w:rsid w:val="006032F0"/>
    <w:rsid w:val="00603304"/>
    <w:rsid w:val="006033F9"/>
    <w:rsid w:val="006045F1"/>
    <w:rsid w:val="00604695"/>
    <w:rsid w:val="006046B9"/>
    <w:rsid w:val="00604A4A"/>
    <w:rsid w:val="00604ABE"/>
    <w:rsid w:val="00604D4B"/>
    <w:rsid w:val="00604F91"/>
    <w:rsid w:val="00605375"/>
    <w:rsid w:val="006059E6"/>
    <w:rsid w:val="00605EA2"/>
    <w:rsid w:val="00606369"/>
    <w:rsid w:val="00606CF5"/>
    <w:rsid w:val="00606F04"/>
    <w:rsid w:val="00607636"/>
    <w:rsid w:val="006077AB"/>
    <w:rsid w:val="00610672"/>
    <w:rsid w:val="00610D32"/>
    <w:rsid w:val="00610D64"/>
    <w:rsid w:val="006113BB"/>
    <w:rsid w:val="00611C38"/>
    <w:rsid w:val="00612109"/>
    <w:rsid w:val="00612890"/>
    <w:rsid w:val="006128CE"/>
    <w:rsid w:val="0061302B"/>
    <w:rsid w:val="0061325F"/>
    <w:rsid w:val="00613FE0"/>
    <w:rsid w:val="0061415E"/>
    <w:rsid w:val="0061448B"/>
    <w:rsid w:val="00614819"/>
    <w:rsid w:val="00615257"/>
    <w:rsid w:val="006157D7"/>
    <w:rsid w:val="00615987"/>
    <w:rsid w:val="00615EAD"/>
    <w:rsid w:val="006176D2"/>
    <w:rsid w:val="00617711"/>
    <w:rsid w:val="0061774D"/>
    <w:rsid w:val="006178F8"/>
    <w:rsid w:val="006179FD"/>
    <w:rsid w:val="00617A7F"/>
    <w:rsid w:val="00617B3F"/>
    <w:rsid w:val="00620235"/>
    <w:rsid w:val="006206A0"/>
    <w:rsid w:val="00620831"/>
    <w:rsid w:val="006208DB"/>
    <w:rsid w:val="00620910"/>
    <w:rsid w:val="00621713"/>
    <w:rsid w:val="00621855"/>
    <w:rsid w:val="00621DC9"/>
    <w:rsid w:val="00622052"/>
    <w:rsid w:val="0062247C"/>
    <w:rsid w:val="00622AFB"/>
    <w:rsid w:val="00622F8C"/>
    <w:rsid w:val="006236BD"/>
    <w:rsid w:val="00623AA0"/>
    <w:rsid w:val="00623D5B"/>
    <w:rsid w:val="00623E7B"/>
    <w:rsid w:val="00625513"/>
    <w:rsid w:val="0062585C"/>
    <w:rsid w:val="00625877"/>
    <w:rsid w:val="00625BBB"/>
    <w:rsid w:val="00625D44"/>
    <w:rsid w:val="00625DAB"/>
    <w:rsid w:val="00625E4E"/>
    <w:rsid w:val="00627067"/>
    <w:rsid w:val="0062747B"/>
    <w:rsid w:val="00627EDA"/>
    <w:rsid w:val="00630119"/>
    <w:rsid w:val="00630511"/>
    <w:rsid w:val="006309E3"/>
    <w:rsid w:val="00631052"/>
    <w:rsid w:val="006310EF"/>
    <w:rsid w:val="006313D2"/>
    <w:rsid w:val="006317B3"/>
    <w:rsid w:val="00631A02"/>
    <w:rsid w:val="00632490"/>
    <w:rsid w:val="00632D65"/>
    <w:rsid w:val="00632E57"/>
    <w:rsid w:val="006334AC"/>
    <w:rsid w:val="00633D09"/>
    <w:rsid w:val="00634137"/>
    <w:rsid w:val="00634828"/>
    <w:rsid w:val="0063499F"/>
    <w:rsid w:val="0063509C"/>
    <w:rsid w:val="00635BA5"/>
    <w:rsid w:val="00636241"/>
    <w:rsid w:val="00636263"/>
    <w:rsid w:val="006367F2"/>
    <w:rsid w:val="00636B37"/>
    <w:rsid w:val="00637348"/>
    <w:rsid w:val="00637610"/>
    <w:rsid w:val="0063785A"/>
    <w:rsid w:val="00637B56"/>
    <w:rsid w:val="00637B80"/>
    <w:rsid w:val="00637E80"/>
    <w:rsid w:val="0064021F"/>
    <w:rsid w:val="006403D9"/>
    <w:rsid w:val="006403E2"/>
    <w:rsid w:val="00640551"/>
    <w:rsid w:val="00640BF5"/>
    <w:rsid w:val="00640C4C"/>
    <w:rsid w:val="006411D2"/>
    <w:rsid w:val="00641270"/>
    <w:rsid w:val="006412DA"/>
    <w:rsid w:val="006416C4"/>
    <w:rsid w:val="00641A5C"/>
    <w:rsid w:val="00641C43"/>
    <w:rsid w:val="006421EA"/>
    <w:rsid w:val="00642C9B"/>
    <w:rsid w:val="00642FEC"/>
    <w:rsid w:val="006430A3"/>
    <w:rsid w:val="0064313F"/>
    <w:rsid w:val="00643438"/>
    <w:rsid w:val="00643D1C"/>
    <w:rsid w:val="00643F85"/>
    <w:rsid w:val="006442F0"/>
    <w:rsid w:val="00644742"/>
    <w:rsid w:val="00644B71"/>
    <w:rsid w:val="006454A3"/>
    <w:rsid w:val="00645764"/>
    <w:rsid w:val="00645F34"/>
    <w:rsid w:val="00645F64"/>
    <w:rsid w:val="00646829"/>
    <w:rsid w:val="006469ED"/>
    <w:rsid w:val="00647B00"/>
    <w:rsid w:val="00647C2D"/>
    <w:rsid w:val="00647E3D"/>
    <w:rsid w:val="00647FC3"/>
    <w:rsid w:val="006501F6"/>
    <w:rsid w:val="00650D94"/>
    <w:rsid w:val="00651221"/>
    <w:rsid w:val="00651788"/>
    <w:rsid w:val="0065179D"/>
    <w:rsid w:val="006520F6"/>
    <w:rsid w:val="00652CA6"/>
    <w:rsid w:val="00652F95"/>
    <w:rsid w:val="006533DD"/>
    <w:rsid w:val="00653498"/>
    <w:rsid w:val="00653505"/>
    <w:rsid w:val="00654532"/>
    <w:rsid w:val="00654A38"/>
    <w:rsid w:val="0065533C"/>
    <w:rsid w:val="0065579E"/>
    <w:rsid w:val="00655919"/>
    <w:rsid w:val="00655AF4"/>
    <w:rsid w:val="00655FCD"/>
    <w:rsid w:val="0065622D"/>
    <w:rsid w:val="006565EF"/>
    <w:rsid w:val="00656681"/>
    <w:rsid w:val="00656765"/>
    <w:rsid w:val="00656ED9"/>
    <w:rsid w:val="00657896"/>
    <w:rsid w:val="00657899"/>
    <w:rsid w:val="00657E14"/>
    <w:rsid w:val="0066019A"/>
    <w:rsid w:val="00660864"/>
    <w:rsid w:val="00660C2D"/>
    <w:rsid w:val="00660DC6"/>
    <w:rsid w:val="00661075"/>
    <w:rsid w:val="00662638"/>
    <w:rsid w:val="00663090"/>
    <w:rsid w:val="00663681"/>
    <w:rsid w:val="00663D70"/>
    <w:rsid w:val="00664360"/>
    <w:rsid w:val="006644ED"/>
    <w:rsid w:val="00664D92"/>
    <w:rsid w:val="00664E47"/>
    <w:rsid w:val="006651A5"/>
    <w:rsid w:val="00665715"/>
    <w:rsid w:val="00665B0A"/>
    <w:rsid w:val="00667040"/>
    <w:rsid w:val="0066756C"/>
    <w:rsid w:val="00667B07"/>
    <w:rsid w:val="00667D75"/>
    <w:rsid w:val="00667DFE"/>
    <w:rsid w:val="00670080"/>
    <w:rsid w:val="006702DE"/>
    <w:rsid w:val="00670478"/>
    <w:rsid w:val="006707E1"/>
    <w:rsid w:val="00671DE7"/>
    <w:rsid w:val="00671FF7"/>
    <w:rsid w:val="0067228A"/>
    <w:rsid w:val="006733CD"/>
    <w:rsid w:val="006735F2"/>
    <w:rsid w:val="006739C0"/>
    <w:rsid w:val="00673A5B"/>
    <w:rsid w:val="00673A97"/>
    <w:rsid w:val="00674227"/>
    <w:rsid w:val="00674CDC"/>
    <w:rsid w:val="006751E9"/>
    <w:rsid w:val="006752DD"/>
    <w:rsid w:val="006755E9"/>
    <w:rsid w:val="00675BAF"/>
    <w:rsid w:val="00675BB6"/>
    <w:rsid w:val="00676268"/>
    <w:rsid w:val="0067668B"/>
    <w:rsid w:val="00676989"/>
    <w:rsid w:val="00676ADD"/>
    <w:rsid w:val="00676B32"/>
    <w:rsid w:val="006770B4"/>
    <w:rsid w:val="006771CA"/>
    <w:rsid w:val="006776A4"/>
    <w:rsid w:val="006778BA"/>
    <w:rsid w:val="00680C3B"/>
    <w:rsid w:val="00680D8F"/>
    <w:rsid w:val="00680E8D"/>
    <w:rsid w:val="00681026"/>
    <w:rsid w:val="00682B0A"/>
    <w:rsid w:val="00682EC9"/>
    <w:rsid w:val="00682F96"/>
    <w:rsid w:val="00683BA9"/>
    <w:rsid w:val="00683E02"/>
    <w:rsid w:val="006841FB"/>
    <w:rsid w:val="0068432D"/>
    <w:rsid w:val="00684607"/>
    <w:rsid w:val="006852C7"/>
    <w:rsid w:val="006861B7"/>
    <w:rsid w:val="00686C26"/>
    <w:rsid w:val="0068707E"/>
    <w:rsid w:val="006875D8"/>
    <w:rsid w:val="00690036"/>
    <w:rsid w:val="0069004D"/>
    <w:rsid w:val="00690142"/>
    <w:rsid w:val="00690622"/>
    <w:rsid w:val="006909B5"/>
    <w:rsid w:val="00690F24"/>
    <w:rsid w:val="0069175F"/>
    <w:rsid w:val="00691766"/>
    <w:rsid w:val="00691CA7"/>
    <w:rsid w:val="00691E30"/>
    <w:rsid w:val="00691E92"/>
    <w:rsid w:val="00692142"/>
    <w:rsid w:val="00692364"/>
    <w:rsid w:val="006928F3"/>
    <w:rsid w:val="00692D0F"/>
    <w:rsid w:val="006935D1"/>
    <w:rsid w:val="006937BF"/>
    <w:rsid w:val="00693F7D"/>
    <w:rsid w:val="006945D6"/>
    <w:rsid w:val="00694EB2"/>
    <w:rsid w:val="006951CB"/>
    <w:rsid w:val="00695360"/>
    <w:rsid w:val="006955F9"/>
    <w:rsid w:val="00695D5A"/>
    <w:rsid w:val="00696719"/>
    <w:rsid w:val="00696BFF"/>
    <w:rsid w:val="00696DF5"/>
    <w:rsid w:val="00697014"/>
    <w:rsid w:val="0069753D"/>
    <w:rsid w:val="006975E0"/>
    <w:rsid w:val="00697B9C"/>
    <w:rsid w:val="006A04BD"/>
    <w:rsid w:val="006A0AB5"/>
    <w:rsid w:val="006A0D0F"/>
    <w:rsid w:val="006A0FCD"/>
    <w:rsid w:val="006A15EF"/>
    <w:rsid w:val="006A17D8"/>
    <w:rsid w:val="006A1912"/>
    <w:rsid w:val="006A1A6D"/>
    <w:rsid w:val="006A1CD7"/>
    <w:rsid w:val="006A1E35"/>
    <w:rsid w:val="006A201A"/>
    <w:rsid w:val="006A2BF8"/>
    <w:rsid w:val="006A2C7D"/>
    <w:rsid w:val="006A2F80"/>
    <w:rsid w:val="006A3897"/>
    <w:rsid w:val="006A39B8"/>
    <w:rsid w:val="006A413D"/>
    <w:rsid w:val="006A42F1"/>
    <w:rsid w:val="006A4471"/>
    <w:rsid w:val="006A44C2"/>
    <w:rsid w:val="006A4A18"/>
    <w:rsid w:val="006A54D8"/>
    <w:rsid w:val="006A55E0"/>
    <w:rsid w:val="006A56E3"/>
    <w:rsid w:val="006A5759"/>
    <w:rsid w:val="006A59B3"/>
    <w:rsid w:val="006A60F6"/>
    <w:rsid w:val="006A69C0"/>
    <w:rsid w:val="006A6A1F"/>
    <w:rsid w:val="006A6C4A"/>
    <w:rsid w:val="006A736E"/>
    <w:rsid w:val="006A7470"/>
    <w:rsid w:val="006A7619"/>
    <w:rsid w:val="006A7C0E"/>
    <w:rsid w:val="006A7E5F"/>
    <w:rsid w:val="006B013A"/>
    <w:rsid w:val="006B058A"/>
    <w:rsid w:val="006B0B07"/>
    <w:rsid w:val="006B17E1"/>
    <w:rsid w:val="006B1F74"/>
    <w:rsid w:val="006B2217"/>
    <w:rsid w:val="006B23E7"/>
    <w:rsid w:val="006B244C"/>
    <w:rsid w:val="006B2632"/>
    <w:rsid w:val="006B2724"/>
    <w:rsid w:val="006B27DD"/>
    <w:rsid w:val="006B296F"/>
    <w:rsid w:val="006B2E77"/>
    <w:rsid w:val="006B304A"/>
    <w:rsid w:val="006B326E"/>
    <w:rsid w:val="006B3323"/>
    <w:rsid w:val="006B4377"/>
    <w:rsid w:val="006B471E"/>
    <w:rsid w:val="006B49A4"/>
    <w:rsid w:val="006B4D3E"/>
    <w:rsid w:val="006B5135"/>
    <w:rsid w:val="006B53B9"/>
    <w:rsid w:val="006B54CF"/>
    <w:rsid w:val="006B5974"/>
    <w:rsid w:val="006B5D20"/>
    <w:rsid w:val="006B6908"/>
    <w:rsid w:val="006B691D"/>
    <w:rsid w:val="006B6F25"/>
    <w:rsid w:val="006B7236"/>
    <w:rsid w:val="006C085C"/>
    <w:rsid w:val="006C0C7E"/>
    <w:rsid w:val="006C0FED"/>
    <w:rsid w:val="006C11BF"/>
    <w:rsid w:val="006C166A"/>
    <w:rsid w:val="006C1B6C"/>
    <w:rsid w:val="006C1B95"/>
    <w:rsid w:val="006C3C14"/>
    <w:rsid w:val="006C4172"/>
    <w:rsid w:val="006C41F8"/>
    <w:rsid w:val="006C4798"/>
    <w:rsid w:val="006C4BC0"/>
    <w:rsid w:val="006C4C88"/>
    <w:rsid w:val="006C4E9F"/>
    <w:rsid w:val="006C4FA1"/>
    <w:rsid w:val="006C4FF4"/>
    <w:rsid w:val="006C5323"/>
    <w:rsid w:val="006C53E4"/>
    <w:rsid w:val="006C5DE1"/>
    <w:rsid w:val="006C641F"/>
    <w:rsid w:val="006C6B2A"/>
    <w:rsid w:val="006C75C3"/>
    <w:rsid w:val="006C77A1"/>
    <w:rsid w:val="006D0B10"/>
    <w:rsid w:val="006D0B43"/>
    <w:rsid w:val="006D0CCC"/>
    <w:rsid w:val="006D0D50"/>
    <w:rsid w:val="006D1300"/>
    <w:rsid w:val="006D13FB"/>
    <w:rsid w:val="006D2BAF"/>
    <w:rsid w:val="006D2E7E"/>
    <w:rsid w:val="006D301A"/>
    <w:rsid w:val="006D30CD"/>
    <w:rsid w:val="006D3301"/>
    <w:rsid w:val="006D36D8"/>
    <w:rsid w:val="006D372E"/>
    <w:rsid w:val="006D3B30"/>
    <w:rsid w:val="006D3BC6"/>
    <w:rsid w:val="006D4557"/>
    <w:rsid w:val="006D4562"/>
    <w:rsid w:val="006D4DE8"/>
    <w:rsid w:val="006D5004"/>
    <w:rsid w:val="006D5A66"/>
    <w:rsid w:val="006D5F79"/>
    <w:rsid w:val="006D5FFF"/>
    <w:rsid w:val="006D656E"/>
    <w:rsid w:val="006D66D6"/>
    <w:rsid w:val="006D6B4C"/>
    <w:rsid w:val="006D6FB8"/>
    <w:rsid w:val="006D7D40"/>
    <w:rsid w:val="006D7E0F"/>
    <w:rsid w:val="006D7F53"/>
    <w:rsid w:val="006E0064"/>
    <w:rsid w:val="006E04CD"/>
    <w:rsid w:val="006E0A86"/>
    <w:rsid w:val="006E0B5E"/>
    <w:rsid w:val="006E0C7C"/>
    <w:rsid w:val="006E0CE3"/>
    <w:rsid w:val="006E1727"/>
    <w:rsid w:val="006E21CA"/>
    <w:rsid w:val="006E2948"/>
    <w:rsid w:val="006E3A70"/>
    <w:rsid w:val="006E3AC7"/>
    <w:rsid w:val="006E3BAA"/>
    <w:rsid w:val="006E3CF3"/>
    <w:rsid w:val="006E3F9E"/>
    <w:rsid w:val="006E469F"/>
    <w:rsid w:val="006E46A5"/>
    <w:rsid w:val="006E46AA"/>
    <w:rsid w:val="006E4AEF"/>
    <w:rsid w:val="006E5365"/>
    <w:rsid w:val="006E53D7"/>
    <w:rsid w:val="006E5E3D"/>
    <w:rsid w:val="006E634A"/>
    <w:rsid w:val="006E6F22"/>
    <w:rsid w:val="006E7284"/>
    <w:rsid w:val="006E7609"/>
    <w:rsid w:val="006E7A48"/>
    <w:rsid w:val="006F022A"/>
    <w:rsid w:val="006F0283"/>
    <w:rsid w:val="006F0E3B"/>
    <w:rsid w:val="006F0EB3"/>
    <w:rsid w:val="006F0F14"/>
    <w:rsid w:val="006F12B6"/>
    <w:rsid w:val="006F161B"/>
    <w:rsid w:val="006F1693"/>
    <w:rsid w:val="006F1E6A"/>
    <w:rsid w:val="006F1F13"/>
    <w:rsid w:val="006F1F1F"/>
    <w:rsid w:val="006F3841"/>
    <w:rsid w:val="006F3AD6"/>
    <w:rsid w:val="006F46B0"/>
    <w:rsid w:val="006F5605"/>
    <w:rsid w:val="006F58B0"/>
    <w:rsid w:val="006F6E24"/>
    <w:rsid w:val="006F722E"/>
    <w:rsid w:val="006F7287"/>
    <w:rsid w:val="006F76A1"/>
    <w:rsid w:val="0070019C"/>
    <w:rsid w:val="00700369"/>
    <w:rsid w:val="007019C3"/>
    <w:rsid w:val="007021A8"/>
    <w:rsid w:val="00702706"/>
    <w:rsid w:val="00702A28"/>
    <w:rsid w:val="00702A3A"/>
    <w:rsid w:val="00702E3B"/>
    <w:rsid w:val="007038EA"/>
    <w:rsid w:val="00703C44"/>
    <w:rsid w:val="007044A4"/>
    <w:rsid w:val="007045F5"/>
    <w:rsid w:val="0070467D"/>
    <w:rsid w:val="00704E2A"/>
    <w:rsid w:val="00704E9D"/>
    <w:rsid w:val="0070506A"/>
    <w:rsid w:val="00705998"/>
    <w:rsid w:val="00705B78"/>
    <w:rsid w:val="00705DBD"/>
    <w:rsid w:val="00706F10"/>
    <w:rsid w:val="007070DE"/>
    <w:rsid w:val="00707388"/>
    <w:rsid w:val="007073C5"/>
    <w:rsid w:val="00707AE1"/>
    <w:rsid w:val="00707D88"/>
    <w:rsid w:val="00707FEE"/>
    <w:rsid w:val="00707FF6"/>
    <w:rsid w:val="007102F4"/>
    <w:rsid w:val="00710457"/>
    <w:rsid w:val="0071062C"/>
    <w:rsid w:val="007107DD"/>
    <w:rsid w:val="00710864"/>
    <w:rsid w:val="00710F57"/>
    <w:rsid w:val="00711071"/>
    <w:rsid w:val="00711141"/>
    <w:rsid w:val="007119A4"/>
    <w:rsid w:val="00711A34"/>
    <w:rsid w:val="00711AE1"/>
    <w:rsid w:val="00711DDC"/>
    <w:rsid w:val="00711FDB"/>
    <w:rsid w:val="00711FFE"/>
    <w:rsid w:val="00712428"/>
    <w:rsid w:val="00712865"/>
    <w:rsid w:val="00713276"/>
    <w:rsid w:val="00713B87"/>
    <w:rsid w:val="00713BF1"/>
    <w:rsid w:val="00713C62"/>
    <w:rsid w:val="00713E37"/>
    <w:rsid w:val="00714383"/>
    <w:rsid w:val="007148F7"/>
    <w:rsid w:val="00714BDF"/>
    <w:rsid w:val="007152FC"/>
    <w:rsid w:val="0071662E"/>
    <w:rsid w:val="00717092"/>
    <w:rsid w:val="007172C1"/>
    <w:rsid w:val="00717522"/>
    <w:rsid w:val="00717685"/>
    <w:rsid w:val="007176DF"/>
    <w:rsid w:val="007176F2"/>
    <w:rsid w:val="00717700"/>
    <w:rsid w:val="0071789C"/>
    <w:rsid w:val="00717B8C"/>
    <w:rsid w:val="00720402"/>
    <w:rsid w:val="007208F9"/>
    <w:rsid w:val="00720945"/>
    <w:rsid w:val="007209EE"/>
    <w:rsid w:val="007214E9"/>
    <w:rsid w:val="00722053"/>
    <w:rsid w:val="00722C0E"/>
    <w:rsid w:val="0072345E"/>
    <w:rsid w:val="00723920"/>
    <w:rsid w:val="00723B44"/>
    <w:rsid w:val="0072543D"/>
    <w:rsid w:val="007255F4"/>
    <w:rsid w:val="00725B0E"/>
    <w:rsid w:val="00725F47"/>
    <w:rsid w:val="00726032"/>
    <w:rsid w:val="00726488"/>
    <w:rsid w:val="00726514"/>
    <w:rsid w:val="00726AD2"/>
    <w:rsid w:val="00726F0F"/>
    <w:rsid w:val="00727043"/>
    <w:rsid w:val="007276D9"/>
    <w:rsid w:val="00727855"/>
    <w:rsid w:val="00727D23"/>
    <w:rsid w:val="00730125"/>
    <w:rsid w:val="00730381"/>
    <w:rsid w:val="0073063A"/>
    <w:rsid w:val="00730A63"/>
    <w:rsid w:val="00731354"/>
    <w:rsid w:val="0073230A"/>
    <w:rsid w:val="007326FC"/>
    <w:rsid w:val="00734043"/>
    <w:rsid w:val="007341E0"/>
    <w:rsid w:val="0073426F"/>
    <w:rsid w:val="007346CB"/>
    <w:rsid w:val="00734A43"/>
    <w:rsid w:val="00734ACD"/>
    <w:rsid w:val="00735080"/>
    <w:rsid w:val="007355C4"/>
    <w:rsid w:val="007356E1"/>
    <w:rsid w:val="00735BC4"/>
    <w:rsid w:val="00735C88"/>
    <w:rsid w:val="00736343"/>
    <w:rsid w:val="007369A2"/>
    <w:rsid w:val="00736C8A"/>
    <w:rsid w:val="0073715F"/>
    <w:rsid w:val="007371EB"/>
    <w:rsid w:val="0073769D"/>
    <w:rsid w:val="00740296"/>
    <w:rsid w:val="00740578"/>
    <w:rsid w:val="0074059E"/>
    <w:rsid w:val="00740989"/>
    <w:rsid w:val="007414C4"/>
    <w:rsid w:val="0074191D"/>
    <w:rsid w:val="007419D6"/>
    <w:rsid w:val="00741A83"/>
    <w:rsid w:val="00741AD9"/>
    <w:rsid w:val="00741E61"/>
    <w:rsid w:val="00741EA1"/>
    <w:rsid w:val="00741F4B"/>
    <w:rsid w:val="00742015"/>
    <w:rsid w:val="00742054"/>
    <w:rsid w:val="00742602"/>
    <w:rsid w:val="00742A7E"/>
    <w:rsid w:val="00742AEB"/>
    <w:rsid w:val="00742F89"/>
    <w:rsid w:val="007431CD"/>
    <w:rsid w:val="00743550"/>
    <w:rsid w:val="007439E6"/>
    <w:rsid w:val="00743ED5"/>
    <w:rsid w:val="00743F10"/>
    <w:rsid w:val="00744834"/>
    <w:rsid w:val="00745261"/>
    <w:rsid w:val="00745B37"/>
    <w:rsid w:val="00745C34"/>
    <w:rsid w:val="00745E38"/>
    <w:rsid w:val="00745E5B"/>
    <w:rsid w:val="0074647A"/>
    <w:rsid w:val="00746AFD"/>
    <w:rsid w:val="00746C3B"/>
    <w:rsid w:val="00746D4F"/>
    <w:rsid w:val="00746E54"/>
    <w:rsid w:val="00747632"/>
    <w:rsid w:val="0074767D"/>
    <w:rsid w:val="00747992"/>
    <w:rsid w:val="00747BAF"/>
    <w:rsid w:val="00747CD2"/>
    <w:rsid w:val="00747D90"/>
    <w:rsid w:val="0075115A"/>
    <w:rsid w:val="00751190"/>
    <w:rsid w:val="00751337"/>
    <w:rsid w:val="0075161F"/>
    <w:rsid w:val="00751C5F"/>
    <w:rsid w:val="00751DEA"/>
    <w:rsid w:val="0075201B"/>
    <w:rsid w:val="00752401"/>
    <w:rsid w:val="00752575"/>
    <w:rsid w:val="00752C92"/>
    <w:rsid w:val="00753007"/>
    <w:rsid w:val="00753145"/>
    <w:rsid w:val="0075345B"/>
    <w:rsid w:val="00753C33"/>
    <w:rsid w:val="00753E92"/>
    <w:rsid w:val="007542CE"/>
    <w:rsid w:val="00754A2B"/>
    <w:rsid w:val="007553DB"/>
    <w:rsid w:val="007557CA"/>
    <w:rsid w:val="00755AB0"/>
    <w:rsid w:val="0075605F"/>
    <w:rsid w:val="007563A4"/>
    <w:rsid w:val="00756C61"/>
    <w:rsid w:val="00756CA6"/>
    <w:rsid w:val="007578B2"/>
    <w:rsid w:val="00757F5C"/>
    <w:rsid w:val="00760E56"/>
    <w:rsid w:val="00762143"/>
    <w:rsid w:val="00762615"/>
    <w:rsid w:val="00762B37"/>
    <w:rsid w:val="00762B3D"/>
    <w:rsid w:val="00762B45"/>
    <w:rsid w:val="007632FF"/>
    <w:rsid w:val="0076369C"/>
    <w:rsid w:val="0076382E"/>
    <w:rsid w:val="00763FF8"/>
    <w:rsid w:val="00764370"/>
    <w:rsid w:val="007643F7"/>
    <w:rsid w:val="00764873"/>
    <w:rsid w:val="007649D5"/>
    <w:rsid w:val="00764FDA"/>
    <w:rsid w:val="0076545B"/>
    <w:rsid w:val="00765CD2"/>
    <w:rsid w:val="00766E50"/>
    <w:rsid w:val="0076725A"/>
    <w:rsid w:val="00767364"/>
    <w:rsid w:val="00767BFF"/>
    <w:rsid w:val="0077006E"/>
    <w:rsid w:val="0077078B"/>
    <w:rsid w:val="007708D9"/>
    <w:rsid w:val="00770962"/>
    <w:rsid w:val="007709B4"/>
    <w:rsid w:val="007710E6"/>
    <w:rsid w:val="007710EA"/>
    <w:rsid w:val="00771174"/>
    <w:rsid w:val="00771244"/>
    <w:rsid w:val="0077218D"/>
    <w:rsid w:val="00772470"/>
    <w:rsid w:val="00772F60"/>
    <w:rsid w:val="007730BF"/>
    <w:rsid w:val="007732A4"/>
    <w:rsid w:val="00773971"/>
    <w:rsid w:val="00773997"/>
    <w:rsid w:val="00773A1E"/>
    <w:rsid w:val="00773A52"/>
    <w:rsid w:val="0077408B"/>
    <w:rsid w:val="00774552"/>
    <w:rsid w:val="00774828"/>
    <w:rsid w:val="00774C6F"/>
    <w:rsid w:val="00774E94"/>
    <w:rsid w:val="0077505C"/>
    <w:rsid w:val="0077515C"/>
    <w:rsid w:val="00775457"/>
    <w:rsid w:val="0077555E"/>
    <w:rsid w:val="0077699D"/>
    <w:rsid w:val="00776E7E"/>
    <w:rsid w:val="00776F42"/>
    <w:rsid w:val="0077756F"/>
    <w:rsid w:val="007775DA"/>
    <w:rsid w:val="0077788A"/>
    <w:rsid w:val="00777A60"/>
    <w:rsid w:val="00780E64"/>
    <w:rsid w:val="007812C8"/>
    <w:rsid w:val="007813A6"/>
    <w:rsid w:val="00781819"/>
    <w:rsid w:val="00782A3A"/>
    <w:rsid w:val="00782DAD"/>
    <w:rsid w:val="0078327E"/>
    <w:rsid w:val="00783928"/>
    <w:rsid w:val="00783C50"/>
    <w:rsid w:val="00784441"/>
    <w:rsid w:val="00784CEA"/>
    <w:rsid w:val="00784D5B"/>
    <w:rsid w:val="00785015"/>
    <w:rsid w:val="00785200"/>
    <w:rsid w:val="0078531D"/>
    <w:rsid w:val="007854DD"/>
    <w:rsid w:val="007857C2"/>
    <w:rsid w:val="00785888"/>
    <w:rsid w:val="00785BB3"/>
    <w:rsid w:val="0078614D"/>
    <w:rsid w:val="0078618B"/>
    <w:rsid w:val="007865C3"/>
    <w:rsid w:val="0078698A"/>
    <w:rsid w:val="0078729E"/>
    <w:rsid w:val="00787DFE"/>
    <w:rsid w:val="00787E62"/>
    <w:rsid w:val="00790429"/>
    <w:rsid w:val="00790C7D"/>
    <w:rsid w:val="0079168A"/>
    <w:rsid w:val="00791816"/>
    <w:rsid w:val="007918FD"/>
    <w:rsid w:val="00791AF1"/>
    <w:rsid w:val="00791F4D"/>
    <w:rsid w:val="007923B8"/>
    <w:rsid w:val="007925B6"/>
    <w:rsid w:val="007929CE"/>
    <w:rsid w:val="00792AA6"/>
    <w:rsid w:val="00792D30"/>
    <w:rsid w:val="007937EA"/>
    <w:rsid w:val="00793B8E"/>
    <w:rsid w:val="00793E3C"/>
    <w:rsid w:val="00793FC6"/>
    <w:rsid w:val="007940B4"/>
    <w:rsid w:val="007944CA"/>
    <w:rsid w:val="007946D3"/>
    <w:rsid w:val="0079495A"/>
    <w:rsid w:val="00794C7F"/>
    <w:rsid w:val="00794F56"/>
    <w:rsid w:val="00795030"/>
    <w:rsid w:val="0079519F"/>
    <w:rsid w:val="007952E2"/>
    <w:rsid w:val="0079556B"/>
    <w:rsid w:val="0079592C"/>
    <w:rsid w:val="007959D3"/>
    <w:rsid w:val="00795B3E"/>
    <w:rsid w:val="00795BC6"/>
    <w:rsid w:val="00795DEE"/>
    <w:rsid w:val="00795F55"/>
    <w:rsid w:val="007964A3"/>
    <w:rsid w:val="0079696F"/>
    <w:rsid w:val="00797360"/>
    <w:rsid w:val="00797AFE"/>
    <w:rsid w:val="00797BD3"/>
    <w:rsid w:val="007A0066"/>
    <w:rsid w:val="007A0430"/>
    <w:rsid w:val="007A046E"/>
    <w:rsid w:val="007A0D69"/>
    <w:rsid w:val="007A1374"/>
    <w:rsid w:val="007A17A7"/>
    <w:rsid w:val="007A195F"/>
    <w:rsid w:val="007A1AC2"/>
    <w:rsid w:val="007A1B2A"/>
    <w:rsid w:val="007A1CF3"/>
    <w:rsid w:val="007A2891"/>
    <w:rsid w:val="007A2B8A"/>
    <w:rsid w:val="007A2DD2"/>
    <w:rsid w:val="007A3B91"/>
    <w:rsid w:val="007A402E"/>
    <w:rsid w:val="007A443F"/>
    <w:rsid w:val="007A46C1"/>
    <w:rsid w:val="007A4964"/>
    <w:rsid w:val="007A4B6B"/>
    <w:rsid w:val="007A4CA0"/>
    <w:rsid w:val="007A4E5B"/>
    <w:rsid w:val="007A506E"/>
    <w:rsid w:val="007A52C0"/>
    <w:rsid w:val="007A5318"/>
    <w:rsid w:val="007A5ADD"/>
    <w:rsid w:val="007A5D72"/>
    <w:rsid w:val="007A61D3"/>
    <w:rsid w:val="007A65A9"/>
    <w:rsid w:val="007A6FC9"/>
    <w:rsid w:val="007A6FDE"/>
    <w:rsid w:val="007A79F2"/>
    <w:rsid w:val="007A7B74"/>
    <w:rsid w:val="007A7CD9"/>
    <w:rsid w:val="007A7DB6"/>
    <w:rsid w:val="007B00C4"/>
    <w:rsid w:val="007B01A2"/>
    <w:rsid w:val="007B03E7"/>
    <w:rsid w:val="007B045E"/>
    <w:rsid w:val="007B08B7"/>
    <w:rsid w:val="007B0CCE"/>
    <w:rsid w:val="007B126B"/>
    <w:rsid w:val="007B1396"/>
    <w:rsid w:val="007B184C"/>
    <w:rsid w:val="007B27AF"/>
    <w:rsid w:val="007B2929"/>
    <w:rsid w:val="007B29D5"/>
    <w:rsid w:val="007B3118"/>
    <w:rsid w:val="007B3143"/>
    <w:rsid w:val="007B3323"/>
    <w:rsid w:val="007B37C3"/>
    <w:rsid w:val="007B4357"/>
    <w:rsid w:val="007B482D"/>
    <w:rsid w:val="007B49E4"/>
    <w:rsid w:val="007B4BC8"/>
    <w:rsid w:val="007B57A2"/>
    <w:rsid w:val="007B5FA5"/>
    <w:rsid w:val="007B6781"/>
    <w:rsid w:val="007B6B17"/>
    <w:rsid w:val="007B6BDB"/>
    <w:rsid w:val="007B6FD4"/>
    <w:rsid w:val="007B7008"/>
    <w:rsid w:val="007B73EB"/>
    <w:rsid w:val="007B7915"/>
    <w:rsid w:val="007B7A70"/>
    <w:rsid w:val="007B7F23"/>
    <w:rsid w:val="007B7F64"/>
    <w:rsid w:val="007C04D1"/>
    <w:rsid w:val="007C0CE1"/>
    <w:rsid w:val="007C174E"/>
    <w:rsid w:val="007C1A50"/>
    <w:rsid w:val="007C241A"/>
    <w:rsid w:val="007C2A0B"/>
    <w:rsid w:val="007C2CA7"/>
    <w:rsid w:val="007C2E45"/>
    <w:rsid w:val="007C2E79"/>
    <w:rsid w:val="007C31C7"/>
    <w:rsid w:val="007C41D5"/>
    <w:rsid w:val="007C49DF"/>
    <w:rsid w:val="007C4D19"/>
    <w:rsid w:val="007C4D4E"/>
    <w:rsid w:val="007C58C0"/>
    <w:rsid w:val="007C5A3D"/>
    <w:rsid w:val="007C5E4F"/>
    <w:rsid w:val="007C6050"/>
    <w:rsid w:val="007C6053"/>
    <w:rsid w:val="007C61FB"/>
    <w:rsid w:val="007C673C"/>
    <w:rsid w:val="007C679C"/>
    <w:rsid w:val="007C6D49"/>
    <w:rsid w:val="007C76DB"/>
    <w:rsid w:val="007C78E2"/>
    <w:rsid w:val="007C79B9"/>
    <w:rsid w:val="007D02E9"/>
    <w:rsid w:val="007D1622"/>
    <w:rsid w:val="007D170D"/>
    <w:rsid w:val="007D1743"/>
    <w:rsid w:val="007D17E2"/>
    <w:rsid w:val="007D1845"/>
    <w:rsid w:val="007D1EBC"/>
    <w:rsid w:val="007D25EA"/>
    <w:rsid w:val="007D297B"/>
    <w:rsid w:val="007D2DF9"/>
    <w:rsid w:val="007D3322"/>
    <w:rsid w:val="007D3622"/>
    <w:rsid w:val="007D36AA"/>
    <w:rsid w:val="007D3C1F"/>
    <w:rsid w:val="007D3EC9"/>
    <w:rsid w:val="007D4232"/>
    <w:rsid w:val="007D4EA3"/>
    <w:rsid w:val="007D4FF8"/>
    <w:rsid w:val="007D55B0"/>
    <w:rsid w:val="007D573E"/>
    <w:rsid w:val="007D5E4B"/>
    <w:rsid w:val="007D6AF6"/>
    <w:rsid w:val="007D7322"/>
    <w:rsid w:val="007E0297"/>
    <w:rsid w:val="007E06E3"/>
    <w:rsid w:val="007E073F"/>
    <w:rsid w:val="007E083F"/>
    <w:rsid w:val="007E0EAF"/>
    <w:rsid w:val="007E116E"/>
    <w:rsid w:val="007E16E5"/>
    <w:rsid w:val="007E18D5"/>
    <w:rsid w:val="007E19CA"/>
    <w:rsid w:val="007E1BF0"/>
    <w:rsid w:val="007E1C77"/>
    <w:rsid w:val="007E1D7B"/>
    <w:rsid w:val="007E2BFE"/>
    <w:rsid w:val="007E2CF6"/>
    <w:rsid w:val="007E336F"/>
    <w:rsid w:val="007E37F1"/>
    <w:rsid w:val="007E3C9C"/>
    <w:rsid w:val="007E3D1E"/>
    <w:rsid w:val="007E41AB"/>
    <w:rsid w:val="007E42CC"/>
    <w:rsid w:val="007E490F"/>
    <w:rsid w:val="007E4A64"/>
    <w:rsid w:val="007E4AD7"/>
    <w:rsid w:val="007E4CB0"/>
    <w:rsid w:val="007E4F8E"/>
    <w:rsid w:val="007E5228"/>
    <w:rsid w:val="007E5294"/>
    <w:rsid w:val="007E5B53"/>
    <w:rsid w:val="007E64AC"/>
    <w:rsid w:val="007E65CB"/>
    <w:rsid w:val="007E65D2"/>
    <w:rsid w:val="007E66EF"/>
    <w:rsid w:val="007E6AF1"/>
    <w:rsid w:val="007E7819"/>
    <w:rsid w:val="007F018D"/>
    <w:rsid w:val="007F0A2B"/>
    <w:rsid w:val="007F1088"/>
    <w:rsid w:val="007F1275"/>
    <w:rsid w:val="007F160E"/>
    <w:rsid w:val="007F16AC"/>
    <w:rsid w:val="007F1A9D"/>
    <w:rsid w:val="007F1E7A"/>
    <w:rsid w:val="007F1FD6"/>
    <w:rsid w:val="007F2558"/>
    <w:rsid w:val="007F25AC"/>
    <w:rsid w:val="007F2B9D"/>
    <w:rsid w:val="007F3121"/>
    <w:rsid w:val="007F35AA"/>
    <w:rsid w:val="007F3BD1"/>
    <w:rsid w:val="007F4244"/>
    <w:rsid w:val="007F4737"/>
    <w:rsid w:val="007F4C79"/>
    <w:rsid w:val="007F4DF9"/>
    <w:rsid w:val="007F4EDC"/>
    <w:rsid w:val="007F4FE4"/>
    <w:rsid w:val="007F545B"/>
    <w:rsid w:val="007F5545"/>
    <w:rsid w:val="007F559D"/>
    <w:rsid w:val="007F5A22"/>
    <w:rsid w:val="007F5A56"/>
    <w:rsid w:val="007F64D4"/>
    <w:rsid w:val="007F6991"/>
    <w:rsid w:val="007F6A41"/>
    <w:rsid w:val="007F741C"/>
    <w:rsid w:val="007F7619"/>
    <w:rsid w:val="007F78D2"/>
    <w:rsid w:val="00800002"/>
    <w:rsid w:val="00800729"/>
    <w:rsid w:val="008008D8"/>
    <w:rsid w:val="0080150A"/>
    <w:rsid w:val="00801D2D"/>
    <w:rsid w:val="008021C6"/>
    <w:rsid w:val="0080264A"/>
    <w:rsid w:val="00802EA7"/>
    <w:rsid w:val="00802F0C"/>
    <w:rsid w:val="00803B02"/>
    <w:rsid w:val="00803CD5"/>
    <w:rsid w:val="008040FD"/>
    <w:rsid w:val="0080516D"/>
    <w:rsid w:val="008053BF"/>
    <w:rsid w:val="00805853"/>
    <w:rsid w:val="00805BD1"/>
    <w:rsid w:val="00805F48"/>
    <w:rsid w:val="0080630E"/>
    <w:rsid w:val="00806B38"/>
    <w:rsid w:val="00806BAA"/>
    <w:rsid w:val="00806E96"/>
    <w:rsid w:val="00806F0C"/>
    <w:rsid w:val="0080746C"/>
    <w:rsid w:val="008077AE"/>
    <w:rsid w:val="00807947"/>
    <w:rsid w:val="00810741"/>
    <w:rsid w:val="00810D20"/>
    <w:rsid w:val="00810EB2"/>
    <w:rsid w:val="008113E6"/>
    <w:rsid w:val="008122A2"/>
    <w:rsid w:val="00812482"/>
    <w:rsid w:val="00812692"/>
    <w:rsid w:val="0081288F"/>
    <w:rsid w:val="008131A4"/>
    <w:rsid w:val="0081435A"/>
    <w:rsid w:val="00814830"/>
    <w:rsid w:val="00815233"/>
    <w:rsid w:val="008152ED"/>
    <w:rsid w:val="00815AB6"/>
    <w:rsid w:val="00815BAB"/>
    <w:rsid w:val="00815DB4"/>
    <w:rsid w:val="0081635C"/>
    <w:rsid w:val="00816659"/>
    <w:rsid w:val="00816858"/>
    <w:rsid w:val="0081690A"/>
    <w:rsid w:val="0081697C"/>
    <w:rsid w:val="00816997"/>
    <w:rsid w:val="00816BE5"/>
    <w:rsid w:val="00816E31"/>
    <w:rsid w:val="008171C6"/>
    <w:rsid w:val="00817219"/>
    <w:rsid w:val="00817C88"/>
    <w:rsid w:val="00817EC0"/>
    <w:rsid w:val="00820206"/>
    <w:rsid w:val="00820BF3"/>
    <w:rsid w:val="008211DA"/>
    <w:rsid w:val="0082222B"/>
    <w:rsid w:val="00822237"/>
    <w:rsid w:val="00822317"/>
    <w:rsid w:val="008226E6"/>
    <w:rsid w:val="0082287D"/>
    <w:rsid w:val="00822B5B"/>
    <w:rsid w:val="008233DC"/>
    <w:rsid w:val="00823DCC"/>
    <w:rsid w:val="0082485B"/>
    <w:rsid w:val="00824C33"/>
    <w:rsid w:val="00825579"/>
    <w:rsid w:val="00825928"/>
    <w:rsid w:val="00825F0B"/>
    <w:rsid w:val="00826884"/>
    <w:rsid w:val="00826AF0"/>
    <w:rsid w:val="0082732F"/>
    <w:rsid w:val="00827AAC"/>
    <w:rsid w:val="00827F40"/>
    <w:rsid w:val="00830043"/>
    <w:rsid w:val="008308D4"/>
    <w:rsid w:val="00830ACF"/>
    <w:rsid w:val="00830B61"/>
    <w:rsid w:val="008311EB"/>
    <w:rsid w:val="00831439"/>
    <w:rsid w:val="00831AB3"/>
    <w:rsid w:val="00831D92"/>
    <w:rsid w:val="008320BD"/>
    <w:rsid w:val="008322FC"/>
    <w:rsid w:val="008323AB"/>
    <w:rsid w:val="00832726"/>
    <w:rsid w:val="00832AB9"/>
    <w:rsid w:val="00832B4B"/>
    <w:rsid w:val="00832B62"/>
    <w:rsid w:val="00832F87"/>
    <w:rsid w:val="008332ED"/>
    <w:rsid w:val="00833635"/>
    <w:rsid w:val="008338C0"/>
    <w:rsid w:val="00833BC8"/>
    <w:rsid w:val="00833C9F"/>
    <w:rsid w:val="008340E0"/>
    <w:rsid w:val="0083433F"/>
    <w:rsid w:val="00834371"/>
    <w:rsid w:val="00834384"/>
    <w:rsid w:val="0083446D"/>
    <w:rsid w:val="008349F8"/>
    <w:rsid w:val="00834B87"/>
    <w:rsid w:val="00835099"/>
    <w:rsid w:val="0083579C"/>
    <w:rsid w:val="0083583B"/>
    <w:rsid w:val="008359F8"/>
    <w:rsid w:val="00835CD8"/>
    <w:rsid w:val="0083624B"/>
    <w:rsid w:val="00836447"/>
    <w:rsid w:val="0083655B"/>
    <w:rsid w:val="00836A3F"/>
    <w:rsid w:val="00836B8A"/>
    <w:rsid w:val="00836E1B"/>
    <w:rsid w:val="00837566"/>
    <w:rsid w:val="00837976"/>
    <w:rsid w:val="008401B7"/>
    <w:rsid w:val="00840D78"/>
    <w:rsid w:val="0084125A"/>
    <w:rsid w:val="00841AA3"/>
    <w:rsid w:val="00842B81"/>
    <w:rsid w:val="008433DC"/>
    <w:rsid w:val="00844B4F"/>
    <w:rsid w:val="00845144"/>
    <w:rsid w:val="008451C2"/>
    <w:rsid w:val="0084542E"/>
    <w:rsid w:val="008454A2"/>
    <w:rsid w:val="0084573D"/>
    <w:rsid w:val="00846153"/>
    <w:rsid w:val="008462CE"/>
    <w:rsid w:val="00846C11"/>
    <w:rsid w:val="0084772E"/>
    <w:rsid w:val="00847DA9"/>
    <w:rsid w:val="0085060A"/>
    <w:rsid w:val="00850C67"/>
    <w:rsid w:val="00850E0B"/>
    <w:rsid w:val="00850ED0"/>
    <w:rsid w:val="00851443"/>
    <w:rsid w:val="008517B7"/>
    <w:rsid w:val="0085181A"/>
    <w:rsid w:val="00851D1A"/>
    <w:rsid w:val="00852322"/>
    <w:rsid w:val="0085250E"/>
    <w:rsid w:val="008531E5"/>
    <w:rsid w:val="008533BD"/>
    <w:rsid w:val="008537E5"/>
    <w:rsid w:val="0085384F"/>
    <w:rsid w:val="0085387C"/>
    <w:rsid w:val="008540DB"/>
    <w:rsid w:val="00854D82"/>
    <w:rsid w:val="00855990"/>
    <w:rsid w:val="00855E29"/>
    <w:rsid w:val="00856322"/>
    <w:rsid w:val="008566CE"/>
    <w:rsid w:val="008569FA"/>
    <w:rsid w:val="00856A15"/>
    <w:rsid w:val="00856A7D"/>
    <w:rsid w:val="00856AC2"/>
    <w:rsid w:val="0085710F"/>
    <w:rsid w:val="008571BC"/>
    <w:rsid w:val="00857623"/>
    <w:rsid w:val="008576D5"/>
    <w:rsid w:val="00857BA3"/>
    <w:rsid w:val="00857D9B"/>
    <w:rsid w:val="00857DD5"/>
    <w:rsid w:val="00857FCF"/>
    <w:rsid w:val="00860458"/>
    <w:rsid w:val="00860762"/>
    <w:rsid w:val="00860910"/>
    <w:rsid w:val="00860B9D"/>
    <w:rsid w:val="00861393"/>
    <w:rsid w:val="008615B8"/>
    <w:rsid w:val="00861659"/>
    <w:rsid w:val="0086197C"/>
    <w:rsid w:val="00861F24"/>
    <w:rsid w:val="00862185"/>
    <w:rsid w:val="0086295D"/>
    <w:rsid w:val="008630DB"/>
    <w:rsid w:val="00863CAE"/>
    <w:rsid w:val="008643E4"/>
    <w:rsid w:val="008645CF"/>
    <w:rsid w:val="00864781"/>
    <w:rsid w:val="0086485A"/>
    <w:rsid w:val="008649CA"/>
    <w:rsid w:val="00864E06"/>
    <w:rsid w:val="00865AF3"/>
    <w:rsid w:val="00867EAB"/>
    <w:rsid w:val="0087007D"/>
    <w:rsid w:val="0087056F"/>
    <w:rsid w:val="008706B4"/>
    <w:rsid w:val="008711BD"/>
    <w:rsid w:val="0087150F"/>
    <w:rsid w:val="008718E0"/>
    <w:rsid w:val="00871AFE"/>
    <w:rsid w:val="0087200D"/>
    <w:rsid w:val="00872280"/>
    <w:rsid w:val="008722A6"/>
    <w:rsid w:val="008723E2"/>
    <w:rsid w:val="0087299F"/>
    <w:rsid w:val="0087314B"/>
    <w:rsid w:val="00873842"/>
    <w:rsid w:val="008738B2"/>
    <w:rsid w:val="00873F36"/>
    <w:rsid w:val="008744D7"/>
    <w:rsid w:val="00874CAD"/>
    <w:rsid w:val="00875223"/>
    <w:rsid w:val="0087561E"/>
    <w:rsid w:val="00875B7F"/>
    <w:rsid w:val="00877099"/>
    <w:rsid w:val="008776F9"/>
    <w:rsid w:val="008804A6"/>
    <w:rsid w:val="008805A7"/>
    <w:rsid w:val="00880C15"/>
    <w:rsid w:val="00880E36"/>
    <w:rsid w:val="008817AA"/>
    <w:rsid w:val="008817FC"/>
    <w:rsid w:val="00881D10"/>
    <w:rsid w:val="00881F74"/>
    <w:rsid w:val="008820F1"/>
    <w:rsid w:val="00882499"/>
    <w:rsid w:val="008829B1"/>
    <w:rsid w:val="00882BD4"/>
    <w:rsid w:val="00882F31"/>
    <w:rsid w:val="008834FD"/>
    <w:rsid w:val="0088356D"/>
    <w:rsid w:val="00883F0C"/>
    <w:rsid w:val="008845FD"/>
    <w:rsid w:val="00885525"/>
    <w:rsid w:val="008856D6"/>
    <w:rsid w:val="0088584C"/>
    <w:rsid w:val="00886127"/>
    <w:rsid w:val="008865D5"/>
    <w:rsid w:val="00886B48"/>
    <w:rsid w:val="0088771F"/>
    <w:rsid w:val="00887779"/>
    <w:rsid w:val="00887853"/>
    <w:rsid w:val="00887A06"/>
    <w:rsid w:val="008900EC"/>
    <w:rsid w:val="008901FA"/>
    <w:rsid w:val="00890521"/>
    <w:rsid w:val="00890632"/>
    <w:rsid w:val="00890F6B"/>
    <w:rsid w:val="00891BBD"/>
    <w:rsid w:val="00891BC8"/>
    <w:rsid w:val="00891D04"/>
    <w:rsid w:val="00892F2E"/>
    <w:rsid w:val="0089375D"/>
    <w:rsid w:val="00894301"/>
    <w:rsid w:val="008944A7"/>
    <w:rsid w:val="008946F1"/>
    <w:rsid w:val="00894988"/>
    <w:rsid w:val="008949DB"/>
    <w:rsid w:val="00895045"/>
    <w:rsid w:val="0089549F"/>
    <w:rsid w:val="008957C0"/>
    <w:rsid w:val="00895A92"/>
    <w:rsid w:val="0089610B"/>
    <w:rsid w:val="00896416"/>
    <w:rsid w:val="00896843"/>
    <w:rsid w:val="00897108"/>
    <w:rsid w:val="00897144"/>
    <w:rsid w:val="00897B40"/>
    <w:rsid w:val="00897DBF"/>
    <w:rsid w:val="00897DF9"/>
    <w:rsid w:val="00897E75"/>
    <w:rsid w:val="00897F28"/>
    <w:rsid w:val="00897F75"/>
    <w:rsid w:val="008A0B9D"/>
    <w:rsid w:val="008A1839"/>
    <w:rsid w:val="008A1DC2"/>
    <w:rsid w:val="008A2538"/>
    <w:rsid w:val="008A268B"/>
    <w:rsid w:val="008A2ED9"/>
    <w:rsid w:val="008A2F68"/>
    <w:rsid w:val="008A3104"/>
    <w:rsid w:val="008A3A3C"/>
    <w:rsid w:val="008A3EA8"/>
    <w:rsid w:val="008A4215"/>
    <w:rsid w:val="008A475D"/>
    <w:rsid w:val="008A497C"/>
    <w:rsid w:val="008A4B1F"/>
    <w:rsid w:val="008A4D58"/>
    <w:rsid w:val="008A4EF3"/>
    <w:rsid w:val="008A4F7E"/>
    <w:rsid w:val="008A4F8C"/>
    <w:rsid w:val="008A53F4"/>
    <w:rsid w:val="008A6163"/>
    <w:rsid w:val="008A6C8C"/>
    <w:rsid w:val="008A6F26"/>
    <w:rsid w:val="008A7271"/>
    <w:rsid w:val="008A7968"/>
    <w:rsid w:val="008A7B77"/>
    <w:rsid w:val="008A7E0B"/>
    <w:rsid w:val="008A7FDB"/>
    <w:rsid w:val="008B0063"/>
    <w:rsid w:val="008B071E"/>
    <w:rsid w:val="008B0D3A"/>
    <w:rsid w:val="008B156A"/>
    <w:rsid w:val="008B2ADB"/>
    <w:rsid w:val="008B2EC4"/>
    <w:rsid w:val="008B35A7"/>
    <w:rsid w:val="008B35E0"/>
    <w:rsid w:val="008B365E"/>
    <w:rsid w:val="008B39F7"/>
    <w:rsid w:val="008B3A25"/>
    <w:rsid w:val="008B465E"/>
    <w:rsid w:val="008B4753"/>
    <w:rsid w:val="008B4946"/>
    <w:rsid w:val="008B4BBF"/>
    <w:rsid w:val="008B4C16"/>
    <w:rsid w:val="008B4FCB"/>
    <w:rsid w:val="008B532D"/>
    <w:rsid w:val="008B563A"/>
    <w:rsid w:val="008B5C1B"/>
    <w:rsid w:val="008B5DB6"/>
    <w:rsid w:val="008B5DF2"/>
    <w:rsid w:val="008B6102"/>
    <w:rsid w:val="008B6695"/>
    <w:rsid w:val="008B68EB"/>
    <w:rsid w:val="008B6A30"/>
    <w:rsid w:val="008B6B98"/>
    <w:rsid w:val="008B70C9"/>
    <w:rsid w:val="008B7BF5"/>
    <w:rsid w:val="008C03AB"/>
    <w:rsid w:val="008C0560"/>
    <w:rsid w:val="008C08D9"/>
    <w:rsid w:val="008C150A"/>
    <w:rsid w:val="008C1511"/>
    <w:rsid w:val="008C16BA"/>
    <w:rsid w:val="008C42D4"/>
    <w:rsid w:val="008C48ED"/>
    <w:rsid w:val="008C5040"/>
    <w:rsid w:val="008C528A"/>
    <w:rsid w:val="008C565F"/>
    <w:rsid w:val="008C5728"/>
    <w:rsid w:val="008C6587"/>
    <w:rsid w:val="008C6EBC"/>
    <w:rsid w:val="008C7161"/>
    <w:rsid w:val="008C735A"/>
    <w:rsid w:val="008C73E6"/>
    <w:rsid w:val="008C77BF"/>
    <w:rsid w:val="008C7E15"/>
    <w:rsid w:val="008C7EB2"/>
    <w:rsid w:val="008D0657"/>
    <w:rsid w:val="008D087D"/>
    <w:rsid w:val="008D0ADF"/>
    <w:rsid w:val="008D0F6A"/>
    <w:rsid w:val="008D1061"/>
    <w:rsid w:val="008D1B38"/>
    <w:rsid w:val="008D1E8B"/>
    <w:rsid w:val="008D2298"/>
    <w:rsid w:val="008D248A"/>
    <w:rsid w:val="008D24F5"/>
    <w:rsid w:val="008D2BEF"/>
    <w:rsid w:val="008D2F17"/>
    <w:rsid w:val="008D2FC0"/>
    <w:rsid w:val="008D32BE"/>
    <w:rsid w:val="008D3C16"/>
    <w:rsid w:val="008D3E55"/>
    <w:rsid w:val="008D453A"/>
    <w:rsid w:val="008D464B"/>
    <w:rsid w:val="008D4835"/>
    <w:rsid w:val="008D4A58"/>
    <w:rsid w:val="008D5288"/>
    <w:rsid w:val="008D5EF8"/>
    <w:rsid w:val="008D6101"/>
    <w:rsid w:val="008D66FD"/>
    <w:rsid w:val="008D715D"/>
    <w:rsid w:val="008D78C9"/>
    <w:rsid w:val="008D7CCA"/>
    <w:rsid w:val="008E00D4"/>
    <w:rsid w:val="008E03AA"/>
    <w:rsid w:val="008E04B1"/>
    <w:rsid w:val="008E0C21"/>
    <w:rsid w:val="008E0F93"/>
    <w:rsid w:val="008E1534"/>
    <w:rsid w:val="008E16AF"/>
    <w:rsid w:val="008E1A13"/>
    <w:rsid w:val="008E200D"/>
    <w:rsid w:val="008E23AC"/>
    <w:rsid w:val="008E272F"/>
    <w:rsid w:val="008E2D14"/>
    <w:rsid w:val="008E2EA5"/>
    <w:rsid w:val="008E3520"/>
    <w:rsid w:val="008E35C5"/>
    <w:rsid w:val="008E3AD7"/>
    <w:rsid w:val="008E3BDE"/>
    <w:rsid w:val="008E414C"/>
    <w:rsid w:val="008E43F8"/>
    <w:rsid w:val="008E466E"/>
    <w:rsid w:val="008E4771"/>
    <w:rsid w:val="008E4803"/>
    <w:rsid w:val="008E54E0"/>
    <w:rsid w:val="008E591C"/>
    <w:rsid w:val="008E5CBB"/>
    <w:rsid w:val="008E679D"/>
    <w:rsid w:val="008E6D06"/>
    <w:rsid w:val="008E6F45"/>
    <w:rsid w:val="008E7AEC"/>
    <w:rsid w:val="008F0435"/>
    <w:rsid w:val="008F08C7"/>
    <w:rsid w:val="008F185F"/>
    <w:rsid w:val="008F1B25"/>
    <w:rsid w:val="008F2308"/>
    <w:rsid w:val="008F2408"/>
    <w:rsid w:val="008F24BB"/>
    <w:rsid w:val="008F2CDA"/>
    <w:rsid w:val="008F2E24"/>
    <w:rsid w:val="008F2E98"/>
    <w:rsid w:val="008F2F71"/>
    <w:rsid w:val="008F3123"/>
    <w:rsid w:val="008F39E7"/>
    <w:rsid w:val="008F473E"/>
    <w:rsid w:val="008F50B2"/>
    <w:rsid w:val="008F5AAD"/>
    <w:rsid w:val="008F5E0A"/>
    <w:rsid w:val="008F6B8E"/>
    <w:rsid w:val="008F6CBD"/>
    <w:rsid w:val="008F72D6"/>
    <w:rsid w:val="008F75A2"/>
    <w:rsid w:val="008F77D0"/>
    <w:rsid w:val="008F7A40"/>
    <w:rsid w:val="008F7BD4"/>
    <w:rsid w:val="008F7C26"/>
    <w:rsid w:val="008F7E14"/>
    <w:rsid w:val="008F7F50"/>
    <w:rsid w:val="00900017"/>
    <w:rsid w:val="00900BBF"/>
    <w:rsid w:val="00900CBE"/>
    <w:rsid w:val="0090104C"/>
    <w:rsid w:val="00901339"/>
    <w:rsid w:val="0090280E"/>
    <w:rsid w:val="00902B5B"/>
    <w:rsid w:val="00903053"/>
    <w:rsid w:val="0090350B"/>
    <w:rsid w:val="009038EA"/>
    <w:rsid w:val="009039A7"/>
    <w:rsid w:val="00903AD1"/>
    <w:rsid w:val="00903E7D"/>
    <w:rsid w:val="00903F33"/>
    <w:rsid w:val="009043BD"/>
    <w:rsid w:val="0090465E"/>
    <w:rsid w:val="009047F8"/>
    <w:rsid w:val="00904E7D"/>
    <w:rsid w:val="00905565"/>
    <w:rsid w:val="00905850"/>
    <w:rsid w:val="00905D2A"/>
    <w:rsid w:val="00905EA0"/>
    <w:rsid w:val="0090614B"/>
    <w:rsid w:val="009062B7"/>
    <w:rsid w:val="0090635C"/>
    <w:rsid w:val="009071D8"/>
    <w:rsid w:val="009077CE"/>
    <w:rsid w:val="009079A1"/>
    <w:rsid w:val="00907AB8"/>
    <w:rsid w:val="00907CBA"/>
    <w:rsid w:val="00907F79"/>
    <w:rsid w:val="00910514"/>
    <w:rsid w:val="0091058D"/>
    <w:rsid w:val="00910CD0"/>
    <w:rsid w:val="00910CF4"/>
    <w:rsid w:val="00910CF7"/>
    <w:rsid w:val="00910D12"/>
    <w:rsid w:val="00910FA7"/>
    <w:rsid w:val="009112FB"/>
    <w:rsid w:val="0091146A"/>
    <w:rsid w:val="00911941"/>
    <w:rsid w:val="00912C2A"/>
    <w:rsid w:val="00912F30"/>
    <w:rsid w:val="00913015"/>
    <w:rsid w:val="0091313E"/>
    <w:rsid w:val="0091377A"/>
    <w:rsid w:val="00913ED5"/>
    <w:rsid w:val="0091402E"/>
    <w:rsid w:val="009147D4"/>
    <w:rsid w:val="00914C51"/>
    <w:rsid w:val="00914ED8"/>
    <w:rsid w:val="009156CB"/>
    <w:rsid w:val="009159D2"/>
    <w:rsid w:val="00915C3A"/>
    <w:rsid w:val="009162CA"/>
    <w:rsid w:val="00916E81"/>
    <w:rsid w:val="0091723D"/>
    <w:rsid w:val="00917390"/>
    <w:rsid w:val="00920336"/>
    <w:rsid w:val="009212BE"/>
    <w:rsid w:val="009213C7"/>
    <w:rsid w:val="009218D8"/>
    <w:rsid w:val="00921B3C"/>
    <w:rsid w:val="00921CAB"/>
    <w:rsid w:val="0092217F"/>
    <w:rsid w:val="009221CB"/>
    <w:rsid w:val="00922341"/>
    <w:rsid w:val="009225C7"/>
    <w:rsid w:val="00922C2C"/>
    <w:rsid w:val="00923373"/>
    <w:rsid w:val="00923903"/>
    <w:rsid w:val="0092404D"/>
    <w:rsid w:val="00924674"/>
    <w:rsid w:val="00924F69"/>
    <w:rsid w:val="00925002"/>
    <w:rsid w:val="009252E1"/>
    <w:rsid w:val="00925BFF"/>
    <w:rsid w:val="00925C8A"/>
    <w:rsid w:val="0092670C"/>
    <w:rsid w:val="0092689A"/>
    <w:rsid w:val="0092720D"/>
    <w:rsid w:val="00927276"/>
    <w:rsid w:val="00927BEA"/>
    <w:rsid w:val="00927DC5"/>
    <w:rsid w:val="00927F18"/>
    <w:rsid w:val="009301C5"/>
    <w:rsid w:val="00930283"/>
    <w:rsid w:val="009311CF"/>
    <w:rsid w:val="009315D8"/>
    <w:rsid w:val="00931DE9"/>
    <w:rsid w:val="00932032"/>
    <w:rsid w:val="009320BB"/>
    <w:rsid w:val="0093243A"/>
    <w:rsid w:val="00932BD1"/>
    <w:rsid w:val="00932D02"/>
    <w:rsid w:val="00933196"/>
    <w:rsid w:val="0093368B"/>
    <w:rsid w:val="00933992"/>
    <w:rsid w:val="00933A25"/>
    <w:rsid w:val="00934135"/>
    <w:rsid w:val="00934F1D"/>
    <w:rsid w:val="00935F6C"/>
    <w:rsid w:val="00936C56"/>
    <w:rsid w:val="00936CF9"/>
    <w:rsid w:val="00936DD8"/>
    <w:rsid w:val="00936F7B"/>
    <w:rsid w:val="00937FC6"/>
    <w:rsid w:val="00940081"/>
    <w:rsid w:val="0094017B"/>
    <w:rsid w:val="009403CD"/>
    <w:rsid w:val="009407C9"/>
    <w:rsid w:val="009408A9"/>
    <w:rsid w:val="00940916"/>
    <w:rsid w:val="00940D46"/>
    <w:rsid w:val="00940F36"/>
    <w:rsid w:val="009415B1"/>
    <w:rsid w:val="009417E0"/>
    <w:rsid w:val="009422C8"/>
    <w:rsid w:val="00942309"/>
    <w:rsid w:val="0094264F"/>
    <w:rsid w:val="00942D7F"/>
    <w:rsid w:val="00942F65"/>
    <w:rsid w:val="00942F8B"/>
    <w:rsid w:val="0094322F"/>
    <w:rsid w:val="00943511"/>
    <w:rsid w:val="00943A9C"/>
    <w:rsid w:val="00943F62"/>
    <w:rsid w:val="00944C36"/>
    <w:rsid w:val="00945075"/>
    <w:rsid w:val="0094542F"/>
    <w:rsid w:val="009455C3"/>
    <w:rsid w:val="0094590C"/>
    <w:rsid w:val="00945EE1"/>
    <w:rsid w:val="00946A03"/>
    <w:rsid w:val="00947003"/>
    <w:rsid w:val="009471DD"/>
    <w:rsid w:val="00947339"/>
    <w:rsid w:val="009476FB"/>
    <w:rsid w:val="009477BB"/>
    <w:rsid w:val="00947C79"/>
    <w:rsid w:val="0095037E"/>
    <w:rsid w:val="00950770"/>
    <w:rsid w:val="00950921"/>
    <w:rsid w:val="00950D5B"/>
    <w:rsid w:val="009514E7"/>
    <w:rsid w:val="009516AC"/>
    <w:rsid w:val="00951A00"/>
    <w:rsid w:val="00951B60"/>
    <w:rsid w:val="00952621"/>
    <w:rsid w:val="00952A25"/>
    <w:rsid w:val="00952BD1"/>
    <w:rsid w:val="00952D41"/>
    <w:rsid w:val="00953ED1"/>
    <w:rsid w:val="00953F7E"/>
    <w:rsid w:val="009542A4"/>
    <w:rsid w:val="00954BBC"/>
    <w:rsid w:val="00954E60"/>
    <w:rsid w:val="00955364"/>
    <w:rsid w:val="00955A67"/>
    <w:rsid w:val="00955A7C"/>
    <w:rsid w:val="00955EAE"/>
    <w:rsid w:val="009566D5"/>
    <w:rsid w:val="00957576"/>
    <w:rsid w:val="00957833"/>
    <w:rsid w:val="00957B00"/>
    <w:rsid w:val="00960221"/>
    <w:rsid w:val="00960E06"/>
    <w:rsid w:val="00960F15"/>
    <w:rsid w:val="009613BF"/>
    <w:rsid w:val="00961827"/>
    <w:rsid w:val="00961986"/>
    <w:rsid w:val="009619C4"/>
    <w:rsid w:val="00961A0D"/>
    <w:rsid w:val="00962308"/>
    <w:rsid w:val="0096354B"/>
    <w:rsid w:val="00964EF6"/>
    <w:rsid w:val="0096532D"/>
    <w:rsid w:val="00965431"/>
    <w:rsid w:val="009659F0"/>
    <w:rsid w:val="00965A6C"/>
    <w:rsid w:val="00965F34"/>
    <w:rsid w:val="00966535"/>
    <w:rsid w:val="00966823"/>
    <w:rsid w:val="00966A53"/>
    <w:rsid w:val="00966C58"/>
    <w:rsid w:val="00967193"/>
    <w:rsid w:val="00967672"/>
    <w:rsid w:val="00967B9A"/>
    <w:rsid w:val="00970A95"/>
    <w:rsid w:val="00971459"/>
    <w:rsid w:val="00971740"/>
    <w:rsid w:val="009718F4"/>
    <w:rsid w:val="00971B6E"/>
    <w:rsid w:val="0097221C"/>
    <w:rsid w:val="00972354"/>
    <w:rsid w:val="009724D8"/>
    <w:rsid w:val="00972A57"/>
    <w:rsid w:val="00973380"/>
    <w:rsid w:val="00973B2E"/>
    <w:rsid w:val="00973DB2"/>
    <w:rsid w:val="00974B00"/>
    <w:rsid w:val="009752E3"/>
    <w:rsid w:val="00975564"/>
    <w:rsid w:val="0097557B"/>
    <w:rsid w:val="00975B80"/>
    <w:rsid w:val="009763EA"/>
    <w:rsid w:val="0097688C"/>
    <w:rsid w:val="00976BB8"/>
    <w:rsid w:val="0097752C"/>
    <w:rsid w:val="009775C1"/>
    <w:rsid w:val="009779CC"/>
    <w:rsid w:val="00977B38"/>
    <w:rsid w:val="0098075C"/>
    <w:rsid w:val="0098123E"/>
    <w:rsid w:val="00981574"/>
    <w:rsid w:val="00981C83"/>
    <w:rsid w:val="00981FD2"/>
    <w:rsid w:val="00982893"/>
    <w:rsid w:val="00982B4A"/>
    <w:rsid w:val="00982D07"/>
    <w:rsid w:val="00982D94"/>
    <w:rsid w:val="00982EA2"/>
    <w:rsid w:val="00982F79"/>
    <w:rsid w:val="00983341"/>
    <w:rsid w:val="00983450"/>
    <w:rsid w:val="00983BF5"/>
    <w:rsid w:val="0098403E"/>
    <w:rsid w:val="00984163"/>
    <w:rsid w:val="00984208"/>
    <w:rsid w:val="009842AF"/>
    <w:rsid w:val="009843A9"/>
    <w:rsid w:val="00984627"/>
    <w:rsid w:val="009846FF"/>
    <w:rsid w:val="009858ED"/>
    <w:rsid w:val="009859EE"/>
    <w:rsid w:val="00985A04"/>
    <w:rsid w:val="00985AEE"/>
    <w:rsid w:val="00985F74"/>
    <w:rsid w:val="00986229"/>
    <w:rsid w:val="0098680E"/>
    <w:rsid w:val="009869E2"/>
    <w:rsid w:val="00986ADC"/>
    <w:rsid w:val="0098750E"/>
    <w:rsid w:val="00987EA4"/>
    <w:rsid w:val="00987EF7"/>
    <w:rsid w:val="009904E8"/>
    <w:rsid w:val="009906DF"/>
    <w:rsid w:val="00990B7A"/>
    <w:rsid w:val="009911E8"/>
    <w:rsid w:val="009913C9"/>
    <w:rsid w:val="00991929"/>
    <w:rsid w:val="009919EE"/>
    <w:rsid w:val="00991AE7"/>
    <w:rsid w:val="00991FD7"/>
    <w:rsid w:val="00992476"/>
    <w:rsid w:val="0099298F"/>
    <w:rsid w:val="00992E6D"/>
    <w:rsid w:val="009931AE"/>
    <w:rsid w:val="0099386A"/>
    <w:rsid w:val="00993BFC"/>
    <w:rsid w:val="00994109"/>
    <w:rsid w:val="00994318"/>
    <w:rsid w:val="00994CDD"/>
    <w:rsid w:val="00994D7B"/>
    <w:rsid w:val="0099529A"/>
    <w:rsid w:val="00995A55"/>
    <w:rsid w:val="00995E62"/>
    <w:rsid w:val="009964A7"/>
    <w:rsid w:val="00996865"/>
    <w:rsid w:val="00996FB7"/>
    <w:rsid w:val="009975A6"/>
    <w:rsid w:val="00997704"/>
    <w:rsid w:val="009979E6"/>
    <w:rsid w:val="00997C0F"/>
    <w:rsid w:val="009A0401"/>
    <w:rsid w:val="009A0546"/>
    <w:rsid w:val="009A0D85"/>
    <w:rsid w:val="009A12E9"/>
    <w:rsid w:val="009A1924"/>
    <w:rsid w:val="009A1A9D"/>
    <w:rsid w:val="009A1AC5"/>
    <w:rsid w:val="009A1D6E"/>
    <w:rsid w:val="009A1E85"/>
    <w:rsid w:val="009A2684"/>
    <w:rsid w:val="009A27AB"/>
    <w:rsid w:val="009A27AC"/>
    <w:rsid w:val="009A32F6"/>
    <w:rsid w:val="009A3569"/>
    <w:rsid w:val="009A3612"/>
    <w:rsid w:val="009A38F6"/>
    <w:rsid w:val="009A434D"/>
    <w:rsid w:val="009A475A"/>
    <w:rsid w:val="009A4B58"/>
    <w:rsid w:val="009A5198"/>
    <w:rsid w:val="009A5672"/>
    <w:rsid w:val="009A67AE"/>
    <w:rsid w:val="009A6B46"/>
    <w:rsid w:val="009A7073"/>
    <w:rsid w:val="009A7201"/>
    <w:rsid w:val="009A72DF"/>
    <w:rsid w:val="009A74CA"/>
    <w:rsid w:val="009A7726"/>
    <w:rsid w:val="009A7D54"/>
    <w:rsid w:val="009B036B"/>
    <w:rsid w:val="009B08E4"/>
    <w:rsid w:val="009B0902"/>
    <w:rsid w:val="009B0A32"/>
    <w:rsid w:val="009B1126"/>
    <w:rsid w:val="009B155A"/>
    <w:rsid w:val="009B15F9"/>
    <w:rsid w:val="009B19E5"/>
    <w:rsid w:val="009B231C"/>
    <w:rsid w:val="009B2754"/>
    <w:rsid w:val="009B2CBD"/>
    <w:rsid w:val="009B2D68"/>
    <w:rsid w:val="009B2EA7"/>
    <w:rsid w:val="009B397E"/>
    <w:rsid w:val="009B3EDD"/>
    <w:rsid w:val="009B4320"/>
    <w:rsid w:val="009B4D53"/>
    <w:rsid w:val="009B5ADA"/>
    <w:rsid w:val="009B702A"/>
    <w:rsid w:val="009B7405"/>
    <w:rsid w:val="009B758A"/>
    <w:rsid w:val="009B7793"/>
    <w:rsid w:val="009C040F"/>
    <w:rsid w:val="009C06C1"/>
    <w:rsid w:val="009C094E"/>
    <w:rsid w:val="009C0C48"/>
    <w:rsid w:val="009C1E47"/>
    <w:rsid w:val="009C2565"/>
    <w:rsid w:val="009C28A7"/>
    <w:rsid w:val="009C2980"/>
    <w:rsid w:val="009C2AB0"/>
    <w:rsid w:val="009C2E0F"/>
    <w:rsid w:val="009C30E1"/>
    <w:rsid w:val="009C316F"/>
    <w:rsid w:val="009C37C4"/>
    <w:rsid w:val="009C3DF1"/>
    <w:rsid w:val="009C3F96"/>
    <w:rsid w:val="009C41F5"/>
    <w:rsid w:val="009C4424"/>
    <w:rsid w:val="009C536C"/>
    <w:rsid w:val="009C54FC"/>
    <w:rsid w:val="009C59B1"/>
    <w:rsid w:val="009C5BFF"/>
    <w:rsid w:val="009C678C"/>
    <w:rsid w:val="009C6E8A"/>
    <w:rsid w:val="009C7887"/>
    <w:rsid w:val="009C7AB7"/>
    <w:rsid w:val="009D04E5"/>
    <w:rsid w:val="009D0697"/>
    <w:rsid w:val="009D0BF1"/>
    <w:rsid w:val="009D0CC7"/>
    <w:rsid w:val="009D1592"/>
    <w:rsid w:val="009D15DA"/>
    <w:rsid w:val="009D1AA0"/>
    <w:rsid w:val="009D1C0F"/>
    <w:rsid w:val="009D20CC"/>
    <w:rsid w:val="009D2268"/>
    <w:rsid w:val="009D2B9A"/>
    <w:rsid w:val="009D2FD5"/>
    <w:rsid w:val="009D3105"/>
    <w:rsid w:val="009D31BE"/>
    <w:rsid w:val="009D362F"/>
    <w:rsid w:val="009D3C42"/>
    <w:rsid w:val="009D41EC"/>
    <w:rsid w:val="009D4326"/>
    <w:rsid w:val="009D44FB"/>
    <w:rsid w:val="009D4927"/>
    <w:rsid w:val="009D4970"/>
    <w:rsid w:val="009D4FF8"/>
    <w:rsid w:val="009D5027"/>
    <w:rsid w:val="009D539C"/>
    <w:rsid w:val="009D5B02"/>
    <w:rsid w:val="009D5E68"/>
    <w:rsid w:val="009D7165"/>
    <w:rsid w:val="009D7217"/>
    <w:rsid w:val="009D726F"/>
    <w:rsid w:val="009D72C4"/>
    <w:rsid w:val="009D7AC9"/>
    <w:rsid w:val="009D7D2D"/>
    <w:rsid w:val="009E06CF"/>
    <w:rsid w:val="009E0B3A"/>
    <w:rsid w:val="009E0C7E"/>
    <w:rsid w:val="009E0F5C"/>
    <w:rsid w:val="009E10BD"/>
    <w:rsid w:val="009E1112"/>
    <w:rsid w:val="009E1621"/>
    <w:rsid w:val="009E1A9C"/>
    <w:rsid w:val="009E20E0"/>
    <w:rsid w:val="009E2A0C"/>
    <w:rsid w:val="009E2F91"/>
    <w:rsid w:val="009E30D8"/>
    <w:rsid w:val="009E337B"/>
    <w:rsid w:val="009E364F"/>
    <w:rsid w:val="009E3CB8"/>
    <w:rsid w:val="009E4164"/>
    <w:rsid w:val="009E43FF"/>
    <w:rsid w:val="009E4519"/>
    <w:rsid w:val="009E47F7"/>
    <w:rsid w:val="009E501E"/>
    <w:rsid w:val="009E51B3"/>
    <w:rsid w:val="009E53DA"/>
    <w:rsid w:val="009E5F6F"/>
    <w:rsid w:val="009E63A5"/>
    <w:rsid w:val="009E66B8"/>
    <w:rsid w:val="009E6AE1"/>
    <w:rsid w:val="009E6B6F"/>
    <w:rsid w:val="009E6D96"/>
    <w:rsid w:val="009E7270"/>
    <w:rsid w:val="009E7301"/>
    <w:rsid w:val="009E7F0A"/>
    <w:rsid w:val="009F04FF"/>
    <w:rsid w:val="009F058E"/>
    <w:rsid w:val="009F0604"/>
    <w:rsid w:val="009F092B"/>
    <w:rsid w:val="009F0A99"/>
    <w:rsid w:val="009F10B7"/>
    <w:rsid w:val="009F10F4"/>
    <w:rsid w:val="009F1581"/>
    <w:rsid w:val="009F1790"/>
    <w:rsid w:val="009F1831"/>
    <w:rsid w:val="009F1BAE"/>
    <w:rsid w:val="009F220D"/>
    <w:rsid w:val="009F230E"/>
    <w:rsid w:val="009F238D"/>
    <w:rsid w:val="009F250F"/>
    <w:rsid w:val="009F2F4C"/>
    <w:rsid w:val="009F3B1F"/>
    <w:rsid w:val="009F3E5E"/>
    <w:rsid w:val="009F3E78"/>
    <w:rsid w:val="009F4076"/>
    <w:rsid w:val="009F490C"/>
    <w:rsid w:val="009F4D26"/>
    <w:rsid w:val="009F4F75"/>
    <w:rsid w:val="009F6139"/>
    <w:rsid w:val="009F61C8"/>
    <w:rsid w:val="009F6374"/>
    <w:rsid w:val="009F6493"/>
    <w:rsid w:val="009F67BC"/>
    <w:rsid w:val="009F7021"/>
    <w:rsid w:val="009F7304"/>
    <w:rsid w:val="009F77B9"/>
    <w:rsid w:val="009F7A8D"/>
    <w:rsid w:val="009F7BC7"/>
    <w:rsid w:val="009F7D4E"/>
    <w:rsid w:val="009F7E78"/>
    <w:rsid w:val="00A0063E"/>
    <w:rsid w:val="00A0075B"/>
    <w:rsid w:val="00A00FC4"/>
    <w:rsid w:val="00A014DD"/>
    <w:rsid w:val="00A01583"/>
    <w:rsid w:val="00A0197B"/>
    <w:rsid w:val="00A0212E"/>
    <w:rsid w:val="00A02164"/>
    <w:rsid w:val="00A021DE"/>
    <w:rsid w:val="00A0220B"/>
    <w:rsid w:val="00A023CC"/>
    <w:rsid w:val="00A02883"/>
    <w:rsid w:val="00A02CA4"/>
    <w:rsid w:val="00A02F51"/>
    <w:rsid w:val="00A037C0"/>
    <w:rsid w:val="00A045D9"/>
    <w:rsid w:val="00A045E0"/>
    <w:rsid w:val="00A04AE6"/>
    <w:rsid w:val="00A05103"/>
    <w:rsid w:val="00A0534A"/>
    <w:rsid w:val="00A05E0E"/>
    <w:rsid w:val="00A06B00"/>
    <w:rsid w:val="00A06C3B"/>
    <w:rsid w:val="00A06DD2"/>
    <w:rsid w:val="00A07158"/>
    <w:rsid w:val="00A07F27"/>
    <w:rsid w:val="00A1035A"/>
    <w:rsid w:val="00A104A1"/>
    <w:rsid w:val="00A107DF"/>
    <w:rsid w:val="00A1093A"/>
    <w:rsid w:val="00A10961"/>
    <w:rsid w:val="00A11724"/>
    <w:rsid w:val="00A11AED"/>
    <w:rsid w:val="00A12ADA"/>
    <w:rsid w:val="00A134E2"/>
    <w:rsid w:val="00A13E4B"/>
    <w:rsid w:val="00A147BC"/>
    <w:rsid w:val="00A147F7"/>
    <w:rsid w:val="00A14C17"/>
    <w:rsid w:val="00A15125"/>
    <w:rsid w:val="00A154AF"/>
    <w:rsid w:val="00A15A01"/>
    <w:rsid w:val="00A15A32"/>
    <w:rsid w:val="00A15F3F"/>
    <w:rsid w:val="00A16760"/>
    <w:rsid w:val="00A16D82"/>
    <w:rsid w:val="00A172F4"/>
    <w:rsid w:val="00A2053B"/>
    <w:rsid w:val="00A20712"/>
    <w:rsid w:val="00A21020"/>
    <w:rsid w:val="00A212A7"/>
    <w:rsid w:val="00A2163D"/>
    <w:rsid w:val="00A22534"/>
    <w:rsid w:val="00A22755"/>
    <w:rsid w:val="00A22FA6"/>
    <w:rsid w:val="00A2363E"/>
    <w:rsid w:val="00A24111"/>
    <w:rsid w:val="00A24973"/>
    <w:rsid w:val="00A24DD3"/>
    <w:rsid w:val="00A2514E"/>
    <w:rsid w:val="00A252FC"/>
    <w:rsid w:val="00A25841"/>
    <w:rsid w:val="00A25843"/>
    <w:rsid w:val="00A25E0B"/>
    <w:rsid w:val="00A26311"/>
    <w:rsid w:val="00A27442"/>
    <w:rsid w:val="00A27C6B"/>
    <w:rsid w:val="00A30137"/>
    <w:rsid w:val="00A3013C"/>
    <w:rsid w:val="00A303CE"/>
    <w:rsid w:val="00A30820"/>
    <w:rsid w:val="00A30849"/>
    <w:rsid w:val="00A3093A"/>
    <w:rsid w:val="00A31256"/>
    <w:rsid w:val="00A31888"/>
    <w:rsid w:val="00A31AB4"/>
    <w:rsid w:val="00A31F5F"/>
    <w:rsid w:val="00A3206F"/>
    <w:rsid w:val="00A32087"/>
    <w:rsid w:val="00A32204"/>
    <w:rsid w:val="00A33575"/>
    <w:rsid w:val="00A338B0"/>
    <w:rsid w:val="00A3419C"/>
    <w:rsid w:val="00A34A19"/>
    <w:rsid w:val="00A34B20"/>
    <w:rsid w:val="00A35D04"/>
    <w:rsid w:val="00A35FE9"/>
    <w:rsid w:val="00A36045"/>
    <w:rsid w:val="00A37593"/>
    <w:rsid w:val="00A40A9E"/>
    <w:rsid w:val="00A40D66"/>
    <w:rsid w:val="00A40F32"/>
    <w:rsid w:val="00A4101D"/>
    <w:rsid w:val="00A412E4"/>
    <w:rsid w:val="00A4152D"/>
    <w:rsid w:val="00A415AB"/>
    <w:rsid w:val="00A4175C"/>
    <w:rsid w:val="00A41D5D"/>
    <w:rsid w:val="00A429EC"/>
    <w:rsid w:val="00A42A6F"/>
    <w:rsid w:val="00A43124"/>
    <w:rsid w:val="00A43345"/>
    <w:rsid w:val="00A43743"/>
    <w:rsid w:val="00A4467B"/>
    <w:rsid w:val="00A446EA"/>
    <w:rsid w:val="00A453E2"/>
    <w:rsid w:val="00A45507"/>
    <w:rsid w:val="00A45A31"/>
    <w:rsid w:val="00A45B9D"/>
    <w:rsid w:val="00A45BCB"/>
    <w:rsid w:val="00A45F36"/>
    <w:rsid w:val="00A45FA6"/>
    <w:rsid w:val="00A46244"/>
    <w:rsid w:val="00A463CB"/>
    <w:rsid w:val="00A464BF"/>
    <w:rsid w:val="00A465FE"/>
    <w:rsid w:val="00A46869"/>
    <w:rsid w:val="00A47090"/>
    <w:rsid w:val="00A50EF1"/>
    <w:rsid w:val="00A50F1B"/>
    <w:rsid w:val="00A51039"/>
    <w:rsid w:val="00A51556"/>
    <w:rsid w:val="00A51B33"/>
    <w:rsid w:val="00A51FEC"/>
    <w:rsid w:val="00A52D22"/>
    <w:rsid w:val="00A52D89"/>
    <w:rsid w:val="00A5335E"/>
    <w:rsid w:val="00A53836"/>
    <w:rsid w:val="00A54072"/>
    <w:rsid w:val="00A54296"/>
    <w:rsid w:val="00A544C2"/>
    <w:rsid w:val="00A546D2"/>
    <w:rsid w:val="00A54CB9"/>
    <w:rsid w:val="00A55065"/>
    <w:rsid w:val="00A55B65"/>
    <w:rsid w:val="00A55BBB"/>
    <w:rsid w:val="00A55C0E"/>
    <w:rsid w:val="00A56135"/>
    <w:rsid w:val="00A562F1"/>
    <w:rsid w:val="00A56A23"/>
    <w:rsid w:val="00A56BB2"/>
    <w:rsid w:val="00A56DA2"/>
    <w:rsid w:val="00A5718A"/>
    <w:rsid w:val="00A57719"/>
    <w:rsid w:val="00A57D6A"/>
    <w:rsid w:val="00A60AC6"/>
    <w:rsid w:val="00A60B8B"/>
    <w:rsid w:val="00A60FE3"/>
    <w:rsid w:val="00A6103B"/>
    <w:rsid w:val="00A610B4"/>
    <w:rsid w:val="00A6180C"/>
    <w:rsid w:val="00A61A18"/>
    <w:rsid w:val="00A61CE2"/>
    <w:rsid w:val="00A63720"/>
    <w:rsid w:val="00A644DB"/>
    <w:rsid w:val="00A649A4"/>
    <w:rsid w:val="00A64C83"/>
    <w:rsid w:val="00A64F03"/>
    <w:rsid w:val="00A653A8"/>
    <w:rsid w:val="00A6583F"/>
    <w:rsid w:val="00A65F3E"/>
    <w:rsid w:val="00A6622E"/>
    <w:rsid w:val="00A6675E"/>
    <w:rsid w:val="00A66AEF"/>
    <w:rsid w:val="00A675F3"/>
    <w:rsid w:val="00A67B26"/>
    <w:rsid w:val="00A70176"/>
    <w:rsid w:val="00A70DB6"/>
    <w:rsid w:val="00A71504"/>
    <w:rsid w:val="00A7184F"/>
    <w:rsid w:val="00A71914"/>
    <w:rsid w:val="00A71BC7"/>
    <w:rsid w:val="00A71CE6"/>
    <w:rsid w:val="00A71CF0"/>
    <w:rsid w:val="00A71EBD"/>
    <w:rsid w:val="00A7214B"/>
    <w:rsid w:val="00A721D4"/>
    <w:rsid w:val="00A72B0A"/>
    <w:rsid w:val="00A731FE"/>
    <w:rsid w:val="00A73BD8"/>
    <w:rsid w:val="00A74187"/>
    <w:rsid w:val="00A74615"/>
    <w:rsid w:val="00A74A5E"/>
    <w:rsid w:val="00A74B5C"/>
    <w:rsid w:val="00A74DFB"/>
    <w:rsid w:val="00A74EE0"/>
    <w:rsid w:val="00A74F95"/>
    <w:rsid w:val="00A7588E"/>
    <w:rsid w:val="00A758B7"/>
    <w:rsid w:val="00A75D58"/>
    <w:rsid w:val="00A75F55"/>
    <w:rsid w:val="00A7610B"/>
    <w:rsid w:val="00A761BD"/>
    <w:rsid w:val="00A7776A"/>
    <w:rsid w:val="00A7790E"/>
    <w:rsid w:val="00A77914"/>
    <w:rsid w:val="00A77DF9"/>
    <w:rsid w:val="00A80240"/>
    <w:rsid w:val="00A803CA"/>
    <w:rsid w:val="00A80620"/>
    <w:rsid w:val="00A808B9"/>
    <w:rsid w:val="00A80918"/>
    <w:rsid w:val="00A80E10"/>
    <w:rsid w:val="00A813AE"/>
    <w:rsid w:val="00A817B9"/>
    <w:rsid w:val="00A81F8F"/>
    <w:rsid w:val="00A8271B"/>
    <w:rsid w:val="00A828B3"/>
    <w:rsid w:val="00A83BF9"/>
    <w:rsid w:val="00A8488B"/>
    <w:rsid w:val="00A84E70"/>
    <w:rsid w:val="00A851D8"/>
    <w:rsid w:val="00A85BE3"/>
    <w:rsid w:val="00A85C2B"/>
    <w:rsid w:val="00A861D9"/>
    <w:rsid w:val="00A86288"/>
    <w:rsid w:val="00A8649C"/>
    <w:rsid w:val="00A86908"/>
    <w:rsid w:val="00A87112"/>
    <w:rsid w:val="00A87141"/>
    <w:rsid w:val="00A872CF"/>
    <w:rsid w:val="00A87694"/>
    <w:rsid w:val="00A87F48"/>
    <w:rsid w:val="00A90679"/>
    <w:rsid w:val="00A90AE6"/>
    <w:rsid w:val="00A90D4A"/>
    <w:rsid w:val="00A90E2D"/>
    <w:rsid w:val="00A90EAD"/>
    <w:rsid w:val="00A90F5B"/>
    <w:rsid w:val="00A91459"/>
    <w:rsid w:val="00A9151F"/>
    <w:rsid w:val="00A91944"/>
    <w:rsid w:val="00A91AEB"/>
    <w:rsid w:val="00A92227"/>
    <w:rsid w:val="00A9222C"/>
    <w:rsid w:val="00A926D9"/>
    <w:rsid w:val="00A92879"/>
    <w:rsid w:val="00A92E9E"/>
    <w:rsid w:val="00A92EF3"/>
    <w:rsid w:val="00A9347F"/>
    <w:rsid w:val="00A93A36"/>
    <w:rsid w:val="00A93B3B"/>
    <w:rsid w:val="00A940A7"/>
    <w:rsid w:val="00A94685"/>
    <w:rsid w:val="00A94997"/>
    <w:rsid w:val="00A95161"/>
    <w:rsid w:val="00A95259"/>
    <w:rsid w:val="00A9548D"/>
    <w:rsid w:val="00A95526"/>
    <w:rsid w:val="00A959AB"/>
    <w:rsid w:val="00A96383"/>
    <w:rsid w:val="00A964C4"/>
    <w:rsid w:val="00A96527"/>
    <w:rsid w:val="00A965F1"/>
    <w:rsid w:val="00A96832"/>
    <w:rsid w:val="00A96CA2"/>
    <w:rsid w:val="00A96D76"/>
    <w:rsid w:val="00A96D82"/>
    <w:rsid w:val="00A96DDA"/>
    <w:rsid w:val="00A972B8"/>
    <w:rsid w:val="00AA0369"/>
    <w:rsid w:val="00AA0930"/>
    <w:rsid w:val="00AA0BC7"/>
    <w:rsid w:val="00AA0DBD"/>
    <w:rsid w:val="00AA1405"/>
    <w:rsid w:val="00AA16EB"/>
    <w:rsid w:val="00AA19D4"/>
    <w:rsid w:val="00AA1FB8"/>
    <w:rsid w:val="00AA257A"/>
    <w:rsid w:val="00AA3182"/>
    <w:rsid w:val="00AA3390"/>
    <w:rsid w:val="00AA3715"/>
    <w:rsid w:val="00AA3AA8"/>
    <w:rsid w:val="00AA3C5D"/>
    <w:rsid w:val="00AA3EF3"/>
    <w:rsid w:val="00AA3F5E"/>
    <w:rsid w:val="00AA47DD"/>
    <w:rsid w:val="00AA47DE"/>
    <w:rsid w:val="00AA488F"/>
    <w:rsid w:val="00AA4DF1"/>
    <w:rsid w:val="00AA53EB"/>
    <w:rsid w:val="00AA5840"/>
    <w:rsid w:val="00AA5D8E"/>
    <w:rsid w:val="00AA60C8"/>
    <w:rsid w:val="00AA62A8"/>
    <w:rsid w:val="00AA6494"/>
    <w:rsid w:val="00AA6640"/>
    <w:rsid w:val="00AA6934"/>
    <w:rsid w:val="00AA6C17"/>
    <w:rsid w:val="00AA73A9"/>
    <w:rsid w:val="00AA7A82"/>
    <w:rsid w:val="00AA7A91"/>
    <w:rsid w:val="00AB0AA6"/>
    <w:rsid w:val="00AB1364"/>
    <w:rsid w:val="00AB146C"/>
    <w:rsid w:val="00AB1646"/>
    <w:rsid w:val="00AB1B65"/>
    <w:rsid w:val="00AB1E5F"/>
    <w:rsid w:val="00AB1FF1"/>
    <w:rsid w:val="00AB321F"/>
    <w:rsid w:val="00AB367E"/>
    <w:rsid w:val="00AB37AD"/>
    <w:rsid w:val="00AB385B"/>
    <w:rsid w:val="00AB3F1D"/>
    <w:rsid w:val="00AB3F58"/>
    <w:rsid w:val="00AB3FBF"/>
    <w:rsid w:val="00AB4048"/>
    <w:rsid w:val="00AB4259"/>
    <w:rsid w:val="00AB4526"/>
    <w:rsid w:val="00AB4BA6"/>
    <w:rsid w:val="00AB5F24"/>
    <w:rsid w:val="00AB6D49"/>
    <w:rsid w:val="00AB6EC5"/>
    <w:rsid w:val="00AB7152"/>
    <w:rsid w:val="00AB7336"/>
    <w:rsid w:val="00AB7498"/>
    <w:rsid w:val="00AC09BE"/>
    <w:rsid w:val="00AC0E53"/>
    <w:rsid w:val="00AC0EDB"/>
    <w:rsid w:val="00AC1BEE"/>
    <w:rsid w:val="00AC1D0B"/>
    <w:rsid w:val="00AC1DD6"/>
    <w:rsid w:val="00AC34A3"/>
    <w:rsid w:val="00AC37D5"/>
    <w:rsid w:val="00AC43D6"/>
    <w:rsid w:val="00AC5A08"/>
    <w:rsid w:val="00AC5CE4"/>
    <w:rsid w:val="00AC5D9F"/>
    <w:rsid w:val="00AC61C5"/>
    <w:rsid w:val="00AC6473"/>
    <w:rsid w:val="00AC6C30"/>
    <w:rsid w:val="00AC6CCC"/>
    <w:rsid w:val="00AC7471"/>
    <w:rsid w:val="00AC79E1"/>
    <w:rsid w:val="00AD0387"/>
    <w:rsid w:val="00AD06EF"/>
    <w:rsid w:val="00AD0841"/>
    <w:rsid w:val="00AD08E5"/>
    <w:rsid w:val="00AD09F9"/>
    <w:rsid w:val="00AD1499"/>
    <w:rsid w:val="00AD14B2"/>
    <w:rsid w:val="00AD1D13"/>
    <w:rsid w:val="00AD2255"/>
    <w:rsid w:val="00AD2708"/>
    <w:rsid w:val="00AD279D"/>
    <w:rsid w:val="00AD29D1"/>
    <w:rsid w:val="00AD3107"/>
    <w:rsid w:val="00AD3388"/>
    <w:rsid w:val="00AD3823"/>
    <w:rsid w:val="00AD393F"/>
    <w:rsid w:val="00AD3D54"/>
    <w:rsid w:val="00AD3E76"/>
    <w:rsid w:val="00AD41F6"/>
    <w:rsid w:val="00AD45C2"/>
    <w:rsid w:val="00AD4764"/>
    <w:rsid w:val="00AD4E6F"/>
    <w:rsid w:val="00AD5228"/>
    <w:rsid w:val="00AD6089"/>
    <w:rsid w:val="00AD6980"/>
    <w:rsid w:val="00AD7738"/>
    <w:rsid w:val="00AD7ADB"/>
    <w:rsid w:val="00AE00CE"/>
    <w:rsid w:val="00AE028B"/>
    <w:rsid w:val="00AE0937"/>
    <w:rsid w:val="00AE0A7E"/>
    <w:rsid w:val="00AE1D65"/>
    <w:rsid w:val="00AE2011"/>
    <w:rsid w:val="00AE2190"/>
    <w:rsid w:val="00AE28F4"/>
    <w:rsid w:val="00AE2C70"/>
    <w:rsid w:val="00AE3990"/>
    <w:rsid w:val="00AE3AFC"/>
    <w:rsid w:val="00AE3E7B"/>
    <w:rsid w:val="00AE4265"/>
    <w:rsid w:val="00AE4647"/>
    <w:rsid w:val="00AE47E7"/>
    <w:rsid w:val="00AE48F1"/>
    <w:rsid w:val="00AE4A01"/>
    <w:rsid w:val="00AE4A6A"/>
    <w:rsid w:val="00AE5466"/>
    <w:rsid w:val="00AE5F2E"/>
    <w:rsid w:val="00AE6095"/>
    <w:rsid w:val="00AE6F54"/>
    <w:rsid w:val="00AE74CC"/>
    <w:rsid w:val="00AF00FE"/>
    <w:rsid w:val="00AF031B"/>
    <w:rsid w:val="00AF12BE"/>
    <w:rsid w:val="00AF1F77"/>
    <w:rsid w:val="00AF201F"/>
    <w:rsid w:val="00AF2429"/>
    <w:rsid w:val="00AF285E"/>
    <w:rsid w:val="00AF44A8"/>
    <w:rsid w:val="00AF45BB"/>
    <w:rsid w:val="00AF4962"/>
    <w:rsid w:val="00AF4D00"/>
    <w:rsid w:val="00AF5817"/>
    <w:rsid w:val="00AF5BF2"/>
    <w:rsid w:val="00AF6A20"/>
    <w:rsid w:val="00AF6CE6"/>
    <w:rsid w:val="00AF77D9"/>
    <w:rsid w:val="00AF7812"/>
    <w:rsid w:val="00B00489"/>
    <w:rsid w:val="00B00663"/>
    <w:rsid w:val="00B00C18"/>
    <w:rsid w:val="00B00CC6"/>
    <w:rsid w:val="00B00E1A"/>
    <w:rsid w:val="00B01503"/>
    <w:rsid w:val="00B0164D"/>
    <w:rsid w:val="00B01734"/>
    <w:rsid w:val="00B018FE"/>
    <w:rsid w:val="00B01BF4"/>
    <w:rsid w:val="00B0203B"/>
    <w:rsid w:val="00B02131"/>
    <w:rsid w:val="00B02289"/>
    <w:rsid w:val="00B023C5"/>
    <w:rsid w:val="00B02511"/>
    <w:rsid w:val="00B02BC6"/>
    <w:rsid w:val="00B03167"/>
    <w:rsid w:val="00B031C0"/>
    <w:rsid w:val="00B04348"/>
    <w:rsid w:val="00B04979"/>
    <w:rsid w:val="00B04B2C"/>
    <w:rsid w:val="00B04DDE"/>
    <w:rsid w:val="00B05543"/>
    <w:rsid w:val="00B058F7"/>
    <w:rsid w:val="00B05C04"/>
    <w:rsid w:val="00B05E3E"/>
    <w:rsid w:val="00B069DB"/>
    <w:rsid w:val="00B06CAB"/>
    <w:rsid w:val="00B06E51"/>
    <w:rsid w:val="00B078B6"/>
    <w:rsid w:val="00B07D59"/>
    <w:rsid w:val="00B10201"/>
    <w:rsid w:val="00B105E6"/>
    <w:rsid w:val="00B109A3"/>
    <w:rsid w:val="00B109D4"/>
    <w:rsid w:val="00B10FF4"/>
    <w:rsid w:val="00B11255"/>
    <w:rsid w:val="00B118DB"/>
    <w:rsid w:val="00B123F8"/>
    <w:rsid w:val="00B12579"/>
    <w:rsid w:val="00B12BA1"/>
    <w:rsid w:val="00B135EA"/>
    <w:rsid w:val="00B13C1A"/>
    <w:rsid w:val="00B13C28"/>
    <w:rsid w:val="00B14CC3"/>
    <w:rsid w:val="00B15107"/>
    <w:rsid w:val="00B1518C"/>
    <w:rsid w:val="00B156CE"/>
    <w:rsid w:val="00B15B17"/>
    <w:rsid w:val="00B161AB"/>
    <w:rsid w:val="00B16464"/>
    <w:rsid w:val="00B1679A"/>
    <w:rsid w:val="00B16962"/>
    <w:rsid w:val="00B16E23"/>
    <w:rsid w:val="00B171D2"/>
    <w:rsid w:val="00B172D8"/>
    <w:rsid w:val="00B17393"/>
    <w:rsid w:val="00B178A6"/>
    <w:rsid w:val="00B2024D"/>
    <w:rsid w:val="00B20252"/>
    <w:rsid w:val="00B205BC"/>
    <w:rsid w:val="00B20E8B"/>
    <w:rsid w:val="00B218FF"/>
    <w:rsid w:val="00B2193E"/>
    <w:rsid w:val="00B2273C"/>
    <w:rsid w:val="00B227B6"/>
    <w:rsid w:val="00B22951"/>
    <w:rsid w:val="00B2324D"/>
    <w:rsid w:val="00B23904"/>
    <w:rsid w:val="00B240AF"/>
    <w:rsid w:val="00B2425C"/>
    <w:rsid w:val="00B24738"/>
    <w:rsid w:val="00B24CF4"/>
    <w:rsid w:val="00B251B2"/>
    <w:rsid w:val="00B25CAA"/>
    <w:rsid w:val="00B25F5B"/>
    <w:rsid w:val="00B277FE"/>
    <w:rsid w:val="00B27CBF"/>
    <w:rsid w:val="00B27CD8"/>
    <w:rsid w:val="00B27D26"/>
    <w:rsid w:val="00B30F8A"/>
    <w:rsid w:val="00B3103C"/>
    <w:rsid w:val="00B3149C"/>
    <w:rsid w:val="00B3161B"/>
    <w:rsid w:val="00B31D50"/>
    <w:rsid w:val="00B32062"/>
    <w:rsid w:val="00B32782"/>
    <w:rsid w:val="00B32942"/>
    <w:rsid w:val="00B33AF5"/>
    <w:rsid w:val="00B33B8E"/>
    <w:rsid w:val="00B33E15"/>
    <w:rsid w:val="00B34528"/>
    <w:rsid w:val="00B3484A"/>
    <w:rsid w:val="00B348A5"/>
    <w:rsid w:val="00B34B5B"/>
    <w:rsid w:val="00B3500E"/>
    <w:rsid w:val="00B35A70"/>
    <w:rsid w:val="00B35B62"/>
    <w:rsid w:val="00B35C83"/>
    <w:rsid w:val="00B35CA8"/>
    <w:rsid w:val="00B35D0D"/>
    <w:rsid w:val="00B35DCB"/>
    <w:rsid w:val="00B35DCE"/>
    <w:rsid w:val="00B35DD2"/>
    <w:rsid w:val="00B360F6"/>
    <w:rsid w:val="00B36378"/>
    <w:rsid w:val="00B366F8"/>
    <w:rsid w:val="00B368EB"/>
    <w:rsid w:val="00B369E1"/>
    <w:rsid w:val="00B36A2E"/>
    <w:rsid w:val="00B372E0"/>
    <w:rsid w:val="00B37378"/>
    <w:rsid w:val="00B37B03"/>
    <w:rsid w:val="00B40245"/>
    <w:rsid w:val="00B403E8"/>
    <w:rsid w:val="00B4068D"/>
    <w:rsid w:val="00B40C4D"/>
    <w:rsid w:val="00B40C7A"/>
    <w:rsid w:val="00B41596"/>
    <w:rsid w:val="00B4182D"/>
    <w:rsid w:val="00B41961"/>
    <w:rsid w:val="00B41CBB"/>
    <w:rsid w:val="00B42252"/>
    <w:rsid w:val="00B42560"/>
    <w:rsid w:val="00B42586"/>
    <w:rsid w:val="00B42612"/>
    <w:rsid w:val="00B4303B"/>
    <w:rsid w:val="00B43489"/>
    <w:rsid w:val="00B44850"/>
    <w:rsid w:val="00B448CD"/>
    <w:rsid w:val="00B457D6"/>
    <w:rsid w:val="00B45965"/>
    <w:rsid w:val="00B45E63"/>
    <w:rsid w:val="00B45ED6"/>
    <w:rsid w:val="00B45F02"/>
    <w:rsid w:val="00B46207"/>
    <w:rsid w:val="00B464BE"/>
    <w:rsid w:val="00B46DF8"/>
    <w:rsid w:val="00B4703F"/>
    <w:rsid w:val="00B4714D"/>
    <w:rsid w:val="00B47291"/>
    <w:rsid w:val="00B477D1"/>
    <w:rsid w:val="00B479F3"/>
    <w:rsid w:val="00B47DF9"/>
    <w:rsid w:val="00B50159"/>
    <w:rsid w:val="00B508B1"/>
    <w:rsid w:val="00B509C5"/>
    <w:rsid w:val="00B50F25"/>
    <w:rsid w:val="00B511B2"/>
    <w:rsid w:val="00B51212"/>
    <w:rsid w:val="00B5190F"/>
    <w:rsid w:val="00B5218C"/>
    <w:rsid w:val="00B52245"/>
    <w:rsid w:val="00B52B3E"/>
    <w:rsid w:val="00B52FCD"/>
    <w:rsid w:val="00B53547"/>
    <w:rsid w:val="00B53552"/>
    <w:rsid w:val="00B53590"/>
    <w:rsid w:val="00B53DF2"/>
    <w:rsid w:val="00B5420A"/>
    <w:rsid w:val="00B54241"/>
    <w:rsid w:val="00B542E1"/>
    <w:rsid w:val="00B54F1D"/>
    <w:rsid w:val="00B54F42"/>
    <w:rsid w:val="00B55D12"/>
    <w:rsid w:val="00B55F13"/>
    <w:rsid w:val="00B55FE6"/>
    <w:rsid w:val="00B5641B"/>
    <w:rsid w:val="00B56709"/>
    <w:rsid w:val="00B56CE2"/>
    <w:rsid w:val="00B573E5"/>
    <w:rsid w:val="00B57629"/>
    <w:rsid w:val="00B57975"/>
    <w:rsid w:val="00B57D70"/>
    <w:rsid w:val="00B57E88"/>
    <w:rsid w:val="00B57F5B"/>
    <w:rsid w:val="00B6028A"/>
    <w:rsid w:val="00B60398"/>
    <w:rsid w:val="00B60BAF"/>
    <w:rsid w:val="00B60FBF"/>
    <w:rsid w:val="00B61130"/>
    <w:rsid w:val="00B616B6"/>
    <w:rsid w:val="00B61A08"/>
    <w:rsid w:val="00B62D1F"/>
    <w:rsid w:val="00B638EC"/>
    <w:rsid w:val="00B639F7"/>
    <w:rsid w:val="00B63DCC"/>
    <w:rsid w:val="00B645FE"/>
    <w:rsid w:val="00B6516A"/>
    <w:rsid w:val="00B658C5"/>
    <w:rsid w:val="00B65B7F"/>
    <w:rsid w:val="00B6664B"/>
    <w:rsid w:val="00B668BE"/>
    <w:rsid w:val="00B66C67"/>
    <w:rsid w:val="00B66E68"/>
    <w:rsid w:val="00B67050"/>
    <w:rsid w:val="00B674C9"/>
    <w:rsid w:val="00B67F1A"/>
    <w:rsid w:val="00B70041"/>
    <w:rsid w:val="00B71914"/>
    <w:rsid w:val="00B71DD3"/>
    <w:rsid w:val="00B72192"/>
    <w:rsid w:val="00B72FBA"/>
    <w:rsid w:val="00B73853"/>
    <w:rsid w:val="00B738AA"/>
    <w:rsid w:val="00B73F23"/>
    <w:rsid w:val="00B74720"/>
    <w:rsid w:val="00B747DA"/>
    <w:rsid w:val="00B74952"/>
    <w:rsid w:val="00B751BF"/>
    <w:rsid w:val="00B754C2"/>
    <w:rsid w:val="00B75DF9"/>
    <w:rsid w:val="00B76375"/>
    <w:rsid w:val="00B76B87"/>
    <w:rsid w:val="00B76EB5"/>
    <w:rsid w:val="00B77342"/>
    <w:rsid w:val="00B77513"/>
    <w:rsid w:val="00B77883"/>
    <w:rsid w:val="00B77B2C"/>
    <w:rsid w:val="00B77F6F"/>
    <w:rsid w:val="00B80B36"/>
    <w:rsid w:val="00B80B3E"/>
    <w:rsid w:val="00B80C4A"/>
    <w:rsid w:val="00B8171C"/>
    <w:rsid w:val="00B81A0E"/>
    <w:rsid w:val="00B8212A"/>
    <w:rsid w:val="00B83053"/>
    <w:rsid w:val="00B83596"/>
    <w:rsid w:val="00B839C0"/>
    <w:rsid w:val="00B83FAC"/>
    <w:rsid w:val="00B84572"/>
    <w:rsid w:val="00B84AA5"/>
    <w:rsid w:val="00B84C36"/>
    <w:rsid w:val="00B84F66"/>
    <w:rsid w:val="00B84F74"/>
    <w:rsid w:val="00B84FF6"/>
    <w:rsid w:val="00B85898"/>
    <w:rsid w:val="00B858C5"/>
    <w:rsid w:val="00B85D39"/>
    <w:rsid w:val="00B85E37"/>
    <w:rsid w:val="00B8621C"/>
    <w:rsid w:val="00B86A5B"/>
    <w:rsid w:val="00B86C75"/>
    <w:rsid w:val="00B87556"/>
    <w:rsid w:val="00B87951"/>
    <w:rsid w:val="00B9007B"/>
    <w:rsid w:val="00B90390"/>
    <w:rsid w:val="00B90A78"/>
    <w:rsid w:val="00B91487"/>
    <w:rsid w:val="00B91686"/>
    <w:rsid w:val="00B91696"/>
    <w:rsid w:val="00B921C1"/>
    <w:rsid w:val="00B9230A"/>
    <w:rsid w:val="00B92641"/>
    <w:rsid w:val="00B92A1D"/>
    <w:rsid w:val="00B92D0C"/>
    <w:rsid w:val="00B92EA3"/>
    <w:rsid w:val="00B934EC"/>
    <w:rsid w:val="00B935B7"/>
    <w:rsid w:val="00B93938"/>
    <w:rsid w:val="00B945F1"/>
    <w:rsid w:val="00B95336"/>
    <w:rsid w:val="00B955B0"/>
    <w:rsid w:val="00B955D0"/>
    <w:rsid w:val="00B966D0"/>
    <w:rsid w:val="00B96FA1"/>
    <w:rsid w:val="00B9710A"/>
    <w:rsid w:val="00B97551"/>
    <w:rsid w:val="00B979BF"/>
    <w:rsid w:val="00B97F60"/>
    <w:rsid w:val="00BA0273"/>
    <w:rsid w:val="00BA027C"/>
    <w:rsid w:val="00BA07CF"/>
    <w:rsid w:val="00BA0AD6"/>
    <w:rsid w:val="00BA105B"/>
    <w:rsid w:val="00BA118C"/>
    <w:rsid w:val="00BA12BE"/>
    <w:rsid w:val="00BA1CD2"/>
    <w:rsid w:val="00BA290F"/>
    <w:rsid w:val="00BA2B8A"/>
    <w:rsid w:val="00BA2C96"/>
    <w:rsid w:val="00BA3230"/>
    <w:rsid w:val="00BA33EE"/>
    <w:rsid w:val="00BA38D8"/>
    <w:rsid w:val="00BA440E"/>
    <w:rsid w:val="00BA460C"/>
    <w:rsid w:val="00BA4613"/>
    <w:rsid w:val="00BA46C6"/>
    <w:rsid w:val="00BA4921"/>
    <w:rsid w:val="00BA4C7E"/>
    <w:rsid w:val="00BA5340"/>
    <w:rsid w:val="00BA55FC"/>
    <w:rsid w:val="00BA5BFE"/>
    <w:rsid w:val="00BA5CA9"/>
    <w:rsid w:val="00BA61EF"/>
    <w:rsid w:val="00BA6BA9"/>
    <w:rsid w:val="00BA6BBF"/>
    <w:rsid w:val="00BA6C53"/>
    <w:rsid w:val="00BA73C1"/>
    <w:rsid w:val="00BA79F3"/>
    <w:rsid w:val="00BA7A54"/>
    <w:rsid w:val="00BB0053"/>
    <w:rsid w:val="00BB056A"/>
    <w:rsid w:val="00BB0828"/>
    <w:rsid w:val="00BB0870"/>
    <w:rsid w:val="00BB0AF7"/>
    <w:rsid w:val="00BB0B1F"/>
    <w:rsid w:val="00BB10AB"/>
    <w:rsid w:val="00BB1E1F"/>
    <w:rsid w:val="00BB21B2"/>
    <w:rsid w:val="00BB245E"/>
    <w:rsid w:val="00BB270B"/>
    <w:rsid w:val="00BB27EC"/>
    <w:rsid w:val="00BB2B3B"/>
    <w:rsid w:val="00BB2CFB"/>
    <w:rsid w:val="00BB2F9E"/>
    <w:rsid w:val="00BB311C"/>
    <w:rsid w:val="00BB3176"/>
    <w:rsid w:val="00BB3C0D"/>
    <w:rsid w:val="00BB45F9"/>
    <w:rsid w:val="00BB4B27"/>
    <w:rsid w:val="00BB5442"/>
    <w:rsid w:val="00BB5A14"/>
    <w:rsid w:val="00BB6AB8"/>
    <w:rsid w:val="00BB7186"/>
    <w:rsid w:val="00BC000A"/>
    <w:rsid w:val="00BC0326"/>
    <w:rsid w:val="00BC0DED"/>
    <w:rsid w:val="00BC15D0"/>
    <w:rsid w:val="00BC1607"/>
    <w:rsid w:val="00BC1901"/>
    <w:rsid w:val="00BC1A83"/>
    <w:rsid w:val="00BC1FCA"/>
    <w:rsid w:val="00BC2153"/>
    <w:rsid w:val="00BC248F"/>
    <w:rsid w:val="00BC24ED"/>
    <w:rsid w:val="00BC2A46"/>
    <w:rsid w:val="00BC3073"/>
    <w:rsid w:val="00BC35BA"/>
    <w:rsid w:val="00BC464D"/>
    <w:rsid w:val="00BC5AFE"/>
    <w:rsid w:val="00BC6769"/>
    <w:rsid w:val="00BC6E44"/>
    <w:rsid w:val="00BC7559"/>
    <w:rsid w:val="00BC7C28"/>
    <w:rsid w:val="00BD0042"/>
    <w:rsid w:val="00BD007C"/>
    <w:rsid w:val="00BD054F"/>
    <w:rsid w:val="00BD075D"/>
    <w:rsid w:val="00BD17BA"/>
    <w:rsid w:val="00BD195E"/>
    <w:rsid w:val="00BD1D3B"/>
    <w:rsid w:val="00BD1E9E"/>
    <w:rsid w:val="00BD2172"/>
    <w:rsid w:val="00BD24F2"/>
    <w:rsid w:val="00BD259E"/>
    <w:rsid w:val="00BD3580"/>
    <w:rsid w:val="00BD37B1"/>
    <w:rsid w:val="00BD3881"/>
    <w:rsid w:val="00BD3944"/>
    <w:rsid w:val="00BD4864"/>
    <w:rsid w:val="00BD4DE6"/>
    <w:rsid w:val="00BD4F68"/>
    <w:rsid w:val="00BD6067"/>
    <w:rsid w:val="00BD651A"/>
    <w:rsid w:val="00BD65D2"/>
    <w:rsid w:val="00BD66D8"/>
    <w:rsid w:val="00BD6956"/>
    <w:rsid w:val="00BD6A25"/>
    <w:rsid w:val="00BD7042"/>
    <w:rsid w:val="00BD71C9"/>
    <w:rsid w:val="00BD7921"/>
    <w:rsid w:val="00BD7B8F"/>
    <w:rsid w:val="00BD7C40"/>
    <w:rsid w:val="00BE0127"/>
    <w:rsid w:val="00BE0457"/>
    <w:rsid w:val="00BE0A1E"/>
    <w:rsid w:val="00BE0B21"/>
    <w:rsid w:val="00BE1641"/>
    <w:rsid w:val="00BE16DA"/>
    <w:rsid w:val="00BE1862"/>
    <w:rsid w:val="00BE1909"/>
    <w:rsid w:val="00BE269A"/>
    <w:rsid w:val="00BE2AEB"/>
    <w:rsid w:val="00BE2EB3"/>
    <w:rsid w:val="00BE3293"/>
    <w:rsid w:val="00BE3FA4"/>
    <w:rsid w:val="00BE4DF2"/>
    <w:rsid w:val="00BE5090"/>
    <w:rsid w:val="00BE5163"/>
    <w:rsid w:val="00BE5719"/>
    <w:rsid w:val="00BE5A87"/>
    <w:rsid w:val="00BE5C54"/>
    <w:rsid w:val="00BE5F1C"/>
    <w:rsid w:val="00BE6E74"/>
    <w:rsid w:val="00BE7035"/>
    <w:rsid w:val="00BE70A2"/>
    <w:rsid w:val="00BE788D"/>
    <w:rsid w:val="00BE7CF0"/>
    <w:rsid w:val="00BE7F37"/>
    <w:rsid w:val="00BF0831"/>
    <w:rsid w:val="00BF0BB3"/>
    <w:rsid w:val="00BF0DF0"/>
    <w:rsid w:val="00BF15EE"/>
    <w:rsid w:val="00BF1AF0"/>
    <w:rsid w:val="00BF1BC4"/>
    <w:rsid w:val="00BF1DA4"/>
    <w:rsid w:val="00BF1F99"/>
    <w:rsid w:val="00BF28D4"/>
    <w:rsid w:val="00BF2A60"/>
    <w:rsid w:val="00BF35AD"/>
    <w:rsid w:val="00BF405A"/>
    <w:rsid w:val="00BF4BEE"/>
    <w:rsid w:val="00BF54A0"/>
    <w:rsid w:val="00BF5580"/>
    <w:rsid w:val="00BF5664"/>
    <w:rsid w:val="00BF57D2"/>
    <w:rsid w:val="00BF59C4"/>
    <w:rsid w:val="00BF5C41"/>
    <w:rsid w:val="00BF5F65"/>
    <w:rsid w:val="00BF6118"/>
    <w:rsid w:val="00BF61BB"/>
    <w:rsid w:val="00BF6219"/>
    <w:rsid w:val="00BF6FC7"/>
    <w:rsid w:val="00BF7B12"/>
    <w:rsid w:val="00BF7DA3"/>
    <w:rsid w:val="00C0048B"/>
    <w:rsid w:val="00C005BB"/>
    <w:rsid w:val="00C00D92"/>
    <w:rsid w:val="00C01F70"/>
    <w:rsid w:val="00C0238E"/>
    <w:rsid w:val="00C02B12"/>
    <w:rsid w:val="00C040B5"/>
    <w:rsid w:val="00C04673"/>
    <w:rsid w:val="00C04687"/>
    <w:rsid w:val="00C04837"/>
    <w:rsid w:val="00C05139"/>
    <w:rsid w:val="00C063FF"/>
    <w:rsid w:val="00C06929"/>
    <w:rsid w:val="00C07173"/>
    <w:rsid w:val="00C077BA"/>
    <w:rsid w:val="00C10A19"/>
    <w:rsid w:val="00C10A90"/>
    <w:rsid w:val="00C10C70"/>
    <w:rsid w:val="00C10DF9"/>
    <w:rsid w:val="00C10F99"/>
    <w:rsid w:val="00C11EDB"/>
    <w:rsid w:val="00C11FB0"/>
    <w:rsid w:val="00C13610"/>
    <w:rsid w:val="00C136A9"/>
    <w:rsid w:val="00C13EA7"/>
    <w:rsid w:val="00C140A5"/>
    <w:rsid w:val="00C1425D"/>
    <w:rsid w:val="00C14669"/>
    <w:rsid w:val="00C148BD"/>
    <w:rsid w:val="00C1501C"/>
    <w:rsid w:val="00C15613"/>
    <w:rsid w:val="00C15A5E"/>
    <w:rsid w:val="00C15AEE"/>
    <w:rsid w:val="00C15D7F"/>
    <w:rsid w:val="00C15F6D"/>
    <w:rsid w:val="00C16120"/>
    <w:rsid w:val="00C16132"/>
    <w:rsid w:val="00C161E5"/>
    <w:rsid w:val="00C165DC"/>
    <w:rsid w:val="00C168D0"/>
    <w:rsid w:val="00C168D4"/>
    <w:rsid w:val="00C16BA8"/>
    <w:rsid w:val="00C171FD"/>
    <w:rsid w:val="00C17CCC"/>
    <w:rsid w:val="00C17CD4"/>
    <w:rsid w:val="00C2013A"/>
    <w:rsid w:val="00C203E0"/>
    <w:rsid w:val="00C20633"/>
    <w:rsid w:val="00C2066E"/>
    <w:rsid w:val="00C2080F"/>
    <w:rsid w:val="00C20A1E"/>
    <w:rsid w:val="00C20D1E"/>
    <w:rsid w:val="00C21693"/>
    <w:rsid w:val="00C22001"/>
    <w:rsid w:val="00C2205F"/>
    <w:rsid w:val="00C224CB"/>
    <w:rsid w:val="00C22635"/>
    <w:rsid w:val="00C2281F"/>
    <w:rsid w:val="00C22853"/>
    <w:rsid w:val="00C22A09"/>
    <w:rsid w:val="00C23086"/>
    <w:rsid w:val="00C23886"/>
    <w:rsid w:val="00C238BD"/>
    <w:rsid w:val="00C243B6"/>
    <w:rsid w:val="00C24690"/>
    <w:rsid w:val="00C247AB"/>
    <w:rsid w:val="00C24811"/>
    <w:rsid w:val="00C2554D"/>
    <w:rsid w:val="00C258CE"/>
    <w:rsid w:val="00C267B0"/>
    <w:rsid w:val="00C26C93"/>
    <w:rsid w:val="00C26FEC"/>
    <w:rsid w:val="00C270CB"/>
    <w:rsid w:val="00C27A65"/>
    <w:rsid w:val="00C27B49"/>
    <w:rsid w:val="00C27DEA"/>
    <w:rsid w:val="00C300C5"/>
    <w:rsid w:val="00C30AA6"/>
    <w:rsid w:val="00C31444"/>
    <w:rsid w:val="00C314A8"/>
    <w:rsid w:val="00C314D7"/>
    <w:rsid w:val="00C3179D"/>
    <w:rsid w:val="00C3218D"/>
    <w:rsid w:val="00C32349"/>
    <w:rsid w:val="00C32F6C"/>
    <w:rsid w:val="00C33AE0"/>
    <w:rsid w:val="00C33E66"/>
    <w:rsid w:val="00C33F11"/>
    <w:rsid w:val="00C34C2E"/>
    <w:rsid w:val="00C3549A"/>
    <w:rsid w:val="00C35513"/>
    <w:rsid w:val="00C35CB9"/>
    <w:rsid w:val="00C35D75"/>
    <w:rsid w:val="00C3624C"/>
    <w:rsid w:val="00C3689B"/>
    <w:rsid w:val="00C36DE8"/>
    <w:rsid w:val="00C36EAB"/>
    <w:rsid w:val="00C37BF4"/>
    <w:rsid w:val="00C37DA7"/>
    <w:rsid w:val="00C37E3A"/>
    <w:rsid w:val="00C4116F"/>
    <w:rsid w:val="00C41292"/>
    <w:rsid w:val="00C412B5"/>
    <w:rsid w:val="00C41ACF"/>
    <w:rsid w:val="00C422E9"/>
    <w:rsid w:val="00C4306E"/>
    <w:rsid w:val="00C432CB"/>
    <w:rsid w:val="00C43506"/>
    <w:rsid w:val="00C43A2C"/>
    <w:rsid w:val="00C43BED"/>
    <w:rsid w:val="00C44389"/>
    <w:rsid w:val="00C44823"/>
    <w:rsid w:val="00C448F6"/>
    <w:rsid w:val="00C449E1"/>
    <w:rsid w:val="00C45376"/>
    <w:rsid w:val="00C460A5"/>
    <w:rsid w:val="00C46562"/>
    <w:rsid w:val="00C466FA"/>
    <w:rsid w:val="00C474F5"/>
    <w:rsid w:val="00C47BB9"/>
    <w:rsid w:val="00C5039E"/>
    <w:rsid w:val="00C50C2C"/>
    <w:rsid w:val="00C512F0"/>
    <w:rsid w:val="00C5141A"/>
    <w:rsid w:val="00C5141D"/>
    <w:rsid w:val="00C51487"/>
    <w:rsid w:val="00C519AE"/>
    <w:rsid w:val="00C519EC"/>
    <w:rsid w:val="00C5286D"/>
    <w:rsid w:val="00C52B28"/>
    <w:rsid w:val="00C52DDB"/>
    <w:rsid w:val="00C53778"/>
    <w:rsid w:val="00C53BAF"/>
    <w:rsid w:val="00C53F1F"/>
    <w:rsid w:val="00C542D6"/>
    <w:rsid w:val="00C54949"/>
    <w:rsid w:val="00C5587A"/>
    <w:rsid w:val="00C5594E"/>
    <w:rsid w:val="00C55E02"/>
    <w:rsid w:val="00C55FC2"/>
    <w:rsid w:val="00C5616D"/>
    <w:rsid w:val="00C5657F"/>
    <w:rsid w:val="00C56A4F"/>
    <w:rsid w:val="00C56D62"/>
    <w:rsid w:val="00C56F40"/>
    <w:rsid w:val="00C571D7"/>
    <w:rsid w:val="00C5725C"/>
    <w:rsid w:val="00C57D7F"/>
    <w:rsid w:val="00C60193"/>
    <w:rsid w:val="00C6037A"/>
    <w:rsid w:val="00C60B15"/>
    <w:rsid w:val="00C60C05"/>
    <w:rsid w:val="00C60C1D"/>
    <w:rsid w:val="00C60C4C"/>
    <w:rsid w:val="00C62056"/>
    <w:rsid w:val="00C62324"/>
    <w:rsid w:val="00C6232A"/>
    <w:rsid w:val="00C6265C"/>
    <w:rsid w:val="00C6277B"/>
    <w:rsid w:val="00C627BE"/>
    <w:rsid w:val="00C63CAF"/>
    <w:rsid w:val="00C644A6"/>
    <w:rsid w:val="00C64648"/>
    <w:rsid w:val="00C65967"/>
    <w:rsid w:val="00C663CB"/>
    <w:rsid w:val="00C667AD"/>
    <w:rsid w:val="00C667CB"/>
    <w:rsid w:val="00C66869"/>
    <w:rsid w:val="00C66966"/>
    <w:rsid w:val="00C66B2A"/>
    <w:rsid w:val="00C66FAB"/>
    <w:rsid w:val="00C67407"/>
    <w:rsid w:val="00C677D9"/>
    <w:rsid w:val="00C67915"/>
    <w:rsid w:val="00C67BEC"/>
    <w:rsid w:val="00C70074"/>
    <w:rsid w:val="00C7086E"/>
    <w:rsid w:val="00C7101C"/>
    <w:rsid w:val="00C71462"/>
    <w:rsid w:val="00C719E5"/>
    <w:rsid w:val="00C7207D"/>
    <w:rsid w:val="00C721CA"/>
    <w:rsid w:val="00C72801"/>
    <w:rsid w:val="00C72980"/>
    <w:rsid w:val="00C72C3C"/>
    <w:rsid w:val="00C7377F"/>
    <w:rsid w:val="00C73BAA"/>
    <w:rsid w:val="00C7447E"/>
    <w:rsid w:val="00C74D1F"/>
    <w:rsid w:val="00C75A15"/>
    <w:rsid w:val="00C76043"/>
    <w:rsid w:val="00C760AC"/>
    <w:rsid w:val="00C762AC"/>
    <w:rsid w:val="00C765B9"/>
    <w:rsid w:val="00C765CA"/>
    <w:rsid w:val="00C76CAC"/>
    <w:rsid w:val="00C76DF9"/>
    <w:rsid w:val="00C76F3E"/>
    <w:rsid w:val="00C77334"/>
    <w:rsid w:val="00C802E3"/>
    <w:rsid w:val="00C8091C"/>
    <w:rsid w:val="00C80975"/>
    <w:rsid w:val="00C80C9D"/>
    <w:rsid w:val="00C810E0"/>
    <w:rsid w:val="00C81428"/>
    <w:rsid w:val="00C8167E"/>
    <w:rsid w:val="00C81C57"/>
    <w:rsid w:val="00C82CC9"/>
    <w:rsid w:val="00C830B4"/>
    <w:rsid w:val="00C83350"/>
    <w:rsid w:val="00C83380"/>
    <w:rsid w:val="00C83393"/>
    <w:rsid w:val="00C834E0"/>
    <w:rsid w:val="00C8372F"/>
    <w:rsid w:val="00C8389F"/>
    <w:rsid w:val="00C83BAB"/>
    <w:rsid w:val="00C83FE5"/>
    <w:rsid w:val="00C84721"/>
    <w:rsid w:val="00C84855"/>
    <w:rsid w:val="00C84CC4"/>
    <w:rsid w:val="00C84E36"/>
    <w:rsid w:val="00C8517A"/>
    <w:rsid w:val="00C868F4"/>
    <w:rsid w:val="00C86BCD"/>
    <w:rsid w:val="00C875EF"/>
    <w:rsid w:val="00C87713"/>
    <w:rsid w:val="00C879BB"/>
    <w:rsid w:val="00C902E6"/>
    <w:rsid w:val="00C9071E"/>
    <w:rsid w:val="00C90AFC"/>
    <w:rsid w:val="00C90C2A"/>
    <w:rsid w:val="00C91422"/>
    <w:rsid w:val="00C91EAA"/>
    <w:rsid w:val="00C922FF"/>
    <w:rsid w:val="00C92CBC"/>
    <w:rsid w:val="00C92EFE"/>
    <w:rsid w:val="00C93419"/>
    <w:rsid w:val="00C935E0"/>
    <w:rsid w:val="00C93613"/>
    <w:rsid w:val="00C936F4"/>
    <w:rsid w:val="00C93834"/>
    <w:rsid w:val="00C93923"/>
    <w:rsid w:val="00C93ADB"/>
    <w:rsid w:val="00C93FC2"/>
    <w:rsid w:val="00C94549"/>
    <w:rsid w:val="00C94B69"/>
    <w:rsid w:val="00C94BDA"/>
    <w:rsid w:val="00C952E0"/>
    <w:rsid w:val="00C9574F"/>
    <w:rsid w:val="00C960C3"/>
    <w:rsid w:val="00C962F1"/>
    <w:rsid w:val="00C96373"/>
    <w:rsid w:val="00C96457"/>
    <w:rsid w:val="00C96DCA"/>
    <w:rsid w:val="00C96DF2"/>
    <w:rsid w:val="00C97142"/>
    <w:rsid w:val="00C97302"/>
    <w:rsid w:val="00C9745D"/>
    <w:rsid w:val="00C97AF8"/>
    <w:rsid w:val="00C97B11"/>
    <w:rsid w:val="00C97C60"/>
    <w:rsid w:val="00CA0698"/>
    <w:rsid w:val="00CA12BF"/>
    <w:rsid w:val="00CA13EC"/>
    <w:rsid w:val="00CA1547"/>
    <w:rsid w:val="00CA1607"/>
    <w:rsid w:val="00CA1837"/>
    <w:rsid w:val="00CA1C88"/>
    <w:rsid w:val="00CA1E02"/>
    <w:rsid w:val="00CA24BF"/>
    <w:rsid w:val="00CA25D3"/>
    <w:rsid w:val="00CA264E"/>
    <w:rsid w:val="00CA2712"/>
    <w:rsid w:val="00CA277C"/>
    <w:rsid w:val="00CA2A86"/>
    <w:rsid w:val="00CA2AF0"/>
    <w:rsid w:val="00CA2B1A"/>
    <w:rsid w:val="00CA2F0D"/>
    <w:rsid w:val="00CA3280"/>
    <w:rsid w:val="00CA453E"/>
    <w:rsid w:val="00CA47E5"/>
    <w:rsid w:val="00CA4D11"/>
    <w:rsid w:val="00CA50F1"/>
    <w:rsid w:val="00CA5139"/>
    <w:rsid w:val="00CA5443"/>
    <w:rsid w:val="00CA5AED"/>
    <w:rsid w:val="00CA5DCC"/>
    <w:rsid w:val="00CA5EAD"/>
    <w:rsid w:val="00CA6857"/>
    <w:rsid w:val="00CA7600"/>
    <w:rsid w:val="00CA78B9"/>
    <w:rsid w:val="00CA7F67"/>
    <w:rsid w:val="00CB0AA8"/>
    <w:rsid w:val="00CB0AE9"/>
    <w:rsid w:val="00CB0CD5"/>
    <w:rsid w:val="00CB0D67"/>
    <w:rsid w:val="00CB1425"/>
    <w:rsid w:val="00CB2105"/>
    <w:rsid w:val="00CB2198"/>
    <w:rsid w:val="00CB2301"/>
    <w:rsid w:val="00CB272A"/>
    <w:rsid w:val="00CB28E3"/>
    <w:rsid w:val="00CB2938"/>
    <w:rsid w:val="00CB2AEC"/>
    <w:rsid w:val="00CB2CFB"/>
    <w:rsid w:val="00CB32FE"/>
    <w:rsid w:val="00CB3461"/>
    <w:rsid w:val="00CB37A8"/>
    <w:rsid w:val="00CB41C0"/>
    <w:rsid w:val="00CB41D7"/>
    <w:rsid w:val="00CB43DD"/>
    <w:rsid w:val="00CB4902"/>
    <w:rsid w:val="00CB4E8A"/>
    <w:rsid w:val="00CB5404"/>
    <w:rsid w:val="00CB5668"/>
    <w:rsid w:val="00CB5673"/>
    <w:rsid w:val="00CB5EE7"/>
    <w:rsid w:val="00CB60BC"/>
    <w:rsid w:val="00CB6E16"/>
    <w:rsid w:val="00CB70EF"/>
    <w:rsid w:val="00CB7360"/>
    <w:rsid w:val="00CB73ED"/>
    <w:rsid w:val="00CB7540"/>
    <w:rsid w:val="00CB7A0D"/>
    <w:rsid w:val="00CC02D3"/>
    <w:rsid w:val="00CC1C67"/>
    <w:rsid w:val="00CC1D19"/>
    <w:rsid w:val="00CC1ED9"/>
    <w:rsid w:val="00CC2399"/>
    <w:rsid w:val="00CC27E5"/>
    <w:rsid w:val="00CC33A0"/>
    <w:rsid w:val="00CC3538"/>
    <w:rsid w:val="00CC3D54"/>
    <w:rsid w:val="00CC3DE9"/>
    <w:rsid w:val="00CC4067"/>
    <w:rsid w:val="00CC4B17"/>
    <w:rsid w:val="00CC4BA3"/>
    <w:rsid w:val="00CC65D0"/>
    <w:rsid w:val="00CC6BE7"/>
    <w:rsid w:val="00CC6CAD"/>
    <w:rsid w:val="00CC77EC"/>
    <w:rsid w:val="00CD05C1"/>
    <w:rsid w:val="00CD1192"/>
    <w:rsid w:val="00CD1713"/>
    <w:rsid w:val="00CD1AB6"/>
    <w:rsid w:val="00CD2D4D"/>
    <w:rsid w:val="00CD3BD8"/>
    <w:rsid w:val="00CD4073"/>
    <w:rsid w:val="00CD51C5"/>
    <w:rsid w:val="00CD54EF"/>
    <w:rsid w:val="00CD6BF6"/>
    <w:rsid w:val="00CD6F50"/>
    <w:rsid w:val="00CD7460"/>
    <w:rsid w:val="00CD7B66"/>
    <w:rsid w:val="00CD7C5E"/>
    <w:rsid w:val="00CD7D08"/>
    <w:rsid w:val="00CE0070"/>
    <w:rsid w:val="00CE04B8"/>
    <w:rsid w:val="00CE0C38"/>
    <w:rsid w:val="00CE0F85"/>
    <w:rsid w:val="00CE10D2"/>
    <w:rsid w:val="00CE180B"/>
    <w:rsid w:val="00CE1A27"/>
    <w:rsid w:val="00CE1BFD"/>
    <w:rsid w:val="00CE26B3"/>
    <w:rsid w:val="00CE3189"/>
    <w:rsid w:val="00CE3436"/>
    <w:rsid w:val="00CE36B2"/>
    <w:rsid w:val="00CE4944"/>
    <w:rsid w:val="00CE498D"/>
    <w:rsid w:val="00CE4BA3"/>
    <w:rsid w:val="00CE4C0C"/>
    <w:rsid w:val="00CE5094"/>
    <w:rsid w:val="00CE5748"/>
    <w:rsid w:val="00CE5A94"/>
    <w:rsid w:val="00CE6173"/>
    <w:rsid w:val="00CE6477"/>
    <w:rsid w:val="00CE6D64"/>
    <w:rsid w:val="00CE7112"/>
    <w:rsid w:val="00CE73C4"/>
    <w:rsid w:val="00CE7EF5"/>
    <w:rsid w:val="00CF02B9"/>
    <w:rsid w:val="00CF04B2"/>
    <w:rsid w:val="00CF077D"/>
    <w:rsid w:val="00CF0F2A"/>
    <w:rsid w:val="00CF11B2"/>
    <w:rsid w:val="00CF1486"/>
    <w:rsid w:val="00CF1B0D"/>
    <w:rsid w:val="00CF1BF5"/>
    <w:rsid w:val="00CF1FEE"/>
    <w:rsid w:val="00CF223E"/>
    <w:rsid w:val="00CF2242"/>
    <w:rsid w:val="00CF224C"/>
    <w:rsid w:val="00CF2913"/>
    <w:rsid w:val="00CF2BEC"/>
    <w:rsid w:val="00CF312F"/>
    <w:rsid w:val="00CF31C3"/>
    <w:rsid w:val="00CF3D6A"/>
    <w:rsid w:val="00CF4242"/>
    <w:rsid w:val="00CF4724"/>
    <w:rsid w:val="00CF4AFF"/>
    <w:rsid w:val="00CF4B00"/>
    <w:rsid w:val="00CF4D6A"/>
    <w:rsid w:val="00CF4DFE"/>
    <w:rsid w:val="00CF502A"/>
    <w:rsid w:val="00CF504E"/>
    <w:rsid w:val="00CF57D9"/>
    <w:rsid w:val="00CF6121"/>
    <w:rsid w:val="00CF62CE"/>
    <w:rsid w:val="00CF71EF"/>
    <w:rsid w:val="00CF7FE3"/>
    <w:rsid w:val="00D003DE"/>
    <w:rsid w:val="00D0043B"/>
    <w:rsid w:val="00D01855"/>
    <w:rsid w:val="00D0241E"/>
    <w:rsid w:val="00D02486"/>
    <w:rsid w:val="00D02ACC"/>
    <w:rsid w:val="00D02AE4"/>
    <w:rsid w:val="00D02E03"/>
    <w:rsid w:val="00D0318F"/>
    <w:rsid w:val="00D036D1"/>
    <w:rsid w:val="00D03864"/>
    <w:rsid w:val="00D03A39"/>
    <w:rsid w:val="00D03CC2"/>
    <w:rsid w:val="00D03DAC"/>
    <w:rsid w:val="00D03E98"/>
    <w:rsid w:val="00D040C6"/>
    <w:rsid w:val="00D049F9"/>
    <w:rsid w:val="00D05184"/>
    <w:rsid w:val="00D052D8"/>
    <w:rsid w:val="00D05578"/>
    <w:rsid w:val="00D05A7B"/>
    <w:rsid w:val="00D05CC8"/>
    <w:rsid w:val="00D066A1"/>
    <w:rsid w:val="00D06944"/>
    <w:rsid w:val="00D06D17"/>
    <w:rsid w:val="00D06E8C"/>
    <w:rsid w:val="00D072CC"/>
    <w:rsid w:val="00D073D7"/>
    <w:rsid w:val="00D07C6D"/>
    <w:rsid w:val="00D10180"/>
    <w:rsid w:val="00D10230"/>
    <w:rsid w:val="00D1059A"/>
    <w:rsid w:val="00D11666"/>
    <w:rsid w:val="00D117E6"/>
    <w:rsid w:val="00D11877"/>
    <w:rsid w:val="00D12093"/>
    <w:rsid w:val="00D122D9"/>
    <w:rsid w:val="00D1295E"/>
    <w:rsid w:val="00D12B11"/>
    <w:rsid w:val="00D12BA0"/>
    <w:rsid w:val="00D13249"/>
    <w:rsid w:val="00D14549"/>
    <w:rsid w:val="00D14FE8"/>
    <w:rsid w:val="00D1501C"/>
    <w:rsid w:val="00D15EEC"/>
    <w:rsid w:val="00D167BE"/>
    <w:rsid w:val="00D16943"/>
    <w:rsid w:val="00D16A75"/>
    <w:rsid w:val="00D200AC"/>
    <w:rsid w:val="00D20613"/>
    <w:rsid w:val="00D20A8E"/>
    <w:rsid w:val="00D20CD5"/>
    <w:rsid w:val="00D20E5A"/>
    <w:rsid w:val="00D215F9"/>
    <w:rsid w:val="00D2180E"/>
    <w:rsid w:val="00D21DD6"/>
    <w:rsid w:val="00D220E2"/>
    <w:rsid w:val="00D229EA"/>
    <w:rsid w:val="00D22B25"/>
    <w:rsid w:val="00D22B38"/>
    <w:rsid w:val="00D22F33"/>
    <w:rsid w:val="00D22FD0"/>
    <w:rsid w:val="00D23B6F"/>
    <w:rsid w:val="00D23D51"/>
    <w:rsid w:val="00D2469C"/>
    <w:rsid w:val="00D247E9"/>
    <w:rsid w:val="00D24F06"/>
    <w:rsid w:val="00D24F62"/>
    <w:rsid w:val="00D24F78"/>
    <w:rsid w:val="00D25BB6"/>
    <w:rsid w:val="00D25CB9"/>
    <w:rsid w:val="00D25E5E"/>
    <w:rsid w:val="00D25EE7"/>
    <w:rsid w:val="00D26031"/>
    <w:rsid w:val="00D26086"/>
    <w:rsid w:val="00D26493"/>
    <w:rsid w:val="00D266AC"/>
    <w:rsid w:val="00D27101"/>
    <w:rsid w:val="00D27969"/>
    <w:rsid w:val="00D27DF0"/>
    <w:rsid w:val="00D30BC9"/>
    <w:rsid w:val="00D31346"/>
    <w:rsid w:val="00D31728"/>
    <w:rsid w:val="00D31EC8"/>
    <w:rsid w:val="00D326D0"/>
    <w:rsid w:val="00D3302F"/>
    <w:rsid w:val="00D334F8"/>
    <w:rsid w:val="00D3373E"/>
    <w:rsid w:val="00D33C21"/>
    <w:rsid w:val="00D3451D"/>
    <w:rsid w:val="00D34E94"/>
    <w:rsid w:val="00D3567D"/>
    <w:rsid w:val="00D35834"/>
    <w:rsid w:val="00D35FB5"/>
    <w:rsid w:val="00D3668E"/>
    <w:rsid w:val="00D36E75"/>
    <w:rsid w:val="00D37210"/>
    <w:rsid w:val="00D37412"/>
    <w:rsid w:val="00D400DC"/>
    <w:rsid w:val="00D40273"/>
    <w:rsid w:val="00D407DA"/>
    <w:rsid w:val="00D4085F"/>
    <w:rsid w:val="00D40FCA"/>
    <w:rsid w:val="00D413AD"/>
    <w:rsid w:val="00D41906"/>
    <w:rsid w:val="00D41F47"/>
    <w:rsid w:val="00D42026"/>
    <w:rsid w:val="00D422DB"/>
    <w:rsid w:val="00D424D4"/>
    <w:rsid w:val="00D42BC3"/>
    <w:rsid w:val="00D4311B"/>
    <w:rsid w:val="00D43225"/>
    <w:rsid w:val="00D43726"/>
    <w:rsid w:val="00D43CBA"/>
    <w:rsid w:val="00D4412D"/>
    <w:rsid w:val="00D45270"/>
    <w:rsid w:val="00D45681"/>
    <w:rsid w:val="00D45B2A"/>
    <w:rsid w:val="00D45FC4"/>
    <w:rsid w:val="00D460F5"/>
    <w:rsid w:val="00D46B32"/>
    <w:rsid w:val="00D46C3E"/>
    <w:rsid w:val="00D472B2"/>
    <w:rsid w:val="00D472E9"/>
    <w:rsid w:val="00D47D10"/>
    <w:rsid w:val="00D47E7D"/>
    <w:rsid w:val="00D47FFC"/>
    <w:rsid w:val="00D501A9"/>
    <w:rsid w:val="00D50620"/>
    <w:rsid w:val="00D5083B"/>
    <w:rsid w:val="00D50D3A"/>
    <w:rsid w:val="00D50FE7"/>
    <w:rsid w:val="00D513D9"/>
    <w:rsid w:val="00D51F55"/>
    <w:rsid w:val="00D5208B"/>
    <w:rsid w:val="00D5214E"/>
    <w:rsid w:val="00D52244"/>
    <w:rsid w:val="00D52300"/>
    <w:rsid w:val="00D52348"/>
    <w:rsid w:val="00D524AD"/>
    <w:rsid w:val="00D52703"/>
    <w:rsid w:val="00D529EB"/>
    <w:rsid w:val="00D53EFC"/>
    <w:rsid w:val="00D54655"/>
    <w:rsid w:val="00D548BA"/>
    <w:rsid w:val="00D5521C"/>
    <w:rsid w:val="00D55581"/>
    <w:rsid w:val="00D555FE"/>
    <w:rsid w:val="00D55B7B"/>
    <w:rsid w:val="00D55D7F"/>
    <w:rsid w:val="00D561D7"/>
    <w:rsid w:val="00D56390"/>
    <w:rsid w:val="00D565B3"/>
    <w:rsid w:val="00D56638"/>
    <w:rsid w:val="00D56CEC"/>
    <w:rsid w:val="00D56D60"/>
    <w:rsid w:val="00D5748A"/>
    <w:rsid w:val="00D5777F"/>
    <w:rsid w:val="00D57788"/>
    <w:rsid w:val="00D578A7"/>
    <w:rsid w:val="00D57A65"/>
    <w:rsid w:val="00D57C17"/>
    <w:rsid w:val="00D6032B"/>
    <w:rsid w:val="00D604EA"/>
    <w:rsid w:val="00D608D8"/>
    <w:rsid w:val="00D60BD0"/>
    <w:rsid w:val="00D60CF1"/>
    <w:rsid w:val="00D6161B"/>
    <w:rsid w:val="00D6193F"/>
    <w:rsid w:val="00D61ACB"/>
    <w:rsid w:val="00D61B19"/>
    <w:rsid w:val="00D62E86"/>
    <w:rsid w:val="00D63224"/>
    <w:rsid w:val="00D641E3"/>
    <w:rsid w:val="00D644A5"/>
    <w:rsid w:val="00D64705"/>
    <w:rsid w:val="00D64A57"/>
    <w:rsid w:val="00D65975"/>
    <w:rsid w:val="00D65AA4"/>
    <w:rsid w:val="00D65BAF"/>
    <w:rsid w:val="00D6637E"/>
    <w:rsid w:val="00D66943"/>
    <w:rsid w:val="00D6712C"/>
    <w:rsid w:val="00D671B0"/>
    <w:rsid w:val="00D67421"/>
    <w:rsid w:val="00D679B1"/>
    <w:rsid w:val="00D7048C"/>
    <w:rsid w:val="00D707A2"/>
    <w:rsid w:val="00D70909"/>
    <w:rsid w:val="00D70CE6"/>
    <w:rsid w:val="00D71DDD"/>
    <w:rsid w:val="00D72071"/>
    <w:rsid w:val="00D72125"/>
    <w:rsid w:val="00D7221B"/>
    <w:rsid w:val="00D72328"/>
    <w:rsid w:val="00D724DF"/>
    <w:rsid w:val="00D72A8E"/>
    <w:rsid w:val="00D72F15"/>
    <w:rsid w:val="00D732D9"/>
    <w:rsid w:val="00D735A5"/>
    <w:rsid w:val="00D73640"/>
    <w:rsid w:val="00D738FD"/>
    <w:rsid w:val="00D73C87"/>
    <w:rsid w:val="00D73D6D"/>
    <w:rsid w:val="00D7521E"/>
    <w:rsid w:val="00D753B5"/>
    <w:rsid w:val="00D75797"/>
    <w:rsid w:val="00D757C0"/>
    <w:rsid w:val="00D75BB3"/>
    <w:rsid w:val="00D75DFE"/>
    <w:rsid w:val="00D766E6"/>
    <w:rsid w:val="00D7690F"/>
    <w:rsid w:val="00D76BB0"/>
    <w:rsid w:val="00D76DD7"/>
    <w:rsid w:val="00D770AE"/>
    <w:rsid w:val="00D77DE0"/>
    <w:rsid w:val="00D77F8B"/>
    <w:rsid w:val="00D80215"/>
    <w:rsid w:val="00D8043F"/>
    <w:rsid w:val="00D8072E"/>
    <w:rsid w:val="00D80BF2"/>
    <w:rsid w:val="00D80D00"/>
    <w:rsid w:val="00D812FD"/>
    <w:rsid w:val="00D81360"/>
    <w:rsid w:val="00D814E6"/>
    <w:rsid w:val="00D81DC0"/>
    <w:rsid w:val="00D81EEC"/>
    <w:rsid w:val="00D826BE"/>
    <w:rsid w:val="00D83B66"/>
    <w:rsid w:val="00D84B67"/>
    <w:rsid w:val="00D851C2"/>
    <w:rsid w:val="00D859D8"/>
    <w:rsid w:val="00D85CC9"/>
    <w:rsid w:val="00D8664C"/>
    <w:rsid w:val="00D86C56"/>
    <w:rsid w:val="00D86DE1"/>
    <w:rsid w:val="00D870B7"/>
    <w:rsid w:val="00D8717C"/>
    <w:rsid w:val="00D873D0"/>
    <w:rsid w:val="00D87AD8"/>
    <w:rsid w:val="00D87EDE"/>
    <w:rsid w:val="00D916BE"/>
    <w:rsid w:val="00D91AEA"/>
    <w:rsid w:val="00D91C77"/>
    <w:rsid w:val="00D91D56"/>
    <w:rsid w:val="00D92179"/>
    <w:rsid w:val="00D92891"/>
    <w:rsid w:val="00D92BA4"/>
    <w:rsid w:val="00D92E9F"/>
    <w:rsid w:val="00D933C5"/>
    <w:rsid w:val="00D93C43"/>
    <w:rsid w:val="00D93CBA"/>
    <w:rsid w:val="00D93E2B"/>
    <w:rsid w:val="00D943A7"/>
    <w:rsid w:val="00D9442C"/>
    <w:rsid w:val="00D9449B"/>
    <w:rsid w:val="00D94653"/>
    <w:rsid w:val="00D94954"/>
    <w:rsid w:val="00D94988"/>
    <w:rsid w:val="00D94E3B"/>
    <w:rsid w:val="00D955F5"/>
    <w:rsid w:val="00D95E5C"/>
    <w:rsid w:val="00D9659A"/>
    <w:rsid w:val="00D96A34"/>
    <w:rsid w:val="00D96D09"/>
    <w:rsid w:val="00D97119"/>
    <w:rsid w:val="00D97651"/>
    <w:rsid w:val="00D97808"/>
    <w:rsid w:val="00D97D06"/>
    <w:rsid w:val="00D97DFE"/>
    <w:rsid w:val="00D97FC0"/>
    <w:rsid w:val="00DA02D0"/>
    <w:rsid w:val="00DA04F1"/>
    <w:rsid w:val="00DA08B2"/>
    <w:rsid w:val="00DA0E74"/>
    <w:rsid w:val="00DA10CF"/>
    <w:rsid w:val="00DA163D"/>
    <w:rsid w:val="00DA168D"/>
    <w:rsid w:val="00DA16A7"/>
    <w:rsid w:val="00DA1BE3"/>
    <w:rsid w:val="00DA1D82"/>
    <w:rsid w:val="00DA21F2"/>
    <w:rsid w:val="00DA2E9B"/>
    <w:rsid w:val="00DA2EAF"/>
    <w:rsid w:val="00DA3399"/>
    <w:rsid w:val="00DA3CB4"/>
    <w:rsid w:val="00DA45CE"/>
    <w:rsid w:val="00DA4859"/>
    <w:rsid w:val="00DA4948"/>
    <w:rsid w:val="00DA4BC5"/>
    <w:rsid w:val="00DA5779"/>
    <w:rsid w:val="00DA5ADD"/>
    <w:rsid w:val="00DA5BF4"/>
    <w:rsid w:val="00DA5DF5"/>
    <w:rsid w:val="00DA63E3"/>
    <w:rsid w:val="00DA6508"/>
    <w:rsid w:val="00DA6524"/>
    <w:rsid w:val="00DA6EE3"/>
    <w:rsid w:val="00DA730E"/>
    <w:rsid w:val="00DA774F"/>
    <w:rsid w:val="00DA7BED"/>
    <w:rsid w:val="00DB051F"/>
    <w:rsid w:val="00DB0DE7"/>
    <w:rsid w:val="00DB12ED"/>
    <w:rsid w:val="00DB1394"/>
    <w:rsid w:val="00DB147E"/>
    <w:rsid w:val="00DB1786"/>
    <w:rsid w:val="00DB1D6E"/>
    <w:rsid w:val="00DB1E1F"/>
    <w:rsid w:val="00DB237A"/>
    <w:rsid w:val="00DB23A3"/>
    <w:rsid w:val="00DB2785"/>
    <w:rsid w:val="00DB2F03"/>
    <w:rsid w:val="00DB3136"/>
    <w:rsid w:val="00DB3AF9"/>
    <w:rsid w:val="00DB3F8E"/>
    <w:rsid w:val="00DB4029"/>
    <w:rsid w:val="00DB42C3"/>
    <w:rsid w:val="00DB4334"/>
    <w:rsid w:val="00DB46B9"/>
    <w:rsid w:val="00DB50E1"/>
    <w:rsid w:val="00DB5116"/>
    <w:rsid w:val="00DB56E5"/>
    <w:rsid w:val="00DB5BF4"/>
    <w:rsid w:val="00DB5FAD"/>
    <w:rsid w:val="00DB5FE9"/>
    <w:rsid w:val="00DB630C"/>
    <w:rsid w:val="00DB658F"/>
    <w:rsid w:val="00DB6A0F"/>
    <w:rsid w:val="00DB6F03"/>
    <w:rsid w:val="00DB70EE"/>
    <w:rsid w:val="00DB7895"/>
    <w:rsid w:val="00DB7899"/>
    <w:rsid w:val="00DB7E1B"/>
    <w:rsid w:val="00DC01E4"/>
    <w:rsid w:val="00DC0227"/>
    <w:rsid w:val="00DC0496"/>
    <w:rsid w:val="00DC0784"/>
    <w:rsid w:val="00DC15B2"/>
    <w:rsid w:val="00DC1811"/>
    <w:rsid w:val="00DC1956"/>
    <w:rsid w:val="00DC1CC9"/>
    <w:rsid w:val="00DC23DC"/>
    <w:rsid w:val="00DC298D"/>
    <w:rsid w:val="00DC351F"/>
    <w:rsid w:val="00DC3DF2"/>
    <w:rsid w:val="00DC3E29"/>
    <w:rsid w:val="00DC4120"/>
    <w:rsid w:val="00DC419D"/>
    <w:rsid w:val="00DC41DA"/>
    <w:rsid w:val="00DC4469"/>
    <w:rsid w:val="00DC4D89"/>
    <w:rsid w:val="00DC50FF"/>
    <w:rsid w:val="00DC53B8"/>
    <w:rsid w:val="00DC5DA4"/>
    <w:rsid w:val="00DC6107"/>
    <w:rsid w:val="00DC6530"/>
    <w:rsid w:val="00DC6C30"/>
    <w:rsid w:val="00DC71F1"/>
    <w:rsid w:val="00DC7531"/>
    <w:rsid w:val="00DC7E5B"/>
    <w:rsid w:val="00DC7ECA"/>
    <w:rsid w:val="00DD01C9"/>
    <w:rsid w:val="00DD0291"/>
    <w:rsid w:val="00DD02DF"/>
    <w:rsid w:val="00DD0747"/>
    <w:rsid w:val="00DD0781"/>
    <w:rsid w:val="00DD0B5E"/>
    <w:rsid w:val="00DD1235"/>
    <w:rsid w:val="00DD13F3"/>
    <w:rsid w:val="00DD1A9B"/>
    <w:rsid w:val="00DD1E8F"/>
    <w:rsid w:val="00DD1EE8"/>
    <w:rsid w:val="00DD21D5"/>
    <w:rsid w:val="00DD2820"/>
    <w:rsid w:val="00DD2CBB"/>
    <w:rsid w:val="00DD3843"/>
    <w:rsid w:val="00DD3900"/>
    <w:rsid w:val="00DD43F0"/>
    <w:rsid w:val="00DD4685"/>
    <w:rsid w:val="00DD4FB2"/>
    <w:rsid w:val="00DD517A"/>
    <w:rsid w:val="00DD51E3"/>
    <w:rsid w:val="00DD55E3"/>
    <w:rsid w:val="00DD569B"/>
    <w:rsid w:val="00DD5AAA"/>
    <w:rsid w:val="00DD5FAD"/>
    <w:rsid w:val="00DD600D"/>
    <w:rsid w:val="00DD63B8"/>
    <w:rsid w:val="00DD6940"/>
    <w:rsid w:val="00DD7653"/>
    <w:rsid w:val="00DD7A57"/>
    <w:rsid w:val="00DE0110"/>
    <w:rsid w:val="00DE06D8"/>
    <w:rsid w:val="00DE0D73"/>
    <w:rsid w:val="00DE126A"/>
    <w:rsid w:val="00DE1B18"/>
    <w:rsid w:val="00DE21BC"/>
    <w:rsid w:val="00DE23A7"/>
    <w:rsid w:val="00DE3775"/>
    <w:rsid w:val="00DE38BE"/>
    <w:rsid w:val="00DE3C3D"/>
    <w:rsid w:val="00DE3D71"/>
    <w:rsid w:val="00DE4066"/>
    <w:rsid w:val="00DE428A"/>
    <w:rsid w:val="00DE4C51"/>
    <w:rsid w:val="00DE533F"/>
    <w:rsid w:val="00DE5A73"/>
    <w:rsid w:val="00DE5C53"/>
    <w:rsid w:val="00DE5E85"/>
    <w:rsid w:val="00DE5FEF"/>
    <w:rsid w:val="00DE625C"/>
    <w:rsid w:val="00DE67A9"/>
    <w:rsid w:val="00DE6A78"/>
    <w:rsid w:val="00DE718C"/>
    <w:rsid w:val="00DE74A8"/>
    <w:rsid w:val="00DE7834"/>
    <w:rsid w:val="00DE7B0C"/>
    <w:rsid w:val="00DE7B26"/>
    <w:rsid w:val="00DF0477"/>
    <w:rsid w:val="00DF0F05"/>
    <w:rsid w:val="00DF104E"/>
    <w:rsid w:val="00DF1711"/>
    <w:rsid w:val="00DF1E39"/>
    <w:rsid w:val="00DF1EAD"/>
    <w:rsid w:val="00DF1FAA"/>
    <w:rsid w:val="00DF2544"/>
    <w:rsid w:val="00DF2A0A"/>
    <w:rsid w:val="00DF2A4F"/>
    <w:rsid w:val="00DF33E6"/>
    <w:rsid w:val="00DF3512"/>
    <w:rsid w:val="00DF3760"/>
    <w:rsid w:val="00DF39BE"/>
    <w:rsid w:val="00DF41C3"/>
    <w:rsid w:val="00DF49D4"/>
    <w:rsid w:val="00DF6C36"/>
    <w:rsid w:val="00DF6E0A"/>
    <w:rsid w:val="00DF7297"/>
    <w:rsid w:val="00DF787F"/>
    <w:rsid w:val="00DF7919"/>
    <w:rsid w:val="00DF7C55"/>
    <w:rsid w:val="00DF7EF0"/>
    <w:rsid w:val="00DF7F44"/>
    <w:rsid w:val="00E00997"/>
    <w:rsid w:val="00E01466"/>
    <w:rsid w:val="00E0197D"/>
    <w:rsid w:val="00E01F31"/>
    <w:rsid w:val="00E02A6E"/>
    <w:rsid w:val="00E0315F"/>
    <w:rsid w:val="00E03CD4"/>
    <w:rsid w:val="00E03EED"/>
    <w:rsid w:val="00E03FD7"/>
    <w:rsid w:val="00E041AD"/>
    <w:rsid w:val="00E043CA"/>
    <w:rsid w:val="00E0478F"/>
    <w:rsid w:val="00E04F7A"/>
    <w:rsid w:val="00E0598B"/>
    <w:rsid w:val="00E05A5C"/>
    <w:rsid w:val="00E05DB8"/>
    <w:rsid w:val="00E0606C"/>
    <w:rsid w:val="00E061D5"/>
    <w:rsid w:val="00E0670A"/>
    <w:rsid w:val="00E067A8"/>
    <w:rsid w:val="00E0697A"/>
    <w:rsid w:val="00E0699B"/>
    <w:rsid w:val="00E06E90"/>
    <w:rsid w:val="00E07057"/>
    <w:rsid w:val="00E07775"/>
    <w:rsid w:val="00E102D7"/>
    <w:rsid w:val="00E106B7"/>
    <w:rsid w:val="00E10836"/>
    <w:rsid w:val="00E10C97"/>
    <w:rsid w:val="00E10E1C"/>
    <w:rsid w:val="00E1154F"/>
    <w:rsid w:val="00E11C0F"/>
    <w:rsid w:val="00E11CA3"/>
    <w:rsid w:val="00E11DFF"/>
    <w:rsid w:val="00E11F66"/>
    <w:rsid w:val="00E12077"/>
    <w:rsid w:val="00E124A6"/>
    <w:rsid w:val="00E1335E"/>
    <w:rsid w:val="00E13C31"/>
    <w:rsid w:val="00E1428B"/>
    <w:rsid w:val="00E1487F"/>
    <w:rsid w:val="00E14C1B"/>
    <w:rsid w:val="00E151C3"/>
    <w:rsid w:val="00E153B3"/>
    <w:rsid w:val="00E15949"/>
    <w:rsid w:val="00E15D4E"/>
    <w:rsid w:val="00E15DFA"/>
    <w:rsid w:val="00E16161"/>
    <w:rsid w:val="00E161D0"/>
    <w:rsid w:val="00E16383"/>
    <w:rsid w:val="00E16F8F"/>
    <w:rsid w:val="00E16FBD"/>
    <w:rsid w:val="00E17680"/>
    <w:rsid w:val="00E1773C"/>
    <w:rsid w:val="00E177BD"/>
    <w:rsid w:val="00E17E03"/>
    <w:rsid w:val="00E204AE"/>
    <w:rsid w:val="00E20594"/>
    <w:rsid w:val="00E205EB"/>
    <w:rsid w:val="00E20A68"/>
    <w:rsid w:val="00E20AAE"/>
    <w:rsid w:val="00E21054"/>
    <w:rsid w:val="00E213E3"/>
    <w:rsid w:val="00E216D2"/>
    <w:rsid w:val="00E218F5"/>
    <w:rsid w:val="00E21D84"/>
    <w:rsid w:val="00E226DC"/>
    <w:rsid w:val="00E22748"/>
    <w:rsid w:val="00E227C4"/>
    <w:rsid w:val="00E22B0C"/>
    <w:rsid w:val="00E22FD8"/>
    <w:rsid w:val="00E231C1"/>
    <w:rsid w:val="00E231F5"/>
    <w:rsid w:val="00E23512"/>
    <w:rsid w:val="00E23CBF"/>
    <w:rsid w:val="00E23D10"/>
    <w:rsid w:val="00E23E27"/>
    <w:rsid w:val="00E23E40"/>
    <w:rsid w:val="00E2468B"/>
    <w:rsid w:val="00E24B2C"/>
    <w:rsid w:val="00E24EA8"/>
    <w:rsid w:val="00E25388"/>
    <w:rsid w:val="00E26B6F"/>
    <w:rsid w:val="00E2735C"/>
    <w:rsid w:val="00E27B7F"/>
    <w:rsid w:val="00E27C02"/>
    <w:rsid w:val="00E27E98"/>
    <w:rsid w:val="00E3087D"/>
    <w:rsid w:val="00E3087F"/>
    <w:rsid w:val="00E30BA8"/>
    <w:rsid w:val="00E30E76"/>
    <w:rsid w:val="00E313DD"/>
    <w:rsid w:val="00E3237B"/>
    <w:rsid w:val="00E328BB"/>
    <w:rsid w:val="00E32F58"/>
    <w:rsid w:val="00E33086"/>
    <w:rsid w:val="00E334A5"/>
    <w:rsid w:val="00E33562"/>
    <w:rsid w:val="00E3365A"/>
    <w:rsid w:val="00E3395B"/>
    <w:rsid w:val="00E34133"/>
    <w:rsid w:val="00E34737"/>
    <w:rsid w:val="00E352DA"/>
    <w:rsid w:val="00E35D9C"/>
    <w:rsid w:val="00E36166"/>
    <w:rsid w:val="00E362A5"/>
    <w:rsid w:val="00E36814"/>
    <w:rsid w:val="00E371E1"/>
    <w:rsid w:val="00E37500"/>
    <w:rsid w:val="00E3790E"/>
    <w:rsid w:val="00E403D2"/>
    <w:rsid w:val="00E4123C"/>
    <w:rsid w:val="00E41291"/>
    <w:rsid w:val="00E41EBB"/>
    <w:rsid w:val="00E4236F"/>
    <w:rsid w:val="00E425AC"/>
    <w:rsid w:val="00E42786"/>
    <w:rsid w:val="00E427AA"/>
    <w:rsid w:val="00E42A77"/>
    <w:rsid w:val="00E42BBA"/>
    <w:rsid w:val="00E43105"/>
    <w:rsid w:val="00E4350A"/>
    <w:rsid w:val="00E435D7"/>
    <w:rsid w:val="00E43677"/>
    <w:rsid w:val="00E442C3"/>
    <w:rsid w:val="00E448CB"/>
    <w:rsid w:val="00E44982"/>
    <w:rsid w:val="00E44D25"/>
    <w:rsid w:val="00E44F29"/>
    <w:rsid w:val="00E4566A"/>
    <w:rsid w:val="00E45E4F"/>
    <w:rsid w:val="00E4626D"/>
    <w:rsid w:val="00E4688F"/>
    <w:rsid w:val="00E46D3F"/>
    <w:rsid w:val="00E47539"/>
    <w:rsid w:val="00E47665"/>
    <w:rsid w:val="00E476CE"/>
    <w:rsid w:val="00E47873"/>
    <w:rsid w:val="00E47FB8"/>
    <w:rsid w:val="00E50408"/>
    <w:rsid w:val="00E5098F"/>
    <w:rsid w:val="00E51065"/>
    <w:rsid w:val="00E5115A"/>
    <w:rsid w:val="00E513B4"/>
    <w:rsid w:val="00E51508"/>
    <w:rsid w:val="00E52973"/>
    <w:rsid w:val="00E53A04"/>
    <w:rsid w:val="00E53E95"/>
    <w:rsid w:val="00E54C00"/>
    <w:rsid w:val="00E551E0"/>
    <w:rsid w:val="00E557F7"/>
    <w:rsid w:val="00E5588B"/>
    <w:rsid w:val="00E55B80"/>
    <w:rsid w:val="00E5698D"/>
    <w:rsid w:val="00E569B6"/>
    <w:rsid w:val="00E56B68"/>
    <w:rsid w:val="00E573AA"/>
    <w:rsid w:val="00E57723"/>
    <w:rsid w:val="00E60405"/>
    <w:rsid w:val="00E60AA7"/>
    <w:rsid w:val="00E60C3A"/>
    <w:rsid w:val="00E60E03"/>
    <w:rsid w:val="00E610F6"/>
    <w:rsid w:val="00E612D1"/>
    <w:rsid w:val="00E612E2"/>
    <w:rsid w:val="00E614C8"/>
    <w:rsid w:val="00E615B3"/>
    <w:rsid w:val="00E6206D"/>
    <w:rsid w:val="00E622A2"/>
    <w:rsid w:val="00E6248B"/>
    <w:rsid w:val="00E62867"/>
    <w:rsid w:val="00E62BBD"/>
    <w:rsid w:val="00E6337C"/>
    <w:rsid w:val="00E63741"/>
    <w:rsid w:val="00E63D4B"/>
    <w:rsid w:val="00E63E25"/>
    <w:rsid w:val="00E641F0"/>
    <w:rsid w:val="00E648E1"/>
    <w:rsid w:val="00E64EF5"/>
    <w:rsid w:val="00E6528E"/>
    <w:rsid w:val="00E65954"/>
    <w:rsid w:val="00E65978"/>
    <w:rsid w:val="00E66169"/>
    <w:rsid w:val="00E666A2"/>
    <w:rsid w:val="00E67537"/>
    <w:rsid w:val="00E67CFC"/>
    <w:rsid w:val="00E70812"/>
    <w:rsid w:val="00E72335"/>
    <w:rsid w:val="00E72342"/>
    <w:rsid w:val="00E72E86"/>
    <w:rsid w:val="00E732E3"/>
    <w:rsid w:val="00E73581"/>
    <w:rsid w:val="00E736B4"/>
    <w:rsid w:val="00E737CD"/>
    <w:rsid w:val="00E7383D"/>
    <w:rsid w:val="00E738D4"/>
    <w:rsid w:val="00E73BFA"/>
    <w:rsid w:val="00E747F3"/>
    <w:rsid w:val="00E74823"/>
    <w:rsid w:val="00E74D68"/>
    <w:rsid w:val="00E74E36"/>
    <w:rsid w:val="00E74E90"/>
    <w:rsid w:val="00E75890"/>
    <w:rsid w:val="00E75C26"/>
    <w:rsid w:val="00E76356"/>
    <w:rsid w:val="00E76852"/>
    <w:rsid w:val="00E76AEF"/>
    <w:rsid w:val="00E7770E"/>
    <w:rsid w:val="00E80057"/>
    <w:rsid w:val="00E8017D"/>
    <w:rsid w:val="00E80265"/>
    <w:rsid w:val="00E80328"/>
    <w:rsid w:val="00E81039"/>
    <w:rsid w:val="00E81073"/>
    <w:rsid w:val="00E81212"/>
    <w:rsid w:val="00E8163E"/>
    <w:rsid w:val="00E817F8"/>
    <w:rsid w:val="00E81B71"/>
    <w:rsid w:val="00E82474"/>
    <w:rsid w:val="00E82743"/>
    <w:rsid w:val="00E828A6"/>
    <w:rsid w:val="00E828C6"/>
    <w:rsid w:val="00E82B43"/>
    <w:rsid w:val="00E835E4"/>
    <w:rsid w:val="00E83A91"/>
    <w:rsid w:val="00E84268"/>
    <w:rsid w:val="00E847A7"/>
    <w:rsid w:val="00E84968"/>
    <w:rsid w:val="00E85D6E"/>
    <w:rsid w:val="00E860ED"/>
    <w:rsid w:val="00E86324"/>
    <w:rsid w:val="00E86F59"/>
    <w:rsid w:val="00E8756B"/>
    <w:rsid w:val="00E8792A"/>
    <w:rsid w:val="00E87B39"/>
    <w:rsid w:val="00E90570"/>
    <w:rsid w:val="00E911AD"/>
    <w:rsid w:val="00E913E6"/>
    <w:rsid w:val="00E91CC7"/>
    <w:rsid w:val="00E924E5"/>
    <w:rsid w:val="00E92625"/>
    <w:rsid w:val="00E92677"/>
    <w:rsid w:val="00E928AE"/>
    <w:rsid w:val="00E929BE"/>
    <w:rsid w:val="00E9320B"/>
    <w:rsid w:val="00E93A82"/>
    <w:rsid w:val="00E93B04"/>
    <w:rsid w:val="00E93E55"/>
    <w:rsid w:val="00E940D8"/>
    <w:rsid w:val="00E94512"/>
    <w:rsid w:val="00E94556"/>
    <w:rsid w:val="00E94636"/>
    <w:rsid w:val="00E9464E"/>
    <w:rsid w:val="00E94A3E"/>
    <w:rsid w:val="00E94B34"/>
    <w:rsid w:val="00E94CEE"/>
    <w:rsid w:val="00E95003"/>
    <w:rsid w:val="00E955F2"/>
    <w:rsid w:val="00E956C6"/>
    <w:rsid w:val="00E96105"/>
    <w:rsid w:val="00E96EE7"/>
    <w:rsid w:val="00E972ED"/>
    <w:rsid w:val="00E974F4"/>
    <w:rsid w:val="00E97985"/>
    <w:rsid w:val="00E97A03"/>
    <w:rsid w:val="00E97F7A"/>
    <w:rsid w:val="00EA0477"/>
    <w:rsid w:val="00EA0B7A"/>
    <w:rsid w:val="00EA1079"/>
    <w:rsid w:val="00EA1AA9"/>
    <w:rsid w:val="00EA1BDB"/>
    <w:rsid w:val="00EA218C"/>
    <w:rsid w:val="00EA2AAF"/>
    <w:rsid w:val="00EA3016"/>
    <w:rsid w:val="00EA345E"/>
    <w:rsid w:val="00EA36BC"/>
    <w:rsid w:val="00EA3ACE"/>
    <w:rsid w:val="00EA3D84"/>
    <w:rsid w:val="00EA3EBA"/>
    <w:rsid w:val="00EA3F6F"/>
    <w:rsid w:val="00EA426A"/>
    <w:rsid w:val="00EA4C14"/>
    <w:rsid w:val="00EA5200"/>
    <w:rsid w:val="00EA5322"/>
    <w:rsid w:val="00EA5AA5"/>
    <w:rsid w:val="00EA5B0E"/>
    <w:rsid w:val="00EA6210"/>
    <w:rsid w:val="00EA6567"/>
    <w:rsid w:val="00EA6ABB"/>
    <w:rsid w:val="00EA6AC8"/>
    <w:rsid w:val="00EA6DCF"/>
    <w:rsid w:val="00EA7246"/>
    <w:rsid w:val="00EA7C6A"/>
    <w:rsid w:val="00EB0053"/>
    <w:rsid w:val="00EB0501"/>
    <w:rsid w:val="00EB0563"/>
    <w:rsid w:val="00EB0692"/>
    <w:rsid w:val="00EB0A3E"/>
    <w:rsid w:val="00EB0C90"/>
    <w:rsid w:val="00EB1094"/>
    <w:rsid w:val="00EB15CE"/>
    <w:rsid w:val="00EB1B98"/>
    <w:rsid w:val="00EB2B4C"/>
    <w:rsid w:val="00EB3165"/>
    <w:rsid w:val="00EB34B0"/>
    <w:rsid w:val="00EB3F94"/>
    <w:rsid w:val="00EB4243"/>
    <w:rsid w:val="00EB4311"/>
    <w:rsid w:val="00EB4623"/>
    <w:rsid w:val="00EB5E0E"/>
    <w:rsid w:val="00EB6D32"/>
    <w:rsid w:val="00EB6E17"/>
    <w:rsid w:val="00EB71B2"/>
    <w:rsid w:val="00EC001E"/>
    <w:rsid w:val="00EC045D"/>
    <w:rsid w:val="00EC0561"/>
    <w:rsid w:val="00EC0653"/>
    <w:rsid w:val="00EC1368"/>
    <w:rsid w:val="00EC1E3B"/>
    <w:rsid w:val="00EC254B"/>
    <w:rsid w:val="00EC2A06"/>
    <w:rsid w:val="00EC2B6D"/>
    <w:rsid w:val="00EC3DEE"/>
    <w:rsid w:val="00EC43F9"/>
    <w:rsid w:val="00EC444C"/>
    <w:rsid w:val="00EC4978"/>
    <w:rsid w:val="00EC50DD"/>
    <w:rsid w:val="00EC5A08"/>
    <w:rsid w:val="00EC5AC8"/>
    <w:rsid w:val="00EC5CB6"/>
    <w:rsid w:val="00EC5F88"/>
    <w:rsid w:val="00EC6786"/>
    <w:rsid w:val="00EC6ED1"/>
    <w:rsid w:val="00EC74FF"/>
    <w:rsid w:val="00EC7A0F"/>
    <w:rsid w:val="00ED0471"/>
    <w:rsid w:val="00ED0928"/>
    <w:rsid w:val="00ED0AF1"/>
    <w:rsid w:val="00ED0CE2"/>
    <w:rsid w:val="00ED167C"/>
    <w:rsid w:val="00ED1A6E"/>
    <w:rsid w:val="00ED2101"/>
    <w:rsid w:val="00ED35CB"/>
    <w:rsid w:val="00ED392C"/>
    <w:rsid w:val="00ED40B7"/>
    <w:rsid w:val="00ED4A61"/>
    <w:rsid w:val="00ED5702"/>
    <w:rsid w:val="00ED57F8"/>
    <w:rsid w:val="00ED5832"/>
    <w:rsid w:val="00ED5912"/>
    <w:rsid w:val="00ED5D85"/>
    <w:rsid w:val="00ED61D3"/>
    <w:rsid w:val="00ED6276"/>
    <w:rsid w:val="00ED6662"/>
    <w:rsid w:val="00ED69ED"/>
    <w:rsid w:val="00ED75FF"/>
    <w:rsid w:val="00ED7601"/>
    <w:rsid w:val="00ED7B7B"/>
    <w:rsid w:val="00EE08E0"/>
    <w:rsid w:val="00EE1E85"/>
    <w:rsid w:val="00EE2033"/>
    <w:rsid w:val="00EE2258"/>
    <w:rsid w:val="00EE2390"/>
    <w:rsid w:val="00EE25ED"/>
    <w:rsid w:val="00EE27D5"/>
    <w:rsid w:val="00EE2AA3"/>
    <w:rsid w:val="00EE2E50"/>
    <w:rsid w:val="00EE346B"/>
    <w:rsid w:val="00EE348F"/>
    <w:rsid w:val="00EE37C1"/>
    <w:rsid w:val="00EE408E"/>
    <w:rsid w:val="00EE4EC9"/>
    <w:rsid w:val="00EE5201"/>
    <w:rsid w:val="00EE5D66"/>
    <w:rsid w:val="00EE6051"/>
    <w:rsid w:val="00EE690D"/>
    <w:rsid w:val="00EE6CEE"/>
    <w:rsid w:val="00EE6F8D"/>
    <w:rsid w:val="00EE7F55"/>
    <w:rsid w:val="00EF02F1"/>
    <w:rsid w:val="00EF04F4"/>
    <w:rsid w:val="00EF0E9E"/>
    <w:rsid w:val="00EF1071"/>
    <w:rsid w:val="00EF1087"/>
    <w:rsid w:val="00EF1E1A"/>
    <w:rsid w:val="00EF2020"/>
    <w:rsid w:val="00EF2AA3"/>
    <w:rsid w:val="00EF2C85"/>
    <w:rsid w:val="00EF2DBE"/>
    <w:rsid w:val="00EF2F87"/>
    <w:rsid w:val="00EF341B"/>
    <w:rsid w:val="00EF37C6"/>
    <w:rsid w:val="00EF3B6C"/>
    <w:rsid w:val="00EF4084"/>
    <w:rsid w:val="00EF46C1"/>
    <w:rsid w:val="00EF4CB5"/>
    <w:rsid w:val="00EF54D2"/>
    <w:rsid w:val="00EF59E6"/>
    <w:rsid w:val="00EF65AC"/>
    <w:rsid w:val="00EF6D10"/>
    <w:rsid w:val="00EF6F83"/>
    <w:rsid w:val="00EF6FC3"/>
    <w:rsid w:val="00EF7226"/>
    <w:rsid w:val="00EF7530"/>
    <w:rsid w:val="00EF75DE"/>
    <w:rsid w:val="00EF7626"/>
    <w:rsid w:val="00EF7987"/>
    <w:rsid w:val="00EF7A8C"/>
    <w:rsid w:val="00EF7C85"/>
    <w:rsid w:val="00EF7D93"/>
    <w:rsid w:val="00F00091"/>
    <w:rsid w:val="00F00727"/>
    <w:rsid w:val="00F008A7"/>
    <w:rsid w:val="00F00A50"/>
    <w:rsid w:val="00F00E6F"/>
    <w:rsid w:val="00F00F72"/>
    <w:rsid w:val="00F014BE"/>
    <w:rsid w:val="00F02964"/>
    <w:rsid w:val="00F029AC"/>
    <w:rsid w:val="00F02C0B"/>
    <w:rsid w:val="00F02DDA"/>
    <w:rsid w:val="00F02DFA"/>
    <w:rsid w:val="00F031F3"/>
    <w:rsid w:val="00F0368C"/>
    <w:rsid w:val="00F04006"/>
    <w:rsid w:val="00F0400E"/>
    <w:rsid w:val="00F04148"/>
    <w:rsid w:val="00F04239"/>
    <w:rsid w:val="00F04716"/>
    <w:rsid w:val="00F04C0C"/>
    <w:rsid w:val="00F04C32"/>
    <w:rsid w:val="00F0538B"/>
    <w:rsid w:val="00F0544F"/>
    <w:rsid w:val="00F05572"/>
    <w:rsid w:val="00F05D3F"/>
    <w:rsid w:val="00F05F31"/>
    <w:rsid w:val="00F05FC4"/>
    <w:rsid w:val="00F0638C"/>
    <w:rsid w:val="00F064D3"/>
    <w:rsid w:val="00F06656"/>
    <w:rsid w:val="00F068CA"/>
    <w:rsid w:val="00F06C48"/>
    <w:rsid w:val="00F07A27"/>
    <w:rsid w:val="00F100B9"/>
    <w:rsid w:val="00F1023B"/>
    <w:rsid w:val="00F1075C"/>
    <w:rsid w:val="00F11534"/>
    <w:rsid w:val="00F11B69"/>
    <w:rsid w:val="00F11C4D"/>
    <w:rsid w:val="00F122FA"/>
    <w:rsid w:val="00F124F3"/>
    <w:rsid w:val="00F129A6"/>
    <w:rsid w:val="00F13703"/>
    <w:rsid w:val="00F137CA"/>
    <w:rsid w:val="00F13DD7"/>
    <w:rsid w:val="00F13F31"/>
    <w:rsid w:val="00F14522"/>
    <w:rsid w:val="00F14779"/>
    <w:rsid w:val="00F14947"/>
    <w:rsid w:val="00F149AA"/>
    <w:rsid w:val="00F14E71"/>
    <w:rsid w:val="00F14F83"/>
    <w:rsid w:val="00F15099"/>
    <w:rsid w:val="00F15645"/>
    <w:rsid w:val="00F159DF"/>
    <w:rsid w:val="00F15CFA"/>
    <w:rsid w:val="00F15D46"/>
    <w:rsid w:val="00F15DA6"/>
    <w:rsid w:val="00F16351"/>
    <w:rsid w:val="00F167DC"/>
    <w:rsid w:val="00F16FD5"/>
    <w:rsid w:val="00F17BAA"/>
    <w:rsid w:val="00F17C71"/>
    <w:rsid w:val="00F17C84"/>
    <w:rsid w:val="00F207DD"/>
    <w:rsid w:val="00F208CD"/>
    <w:rsid w:val="00F20C75"/>
    <w:rsid w:val="00F210B4"/>
    <w:rsid w:val="00F211B9"/>
    <w:rsid w:val="00F214E1"/>
    <w:rsid w:val="00F2168A"/>
    <w:rsid w:val="00F220CA"/>
    <w:rsid w:val="00F220D0"/>
    <w:rsid w:val="00F225BA"/>
    <w:rsid w:val="00F2358A"/>
    <w:rsid w:val="00F23DEC"/>
    <w:rsid w:val="00F2430D"/>
    <w:rsid w:val="00F25278"/>
    <w:rsid w:val="00F25D49"/>
    <w:rsid w:val="00F25D4B"/>
    <w:rsid w:val="00F26648"/>
    <w:rsid w:val="00F2675E"/>
    <w:rsid w:val="00F26B62"/>
    <w:rsid w:val="00F26FB3"/>
    <w:rsid w:val="00F27AFD"/>
    <w:rsid w:val="00F30525"/>
    <w:rsid w:val="00F30554"/>
    <w:rsid w:val="00F30A2B"/>
    <w:rsid w:val="00F30E70"/>
    <w:rsid w:val="00F31128"/>
    <w:rsid w:val="00F31F12"/>
    <w:rsid w:val="00F322A9"/>
    <w:rsid w:val="00F330F7"/>
    <w:rsid w:val="00F335AC"/>
    <w:rsid w:val="00F3378E"/>
    <w:rsid w:val="00F337BD"/>
    <w:rsid w:val="00F33800"/>
    <w:rsid w:val="00F33DD7"/>
    <w:rsid w:val="00F342BB"/>
    <w:rsid w:val="00F346A9"/>
    <w:rsid w:val="00F3493F"/>
    <w:rsid w:val="00F349B5"/>
    <w:rsid w:val="00F34FD4"/>
    <w:rsid w:val="00F350B4"/>
    <w:rsid w:val="00F354BF"/>
    <w:rsid w:val="00F3582B"/>
    <w:rsid w:val="00F35940"/>
    <w:rsid w:val="00F36DA9"/>
    <w:rsid w:val="00F36EEA"/>
    <w:rsid w:val="00F3760D"/>
    <w:rsid w:val="00F3795B"/>
    <w:rsid w:val="00F40013"/>
    <w:rsid w:val="00F4002C"/>
    <w:rsid w:val="00F409F8"/>
    <w:rsid w:val="00F40A66"/>
    <w:rsid w:val="00F40AF6"/>
    <w:rsid w:val="00F40BC8"/>
    <w:rsid w:val="00F40F29"/>
    <w:rsid w:val="00F41809"/>
    <w:rsid w:val="00F425AB"/>
    <w:rsid w:val="00F42848"/>
    <w:rsid w:val="00F42A14"/>
    <w:rsid w:val="00F42D2B"/>
    <w:rsid w:val="00F438B2"/>
    <w:rsid w:val="00F43E59"/>
    <w:rsid w:val="00F43FB1"/>
    <w:rsid w:val="00F441FA"/>
    <w:rsid w:val="00F44534"/>
    <w:rsid w:val="00F44A0B"/>
    <w:rsid w:val="00F44C8F"/>
    <w:rsid w:val="00F45405"/>
    <w:rsid w:val="00F454CB"/>
    <w:rsid w:val="00F45920"/>
    <w:rsid w:val="00F45EBA"/>
    <w:rsid w:val="00F461E0"/>
    <w:rsid w:val="00F4643F"/>
    <w:rsid w:val="00F46629"/>
    <w:rsid w:val="00F46637"/>
    <w:rsid w:val="00F46FB1"/>
    <w:rsid w:val="00F472D4"/>
    <w:rsid w:val="00F47365"/>
    <w:rsid w:val="00F47B9C"/>
    <w:rsid w:val="00F47BDD"/>
    <w:rsid w:val="00F501AD"/>
    <w:rsid w:val="00F5233E"/>
    <w:rsid w:val="00F52D18"/>
    <w:rsid w:val="00F52E58"/>
    <w:rsid w:val="00F531DB"/>
    <w:rsid w:val="00F53525"/>
    <w:rsid w:val="00F535C6"/>
    <w:rsid w:val="00F536E0"/>
    <w:rsid w:val="00F53956"/>
    <w:rsid w:val="00F53E7C"/>
    <w:rsid w:val="00F540A1"/>
    <w:rsid w:val="00F55195"/>
    <w:rsid w:val="00F559A6"/>
    <w:rsid w:val="00F55CD1"/>
    <w:rsid w:val="00F56046"/>
    <w:rsid w:val="00F56737"/>
    <w:rsid w:val="00F5674F"/>
    <w:rsid w:val="00F5678B"/>
    <w:rsid w:val="00F56CF0"/>
    <w:rsid w:val="00F5733C"/>
    <w:rsid w:val="00F57975"/>
    <w:rsid w:val="00F57A7E"/>
    <w:rsid w:val="00F57F31"/>
    <w:rsid w:val="00F603A9"/>
    <w:rsid w:val="00F60958"/>
    <w:rsid w:val="00F60A58"/>
    <w:rsid w:val="00F610C9"/>
    <w:rsid w:val="00F612C1"/>
    <w:rsid w:val="00F61712"/>
    <w:rsid w:val="00F61840"/>
    <w:rsid w:val="00F61991"/>
    <w:rsid w:val="00F61E6A"/>
    <w:rsid w:val="00F62F04"/>
    <w:rsid w:val="00F6302A"/>
    <w:rsid w:val="00F6316B"/>
    <w:rsid w:val="00F63189"/>
    <w:rsid w:val="00F63435"/>
    <w:rsid w:val="00F63E61"/>
    <w:rsid w:val="00F63F26"/>
    <w:rsid w:val="00F645D3"/>
    <w:rsid w:val="00F656B1"/>
    <w:rsid w:val="00F657D8"/>
    <w:rsid w:val="00F65952"/>
    <w:rsid w:val="00F65A82"/>
    <w:rsid w:val="00F6648E"/>
    <w:rsid w:val="00F668F1"/>
    <w:rsid w:val="00F66B32"/>
    <w:rsid w:val="00F66CFE"/>
    <w:rsid w:val="00F67E0D"/>
    <w:rsid w:val="00F701C6"/>
    <w:rsid w:val="00F7022D"/>
    <w:rsid w:val="00F706E8"/>
    <w:rsid w:val="00F7088F"/>
    <w:rsid w:val="00F70C15"/>
    <w:rsid w:val="00F71646"/>
    <w:rsid w:val="00F71E02"/>
    <w:rsid w:val="00F71EBB"/>
    <w:rsid w:val="00F725DF"/>
    <w:rsid w:val="00F72C53"/>
    <w:rsid w:val="00F730DE"/>
    <w:rsid w:val="00F7311D"/>
    <w:rsid w:val="00F733F9"/>
    <w:rsid w:val="00F73C85"/>
    <w:rsid w:val="00F73CC3"/>
    <w:rsid w:val="00F7447E"/>
    <w:rsid w:val="00F74A59"/>
    <w:rsid w:val="00F74CB8"/>
    <w:rsid w:val="00F7577B"/>
    <w:rsid w:val="00F757B3"/>
    <w:rsid w:val="00F75E01"/>
    <w:rsid w:val="00F76257"/>
    <w:rsid w:val="00F76682"/>
    <w:rsid w:val="00F76E42"/>
    <w:rsid w:val="00F76ECB"/>
    <w:rsid w:val="00F7740B"/>
    <w:rsid w:val="00F77912"/>
    <w:rsid w:val="00F80FDA"/>
    <w:rsid w:val="00F813E8"/>
    <w:rsid w:val="00F82619"/>
    <w:rsid w:val="00F82B5E"/>
    <w:rsid w:val="00F82C59"/>
    <w:rsid w:val="00F83FF1"/>
    <w:rsid w:val="00F840B7"/>
    <w:rsid w:val="00F84ACF"/>
    <w:rsid w:val="00F859B3"/>
    <w:rsid w:val="00F85A43"/>
    <w:rsid w:val="00F86161"/>
    <w:rsid w:val="00F862AF"/>
    <w:rsid w:val="00F86AA5"/>
    <w:rsid w:val="00F8716F"/>
    <w:rsid w:val="00F8746C"/>
    <w:rsid w:val="00F87AA0"/>
    <w:rsid w:val="00F9002F"/>
    <w:rsid w:val="00F90947"/>
    <w:rsid w:val="00F90AD6"/>
    <w:rsid w:val="00F90FD0"/>
    <w:rsid w:val="00F910B3"/>
    <w:rsid w:val="00F9145A"/>
    <w:rsid w:val="00F915E3"/>
    <w:rsid w:val="00F917FD"/>
    <w:rsid w:val="00F91A0F"/>
    <w:rsid w:val="00F926CC"/>
    <w:rsid w:val="00F92766"/>
    <w:rsid w:val="00F92A10"/>
    <w:rsid w:val="00F92ED2"/>
    <w:rsid w:val="00F936A7"/>
    <w:rsid w:val="00F9380F"/>
    <w:rsid w:val="00F93B00"/>
    <w:rsid w:val="00F94092"/>
    <w:rsid w:val="00F943E6"/>
    <w:rsid w:val="00F94A7B"/>
    <w:rsid w:val="00F9500B"/>
    <w:rsid w:val="00F95192"/>
    <w:rsid w:val="00F9612C"/>
    <w:rsid w:val="00F96215"/>
    <w:rsid w:val="00F96576"/>
    <w:rsid w:val="00F96719"/>
    <w:rsid w:val="00F9686C"/>
    <w:rsid w:val="00F96D14"/>
    <w:rsid w:val="00F96DA1"/>
    <w:rsid w:val="00F96ED3"/>
    <w:rsid w:val="00FA0949"/>
    <w:rsid w:val="00FA0965"/>
    <w:rsid w:val="00FA0E80"/>
    <w:rsid w:val="00FA18E0"/>
    <w:rsid w:val="00FA1906"/>
    <w:rsid w:val="00FA29DA"/>
    <w:rsid w:val="00FA2DC4"/>
    <w:rsid w:val="00FA3533"/>
    <w:rsid w:val="00FA36FC"/>
    <w:rsid w:val="00FA3CA8"/>
    <w:rsid w:val="00FA40E3"/>
    <w:rsid w:val="00FA43C7"/>
    <w:rsid w:val="00FA44F4"/>
    <w:rsid w:val="00FA48F6"/>
    <w:rsid w:val="00FA4CB2"/>
    <w:rsid w:val="00FA4DAA"/>
    <w:rsid w:val="00FA5293"/>
    <w:rsid w:val="00FA61C9"/>
    <w:rsid w:val="00FA6204"/>
    <w:rsid w:val="00FA626E"/>
    <w:rsid w:val="00FA6926"/>
    <w:rsid w:val="00FA6A97"/>
    <w:rsid w:val="00FA72CF"/>
    <w:rsid w:val="00FA783D"/>
    <w:rsid w:val="00FA7B29"/>
    <w:rsid w:val="00FB114E"/>
    <w:rsid w:val="00FB1A56"/>
    <w:rsid w:val="00FB1E8C"/>
    <w:rsid w:val="00FB2327"/>
    <w:rsid w:val="00FB28F3"/>
    <w:rsid w:val="00FB2B92"/>
    <w:rsid w:val="00FB2CDE"/>
    <w:rsid w:val="00FB2DDC"/>
    <w:rsid w:val="00FB2F7B"/>
    <w:rsid w:val="00FB330E"/>
    <w:rsid w:val="00FB335B"/>
    <w:rsid w:val="00FB33E6"/>
    <w:rsid w:val="00FB3415"/>
    <w:rsid w:val="00FB346B"/>
    <w:rsid w:val="00FB35EB"/>
    <w:rsid w:val="00FB3761"/>
    <w:rsid w:val="00FB37E5"/>
    <w:rsid w:val="00FB3919"/>
    <w:rsid w:val="00FB3D79"/>
    <w:rsid w:val="00FB4A70"/>
    <w:rsid w:val="00FB51DA"/>
    <w:rsid w:val="00FB58AA"/>
    <w:rsid w:val="00FB5B02"/>
    <w:rsid w:val="00FB62DC"/>
    <w:rsid w:val="00FB6601"/>
    <w:rsid w:val="00FB67B1"/>
    <w:rsid w:val="00FB67B4"/>
    <w:rsid w:val="00FB74D9"/>
    <w:rsid w:val="00FB78D5"/>
    <w:rsid w:val="00FB7A87"/>
    <w:rsid w:val="00FB7B9A"/>
    <w:rsid w:val="00FC002A"/>
    <w:rsid w:val="00FC01A1"/>
    <w:rsid w:val="00FC0412"/>
    <w:rsid w:val="00FC0813"/>
    <w:rsid w:val="00FC090D"/>
    <w:rsid w:val="00FC0A5D"/>
    <w:rsid w:val="00FC1B46"/>
    <w:rsid w:val="00FC245F"/>
    <w:rsid w:val="00FC2A97"/>
    <w:rsid w:val="00FC32D1"/>
    <w:rsid w:val="00FC3382"/>
    <w:rsid w:val="00FC49C3"/>
    <w:rsid w:val="00FC4F9D"/>
    <w:rsid w:val="00FC54F5"/>
    <w:rsid w:val="00FC5643"/>
    <w:rsid w:val="00FC5645"/>
    <w:rsid w:val="00FC56E5"/>
    <w:rsid w:val="00FC5864"/>
    <w:rsid w:val="00FC60A4"/>
    <w:rsid w:val="00FC6561"/>
    <w:rsid w:val="00FC7208"/>
    <w:rsid w:val="00FC7456"/>
    <w:rsid w:val="00FC7EBF"/>
    <w:rsid w:val="00FD02B8"/>
    <w:rsid w:val="00FD04F3"/>
    <w:rsid w:val="00FD07A8"/>
    <w:rsid w:val="00FD0E0C"/>
    <w:rsid w:val="00FD1024"/>
    <w:rsid w:val="00FD103B"/>
    <w:rsid w:val="00FD1093"/>
    <w:rsid w:val="00FD1837"/>
    <w:rsid w:val="00FD21E5"/>
    <w:rsid w:val="00FD247A"/>
    <w:rsid w:val="00FD2A55"/>
    <w:rsid w:val="00FD2C18"/>
    <w:rsid w:val="00FD341C"/>
    <w:rsid w:val="00FD3C21"/>
    <w:rsid w:val="00FD3D87"/>
    <w:rsid w:val="00FD3F99"/>
    <w:rsid w:val="00FD3FF9"/>
    <w:rsid w:val="00FD4123"/>
    <w:rsid w:val="00FD49C0"/>
    <w:rsid w:val="00FD4D48"/>
    <w:rsid w:val="00FD51DE"/>
    <w:rsid w:val="00FD5740"/>
    <w:rsid w:val="00FD5F4D"/>
    <w:rsid w:val="00FD5FB3"/>
    <w:rsid w:val="00FD6C97"/>
    <w:rsid w:val="00FD77B8"/>
    <w:rsid w:val="00FD7CED"/>
    <w:rsid w:val="00FD7E55"/>
    <w:rsid w:val="00FE0E0B"/>
    <w:rsid w:val="00FE1184"/>
    <w:rsid w:val="00FE1352"/>
    <w:rsid w:val="00FE1E0B"/>
    <w:rsid w:val="00FE266B"/>
    <w:rsid w:val="00FE2DC4"/>
    <w:rsid w:val="00FE3AFF"/>
    <w:rsid w:val="00FE413F"/>
    <w:rsid w:val="00FE41B3"/>
    <w:rsid w:val="00FE4578"/>
    <w:rsid w:val="00FE50C8"/>
    <w:rsid w:val="00FE59B0"/>
    <w:rsid w:val="00FE5B61"/>
    <w:rsid w:val="00FE5CEF"/>
    <w:rsid w:val="00FE65FF"/>
    <w:rsid w:val="00FE6C03"/>
    <w:rsid w:val="00FE6D34"/>
    <w:rsid w:val="00FE6F61"/>
    <w:rsid w:val="00FE7202"/>
    <w:rsid w:val="00FE731A"/>
    <w:rsid w:val="00FE759C"/>
    <w:rsid w:val="00FE7685"/>
    <w:rsid w:val="00FE777E"/>
    <w:rsid w:val="00FE7831"/>
    <w:rsid w:val="00FE7E7A"/>
    <w:rsid w:val="00FF0775"/>
    <w:rsid w:val="00FF086C"/>
    <w:rsid w:val="00FF1358"/>
    <w:rsid w:val="00FF1508"/>
    <w:rsid w:val="00FF3123"/>
    <w:rsid w:val="00FF35AA"/>
    <w:rsid w:val="00FF3716"/>
    <w:rsid w:val="00FF4418"/>
    <w:rsid w:val="00FF44E0"/>
    <w:rsid w:val="00FF46FE"/>
    <w:rsid w:val="00FF4DAD"/>
    <w:rsid w:val="00FF5972"/>
    <w:rsid w:val="00FF6111"/>
    <w:rsid w:val="00FF6697"/>
    <w:rsid w:val="00FF68A3"/>
    <w:rsid w:val="00FF6CEE"/>
    <w:rsid w:val="00FF6DDB"/>
    <w:rsid w:val="00FF6FF6"/>
    <w:rsid w:val="00FF7083"/>
    <w:rsid w:val="00FF76BF"/>
    <w:rsid w:val="00FF777F"/>
    <w:rsid w:val="00FF7934"/>
    <w:rsid w:val="00FF7995"/>
    <w:rsid w:val="00FF7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2049"/>
    <o:shapelayout v:ext="edit">
      <o:idmap v:ext="edit" data="1"/>
    </o:shapelayout>
  </w:shapeDefaults>
  <w:decimalSymbol w:val="."/>
  <w:listSeparator w:val=","/>
  <w15:docId w15:val="{2183354B-B153-409E-84B9-78B7A4B02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A7EF9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02811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0281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16FBD"/>
    <w:rPr>
      <w:rFonts w:ascii="Cambria" w:hAnsi="Cambria"/>
      <w:b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E16FBD"/>
    <w:rPr>
      <w:rFonts w:ascii="Cambria" w:hAnsi="Cambria"/>
      <w:b/>
      <w:i/>
      <w:sz w:val="28"/>
    </w:rPr>
  </w:style>
  <w:style w:type="character" w:styleId="Hyperlink">
    <w:name w:val="Hyperlink"/>
    <w:basedOn w:val="DefaultParagraphFont"/>
    <w:uiPriority w:val="99"/>
    <w:rsid w:val="0000281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00281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E16FB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0028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E16FB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rsid w:val="00002811"/>
    <w:rPr>
      <w:rFonts w:ascii="Times New Roman" w:hAnsi="Times New Roman"/>
      <w:sz w:val="2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16FBD"/>
    <w:rPr>
      <w:sz w:val="2"/>
    </w:rPr>
  </w:style>
  <w:style w:type="character" w:styleId="PageNumber">
    <w:name w:val="page number"/>
    <w:basedOn w:val="DefaultParagraphFont"/>
    <w:uiPriority w:val="99"/>
    <w:rsid w:val="00002811"/>
  </w:style>
  <w:style w:type="table" w:styleId="TableGrid">
    <w:name w:val="Table Grid"/>
    <w:basedOn w:val="TableNormal"/>
    <w:uiPriority w:val="99"/>
    <w:rsid w:val="003B3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rsid w:val="00BE16DA"/>
    <w:pPr>
      <w:ind w:left="720"/>
      <w:jc w:val="both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8E43F8"/>
    <w:rPr>
      <w:rFonts w:ascii="Arial" w:hAnsi="Arial"/>
      <w:sz w:val="24"/>
    </w:rPr>
  </w:style>
  <w:style w:type="table" w:styleId="TableGrid1">
    <w:name w:val="Table Grid 1"/>
    <w:basedOn w:val="TableNormal"/>
    <w:uiPriority w:val="99"/>
    <w:rsid w:val="006D7E0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FF4DA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M4">
    <w:name w:val="CM4"/>
    <w:basedOn w:val="Default"/>
    <w:next w:val="Default"/>
    <w:uiPriority w:val="99"/>
    <w:rsid w:val="004448EB"/>
    <w:rPr>
      <w:color w:val="auto"/>
    </w:rPr>
  </w:style>
  <w:style w:type="paragraph" w:styleId="ListParagraph">
    <w:name w:val="List Paragraph"/>
    <w:basedOn w:val="Normal"/>
    <w:uiPriority w:val="99"/>
    <w:qFormat/>
    <w:rsid w:val="009C5BFF"/>
    <w:pPr>
      <w:ind w:left="720"/>
      <w:contextualSpacing/>
    </w:pPr>
  </w:style>
  <w:style w:type="paragraph" w:styleId="NoSpacing">
    <w:name w:val="No Spacing"/>
    <w:uiPriority w:val="1"/>
    <w:qFormat/>
    <w:rsid w:val="004B3F62"/>
    <w:rPr>
      <w:rFonts w:ascii="Arial" w:hAnsi="Arial"/>
      <w:sz w:val="24"/>
      <w:szCs w:val="24"/>
    </w:rPr>
  </w:style>
  <w:style w:type="character" w:styleId="Emphasis">
    <w:name w:val="Emphasis"/>
    <w:basedOn w:val="DefaultParagraphFont"/>
    <w:qFormat/>
    <w:locked/>
    <w:rsid w:val="00993BF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847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6">
      <w:marLeft w:val="5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yperlink" Target="mailto:headstart@nccdi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ccdi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eadstart@nccdi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ccdi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0.emf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072A20-F822-41AD-947E-279902BC7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8</Words>
  <Characters>676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ern California Child Development, Inc</vt:lpstr>
    </vt:vector>
  </TitlesOfParts>
  <Company>NCCDI</Company>
  <LinksUpToDate>false</LinksUpToDate>
  <CharactersWithSpaces>7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ern California Child Development, Inc</dc:title>
  <dc:creator>agrosch</dc:creator>
  <cp:lastModifiedBy>Beth Janes</cp:lastModifiedBy>
  <cp:revision>3</cp:revision>
  <cp:lastPrinted>2017-01-10T22:19:00Z</cp:lastPrinted>
  <dcterms:created xsi:type="dcterms:W3CDTF">2017-02-23T00:00:00Z</dcterms:created>
  <dcterms:modified xsi:type="dcterms:W3CDTF">2017-03-31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105971543</vt:i4>
  </property>
  <property fmtid="{D5CDD505-2E9C-101B-9397-08002B2CF9AE}" pid="3" name="_EmailEntryID">
    <vt:lpwstr>00000000D38D2C3C365348409309EA6F73B2AE9D07003DE702AD5665DE4E86E5B48A3D60240700000000010D00003DE702AD5665DE4E86E5B48A3D6024070000849C9BF70000</vt:lpwstr>
  </property>
  <property fmtid="{D5CDD505-2E9C-101B-9397-08002B2CF9AE}" pid="4" name="_EmailStoreID0">
    <vt:lpwstr>0000000038A1BB1005E5101AA1BB08002B2A56C20000454D534D44422E444C4C00000000000000001B55FA20AA6611CD9BC800AA002FC45A0C000000424A616E6573406E636364692E636F6D002F6F3D45786368616E67654C6162732F6F753D45786368616E67652041646D696E6973747261746976652047726F757020284</vt:lpwstr>
  </property>
  <property fmtid="{D5CDD505-2E9C-101B-9397-08002B2CF9AE}" pid="5" name="_EmailStoreID1">
    <vt:lpwstr>6594449424F484632335350444C54292F636E3D526563697069656E74732F636E3D31316561363061353234343434623665616561636130666161643634633931662D42657468204A616E657300E94632F434000000020000001000000042004A0061006E006500730040006E0063006300640069002E0063006F006D000000</vt:lpwstr>
  </property>
  <property fmtid="{D5CDD505-2E9C-101B-9397-08002B2CF9AE}" pid="6" name="_EmailStoreID2">
    <vt:lpwstr>0000</vt:lpwstr>
  </property>
</Properties>
</file>